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68D68D2" w14:textId="31F3A0D4" w:rsidR="00D46D18" w:rsidRPr="00E67110" w:rsidRDefault="00D46D18" w:rsidP="00E67110">
      <w:pPr>
        <w:pStyle w:val="ListParagraph"/>
        <w:numPr>
          <w:ilvl w:val="1"/>
          <w:numId w:val="48"/>
        </w:numPr>
        <w:bidi w:val="0"/>
        <w:spacing w:before="240" w:after="240" w:line="240" w:lineRule="auto"/>
        <w:ind w:left="540" w:hanging="540"/>
        <w:rPr>
          <w:b/>
          <w:bCs/>
          <w:sz w:val="28"/>
          <w:szCs w:val="28"/>
        </w:rPr>
      </w:pPr>
      <w:r w:rsidRPr="00E67110">
        <w:rPr>
          <w:b/>
          <w:bCs/>
          <w:sz w:val="28"/>
          <w:szCs w:val="28"/>
        </w:rPr>
        <w:t xml:space="preserve">General information </w:t>
      </w:r>
    </w:p>
    <w:tbl>
      <w:tblPr>
        <w:tblW w:w="0" w:type="auto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967"/>
        <w:gridCol w:w="3600"/>
        <w:gridCol w:w="1530"/>
        <w:gridCol w:w="3443"/>
      </w:tblGrid>
      <w:tr w:rsidR="00D46D18" w14:paraId="07345D4C" w14:textId="77777777" w:rsidTr="00CB37B2">
        <w:trPr>
          <w:trHeight w:val="557"/>
        </w:trPr>
        <w:tc>
          <w:tcPr>
            <w:tcW w:w="967" w:type="dxa"/>
            <w:shd w:val="clear" w:color="auto" w:fill="E7E6E6" w:themeFill="background2"/>
            <w:hideMark/>
          </w:tcPr>
          <w:p w14:paraId="09FB2AEA" w14:textId="77777777" w:rsidR="00D46D18" w:rsidRDefault="00D46D18" w:rsidP="00073647">
            <w:pPr>
              <w:bidi w:val="0"/>
              <w:spacing w:before="120" w:after="12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College </w:t>
            </w:r>
          </w:p>
        </w:tc>
        <w:tc>
          <w:tcPr>
            <w:tcW w:w="3600" w:type="dxa"/>
          </w:tcPr>
          <w:p w14:paraId="03AA18B2" w14:textId="3C3445D5" w:rsidR="00D46D18" w:rsidRPr="00081DBE" w:rsidRDefault="00081DBE" w:rsidP="00073647">
            <w:pPr>
              <w:bidi w:val="0"/>
              <w:spacing w:before="120" w:after="120" w:line="240" w:lineRule="auto"/>
              <w:rPr>
                <w:sz w:val="24"/>
                <w:szCs w:val="24"/>
              </w:rPr>
            </w:pPr>
            <w:r w:rsidRPr="00081DBE">
              <w:rPr>
                <w:sz w:val="24"/>
                <w:szCs w:val="24"/>
              </w:rPr>
              <w:t>Engineering</w:t>
            </w:r>
          </w:p>
        </w:tc>
        <w:tc>
          <w:tcPr>
            <w:tcW w:w="1530" w:type="dxa"/>
            <w:shd w:val="clear" w:color="auto" w:fill="E7E6E6" w:themeFill="background2"/>
            <w:hideMark/>
          </w:tcPr>
          <w:p w14:paraId="2F82154B" w14:textId="77777777" w:rsidR="00D46D18" w:rsidRDefault="00D46D18" w:rsidP="00073647">
            <w:pPr>
              <w:bidi w:val="0"/>
              <w:spacing w:before="120" w:after="12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</w:rPr>
              <w:t xml:space="preserve">Department </w:t>
            </w:r>
          </w:p>
        </w:tc>
        <w:tc>
          <w:tcPr>
            <w:tcW w:w="3443" w:type="dxa"/>
          </w:tcPr>
          <w:p w14:paraId="2C77B3AA" w14:textId="60C8D9EF" w:rsidR="00D46D18" w:rsidRPr="00081DBE" w:rsidRDefault="00081DBE" w:rsidP="00073647">
            <w:pPr>
              <w:bidi w:val="0"/>
              <w:spacing w:before="120" w:after="120" w:line="240" w:lineRule="auto"/>
              <w:rPr>
                <w:sz w:val="24"/>
                <w:szCs w:val="24"/>
              </w:rPr>
            </w:pPr>
            <w:r w:rsidRPr="00081DBE">
              <w:rPr>
                <w:sz w:val="24"/>
                <w:szCs w:val="24"/>
              </w:rPr>
              <w:t>Biomedical</w:t>
            </w:r>
          </w:p>
        </w:tc>
      </w:tr>
    </w:tbl>
    <w:p w14:paraId="5445409B" w14:textId="77777777" w:rsidR="007C0402" w:rsidRDefault="007C0402" w:rsidP="007C0402">
      <w:pPr>
        <w:bidi w:val="0"/>
        <w:spacing w:before="120" w:after="120" w:line="240" w:lineRule="auto"/>
        <w:rPr>
          <w:sz w:val="32"/>
          <w:szCs w:val="32"/>
        </w:rPr>
      </w:pPr>
    </w:p>
    <w:tbl>
      <w:tblPr>
        <w:tblW w:w="9498" w:type="dxa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1620"/>
        <w:gridCol w:w="802"/>
        <w:gridCol w:w="7076"/>
      </w:tblGrid>
      <w:tr w:rsidR="00E148BF" w14:paraId="0BB7CFEF" w14:textId="77777777" w:rsidTr="00E148BF">
        <w:tc>
          <w:tcPr>
            <w:tcW w:w="1620" w:type="dxa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F2F2F2" w:themeFill="background1" w:themeFillShade="F2"/>
            <w:vAlign w:val="center"/>
            <w:hideMark/>
          </w:tcPr>
          <w:p w14:paraId="22EE0270" w14:textId="77777777" w:rsidR="00E148BF" w:rsidRDefault="00E148BF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gram Name</w:t>
            </w: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1FE055A3" w14:textId="77777777" w:rsidR="00E148BF" w:rsidRDefault="00E148BF">
            <w:pPr>
              <w:spacing w:before="60" w:after="60"/>
              <w:jc w:val="both"/>
            </w:pPr>
            <w:r>
              <w:rPr>
                <w:b/>
                <w:bCs/>
                <w:sz w:val="20"/>
                <w:szCs w:val="20"/>
              </w:rPr>
              <w:t>English</w:t>
            </w:r>
          </w:p>
        </w:tc>
        <w:tc>
          <w:tcPr>
            <w:tcW w:w="7076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7C42049C" w14:textId="77777777" w:rsidR="00E148BF" w:rsidRPr="0082197B" w:rsidRDefault="00E148BF">
            <w:pPr>
              <w:spacing w:before="60" w:after="60"/>
              <w:jc w:val="center"/>
            </w:pPr>
            <w:r w:rsidRPr="1A6E1E0E">
              <w:t xml:space="preserve">Bachelor of Science in </w:t>
            </w:r>
            <w:r>
              <w:t xml:space="preserve">Biomedical </w:t>
            </w:r>
            <w:r w:rsidRPr="1A6E1E0E">
              <w:t>Engineering</w:t>
            </w:r>
          </w:p>
        </w:tc>
      </w:tr>
      <w:tr w:rsidR="00E148BF" w14:paraId="01E4036D" w14:textId="77777777" w:rsidTr="00E148BF">
        <w:tc>
          <w:tcPr>
            <w:tcW w:w="1620" w:type="dxa"/>
            <w:vMerge/>
            <w:vAlign w:val="center"/>
            <w:hideMark/>
          </w:tcPr>
          <w:p w14:paraId="25B0AFA9" w14:textId="77777777" w:rsidR="00E148BF" w:rsidRDefault="00E148BF">
            <w:pPr>
              <w:spacing w:line="25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064FA3D7" w14:textId="77777777" w:rsidR="00E148BF" w:rsidRDefault="00E148BF">
            <w:pPr>
              <w:spacing w:before="60" w:after="60"/>
              <w:jc w:val="both"/>
            </w:pPr>
            <w:r>
              <w:rPr>
                <w:b/>
                <w:bCs/>
                <w:sz w:val="20"/>
                <w:szCs w:val="20"/>
              </w:rPr>
              <w:t>Arabic</w:t>
            </w:r>
          </w:p>
        </w:tc>
        <w:tc>
          <w:tcPr>
            <w:tcW w:w="7076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384D207C" w14:textId="77777777" w:rsidR="00E148BF" w:rsidRPr="005D5479" w:rsidRDefault="00E148BF">
            <w:pPr>
              <w:spacing w:before="60" w:after="60"/>
              <w:jc w:val="center"/>
              <w:rPr>
                <w:b/>
                <w:bCs/>
              </w:rPr>
            </w:pPr>
            <w:r w:rsidRPr="005D5479">
              <w:rPr>
                <w:b/>
                <w:bCs/>
                <w:rtl/>
              </w:rPr>
              <w:t>بكالوريوس العلوم في الهندسة الطبية الحيوية</w:t>
            </w:r>
          </w:p>
        </w:tc>
      </w:tr>
      <w:tr w:rsidR="00E148BF" w14:paraId="10B38BDE" w14:textId="77777777" w:rsidTr="00E148BF">
        <w:tc>
          <w:tcPr>
            <w:tcW w:w="1620" w:type="dxa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F2F2F2" w:themeFill="background1" w:themeFillShade="F2"/>
            <w:vAlign w:val="center"/>
            <w:hideMark/>
          </w:tcPr>
          <w:p w14:paraId="23641FED" w14:textId="77777777" w:rsidR="00E148BF" w:rsidRDefault="00E148BF">
            <w:pPr>
              <w:spacing w:before="60" w:after="6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gree Awarded</w:t>
            </w: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3298AD6" w14:textId="77777777" w:rsidR="00E148BF" w:rsidRDefault="00E148BF">
            <w:pPr>
              <w:spacing w:before="60" w:after="60"/>
              <w:jc w:val="center"/>
            </w:pPr>
            <w:r>
              <w:rPr>
                <w:b/>
                <w:bCs/>
                <w:sz w:val="20"/>
                <w:szCs w:val="20"/>
              </w:rPr>
              <w:t>English</w:t>
            </w:r>
          </w:p>
        </w:tc>
        <w:tc>
          <w:tcPr>
            <w:tcW w:w="7076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7BC00603" w14:textId="77777777" w:rsidR="00E148BF" w:rsidRDefault="00E148BF">
            <w:pPr>
              <w:spacing w:before="60" w:after="60"/>
              <w:jc w:val="center"/>
            </w:pPr>
            <w:r>
              <w:t>Bachelor of Science in Biomedical Engineering</w:t>
            </w:r>
          </w:p>
        </w:tc>
      </w:tr>
      <w:tr w:rsidR="00E148BF" w14:paraId="7B5BDE98" w14:textId="77777777" w:rsidTr="00E148BF">
        <w:tc>
          <w:tcPr>
            <w:tcW w:w="1620" w:type="dxa"/>
            <w:vMerge/>
            <w:vAlign w:val="center"/>
            <w:hideMark/>
          </w:tcPr>
          <w:p w14:paraId="530970FB" w14:textId="77777777" w:rsidR="00E148BF" w:rsidRDefault="00E148BF">
            <w:pPr>
              <w:spacing w:line="256" w:lineRule="auto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02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2C4022E7" w14:textId="77777777" w:rsidR="00E148BF" w:rsidRDefault="00E148BF">
            <w:pPr>
              <w:spacing w:before="60" w:after="60"/>
              <w:jc w:val="center"/>
            </w:pPr>
            <w:r>
              <w:rPr>
                <w:b/>
                <w:bCs/>
                <w:sz w:val="20"/>
                <w:szCs w:val="20"/>
              </w:rPr>
              <w:t>Arabic</w:t>
            </w:r>
          </w:p>
        </w:tc>
        <w:tc>
          <w:tcPr>
            <w:tcW w:w="7076" w:type="dxa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3387C9F7" w14:textId="77777777" w:rsidR="00E148BF" w:rsidRPr="005D5479" w:rsidRDefault="00E148BF">
            <w:pPr>
              <w:spacing w:before="60" w:after="60"/>
              <w:jc w:val="center"/>
              <w:rPr>
                <w:b/>
                <w:bCs/>
              </w:rPr>
            </w:pPr>
            <w:r w:rsidRPr="005D5479">
              <w:rPr>
                <w:b/>
                <w:bCs/>
                <w:rtl/>
              </w:rPr>
              <w:t>بكالوريوس العلوم في الهندسة الطبية الحيوية</w:t>
            </w:r>
          </w:p>
        </w:tc>
      </w:tr>
    </w:tbl>
    <w:p w14:paraId="15620431" w14:textId="77777777" w:rsidR="00E20462" w:rsidRDefault="00E20462" w:rsidP="00E20462">
      <w:pPr>
        <w:pStyle w:val="ListParagraph"/>
        <w:bidi w:val="0"/>
        <w:ind w:left="540"/>
        <w:rPr>
          <w:b/>
          <w:bCs/>
          <w:sz w:val="28"/>
          <w:szCs w:val="28"/>
        </w:rPr>
      </w:pPr>
      <w:bookmarkStart w:id="0" w:name="_Hlk137682645"/>
    </w:p>
    <w:p w14:paraId="44CC250B" w14:textId="5615B09F" w:rsidR="00E20462" w:rsidRDefault="00E20462" w:rsidP="00E20462">
      <w:pPr>
        <w:pStyle w:val="ListParagraph"/>
        <w:bidi w:val="0"/>
        <w:ind w:left="540"/>
        <w:rPr>
          <w:b/>
          <w:bCs/>
          <w:sz w:val="28"/>
          <w:szCs w:val="28"/>
        </w:rPr>
      </w:pPr>
      <w:hyperlink r:id="rId8" w:history="1">
        <w:r w:rsidRPr="00AB65C8">
          <w:rPr>
            <w:rStyle w:val="Hyperlink"/>
            <w:b/>
            <w:bCs/>
            <w:sz w:val="28"/>
            <w:szCs w:val="28"/>
          </w:rPr>
          <w:t>https://www.iau.edu.sa/en/colleges/college-of-engineering/programs/bachelor-of-science-in-biomedical-engineering</w:t>
        </w:r>
      </w:hyperlink>
    </w:p>
    <w:p w14:paraId="44D868D1" w14:textId="77777777" w:rsidR="00E20462" w:rsidRDefault="00E20462" w:rsidP="00E20462">
      <w:pPr>
        <w:pStyle w:val="ListParagraph"/>
        <w:bidi w:val="0"/>
        <w:ind w:left="540"/>
        <w:rPr>
          <w:b/>
          <w:bCs/>
          <w:sz w:val="28"/>
          <w:szCs w:val="28"/>
        </w:rPr>
      </w:pPr>
    </w:p>
    <w:p w14:paraId="0F7D065D" w14:textId="77777777" w:rsidR="00E20462" w:rsidRDefault="00E20462" w:rsidP="00E20462">
      <w:pPr>
        <w:pStyle w:val="ListParagraph"/>
        <w:bidi w:val="0"/>
        <w:ind w:left="540"/>
        <w:rPr>
          <w:b/>
          <w:bCs/>
          <w:sz w:val="28"/>
          <w:szCs w:val="28"/>
        </w:rPr>
      </w:pPr>
    </w:p>
    <w:p w14:paraId="2098C150" w14:textId="6C4789C4" w:rsidR="00FB187B" w:rsidRPr="00E67110" w:rsidRDefault="00FB187B" w:rsidP="00E20462">
      <w:pPr>
        <w:pStyle w:val="ListParagraph"/>
        <w:numPr>
          <w:ilvl w:val="1"/>
          <w:numId w:val="48"/>
        </w:numPr>
        <w:bidi w:val="0"/>
        <w:ind w:left="540" w:hanging="540"/>
        <w:rPr>
          <w:b/>
          <w:bCs/>
          <w:sz w:val="28"/>
          <w:szCs w:val="28"/>
        </w:rPr>
      </w:pPr>
      <w:r w:rsidRPr="00E67110">
        <w:rPr>
          <w:b/>
          <w:bCs/>
          <w:sz w:val="28"/>
          <w:szCs w:val="28"/>
        </w:rPr>
        <w:t xml:space="preserve">Distribution of Courses according to the </w:t>
      </w:r>
      <w:r w:rsidR="00C1791B" w:rsidRPr="00E67110">
        <w:rPr>
          <w:b/>
          <w:bCs/>
          <w:sz w:val="28"/>
          <w:szCs w:val="28"/>
        </w:rPr>
        <w:t>Semester</w:t>
      </w:r>
    </w:p>
    <w:p w14:paraId="72C0A097" w14:textId="77777777" w:rsidR="00BC6343" w:rsidRPr="00AA22A5" w:rsidRDefault="00BC6343" w:rsidP="00BC6343">
      <w:pPr>
        <w:pStyle w:val="ListParagraph"/>
        <w:numPr>
          <w:ilvl w:val="0"/>
          <w:numId w:val="47"/>
        </w:numPr>
        <w:bidi w:val="0"/>
        <w:spacing w:after="160" w:line="240" w:lineRule="auto"/>
        <w:rPr>
          <w:rFonts w:asciiTheme="majorBidi" w:hAnsiTheme="majorBidi" w:cstheme="majorBidi"/>
          <w:b/>
          <w:bCs/>
          <w:color w:val="2E74B5" w:themeColor="accent5" w:themeShade="BF"/>
          <w:sz w:val="28"/>
          <w:szCs w:val="28"/>
          <w:u w:val="single"/>
        </w:rPr>
      </w:pPr>
      <w:r w:rsidRPr="00AA22A5">
        <w:rPr>
          <w:rFonts w:asciiTheme="majorBidi" w:hAnsiTheme="majorBidi" w:cstheme="majorBidi"/>
          <w:b/>
          <w:bCs/>
          <w:color w:val="2E74B5" w:themeColor="accent5" w:themeShade="BF"/>
          <w:sz w:val="28"/>
          <w:szCs w:val="28"/>
          <w:u w:val="single"/>
        </w:rPr>
        <w:t>Year 2</w:t>
      </w:r>
    </w:p>
    <w:tbl>
      <w:tblPr>
        <w:tblW w:w="4950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383"/>
        <w:gridCol w:w="1000"/>
        <w:gridCol w:w="22"/>
        <w:gridCol w:w="1869"/>
        <w:gridCol w:w="28"/>
        <w:gridCol w:w="1707"/>
        <w:gridCol w:w="16"/>
        <w:gridCol w:w="490"/>
        <w:gridCol w:w="14"/>
        <w:gridCol w:w="490"/>
        <w:gridCol w:w="14"/>
        <w:gridCol w:w="484"/>
        <w:gridCol w:w="14"/>
        <w:gridCol w:w="484"/>
        <w:gridCol w:w="14"/>
        <w:gridCol w:w="14"/>
        <w:gridCol w:w="478"/>
        <w:gridCol w:w="14"/>
        <w:gridCol w:w="498"/>
        <w:gridCol w:w="498"/>
        <w:gridCol w:w="1350"/>
      </w:tblGrid>
      <w:tr w:rsidR="00BC6343" w:rsidRPr="00AA22A5" w14:paraId="6BD7A126" w14:textId="77777777">
        <w:trPr>
          <w:trHeight w:val="177"/>
        </w:trPr>
        <w:tc>
          <w:tcPr>
            <w:tcW w:w="5000" w:type="pct"/>
            <w:gridSpan w:val="21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2DDA389" w14:textId="77777777" w:rsidR="00BC6343" w:rsidRPr="00AA22A5" w:rsidRDefault="00BC6343">
            <w:pPr>
              <w:bidi w:val="0"/>
              <w:spacing w:before="40" w:after="40" w:line="192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 3</w:t>
            </w:r>
          </w:p>
        </w:tc>
      </w:tr>
      <w:tr w:rsidR="00BC6343" w:rsidRPr="00AA22A5" w14:paraId="17365E6B" w14:textId="77777777" w:rsidTr="0098441C">
        <w:trPr>
          <w:trHeight w:val="177"/>
        </w:trPr>
        <w:tc>
          <w:tcPr>
            <w:tcW w:w="194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A4E1B9A" w14:textId="77777777" w:rsidR="00BC6343" w:rsidRPr="00AA22A5" w:rsidRDefault="00BC63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#</w:t>
            </w:r>
          </w:p>
        </w:tc>
        <w:tc>
          <w:tcPr>
            <w:tcW w:w="517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3185B2E5" w14:textId="77777777" w:rsidR="00BC6343" w:rsidRPr="00AA22A5" w:rsidRDefault="00BC6343">
            <w:pPr>
              <w:bidi w:val="0"/>
              <w:spacing w:before="40" w:after="40" w:line="192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Code</w:t>
            </w:r>
          </w:p>
        </w:tc>
        <w:tc>
          <w:tcPr>
            <w:tcW w:w="960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12CCDC2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72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5EDE921F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55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1B9898D7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66" w:type="pct"/>
            <w:gridSpan w:val="7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82C20F5" w14:textId="77777777" w:rsidR="00BC6343" w:rsidRPr="00AA22A5" w:rsidRDefault="00BC6343">
            <w:pPr>
              <w:bidi w:val="0"/>
              <w:spacing w:before="40" w:after="4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53" w:type="pct"/>
            <w:gridSpan w:val="4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5FF94153" w14:textId="77777777" w:rsidR="00BC6343" w:rsidRPr="00AA22A5" w:rsidRDefault="00BC6343">
            <w:pPr>
              <w:bidi w:val="0"/>
              <w:spacing w:before="40" w:after="40" w:line="240" w:lineRule="auto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84C03B0" w14:textId="77777777" w:rsidR="00BC6343" w:rsidRPr="00AA22A5" w:rsidRDefault="00BC6343">
            <w:pPr>
              <w:bidi w:val="0"/>
              <w:spacing w:before="40" w:after="40" w:line="192" w:lineRule="auto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17"/>
                <w:szCs w:val="17"/>
              </w:rPr>
              <w:t>Prerequisites</w:t>
            </w:r>
          </w:p>
        </w:tc>
      </w:tr>
      <w:tr w:rsidR="00BC6343" w:rsidRPr="00AA22A5" w14:paraId="6A791A7F" w14:textId="77777777" w:rsidTr="0098441C">
        <w:trPr>
          <w:cantSplit/>
          <w:trHeight w:val="1583"/>
        </w:trPr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1BD0DC81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6A80C18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67E4B647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C31BF86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2B8D4994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textDirection w:val="tbRl"/>
            <w:vAlign w:val="center"/>
            <w:hideMark/>
          </w:tcPr>
          <w:p w14:paraId="664C7AB2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Theory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textDirection w:val="tbRl"/>
            <w:vAlign w:val="center"/>
            <w:hideMark/>
          </w:tcPr>
          <w:p w14:paraId="1F0BE6E4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Lab/Practical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textDirection w:val="tbRl"/>
            <w:vAlign w:val="center"/>
            <w:hideMark/>
          </w:tcPr>
          <w:p w14:paraId="26A585B5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Clinic, Field …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3707322B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Theory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2A1C650D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Lab/Practical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1E5D7DDD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Clinic, Field …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3B24E79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Code</w:t>
            </w:r>
          </w:p>
        </w:tc>
      </w:tr>
      <w:tr w:rsidR="00D829C5" w:rsidRPr="00AA22A5" w14:paraId="2B9F7A5E" w14:textId="77777777" w:rsidTr="00D829C5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2FA703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1CB01EBD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ISLM 282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2B97FEF2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Islamic Ethics and Values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011C4BEE" w14:textId="77777777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rtl/>
              </w:rPr>
              <w:t>الأخلاق والقيم الإسلامية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5999DE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614BD32D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34F1615B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2B30AB23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52237B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CBFD401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634D52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hideMark/>
          </w:tcPr>
          <w:p w14:paraId="23E1E1C8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0B068FB7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0263148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43D556B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ATH 261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002E7E6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alculus (1)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A87507A" w14:textId="3BDE037F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  <w:rtl/>
              </w:rPr>
              <w:t>تفاضل وتكامل (</w:t>
            </w:r>
            <w:r w:rsidR="000C62D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  <w:rtl/>
              </w:rPr>
              <w:t>)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4271DC7" w14:textId="77777777" w:rsidR="00BC6343" w:rsidRPr="003D32B1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3D32B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1BAE43BF" w14:textId="6BD241A0" w:rsidR="00BC6343" w:rsidRPr="003D32B1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769B1F5" w14:textId="516674EC" w:rsidR="00BC6343" w:rsidRPr="003D32B1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CDCC6FD" w14:textId="77777777" w:rsidR="00BC6343" w:rsidRPr="003D32B1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3D32B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CCAC096" w14:textId="3F52CC24" w:rsidR="00BC6343" w:rsidRPr="003D32B1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494B0AE4" w14:textId="31668945" w:rsidR="00BC6343" w:rsidRPr="003D32B1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5EEDA2D8" w14:textId="77777777" w:rsidR="00BC6343" w:rsidRPr="003D32B1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3D32B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5D8D2663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5FD70B05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5C41A9A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1F3D457D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HYS 271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C9F8117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hysics (1)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E27F711" w14:textId="59C51B09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  <w:rtl/>
              </w:rPr>
              <w:t>فيزياء (</w:t>
            </w:r>
            <w:r w:rsidR="000C62D6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</w:t>
            </w: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  <w:rtl/>
              </w:rPr>
              <w:t>)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E3E2B5B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212164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AED81ED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49E3CBC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58CD7C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73DF0B1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E476727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44D2D7E" w14:textId="3122A950" w:rsidR="00BC6343" w:rsidRPr="00AA22A5" w:rsidRDefault="00581A1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2C8C6A28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57CEAD4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2ED9B324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CHEM 221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0BA30B6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 xml:space="preserve">General Chemistry 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1EB9EA5" w14:textId="77777777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rtl/>
              </w:rPr>
              <w:t>كيمياء عامة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731E267" w14:textId="164323E3" w:rsidR="00BC6343" w:rsidRPr="00AA22A5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FC767AE" w14:textId="1713F4DC" w:rsidR="00BC6343" w:rsidRPr="00AA22A5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6FE14504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0219D3F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49A37DB" w14:textId="26CFDA25" w:rsidR="00BC6343" w:rsidRPr="00AA22A5" w:rsidRDefault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B5D885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E44BC9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3E03A2E1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0311B3BF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21D140E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3B36C27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ENG 251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54901A3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Introduction to Engineering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1CD0B298" w14:textId="023D3EB7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rtl/>
              </w:rPr>
              <w:t xml:space="preserve">مقدمة </w:t>
            </w:r>
            <w:r w:rsidR="003D32B1">
              <w:rPr>
                <w:rFonts w:asciiTheme="majorBidi" w:hAnsiTheme="majorBidi" w:cstheme="majorBidi" w:hint="cs"/>
                <w:rtl/>
              </w:rPr>
              <w:t>الى</w:t>
            </w:r>
            <w:r w:rsidRPr="00AA22A5">
              <w:rPr>
                <w:rFonts w:asciiTheme="majorBidi" w:hAnsiTheme="majorBidi" w:cstheme="majorBidi"/>
                <w:rtl/>
              </w:rPr>
              <w:t xml:space="preserve"> الهندسة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D6025AC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C91F0A8" w14:textId="2BCD27C8" w:rsidR="00BC6343" w:rsidRPr="00AA22A5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5CA273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74F15B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000D1D1" w14:textId="23551AE1" w:rsidR="00BC6343" w:rsidRPr="00AA22A5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A7E0B94" w14:textId="45461F00" w:rsidR="00BC6343" w:rsidRPr="00AA22A5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08EFFA3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48F1E60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98441C" w:rsidRPr="00AA22A5" w14:paraId="2E2D6715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17828DB4" w14:textId="1FFB8130" w:rsidR="0098441C" w:rsidRDefault="00D45DFA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357D643C" w14:textId="77777777" w:rsidR="0098441C" w:rsidRDefault="0098441C" w:rsidP="0098441C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NGL</w:t>
            </w:r>
          </w:p>
          <w:p w14:paraId="0682FBC0" w14:textId="245394BA" w:rsidR="0098441C" w:rsidRPr="00AA22A5" w:rsidRDefault="0098441C" w:rsidP="0098441C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11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6A00A18E" w14:textId="6B4BA2D0" w:rsidR="0098441C" w:rsidRPr="00AA22A5" w:rsidRDefault="0098441C" w:rsidP="0098441C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nglish Composition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3542B641" w14:textId="0B685F72" w:rsidR="0098441C" w:rsidRPr="00AA22A5" w:rsidRDefault="0098441C" w:rsidP="0098441C">
            <w:pPr>
              <w:spacing w:before="60" w:after="60" w:line="240" w:lineRule="auto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انشاء انجليزي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5B56A424" w14:textId="20911888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25E3F2B0" w14:textId="7966DF3C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34E21C36" w14:textId="1F0A5C68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61610806" w14:textId="6B87B7BA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627DC829" w14:textId="7A8F0C16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E74C203" w14:textId="50A05261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0439CE5" w14:textId="31853E2A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2CE6D2B0" w14:textId="48758F52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7D3F29">
              <w:rPr>
                <w:rFonts w:asciiTheme="majorBidi" w:hAnsiTheme="majorBidi" w:cstheme="majorBidi"/>
              </w:rPr>
              <w:t>None</w:t>
            </w:r>
          </w:p>
        </w:tc>
      </w:tr>
      <w:tr w:rsidR="0098441C" w:rsidRPr="00AA22A5" w14:paraId="1EC75108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1ED84C80" w14:textId="0E97CA02" w:rsidR="0098441C" w:rsidRDefault="00D45DFA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7</w:t>
            </w:r>
          </w:p>
        </w:tc>
        <w:tc>
          <w:tcPr>
            <w:tcW w:w="51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6AFB82FE" w14:textId="5C8F1E3B" w:rsidR="0098441C" w:rsidRPr="00AA22A5" w:rsidRDefault="0098441C" w:rsidP="0098441C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UMN 201</w:t>
            </w:r>
          </w:p>
        </w:tc>
        <w:tc>
          <w:tcPr>
            <w:tcW w:w="960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4DDD48D4" w14:textId="3415419C" w:rsidR="0098441C" w:rsidRPr="00AA22A5" w:rsidRDefault="0098441C" w:rsidP="0098441C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ibrary Skills</w:t>
            </w:r>
          </w:p>
        </w:tc>
        <w:tc>
          <w:tcPr>
            <w:tcW w:w="87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3D3FBEEA" w14:textId="2A1005A9" w:rsidR="0098441C" w:rsidRPr="00AA22A5" w:rsidRDefault="0098441C" w:rsidP="0098441C">
            <w:pPr>
              <w:spacing w:before="60" w:after="60" w:line="240" w:lineRule="auto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>مهارات مكتبية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518BDEF0" w14:textId="23916DA4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7DF48569" w14:textId="5CCF9B9B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28AF0063" w14:textId="5FAE8C73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5CAE9787" w14:textId="464F04A6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0F7ED69" w14:textId="1D27E860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25BA70B" w14:textId="60722B38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12418EE" w14:textId="16F0F829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60DD2452" w14:textId="28750AAA" w:rsidR="0098441C" w:rsidRPr="00AA22A5" w:rsidRDefault="0098441C" w:rsidP="0098441C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7D3F29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3172CF4A" w14:textId="77777777" w:rsidTr="0098441C">
        <w:trPr>
          <w:trHeight w:val="363"/>
        </w:trPr>
        <w:tc>
          <w:tcPr>
            <w:tcW w:w="2543" w:type="pct"/>
            <w:gridSpan w:val="7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592951C5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</w:rPr>
              <w:t>Total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132D2EE" w14:textId="6BAAD6CA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  <w:r w:rsidR="0098441C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5D2AF35" w14:textId="2A7CE89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  <w:r w:rsidR="0054645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6E984750" w14:textId="5A8BEDF9" w:rsidR="00BC6343" w:rsidRPr="00AA22A5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2F4B7B4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138671B" w14:textId="62B5640C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  <w:r w:rsidR="0054645E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BD8542B" w14:textId="24FF348B" w:rsidR="00BC6343" w:rsidRPr="00AA22A5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521DBE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3EFDDE1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</w:p>
          <w:p w14:paraId="2C3D3860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</w:p>
          <w:p w14:paraId="43A87A90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BC6343" w:rsidRPr="00AA22A5" w14:paraId="0BE74837" w14:textId="77777777" w:rsidTr="0098441C">
        <w:trPr>
          <w:trHeight w:val="363"/>
        </w:trPr>
        <w:tc>
          <w:tcPr>
            <w:tcW w:w="2798" w:type="pct"/>
            <w:gridSpan w:val="9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auto"/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  <w:hideMark/>
          </w:tcPr>
          <w:p w14:paraId="1C870FB8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b/>
                <w:bCs/>
              </w:rPr>
              <w:t>Grand Total</w:t>
            </w:r>
          </w:p>
        </w:tc>
        <w:tc>
          <w:tcPr>
            <w:tcW w:w="759" w:type="pct"/>
            <w:gridSpan w:val="6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auto"/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  <w:hideMark/>
          </w:tcPr>
          <w:p w14:paraId="0472C46A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22A5">
              <w:rPr>
                <w:rFonts w:asciiTheme="majorBidi" w:hAnsiTheme="majorBidi" w:cstheme="majorBidi"/>
                <w:b/>
                <w:bCs/>
              </w:rPr>
              <w:t>18</w:t>
            </w:r>
          </w:p>
        </w:tc>
        <w:tc>
          <w:tcPr>
            <w:tcW w:w="760" w:type="pct"/>
            <w:gridSpan w:val="5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auto"/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</w:tcPr>
          <w:p w14:paraId="41E5BD52" w14:textId="0B51C401" w:rsidR="00BC6343" w:rsidRPr="00AA22A5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</w:t>
            </w:r>
          </w:p>
        </w:tc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  <w:hideMark/>
          </w:tcPr>
          <w:p w14:paraId="259CD014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</w:rPr>
            </w:pPr>
          </w:p>
        </w:tc>
      </w:tr>
      <w:tr w:rsidR="00BC6343" w:rsidRPr="00AA22A5" w14:paraId="3479CC5F" w14:textId="77777777" w:rsidTr="00BC6343">
        <w:trPr>
          <w:trHeight w:val="177"/>
        </w:trPr>
        <w:tc>
          <w:tcPr>
            <w:tcW w:w="5000" w:type="pct"/>
            <w:gridSpan w:val="2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BF85B9" w14:textId="77777777" w:rsidR="00BC6343" w:rsidRPr="00AA22A5" w:rsidRDefault="00BC6343">
            <w:pPr>
              <w:bidi w:val="0"/>
              <w:spacing w:before="40" w:after="40" w:line="192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BC6343" w:rsidRPr="00AA22A5" w14:paraId="5E846C12" w14:textId="77777777" w:rsidTr="00BC6343">
        <w:trPr>
          <w:trHeight w:val="177"/>
        </w:trPr>
        <w:tc>
          <w:tcPr>
            <w:tcW w:w="5000" w:type="pct"/>
            <w:gridSpan w:val="21"/>
            <w:tcBorders>
              <w:top w:val="single" w:sz="4" w:space="0" w:color="auto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2CA1B41" w14:textId="77777777" w:rsidR="00BC6343" w:rsidRPr="00AA22A5" w:rsidRDefault="00BC6343">
            <w:pPr>
              <w:bidi w:val="0"/>
              <w:spacing w:before="40" w:after="40" w:line="192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 4</w:t>
            </w:r>
          </w:p>
        </w:tc>
      </w:tr>
      <w:tr w:rsidR="00BC6343" w:rsidRPr="00AA22A5" w14:paraId="123BD1B7" w14:textId="77777777" w:rsidTr="0098441C">
        <w:trPr>
          <w:trHeight w:val="177"/>
        </w:trPr>
        <w:tc>
          <w:tcPr>
            <w:tcW w:w="194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932D81E" w14:textId="77777777" w:rsidR="00BC6343" w:rsidRPr="00AA22A5" w:rsidRDefault="00BC6343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#</w:t>
            </w:r>
          </w:p>
        </w:tc>
        <w:tc>
          <w:tcPr>
            <w:tcW w:w="506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4E99A7C0" w14:textId="77777777" w:rsidR="00BC6343" w:rsidRPr="00AA22A5" w:rsidRDefault="00BC6343">
            <w:pPr>
              <w:bidi w:val="0"/>
              <w:spacing w:before="40" w:after="40" w:line="192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Code</w:t>
            </w:r>
          </w:p>
        </w:tc>
        <w:tc>
          <w:tcPr>
            <w:tcW w:w="957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7C55B12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78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943B813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56" w:type="pct"/>
            <w:gridSpan w:val="2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65F99887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66" w:type="pct"/>
            <w:gridSpan w:val="7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35D54E7" w14:textId="77777777" w:rsidR="00BC6343" w:rsidRPr="00AA22A5" w:rsidRDefault="00BC6343">
            <w:pPr>
              <w:bidi w:val="0"/>
              <w:spacing w:before="40" w:after="4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60" w:type="pct"/>
            <w:gridSpan w:val="5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E8EDDF0" w14:textId="77777777" w:rsidR="00BC6343" w:rsidRPr="00AA22A5" w:rsidRDefault="00BC6343">
            <w:pPr>
              <w:bidi w:val="0"/>
              <w:spacing w:before="40" w:after="40" w:line="240" w:lineRule="auto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9E5069E" w14:textId="77777777" w:rsidR="00BC6343" w:rsidRPr="00AA22A5" w:rsidRDefault="00BC6343">
            <w:pPr>
              <w:bidi w:val="0"/>
              <w:spacing w:before="40" w:after="40" w:line="192" w:lineRule="auto"/>
              <w:jc w:val="center"/>
              <w:rPr>
                <w:rFonts w:asciiTheme="majorBidi" w:hAnsiTheme="majorBidi" w:cstheme="majorBidi"/>
                <w:b/>
                <w:bCs/>
                <w:sz w:val="17"/>
                <w:szCs w:val="17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17"/>
                <w:szCs w:val="17"/>
              </w:rPr>
              <w:t>Prerequisites</w:t>
            </w:r>
          </w:p>
        </w:tc>
      </w:tr>
      <w:tr w:rsidR="00BC6343" w:rsidRPr="00AA22A5" w14:paraId="50ECDF5A" w14:textId="77777777" w:rsidTr="0098441C">
        <w:trPr>
          <w:cantSplit/>
          <w:trHeight w:val="1583"/>
        </w:trPr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1BE905B1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58C1138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97D7AD7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DDE80B7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BFCDB00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textDirection w:val="tbRl"/>
            <w:vAlign w:val="center"/>
            <w:hideMark/>
          </w:tcPr>
          <w:p w14:paraId="6E6A65C4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Theory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textDirection w:val="tbRl"/>
            <w:vAlign w:val="center"/>
            <w:hideMark/>
          </w:tcPr>
          <w:p w14:paraId="02CEF715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Lab/Practical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textDirection w:val="tbRl"/>
            <w:vAlign w:val="center"/>
            <w:hideMark/>
          </w:tcPr>
          <w:p w14:paraId="58E9A33D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Clinic, Field …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1628475D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Theory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224669FE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Lab/Practical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textDirection w:val="tbRl"/>
            <w:vAlign w:val="center"/>
            <w:hideMark/>
          </w:tcPr>
          <w:p w14:paraId="025CF963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Clinic, Field …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3D802B6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rse Code</w:t>
            </w:r>
          </w:p>
        </w:tc>
      </w:tr>
      <w:tr w:rsidR="0098441C" w:rsidRPr="00AA22A5" w14:paraId="7D40AFC9" w14:textId="77777777" w:rsidTr="00D829C5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A416B5E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06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2AC0CFAA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HIST 281</w:t>
            </w:r>
          </w:p>
        </w:tc>
        <w:tc>
          <w:tcPr>
            <w:tcW w:w="95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41EB706B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History and Civilization of Kingdom</w:t>
            </w:r>
          </w:p>
        </w:tc>
        <w:tc>
          <w:tcPr>
            <w:tcW w:w="878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0044938A" w14:textId="77777777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color w:val="000000"/>
                <w:sz w:val="20"/>
                <w:szCs w:val="20"/>
                <w:rtl/>
              </w:rPr>
              <w:t>تاريخ وحضارة المملكة العربية السعودية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1DCC05D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6CCCA89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026BC9C7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vAlign w:val="center"/>
            <w:hideMark/>
          </w:tcPr>
          <w:p w14:paraId="7C28779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7809A5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5BAE259E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2E5FDB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sz w:val="20"/>
                <w:szCs w:val="20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auto"/>
            <w:hideMark/>
          </w:tcPr>
          <w:p w14:paraId="0C42E46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654365BB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5A49B98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06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6F1ED84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COMP 212</w:t>
            </w:r>
          </w:p>
        </w:tc>
        <w:tc>
          <w:tcPr>
            <w:tcW w:w="95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A318586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Computer Programming</w:t>
            </w:r>
          </w:p>
        </w:tc>
        <w:tc>
          <w:tcPr>
            <w:tcW w:w="878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28DC0B5F" w14:textId="574EA33A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rtl/>
              </w:rPr>
              <w:t xml:space="preserve">برمجة </w:t>
            </w:r>
            <w:r w:rsidR="003D32B1">
              <w:rPr>
                <w:rFonts w:asciiTheme="majorBidi" w:hAnsiTheme="majorBidi" w:cstheme="majorBidi" w:hint="cs"/>
                <w:rtl/>
              </w:rPr>
              <w:t>حاسب آلي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CACFD00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372B96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33F541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F89247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B488841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89FE0BB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87D4BD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hideMark/>
          </w:tcPr>
          <w:p w14:paraId="69D32BC7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3D006B7E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5A29B1C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06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2A257BC2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ENG 232</w:t>
            </w:r>
          </w:p>
        </w:tc>
        <w:tc>
          <w:tcPr>
            <w:tcW w:w="95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B097B3E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Statics</w:t>
            </w:r>
          </w:p>
        </w:tc>
        <w:tc>
          <w:tcPr>
            <w:tcW w:w="878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5C9FB73" w14:textId="77777777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rtl/>
              </w:rPr>
              <w:t>استاتيكا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0C0436B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AE7352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62EE74AD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0FEFF70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19A6FCA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CBF54DA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326F913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92E36FD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PHYS 27</w:t>
            </w: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BC6343" w:rsidRPr="00AA22A5" w14:paraId="42AD33E8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5428839C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06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bottom"/>
            <w:hideMark/>
          </w:tcPr>
          <w:p w14:paraId="314DD269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ENG 222</w:t>
            </w:r>
          </w:p>
        </w:tc>
        <w:tc>
          <w:tcPr>
            <w:tcW w:w="95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118DDEB7" w14:textId="32213F8D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Engineering Drawing</w:t>
            </w:r>
            <w:r w:rsidR="00F13409"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878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AA5BA6C" w14:textId="12D7607B" w:rsidR="00BC6343" w:rsidRPr="00F13409" w:rsidRDefault="00F13409">
            <w:pPr>
              <w:spacing w:before="60" w:after="60" w:line="240" w:lineRule="auto"/>
              <w:rPr>
                <w:rFonts w:asciiTheme="majorBidi" w:hAnsiTheme="majorBidi" w:cstheme="majorBidi"/>
                <w:rtl/>
              </w:rPr>
            </w:pPr>
            <w:r w:rsidRPr="00F13409">
              <w:rPr>
                <w:rFonts w:asciiTheme="majorBidi" w:hAnsiTheme="majorBidi" w:cstheme="majorBidi" w:hint="cs"/>
                <w:rtl/>
              </w:rPr>
              <w:t>رسومات هندسية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2ED6D98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  <w:rtl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9922813" w14:textId="6835F547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7184229" w14:textId="66CF6C9A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8AEEFE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A35E53B" w14:textId="3F003308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0A7D562" w14:textId="30000ADE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1B1FF58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49DBECA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None</w:t>
            </w:r>
          </w:p>
        </w:tc>
      </w:tr>
      <w:tr w:rsidR="00BC6343" w:rsidRPr="00AA22A5" w14:paraId="7ACC5F44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9AD340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06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54B1EE32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MATH 262</w:t>
            </w:r>
          </w:p>
        </w:tc>
        <w:tc>
          <w:tcPr>
            <w:tcW w:w="95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90BE575" w14:textId="77777777" w:rsidR="00BC6343" w:rsidRPr="0026647D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 w:rsidRPr="0026647D">
              <w:rPr>
                <w:rFonts w:asciiTheme="majorBidi" w:hAnsiTheme="majorBidi" w:cstheme="majorBidi"/>
              </w:rPr>
              <w:t>Calculus (2)</w:t>
            </w:r>
          </w:p>
        </w:tc>
        <w:tc>
          <w:tcPr>
            <w:tcW w:w="878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EF7A5F9" w14:textId="77777777" w:rsidR="000C62D6" w:rsidRDefault="00BC6343" w:rsidP="000C62D6">
            <w:pPr>
              <w:bidi w:val="0"/>
              <w:spacing w:before="60" w:after="60" w:line="240" w:lineRule="auto"/>
              <w:jc w:val="right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rtl/>
              </w:rPr>
              <w:t xml:space="preserve">حساب تفاضل وتكامل </w:t>
            </w:r>
          </w:p>
          <w:p w14:paraId="686E858E" w14:textId="59236C1E" w:rsidR="00BC6343" w:rsidRPr="0026647D" w:rsidRDefault="000C62D6" w:rsidP="000C62D6">
            <w:pPr>
              <w:bidi w:val="0"/>
              <w:spacing w:before="60" w:after="60" w:line="240" w:lineRule="auto"/>
              <w:jc w:val="right"/>
              <w:rPr>
                <w:rFonts w:asciiTheme="majorBidi" w:hAnsiTheme="majorBidi" w:cstheme="majorBidi"/>
              </w:rPr>
            </w:pPr>
            <w:r w:rsidRPr="0026647D">
              <w:rPr>
                <w:rFonts w:asciiTheme="majorBidi" w:hAnsiTheme="majorBidi" w:cstheme="majorBidi"/>
              </w:rPr>
              <w:t>(2)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7306806F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  <w:rtl/>
              </w:rPr>
            </w:pPr>
            <w:r w:rsidRPr="00AA22A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</w:tcPr>
          <w:p w14:paraId="5B7A1916" w14:textId="51B01CE6" w:rsidR="00BC6343" w:rsidRPr="003D32B1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6213715" w14:textId="11382FD8" w:rsidR="00BC6343" w:rsidRPr="003D32B1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34B1584" w14:textId="77777777" w:rsidR="00BC6343" w:rsidRPr="003D32B1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3D32B1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22855095" w14:textId="3CEE9DB0" w:rsidR="00BC6343" w:rsidRPr="003D32B1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4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6F711FB2" w14:textId="6FBDD6FB" w:rsidR="00BC6343" w:rsidRPr="003D32B1" w:rsidRDefault="0054645E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61D9D903" w14:textId="77777777" w:rsidR="00BC6343" w:rsidRPr="003D32B1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3D32B1">
              <w:rPr>
                <w:rFonts w:asciiTheme="majorBidi" w:hAnsiTheme="majorBidi" w:cstheme="majorBidi"/>
                <w:color w:val="000000" w:themeColor="text1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7D6730E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MATH 261</w:t>
            </w:r>
          </w:p>
        </w:tc>
      </w:tr>
      <w:tr w:rsidR="00BC6343" w:rsidRPr="00AA22A5" w14:paraId="6E463E9C" w14:textId="77777777" w:rsidTr="0098441C">
        <w:trPr>
          <w:trHeight w:val="363"/>
        </w:trPr>
        <w:tc>
          <w:tcPr>
            <w:tcW w:w="194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D6FA107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06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E813D9F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PHYS 272</w:t>
            </w:r>
          </w:p>
        </w:tc>
        <w:tc>
          <w:tcPr>
            <w:tcW w:w="957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F25B975" w14:textId="77777777" w:rsidR="00BC6343" w:rsidRPr="00AA22A5" w:rsidRDefault="00BC6343">
            <w:pPr>
              <w:bidi w:val="0"/>
              <w:spacing w:before="60" w:after="60" w:line="240" w:lineRule="auto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</w:rPr>
              <w:t>Physics (2)</w:t>
            </w:r>
          </w:p>
        </w:tc>
        <w:tc>
          <w:tcPr>
            <w:tcW w:w="878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54875ED" w14:textId="05FBFD0F" w:rsidR="00BC6343" w:rsidRPr="00AA22A5" w:rsidRDefault="00BC6343">
            <w:pPr>
              <w:spacing w:before="60" w:after="60" w:line="240" w:lineRule="auto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rtl/>
              </w:rPr>
              <w:t>فيزياء (</w:t>
            </w:r>
            <w:r w:rsidR="000C62D6">
              <w:rPr>
                <w:rFonts w:asciiTheme="majorBidi" w:hAnsiTheme="majorBidi" w:cstheme="majorBidi"/>
              </w:rPr>
              <w:t>2</w:t>
            </w:r>
            <w:r w:rsidRPr="00AA22A5">
              <w:rPr>
                <w:rFonts w:asciiTheme="majorBidi" w:hAnsiTheme="majorBidi" w:cstheme="majorBidi"/>
                <w:rtl/>
              </w:rPr>
              <w:t>)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7E0D65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  <w:rtl/>
              </w:rPr>
            </w:pPr>
            <w:r w:rsidRPr="00AA22A5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478ADDBB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356935E3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20450EF9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45C2134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D728AF4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E497BEC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vAlign w:val="center"/>
            <w:hideMark/>
          </w:tcPr>
          <w:p w14:paraId="0423D8F1" w14:textId="181D31F6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color w:val="FF0000"/>
              </w:rPr>
            </w:pPr>
            <w:r w:rsidRPr="00AA22A5">
              <w:rPr>
                <w:rFonts w:asciiTheme="majorBidi" w:hAnsiTheme="majorBidi" w:cstheme="majorBidi"/>
              </w:rPr>
              <w:t>PHYS 271</w:t>
            </w:r>
          </w:p>
        </w:tc>
      </w:tr>
      <w:tr w:rsidR="00BC6343" w:rsidRPr="00AA22A5" w14:paraId="7B6C75A6" w14:textId="77777777" w:rsidTr="0098441C">
        <w:trPr>
          <w:trHeight w:val="363"/>
        </w:trPr>
        <w:tc>
          <w:tcPr>
            <w:tcW w:w="2535" w:type="pct"/>
            <w:gridSpan w:val="6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7DCD532" w14:textId="77777777" w:rsidR="00BC6343" w:rsidRPr="00AA22A5" w:rsidRDefault="00BC6343">
            <w:pPr>
              <w:bidi w:val="0"/>
              <w:spacing w:after="0" w:line="192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AA22A5">
              <w:rPr>
                <w:rFonts w:asciiTheme="majorBidi" w:hAnsiTheme="majorBidi" w:cstheme="majorBidi"/>
                <w:b/>
                <w:bCs/>
              </w:rPr>
              <w:t>Total</w:t>
            </w:r>
          </w:p>
        </w:tc>
        <w:tc>
          <w:tcPr>
            <w:tcW w:w="256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0DEB8FA5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255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20F2746D" w14:textId="0BBFA94A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1</w:t>
            </w:r>
            <w:r w:rsidR="00F13409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0693804" w14:textId="4DA63164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52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2F96B0B2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56" w:type="pct"/>
            <w:gridSpan w:val="3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43055BD4" w14:textId="5004CA20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 w:rsidR="00F13409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259" w:type="pct"/>
            <w:gridSpan w:val="2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3FA0B293" w14:textId="00EC4B04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52" w:type="pc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  <w:hideMark/>
          </w:tcPr>
          <w:p w14:paraId="12EF9416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83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0C10CBF0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BC6343" w:rsidRPr="00AA22A5" w14:paraId="006110D4" w14:textId="77777777" w:rsidTr="0098441C">
        <w:trPr>
          <w:trHeight w:val="363"/>
        </w:trPr>
        <w:tc>
          <w:tcPr>
            <w:tcW w:w="2791" w:type="pct"/>
            <w:gridSpan w:val="8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  <w:hideMark/>
          </w:tcPr>
          <w:p w14:paraId="0AEA5BBE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</w:rPr>
            </w:pPr>
            <w:r w:rsidRPr="00AA22A5">
              <w:rPr>
                <w:rFonts w:asciiTheme="majorBidi" w:hAnsiTheme="majorBidi" w:cstheme="majorBidi"/>
                <w:b/>
                <w:bCs/>
              </w:rPr>
              <w:t>Grand Total</w:t>
            </w:r>
          </w:p>
        </w:tc>
        <w:tc>
          <w:tcPr>
            <w:tcW w:w="759" w:type="pct"/>
            <w:gridSpan w:val="6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  <w:hideMark/>
          </w:tcPr>
          <w:p w14:paraId="5BCE3401" w14:textId="77777777" w:rsidR="00BC6343" w:rsidRPr="00AA22A5" w:rsidRDefault="00BC6343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AA22A5">
              <w:rPr>
                <w:rFonts w:asciiTheme="majorBidi" w:hAnsiTheme="majorBidi" w:cstheme="majorBidi"/>
                <w:b/>
                <w:bCs/>
              </w:rPr>
              <w:t>18</w:t>
            </w:r>
          </w:p>
        </w:tc>
        <w:tc>
          <w:tcPr>
            <w:tcW w:w="767" w:type="pct"/>
            <w:gridSpan w:val="6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  <w:hideMark/>
          </w:tcPr>
          <w:p w14:paraId="10ADFC1C" w14:textId="3FC064D2" w:rsidR="00BC6343" w:rsidRPr="00AA22A5" w:rsidRDefault="00F13409">
            <w:pPr>
              <w:bidi w:val="0"/>
              <w:spacing w:before="60" w:after="60"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0</w:t>
            </w:r>
          </w:p>
        </w:tc>
        <w:tc>
          <w:tcPr>
            <w:tcW w:w="0" w:type="auto"/>
            <w:vMerge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  <w:hideMark/>
          </w:tcPr>
          <w:p w14:paraId="7DAD674E" w14:textId="77777777" w:rsidR="00BC6343" w:rsidRPr="00AA22A5" w:rsidRDefault="00BC6343">
            <w:pPr>
              <w:bidi w:val="0"/>
              <w:spacing w:after="0" w:line="256" w:lineRule="auto"/>
              <w:rPr>
                <w:rFonts w:asciiTheme="majorBidi" w:hAnsiTheme="majorBidi" w:cstheme="majorBidi"/>
              </w:rPr>
            </w:pPr>
          </w:p>
        </w:tc>
      </w:tr>
    </w:tbl>
    <w:p w14:paraId="5A096B7D" w14:textId="77777777" w:rsidR="00823204" w:rsidRDefault="00823204" w:rsidP="00823204">
      <w:pPr>
        <w:bidi w:val="0"/>
        <w:rPr>
          <w:i/>
          <w:iCs/>
          <w:sz w:val="20"/>
          <w:szCs w:val="20"/>
        </w:rPr>
      </w:pPr>
    </w:p>
    <w:p w14:paraId="21BDD9A8" w14:textId="77777777" w:rsidR="00823204" w:rsidRDefault="00823204" w:rsidP="00823204">
      <w:pPr>
        <w:bidi w:val="0"/>
        <w:rPr>
          <w:i/>
          <w:iCs/>
          <w:sz w:val="20"/>
          <w:szCs w:val="20"/>
        </w:rPr>
      </w:pPr>
    </w:p>
    <w:p w14:paraId="43B701BE" w14:textId="77777777" w:rsidR="00AE0224" w:rsidRDefault="00AE0224" w:rsidP="00AE0224">
      <w:pPr>
        <w:bidi w:val="0"/>
        <w:rPr>
          <w:b/>
          <w:bCs/>
          <w:sz w:val="20"/>
          <w:szCs w:val="20"/>
        </w:rPr>
      </w:pPr>
    </w:p>
    <w:p w14:paraId="5B9B1D02" w14:textId="4031016F" w:rsidR="00AE0224" w:rsidRPr="00F52EBA" w:rsidRDefault="00217BE9">
      <w:pPr>
        <w:pStyle w:val="ListParagraph"/>
        <w:numPr>
          <w:ilvl w:val="0"/>
          <w:numId w:val="47"/>
        </w:numPr>
        <w:bidi w:val="0"/>
        <w:spacing w:after="160" w:line="240" w:lineRule="auto"/>
        <w:rPr>
          <w:b/>
          <w:bCs/>
          <w:color w:val="2E74B5" w:themeColor="accent5" w:themeShade="BF"/>
          <w:sz w:val="24"/>
          <w:szCs w:val="24"/>
          <w:u w:val="single"/>
        </w:rPr>
      </w:pPr>
      <w:r w:rsidRPr="00F52EBA">
        <w:rPr>
          <w:b/>
          <w:bCs/>
          <w:color w:val="2E74B5" w:themeColor="accent5" w:themeShade="BF"/>
          <w:sz w:val="28"/>
          <w:szCs w:val="28"/>
          <w:u w:val="single"/>
        </w:rPr>
        <w:br w:type="page"/>
      </w:r>
    </w:p>
    <w:bookmarkEnd w:id="0"/>
    <w:p w14:paraId="41A17655" w14:textId="77777777" w:rsidR="00AE0224" w:rsidRDefault="00AE0224" w:rsidP="00AE0224">
      <w:pPr>
        <w:bidi w:val="0"/>
        <w:rPr>
          <w:b/>
          <w:bCs/>
          <w:sz w:val="20"/>
          <w:szCs w:val="20"/>
        </w:rPr>
      </w:pPr>
    </w:p>
    <w:p w14:paraId="6A45782A" w14:textId="58F066F9" w:rsidR="00AE0224" w:rsidRPr="00AE0224" w:rsidRDefault="00AE0224" w:rsidP="00AE0224">
      <w:pPr>
        <w:pStyle w:val="ListParagraph"/>
        <w:numPr>
          <w:ilvl w:val="0"/>
          <w:numId w:val="47"/>
        </w:numPr>
        <w:bidi w:val="0"/>
        <w:spacing w:after="160" w:line="240" w:lineRule="auto"/>
        <w:rPr>
          <w:b/>
          <w:bCs/>
          <w:color w:val="2E74B5" w:themeColor="accent5" w:themeShade="BF"/>
          <w:sz w:val="28"/>
          <w:szCs w:val="28"/>
          <w:u w:val="single"/>
        </w:rPr>
      </w:pPr>
      <w:r w:rsidRPr="00AE0224">
        <w:rPr>
          <w:b/>
          <w:bCs/>
          <w:color w:val="2E74B5" w:themeColor="accent5" w:themeShade="BF"/>
          <w:sz w:val="28"/>
          <w:szCs w:val="28"/>
          <w:u w:val="single"/>
        </w:rPr>
        <w:t>Year</w:t>
      </w:r>
      <w:r>
        <w:rPr>
          <w:b/>
          <w:bCs/>
          <w:color w:val="2E74B5" w:themeColor="accent5" w:themeShade="BF"/>
          <w:sz w:val="28"/>
          <w:szCs w:val="28"/>
          <w:u w:val="single"/>
        </w:rPr>
        <w:t xml:space="preserve"> 3</w:t>
      </w:r>
    </w:p>
    <w:tbl>
      <w:tblPr>
        <w:tblW w:w="4959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7"/>
        <w:gridCol w:w="1093"/>
        <w:gridCol w:w="2071"/>
        <w:gridCol w:w="1538"/>
        <w:gridCol w:w="542"/>
        <w:gridCol w:w="542"/>
        <w:gridCol w:w="539"/>
        <w:gridCol w:w="451"/>
        <w:gridCol w:w="12"/>
        <w:gridCol w:w="529"/>
        <w:gridCol w:w="539"/>
        <w:gridCol w:w="546"/>
        <w:gridCol w:w="1150"/>
      </w:tblGrid>
      <w:tr w:rsidR="00CB386B" w:rsidRPr="00AE0224" w14:paraId="75992A7D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706BE0BA" w14:textId="296E8808" w:rsidR="00CB386B" w:rsidRPr="00AE0224" w:rsidRDefault="00CB386B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 w:rsidRPr="00AE0224">
              <w:rPr>
                <w:b/>
                <w:bCs/>
                <w:sz w:val="24"/>
                <w:szCs w:val="24"/>
              </w:rPr>
              <w:t xml:space="preserve">Level </w:t>
            </w:r>
            <w:r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CB386B" w:rsidRPr="00084A95" w14:paraId="72D5213D" w14:textId="77777777" w:rsidTr="008F370D">
        <w:trPr>
          <w:trHeight w:val="177"/>
        </w:trPr>
        <w:tc>
          <w:tcPr>
            <w:tcW w:w="175" w:type="pct"/>
            <w:vMerge w:val="restart"/>
            <w:shd w:val="clear" w:color="auto" w:fill="E7E6E6" w:themeFill="background2"/>
            <w:vAlign w:val="center"/>
            <w:hideMark/>
          </w:tcPr>
          <w:p w14:paraId="10000569" w14:textId="77777777" w:rsidR="00CB386B" w:rsidRPr="00084A95" w:rsidRDefault="00CB386B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52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6BDC3454" w14:textId="77777777" w:rsidR="00CB386B" w:rsidRPr="00D933A0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1046" w:type="pct"/>
            <w:vMerge w:val="restart"/>
            <w:shd w:val="clear" w:color="auto" w:fill="E7E6E6" w:themeFill="background2"/>
            <w:vAlign w:val="center"/>
            <w:hideMark/>
          </w:tcPr>
          <w:p w14:paraId="79D07AA4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777" w:type="pct"/>
            <w:vMerge w:val="restart"/>
            <w:shd w:val="clear" w:color="auto" w:fill="E7E6E6" w:themeFill="background2"/>
            <w:vAlign w:val="center"/>
          </w:tcPr>
          <w:p w14:paraId="4DFDD6CB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74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1E261545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0" w:type="pct"/>
            <w:gridSpan w:val="4"/>
            <w:shd w:val="clear" w:color="auto" w:fill="E7E6E6" w:themeFill="background2"/>
            <w:vAlign w:val="center"/>
            <w:hideMark/>
          </w:tcPr>
          <w:p w14:paraId="360AC4A5" w14:textId="77777777" w:rsidR="00CB386B" w:rsidRPr="003209EB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15" w:type="pct"/>
            <w:gridSpan w:val="3"/>
            <w:shd w:val="clear" w:color="auto" w:fill="E7E6E6" w:themeFill="background2"/>
            <w:vAlign w:val="center"/>
          </w:tcPr>
          <w:p w14:paraId="5626B9D8" w14:textId="77777777" w:rsidR="00CB386B" w:rsidRPr="00E362D2" w:rsidRDefault="00CB386B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81" w:type="pct"/>
            <w:shd w:val="clear" w:color="auto" w:fill="E7E6E6" w:themeFill="background2"/>
            <w:vAlign w:val="center"/>
          </w:tcPr>
          <w:p w14:paraId="26B46D62" w14:textId="77777777" w:rsidR="00CB386B" w:rsidRPr="0086744F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CB386B" w:rsidRPr="00084A95" w14:paraId="1B115615" w14:textId="77777777" w:rsidTr="003E3D58">
        <w:trPr>
          <w:cantSplit/>
          <w:trHeight w:val="1583"/>
        </w:trPr>
        <w:tc>
          <w:tcPr>
            <w:tcW w:w="175" w:type="pct"/>
            <w:vMerge/>
            <w:shd w:val="clear" w:color="auto" w:fill="auto"/>
            <w:vAlign w:val="center"/>
            <w:hideMark/>
          </w:tcPr>
          <w:p w14:paraId="75691CCA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552" w:type="pct"/>
            <w:vMerge/>
            <w:shd w:val="clear" w:color="auto" w:fill="auto"/>
            <w:vAlign w:val="center"/>
            <w:hideMark/>
          </w:tcPr>
          <w:p w14:paraId="5C82667F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1046" w:type="pct"/>
            <w:vMerge/>
            <w:shd w:val="clear" w:color="auto" w:fill="auto"/>
            <w:vAlign w:val="center"/>
            <w:hideMark/>
          </w:tcPr>
          <w:p w14:paraId="11A2EC62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777" w:type="pct"/>
            <w:vMerge/>
            <w:shd w:val="clear" w:color="auto" w:fill="auto"/>
          </w:tcPr>
          <w:p w14:paraId="325321B3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vMerge/>
            <w:shd w:val="clear" w:color="auto" w:fill="auto"/>
            <w:vAlign w:val="center"/>
            <w:hideMark/>
          </w:tcPr>
          <w:p w14:paraId="3A40AF69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shd w:val="clear" w:color="auto" w:fill="auto"/>
            <w:textDirection w:val="tbRl"/>
            <w:vAlign w:val="center"/>
            <w:hideMark/>
          </w:tcPr>
          <w:p w14:paraId="5E9631C0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shd w:val="clear" w:color="auto" w:fill="auto"/>
            <w:textDirection w:val="tbRl"/>
            <w:vAlign w:val="center"/>
            <w:hideMark/>
          </w:tcPr>
          <w:p w14:paraId="42FF6E16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28" w:type="pct"/>
            <w:shd w:val="clear" w:color="auto" w:fill="auto"/>
            <w:textDirection w:val="tbRl"/>
            <w:vAlign w:val="center"/>
          </w:tcPr>
          <w:p w14:paraId="5C2F2BF0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73" w:type="pct"/>
            <w:gridSpan w:val="2"/>
            <w:shd w:val="clear" w:color="auto" w:fill="auto"/>
            <w:textDirection w:val="tbRl"/>
            <w:vAlign w:val="center"/>
          </w:tcPr>
          <w:p w14:paraId="18B59040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shd w:val="clear" w:color="auto" w:fill="auto"/>
            <w:textDirection w:val="tbRl"/>
            <w:vAlign w:val="center"/>
          </w:tcPr>
          <w:p w14:paraId="086B969C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76" w:type="pct"/>
            <w:shd w:val="clear" w:color="auto" w:fill="auto"/>
            <w:textDirection w:val="tbRl"/>
            <w:vAlign w:val="center"/>
          </w:tcPr>
          <w:p w14:paraId="227D8A5B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81" w:type="pct"/>
            <w:shd w:val="clear" w:color="auto" w:fill="auto"/>
            <w:vAlign w:val="center"/>
          </w:tcPr>
          <w:p w14:paraId="45319AED" w14:textId="77777777" w:rsidR="00CB386B" w:rsidRPr="00BE2B37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51200D" w:rsidRPr="00765BFE" w14:paraId="1B1CF345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1280ABEB" w14:textId="56B34944" w:rsidR="0051200D" w:rsidRPr="00765BFE" w:rsidRDefault="00BC7F74" w:rsidP="0051200D">
            <w:pPr>
              <w:bidi w:val="0"/>
              <w:spacing w:before="60" w:after="60" w:line="240" w:lineRule="auto"/>
              <w:jc w:val="center"/>
            </w:pPr>
            <w:r>
              <w:t>1</w:t>
            </w:r>
          </w:p>
        </w:tc>
        <w:tc>
          <w:tcPr>
            <w:tcW w:w="552" w:type="pct"/>
            <w:vAlign w:val="center"/>
          </w:tcPr>
          <w:p w14:paraId="6D5002A7" w14:textId="7FEC2838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HUMN 301</w:t>
            </w:r>
          </w:p>
        </w:tc>
        <w:tc>
          <w:tcPr>
            <w:tcW w:w="1046" w:type="pct"/>
            <w:vAlign w:val="center"/>
          </w:tcPr>
          <w:p w14:paraId="3182A7EC" w14:textId="418A1EFB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Oral Communication &amp; Public Speaking</w:t>
            </w:r>
          </w:p>
        </w:tc>
        <w:tc>
          <w:tcPr>
            <w:tcW w:w="777" w:type="pct"/>
          </w:tcPr>
          <w:p w14:paraId="7C70C7E5" w14:textId="295E4F56" w:rsidR="0051200D" w:rsidRPr="00B93DF8" w:rsidRDefault="0051200D" w:rsidP="0051200D">
            <w:pPr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E61D6B">
              <w:rPr>
                <w:rFonts w:cstheme="minorHAnsi"/>
                <w:rtl/>
              </w:rPr>
              <w:t>تواصل لفظي وخطابة عام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DB1A11E" w14:textId="19015518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74" w:type="pct"/>
            <w:vAlign w:val="center"/>
          </w:tcPr>
          <w:p w14:paraId="727EB85D" w14:textId="00E5224D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0</w:t>
            </w:r>
          </w:p>
        </w:tc>
        <w:tc>
          <w:tcPr>
            <w:tcW w:w="272" w:type="pct"/>
            <w:vAlign w:val="center"/>
          </w:tcPr>
          <w:p w14:paraId="0273B808" w14:textId="7EE2948F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228" w:type="pct"/>
            <w:vAlign w:val="center"/>
          </w:tcPr>
          <w:p w14:paraId="2C67C248" w14:textId="6201BF4D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2395008E" w14:textId="55389C83" w:rsidR="0051200D" w:rsidRPr="00B93DF8" w:rsidRDefault="007459E8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2642FB23" w14:textId="60297FE0" w:rsidR="0051200D" w:rsidRPr="00B93DF8" w:rsidRDefault="007459E8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72A9465A" w14:textId="62E5ABB6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62FCE653" w14:textId="68F2A4D8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ENGL 211</w:t>
            </w:r>
          </w:p>
        </w:tc>
      </w:tr>
      <w:tr w:rsidR="0051200D" w:rsidRPr="00084A95" w14:paraId="0AEF4915" w14:textId="77777777" w:rsidTr="008F370D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7612D13D" w14:textId="33A229A2" w:rsidR="0051200D" w:rsidRPr="000A4B2C" w:rsidRDefault="00BC7F74" w:rsidP="0051200D">
            <w:pPr>
              <w:bidi w:val="0"/>
              <w:spacing w:before="60" w:after="60"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52" w:type="pct"/>
            <w:vAlign w:val="center"/>
          </w:tcPr>
          <w:p w14:paraId="4AF208F8" w14:textId="6F03F70F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MATH 331</w:t>
            </w:r>
          </w:p>
        </w:tc>
        <w:tc>
          <w:tcPr>
            <w:tcW w:w="1046" w:type="pct"/>
            <w:vAlign w:val="center"/>
          </w:tcPr>
          <w:p w14:paraId="424EFD04" w14:textId="72F2EB34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Differential Equations</w:t>
            </w:r>
          </w:p>
        </w:tc>
        <w:tc>
          <w:tcPr>
            <w:tcW w:w="777" w:type="pct"/>
            <w:vAlign w:val="center"/>
          </w:tcPr>
          <w:p w14:paraId="6B4D6402" w14:textId="6C8E9251" w:rsidR="0051200D" w:rsidRPr="00B93DF8" w:rsidRDefault="0051200D" w:rsidP="0051200D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E961A2">
              <w:rPr>
                <w:rFonts w:cstheme="minorHAnsi"/>
                <w:rtl/>
              </w:rPr>
              <w:t>معادلات التفاضلية  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13028D9A" w14:textId="632A48C4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4" w:type="pct"/>
            <w:vAlign w:val="center"/>
          </w:tcPr>
          <w:p w14:paraId="63FEFD92" w14:textId="71619F50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2" w:type="pct"/>
            <w:vAlign w:val="center"/>
          </w:tcPr>
          <w:p w14:paraId="4852C5D2" w14:textId="556A342C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228" w:type="pct"/>
            <w:vAlign w:val="center"/>
          </w:tcPr>
          <w:p w14:paraId="2A7BE5D4" w14:textId="05A3A97A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E2CB600" w14:textId="3D8C74E1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444F22D9" w14:textId="506CA6AA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2AF8BA9F" w14:textId="4FBFB4E3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231C2CCC" w14:textId="3FAAD573" w:rsidR="0051200D" w:rsidRPr="00B93DF8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MATH 262</w:t>
            </w:r>
          </w:p>
        </w:tc>
      </w:tr>
      <w:tr w:rsidR="00BC7F74" w:rsidRPr="00084A95" w14:paraId="20F96495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0D48E1A5" w14:textId="308C8F0C" w:rsidR="00BC7F74" w:rsidRDefault="00BC7F74" w:rsidP="00BC7F74">
            <w:pPr>
              <w:bidi w:val="0"/>
              <w:spacing w:before="60" w:after="60" w:line="240" w:lineRule="auto"/>
              <w:jc w:val="center"/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52" w:type="pct"/>
            <w:vAlign w:val="bottom"/>
          </w:tcPr>
          <w:p w14:paraId="400528D8" w14:textId="730B42B5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11</w:t>
            </w:r>
          </w:p>
        </w:tc>
        <w:tc>
          <w:tcPr>
            <w:tcW w:w="1046" w:type="pct"/>
            <w:vAlign w:val="bottom"/>
          </w:tcPr>
          <w:p w14:paraId="20FCBF43" w14:textId="4CEA3507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Dynamics</w:t>
            </w:r>
          </w:p>
        </w:tc>
        <w:tc>
          <w:tcPr>
            <w:tcW w:w="777" w:type="pct"/>
            <w:vAlign w:val="center"/>
          </w:tcPr>
          <w:p w14:paraId="1B422A2F" w14:textId="694A904C" w:rsidR="00BC7F74" w:rsidRPr="00E61D6B" w:rsidRDefault="00BC7F74" w:rsidP="00BC7F74">
            <w:pPr>
              <w:spacing w:before="60" w:after="60" w:line="240" w:lineRule="auto"/>
              <w:rPr>
                <w:rFonts w:cstheme="minorHAnsi"/>
                <w:rtl/>
              </w:rPr>
            </w:pPr>
            <w:r w:rsidRPr="001C7E9A">
              <w:rPr>
                <w:rFonts w:cstheme="minorHAnsi"/>
                <w:color w:val="000000" w:themeColor="text1"/>
                <w:rtl/>
              </w:rPr>
              <w:t>ديناميكا </w:t>
            </w:r>
          </w:p>
        </w:tc>
        <w:tc>
          <w:tcPr>
            <w:tcW w:w="274" w:type="pct"/>
            <w:shd w:val="clear" w:color="auto" w:fill="E7E6E6" w:themeFill="background2"/>
            <w:vAlign w:val="bottom"/>
          </w:tcPr>
          <w:p w14:paraId="5459136E" w14:textId="6836793E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vAlign w:val="bottom"/>
          </w:tcPr>
          <w:p w14:paraId="784B524D" w14:textId="4929BADF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7CA15106" w14:textId="7A316809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28" w:type="pct"/>
            <w:vAlign w:val="center"/>
          </w:tcPr>
          <w:p w14:paraId="53AE5986" w14:textId="315ADB81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2AD5DBE" w14:textId="7342BA2C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2FF229BA" w14:textId="61ED11D5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78378707" w14:textId="1FF95058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bottom"/>
          </w:tcPr>
          <w:p w14:paraId="05441C2C" w14:textId="17CB7499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232</w:t>
            </w:r>
          </w:p>
        </w:tc>
      </w:tr>
      <w:tr w:rsidR="00BC7F74" w:rsidRPr="00084A95" w14:paraId="2A8DAAB2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58EE6A28" w14:textId="26D5711E" w:rsidR="00BC7F74" w:rsidRPr="003E3D58" w:rsidRDefault="00BC7F74" w:rsidP="00BC7F74">
            <w:pPr>
              <w:bidi w:val="0"/>
              <w:spacing w:before="60" w:after="60" w:line="240" w:lineRule="auto"/>
              <w:jc w:val="center"/>
              <w:rPr>
                <w:color w:val="FF0000"/>
              </w:rPr>
            </w:pPr>
            <w:r>
              <w:t>4</w:t>
            </w:r>
          </w:p>
        </w:tc>
        <w:tc>
          <w:tcPr>
            <w:tcW w:w="552" w:type="pct"/>
            <w:vAlign w:val="center"/>
          </w:tcPr>
          <w:p w14:paraId="4D6B72A6" w14:textId="5A392AC7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 341</w:t>
            </w:r>
          </w:p>
        </w:tc>
        <w:tc>
          <w:tcPr>
            <w:tcW w:w="1046" w:type="pct"/>
            <w:vAlign w:val="center"/>
          </w:tcPr>
          <w:p w14:paraId="2E1A1649" w14:textId="30F2B508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ogy for Engineers</w:t>
            </w:r>
          </w:p>
        </w:tc>
        <w:tc>
          <w:tcPr>
            <w:tcW w:w="777" w:type="pct"/>
            <w:vAlign w:val="center"/>
          </w:tcPr>
          <w:p w14:paraId="39D5A90A" w14:textId="17DD6623" w:rsidR="00BC7F74" w:rsidRPr="00E61D6B" w:rsidRDefault="00BC7F74" w:rsidP="00BC7F74">
            <w:pPr>
              <w:spacing w:before="60" w:after="60" w:line="240" w:lineRule="auto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احيا</w:t>
            </w:r>
            <w:r>
              <w:rPr>
                <w:rFonts w:cstheme="minorHAnsi" w:hint="eastAsia"/>
                <w:rtl/>
              </w:rPr>
              <w:t>ء</w:t>
            </w:r>
            <w:r>
              <w:rPr>
                <w:rFonts w:cstheme="minorHAnsi" w:hint="cs"/>
                <w:rtl/>
              </w:rPr>
              <w:t xml:space="preserve"> للمهندسين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54C2B927" w14:textId="0CD62AE6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vAlign w:val="center"/>
          </w:tcPr>
          <w:p w14:paraId="4D45E2CF" w14:textId="60F2D74C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0D1B10A5" w14:textId="1CC8A349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  <w:vAlign w:val="center"/>
          </w:tcPr>
          <w:p w14:paraId="625A3D91" w14:textId="657AB4B9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3AF8C349" w14:textId="5ED20F4A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746898AA" w14:textId="3BA16DD6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6BB5A718" w14:textId="3A8BF0AC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32D82EF1" w14:textId="7344C08F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CHEM 221</w:t>
            </w:r>
          </w:p>
        </w:tc>
      </w:tr>
      <w:tr w:rsidR="00BC7F74" w:rsidRPr="00084A95" w14:paraId="417DBB3D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684BD8DD" w14:textId="65615EFE" w:rsidR="00BC7F74" w:rsidRDefault="00BC7F74" w:rsidP="00BC7F74">
            <w:pPr>
              <w:bidi w:val="0"/>
              <w:spacing w:before="60" w:after="60" w:line="240" w:lineRule="auto"/>
              <w:jc w:val="center"/>
            </w:pPr>
            <w:r w:rsidRPr="00C1744F">
              <w:rPr>
                <w:color w:val="000000" w:themeColor="text1"/>
              </w:rPr>
              <w:t>5</w:t>
            </w:r>
          </w:p>
        </w:tc>
        <w:tc>
          <w:tcPr>
            <w:tcW w:w="552" w:type="pct"/>
            <w:vAlign w:val="center"/>
          </w:tcPr>
          <w:p w14:paraId="40CB8AE0" w14:textId="2D6B1380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31</w:t>
            </w:r>
          </w:p>
        </w:tc>
        <w:tc>
          <w:tcPr>
            <w:tcW w:w="1046" w:type="pct"/>
            <w:vAlign w:val="center"/>
          </w:tcPr>
          <w:p w14:paraId="5B9B7F20" w14:textId="190B9988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lectrical Circuits</w:t>
            </w:r>
          </w:p>
        </w:tc>
        <w:tc>
          <w:tcPr>
            <w:tcW w:w="777" w:type="pct"/>
            <w:vAlign w:val="center"/>
          </w:tcPr>
          <w:p w14:paraId="7768E0F6" w14:textId="7335DE5E" w:rsidR="00BC7F74" w:rsidRPr="00E61D6B" w:rsidRDefault="00BC7F74" w:rsidP="00BC7F74">
            <w:pPr>
              <w:spacing w:before="60" w:after="60" w:line="240" w:lineRule="auto"/>
              <w:rPr>
                <w:rFonts w:cstheme="minorHAnsi"/>
                <w:rtl/>
              </w:rPr>
            </w:pPr>
            <w:r w:rsidRPr="00E61D6B">
              <w:rPr>
                <w:rFonts w:cstheme="minorHAnsi"/>
                <w:rtl/>
              </w:rPr>
              <w:t>دوائر كهربائ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D8B449E" w14:textId="0F387833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vAlign w:val="center"/>
          </w:tcPr>
          <w:p w14:paraId="32D40FA1" w14:textId="5F3A7A17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0C68701A" w14:textId="582CF79E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1DA15C68" w14:textId="0F3554E5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5262B5C8" w14:textId="3AFF906C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2FE495BF" w14:textId="7954455D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6F517CED" w14:textId="259CD2DF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24328750" w14:textId="2F9C29E2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  <w:color w:val="FF0000"/>
              </w:rPr>
            </w:pPr>
            <w:r>
              <w:rPr>
                <w:rFonts w:ascii="Calibri" w:hAnsi="Calibri" w:cs="Calibri"/>
              </w:rPr>
              <w:t>PHYS 272</w:t>
            </w:r>
          </w:p>
        </w:tc>
      </w:tr>
      <w:tr w:rsidR="00BC7F74" w:rsidRPr="00084A95" w14:paraId="7C15C64A" w14:textId="77777777">
        <w:trPr>
          <w:trHeight w:val="625"/>
        </w:trPr>
        <w:tc>
          <w:tcPr>
            <w:tcW w:w="175" w:type="pct"/>
            <w:shd w:val="clear" w:color="auto" w:fill="E7E6E6" w:themeFill="background2"/>
            <w:vAlign w:val="center"/>
          </w:tcPr>
          <w:p w14:paraId="43B657F3" w14:textId="2BABBD1C" w:rsidR="00BC7F74" w:rsidRDefault="00BC7F74" w:rsidP="00BC7F74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552" w:type="pct"/>
            <w:vAlign w:val="center"/>
          </w:tcPr>
          <w:p w14:paraId="4558DDD8" w14:textId="42297E88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COMP 361</w:t>
            </w:r>
          </w:p>
        </w:tc>
        <w:tc>
          <w:tcPr>
            <w:tcW w:w="1046" w:type="pct"/>
            <w:vAlign w:val="center"/>
          </w:tcPr>
          <w:p w14:paraId="7D4375C4" w14:textId="78BBBFA1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Advanced Computer Programming</w:t>
            </w:r>
          </w:p>
        </w:tc>
        <w:tc>
          <w:tcPr>
            <w:tcW w:w="777" w:type="pct"/>
          </w:tcPr>
          <w:p w14:paraId="2009D94A" w14:textId="3FB0DAC3" w:rsidR="00BC7F74" w:rsidRPr="00E61D6B" w:rsidRDefault="00BC7F74" w:rsidP="00BC7F74">
            <w:pPr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برمجة حاسب متقدم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34E1B3BD" w14:textId="0467EA50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vAlign w:val="center"/>
          </w:tcPr>
          <w:p w14:paraId="51B93AEB" w14:textId="1D89CC1E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72" w:type="pct"/>
          </w:tcPr>
          <w:p w14:paraId="4A161A5E" w14:textId="10F01905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4CFE6F8D" w14:textId="74E07552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</w:tcPr>
          <w:p w14:paraId="580A412C" w14:textId="30F60197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2" w:type="pct"/>
            <w:shd w:val="clear" w:color="auto" w:fill="E7E6E6" w:themeFill="background2"/>
          </w:tcPr>
          <w:p w14:paraId="1C7323BB" w14:textId="68A7BA9F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082E823F" w14:textId="0C528D6E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bottom"/>
          </w:tcPr>
          <w:p w14:paraId="7B475F09" w14:textId="14FF875D" w:rsidR="00BC7F74" w:rsidRPr="00E61D6B" w:rsidRDefault="00BC7F74" w:rsidP="00BC7F74">
            <w:pPr>
              <w:bidi w:val="0"/>
              <w:spacing w:before="60" w:after="60" w:line="240" w:lineRule="auto"/>
              <w:rPr>
                <w:rFonts w:cstheme="minorHAnsi"/>
                <w:color w:val="FF0000"/>
              </w:rPr>
            </w:pPr>
            <w:r>
              <w:rPr>
                <w:rFonts w:ascii="Calibri" w:hAnsi="Calibri" w:cs="Calibri"/>
              </w:rPr>
              <w:t>COMP 212</w:t>
            </w:r>
          </w:p>
        </w:tc>
      </w:tr>
      <w:tr w:rsidR="0051200D" w:rsidRPr="00084A95" w14:paraId="6287FB23" w14:textId="77777777">
        <w:trPr>
          <w:trHeight w:val="363"/>
        </w:trPr>
        <w:tc>
          <w:tcPr>
            <w:tcW w:w="2550" w:type="pct"/>
            <w:gridSpan w:val="4"/>
            <w:shd w:val="clear" w:color="auto" w:fill="E7E6E6" w:themeFill="background2"/>
            <w:vAlign w:val="center"/>
          </w:tcPr>
          <w:p w14:paraId="23A8124C" w14:textId="77777777" w:rsidR="0051200D" w:rsidRPr="00333481" w:rsidRDefault="0051200D" w:rsidP="0051200D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1D2AA75" w14:textId="3063F18F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BC7F74">
              <w:t>4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9E1EA80" w14:textId="23463E4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BC7F74">
              <w:t>0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3AEDF97C" w14:textId="35583B7D" w:rsidR="0051200D" w:rsidRPr="00CF0B7E" w:rsidRDefault="007459E8" w:rsidP="0051200D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228" w:type="pct"/>
            <w:shd w:val="clear" w:color="auto" w:fill="E7E6E6" w:themeFill="background2"/>
            <w:vAlign w:val="center"/>
          </w:tcPr>
          <w:p w14:paraId="5688D15E" w14:textId="0FD6B94C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59D4F111" w14:textId="4E875E7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BC7F74">
              <w:t>0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593104EC" w14:textId="43372523" w:rsidR="0051200D" w:rsidRPr="00CF0B7E" w:rsidRDefault="007459E8" w:rsidP="0051200D">
            <w:pPr>
              <w:bidi w:val="0"/>
              <w:spacing w:before="60" w:after="60" w:line="240" w:lineRule="auto"/>
              <w:jc w:val="center"/>
            </w:pPr>
            <w:r>
              <w:t>8</w:t>
            </w:r>
          </w:p>
        </w:tc>
        <w:tc>
          <w:tcPr>
            <w:tcW w:w="276" w:type="pct"/>
            <w:tcBorders>
              <w:right w:val="single" w:sz="4" w:space="0" w:color="767171" w:themeColor="background2" w:themeShade="80"/>
            </w:tcBorders>
            <w:shd w:val="clear" w:color="auto" w:fill="E7E6E6" w:themeFill="background2"/>
          </w:tcPr>
          <w:p w14:paraId="4896B337" w14:textId="68AA30CB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581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58662AE2" w14:textId="7777777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</w:p>
        </w:tc>
      </w:tr>
      <w:tr w:rsidR="0051200D" w:rsidRPr="00084A95" w14:paraId="09FD83A0" w14:textId="77777777" w:rsidTr="00D32505">
        <w:trPr>
          <w:trHeight w:val="363"/>
        </w:trPr>
        <w:tc>
          <w:tcPr>
            <w:tcW w:w="2824" w:type="pct"/>
            <w:gridSpan w:val="5"/>
            <w:shd w:val="clear" w:color="auto" w:fill="B4C6E7" w:themeFill="accent1" w:themeFillTint="66"/>
            <w:vAlign w:val="center"/>
          </w:tcPr>
          <w:p w14:paraId="15BA6228" w14:textId="7777777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</w:rPr>
              <w:t>Grand Total</w:t>
            </w:r>
          </w:p>
        </w:tc>
        <w:tc>
          <w:tcPr>
            <w:tcW w:w="774" w:type="pct"/>
            <w:gridSpan w:val="3"/>
            <w:shd w:val="clear" w:color="auto" w:fill="B4C6E7" w:themeFill="accent1" w:themeFillTint="66"/>
            <w:vAlign w:val="center"/>
          </w:tcPr>
          <w:p w14:paraId="2A545659" w14:textId="08389685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BC7F74">
              <w:t>4</w:t>
            </w:r>
          </w:p>
        </w:tc>
        <w:tc>
          <w:tcPr>
            <w:tcW w:w="821" w:type="pct"/>
            <w:gridSpan w:val="4"/>
            <w:tcBorders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</w:tcPr>
          <w:p w14:paraId="0081688E" w14:textId="3AFD2C1D" w:rsidR="0051200D" w:rsidRPr="00CF0B7E" w:rsidRDefault="00BC7F74" w:rsidP="0051200D">
            <w:pPr>
              <w:bidi w:val="0"/>
              <w:spacing w:before="60" w:after="60" w:line="240" w:lineRule="auto"/>
              <w:jc w:val="center"/>
            </w:pPr>
            <w:r>
              <w:t>18</w:t>
            </w:r>
          </w:p>
        </w:tc>
        <w:tc>
          <w:tcPr>
            <w:tcW w:w="581" w:type="pct"/>
            <w:vMerge/>
            <w:tcBorders>
              <w:top w:val="nil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7F94C95A" w14:textId="7777777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24C64F02" w14:textId="41E59E5E" w:rsidR="00DA3DC6" w:rsidRDefault="00DA3DC6" w:rsidP="00AE0224">
      <w:pPr>
        <w:bidi w:val="0"/>
        <w:spacing w:after="160" w:line="240" w:lineRule="auto"/>
        <w:rPr>
          <w:b/>
          <w:bCs/>
          <w:color w:val="2E74B5" w:themeColor="accent5" w:themeShade="BF"/>
          <w:sz w:val="28"/>
          <w:szCs w:val="28"/>
          <w:u w:val="single"/>
        </w:rPr>
      </w:pPr>
    </w:p>
    <w:tbl>
      <w:tblPr>
        <w:tblW w:w="5068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19"/>
        <w:gridCol w:w="1048"/>
        <w:gridCol w:w="47"/>
        <w:gridCol w:w="1744"/>
        <w:gridCol w:w="57"/>
        <w:gridCol w:w="1845"/>
        <w:gridCol w:w="647"/>
        <w:gridCol w:w="453"/>
        <w:gridCol w:w="30"/>
        <w:gridCol w:w="518"/>
        <w:gridCol w:w="459"/>
        <w:gridCol w:w="530"/>
        <w:gridCol w:w="20"/>
        <w:gridCol w:w="548"/>
        <w:gridCol w:w="694"/>
        <w:gridCol w:w="63"/>
        <w:gridCol w:w="8"/>
        <w:gridCol w:w="963"/>
        <w:gridCol w:w="8"/>
      </w:tblGrid>
      <w:tr w:rsidR="00CB386B" w:rsidRPr="00AE0224" w14:paraId="1BAA7E30" w14:textId="77777777" w:rsidTr="00B93DF8">
        <w:trPr>
          <w:trHeight w:val="177"/>
        </w:trPr>
        <w:tc>
          <w:tcPr>
            <w:tcW w:w="5000" w:type="pct"/>
            <w:gridSpan w:val="20"/>
            <w:shd w:val="clear" w:color="auto" w:fill="E7E6E6" w:themeFill="background2"/>
            <w:vAlign w:val="center"/>
          </w:tcPr>
          <w:p w14:paraId="10655CEC" w14:textId="3DA05E45" w:rsidR="00CB386B" w:rsidRPr="00AE0224" w:rsidRDefault="00DA3DC6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2E74B5" w:themeColor="accent5" w:themeShade="BF"/>
                <w:sz w:val="28"/>
                <w:szCs w:val="28"/>
                <w:u w:val="single"/>
              </w:rPr>
              <w:br w:type="page"/>
            </w:r>
            <w:r w:rsidR="00CB386B" w:rsidRPr="00AE0224">
              <w:rPr>
                <w:b/>
                <w:bCs/>
                <w:sz w:val="24"/>
                <w:szCs w:val="24"/>
              </w:rPr>
              <w:t xml:space="preserve">Level </w:t>
            </w:r>
            <w:r w:rsidR="00CB386B">
              <w:rPr>
                <w:b/>
                <w:bCs/>
                <w:sz w:val="24"/>
                <w:szCs w:val="24"/>
              </w:rPr>
              <w:t>6</w:t>
            </w:r>
          </w:p>
        </w:tc>
      </w:tr>
      <w:tr w:rsidR="00411E59" w:rsidRPr="00084A95" w14:paraId="552DD502" w14:textId="77777777" w:rsidTr="00411E59">
        <w:trPr>
          <w:trHeight w:val="177"/>
        </w:trPr>
        <w:tc>
          <w:tcPr>
            <w:tcW w:w="205" w:type="pct"/>
            <w:vMerge w:val="restart"/>
            <w:shd w:val="clear" w:color="auto" w:fill="E7E6E6" w:themeFill="background2"/>
            <w:vAlign w:val="center"/>
            <w:hideMark/>
          </w:tcPr>
          <w:p w14:paraId="76B7B09B" w14:textId="77777777" w:rsidR="00CB386B" w:rsidRPr="00084A95" w:rsidRDefault="00CB386B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50" w:type="pct"/>
            <w:gridSpan w:val="3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7FFF1AD9" w14:textId="77777777" w:rsidR="00CB386B" w:rsidRPr="00D933A0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0" w:type="pct"/>
            <w:gridSpan w:val="2"/>
            <w:vMerge w:val="restart"/>
            <w:shd w:val="clear" w:color="auto" w:fill="E7E6E6" w:themeFill="background2"/>
            <w:vAlign w:val="center"/>
            <w:hideMark/>
          </w:tcPr>
          <w:p w14:paraId="78B5F070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12" w:type="pct"/>
            <w:vMerge w:val="restart"/>
            <w:shd w:val="clear" w:color="auto" w:fill="E7E6E6" w:themeFill="background2"/>
            <w:vAlign w:val="center"/>
          </w:tcPr>
          <w:p w14:paraId="76D5F165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320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089AA183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22" w:type="pct"/>
            <w:gridSpan w:val="4"/>
            <w:shd w:val="clear" w:color="auto" w:fill="E7E6E6" w:themeFill="background2"/>
            <w:vAlign w:val="center"/>
            <w:hideMark/>
          </w:tcPr>
          <w:p w14:paraId="2F32CEC5" w14:textId="77777777" w:rsidR="00CB386B" w:rsidRPr="003209EB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917" w:type="pct"/>
            <w:gridSpan w:val="5"/>
            <w:shd w:val="clear" w:color="auto" w:fill="E7E6E6" w:themeFill="background2"/>
            <w:vAlign w:val="center"/>
          </w:tcPr>
          <w:p w14:paraId="4B332D8A" w14:textId="77777777" w:rsidR="00CB386B" w:rsidRPr="00E362D2" w:rsidRDefault="00CB386B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486" w:type="pct"/>
            <w:gridSpan w:val="3"/>
            <w:shd w:val="clear" w:color="auto" w:fill="E7E6E6" w:themeFill="background2"/>
            <w:vAlign w:val="center"/>
          </w:tcPr>
          <w:p w14:paraId="0566D609" w14:textId="77777777" w:rsidR="00CB386B" w:rsidRPr="0086744F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411E59" w:rsidRPr="00084A95" w14:paraId="79EBD4B5" w14:textId="77777777" w:rsidTr="00411E59">
        <w:trPr>
          <w:cantSplit/>
          <w:trHeight w:val="1583"/>
        </w:trPr>
        <w:tc>
          <w:tcPr>
            <w:tcW w:w="205" w:type="pct"/>
            <w:vMerge/>
            <w:vAlign w:val="center"/>
            <w:hideMark/>
          </w:tcPr>
          <w:p w14:paraId="5A51A157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550" w:type="pct"/>
            <w:gridSpan w:val="3"/>
            <w:vMerge/>
            <w:vAlign w:val="center"/>
            <w:hideMark/>
          </w:tcPr>
          <w:p w14:paraId="08A76ADD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890" w:type="pct"/>
            <w:gridSpan w:val="2"/>
            <w:vMerge/>
            <w:vAlign w:val="center"/>
            <w:hideMark/>
          </w:tcPr>
          <w:p w14:paraId="19BB551D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2" w:type="pct"/>
            <w:vMerge/>
          </w:tcPr>
          <w:p w14:paraId="42BCEF2F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320" w:type="pct"/>
            <w:vMerge/>
            <w:vAlign w:val="center"/>
            <w:hideMark/>
          </w:tcPr>
          <w:p w14:paraId="6530BA02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39" w:type="pct"/>
            <w:gridSpan w:val="2"/>
            <w:textDirection w:val="tbRl"/>
            <w:vAlign w:val="center"/>
            <w:hideMark/>
          </w:tcPr>
          <w:p w14:paraId="195CDA10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56" w:type="pct"/>
            <w:textDirection w:val="tbRl"/>
            <w:vAlign w:val="center"/>
            <w:hideMark/>
          </w:tcPr>
          <w:p w14:paraId="1A264A8B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27" w:type="pct"/>
            <w:textDirection w:val="tbRl"/>
            <w:vAlign w:val="center"/>
          </w:tcPr>
          <w:p w14:paraId="4A0668D9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62" w:type="pct"/>
            <w:shd w:val="clear" w:color="auto" w:fill="E7E6E6" w:themeFill="background2"/>
            <w:textDirection w:val="tbRl"/>
            <w:vAlign w:val="center"/>
          </w:tcPr>
          <w:p w14:paraId="72F12911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textDirection w:val="tbRl"/>
            <w:vAlign w:val="center"/>
          </w:tcPr>
          <w:p w14:paraId="28C16205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textDirection w:val="tbRl"/>
            <w:vAlign w:val="center"/>
          </w:tcPr>
          <w:p w14:paraId="1DDA2293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486" w:type="pct"/>
            <w:gridSpan w:val="3"/>
            <w:vAlign w:val="center"/>
          </w:tcPr>
          <w:p w14:paraId="546D2330" w14:textId="77777777" w:rsidR="00CB386B" w:rsidRPr="00BE2B37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411E59" w:rsidRPr="00622969" w14:paraId="501FA922" w14:textId="77777777" w:rsidTr="00411E59">
        <w:trPr>
          <w:gridAfter w:val="1"/>
          <w:wAfter w:w="6" w:type="pct"/>
          <w:trHeight w:val="363"/>
        </w:trPr>
        <w:tc>
          <w:tcPr>
            <w:tcW w:w="214" w:type="pct"/>
            <w:gridSpan w:val="2"/>
            <w:shd w:val="clear" w:color="auto" w:fill="E7E6E6" w:themeFill="background2"/>
            <w:vAlign w:val="center"/>
          </w:tcPr>
          <w:p w14:paraId="1923E117" w14:textId="77777777" w:rsidR="00D829C5" w:rsidRPr="00622969" w:rsidRDefault="00D829C5">
            <w:pPr>
              <w:bidi w:val="0"/>
              <w:spacing w:before="60" w:after="60" w:line="240" w:lineRule="auto"/>
              <w:jc w:val="center"/>
              <w:rPr>
                <w:color w:val="000000" w:themeColor="text1"/>
              </w:rPr>
            </w:pPr>
            <w:r w:rsidRPr="00622969">
              <w:rPr>
                <w:color w:val="000000" w:themeColor="text1"/>
              </w:rPr>
              <w:t>1</w:t>
            </w:r>
          </w:p>
        </w:tc>
        <w:tc>
          <w:tcPr>
            <w:tcW w:w="518" w:type="pct"/>
            <w:shd w:val="clear" w:color="auto" w:fill="auto"/>
            <w:vAlign w:val="center"/>
          </w:tcPr>
          <w:p w14:paraId="107EEF7F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ascii="Calibri" w:hAnsi="Calibri" w:cs="Calibri"/>
                <w:color w:val="000000" w:themeColor="text1"/>
              </w:rPr>
              <w:t>BUS 381</w:t>
            </w:r>
          </w:p>
        </w:tc>
        <w:tc>
          <w:tcPr>
            <w:tcW w:w="885" w:type="pct"/>
            <w:gridSpan w:val="2"/>
            <w:shd w:val="clear" w:color="auto" w:fill="auto"/>
            <w:vAlign w:val="center"/>
          </w:tcPr>
          <w:p w14:paraId="70B6A131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ascii="Calibri" w:hAnsi="Calibri" w:cs="Calibri"/>
                <w:color w:val="000000" w:themeColor="text1"/>
              </w:rPr>
              <w:t>Entrepreneurship</w:t>
            </w:r>
          </w:p>
        </w:tc>
        <w:tc>
          <w:tcPr>
            <w:tcW w:w="939" w:type="pct"/>
            <w:gridSpan w:val="2"/>
            <w:shd w:val="clear" w:color="auto" w:fill="auto"/>
            <w:vAlign w:val="center"/>
          </w:tcPr>
          <w:p w14:paraId="2952CEA3" w14:textId="77777777" w:rsidR="00D829C5" w:rsidRPr="00622969" w:rsidRDefault="00D829C5">
            <w:pPr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cstheme="minorHAnsi"/>
                <w:color w:val="000000" w:themeColor="text1"/>
                <w:rtl/>
              </w:rPr>
              <w:t>ريادة الاعمال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68CE042D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24" w:type="pct"/>
            <w:shd w:val="clear" w:color="auto" w:fill="auto"/>
            <w:vAlign w:val="center"/>
          </w:tcPr>
          <w:p w14:paraId="42831EB2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1" w:type="pct"/>
            <w:gridSpan w:val="2"/>
            <w:shd w:val="clear" w:color="auto" w:fill="auto"/>
            <w:vAlign w:val="center"/>
          </w:tcPr>
          <w:p w14:paraId="3B3D5F2B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27" w:type="pct"/>
            <w:shd w:val="clear" w:color="auto" w:fill="auto"/>
          </w:tcPr>
          <w:p w14:paraId="3C78B98E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72" w:type="pct"/>
            <w:gridSpan w:val="2"/>
            <w:shd w:val="clear" w:color="auto" w:fill="E7E6E6" w:themeFill="background2"/>
            <w:vAlign w:val="center"/>
          </w:tcPr>
          <w:p w14:paraId="7E735A9E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271" w:type="pct"/>
            <w:shd w:val="clear" w:color="auto" w:fill="E7E6E6" w:themeFill="background2"/>
            <w:vAlign w:val="center"/>
          </w:tcPr>
          <w:p w14:paraId="2A685E07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343" w:type="pct"/>
            <w:shd w:val="clear" w:color="auto" w:fill="E7E6E6" w:themeFill="background2"/>
          </w:tcPr>
          <w:p w14:paraId="00EC0B7D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511" w:type="pct"/>
            <w:gridSpan w:val="3"/>
            <w:shd w:val="clear" w:color="auto" w:fill="auto"/>
            <w:vAlign w:val="center"/>
          </w:tcPr>
          <w:p w14:paraId="7A815ED2" w14:textId="77777777" w:rsidR="00D829C5" w:rsidRPr="00622969" w:rsidRDefault="00D829C5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622969">
              <w:rPr>
                <w:rFonts w:ascii="Calibri" w:hAnsi="Calibri" w:cs="Calibri"/>
                <w:color w:val="000000" w:themeColor="text1"/>
              </w:rPr>
              <w:t>NONE</w:t>
            </w:r>
          </w:p>
        </w:tc>
      </w:tr>
      <w:tr w:rsidR="00411E59" w:rsidRPr="00B93DF8" w14:paraId="1807F69D" w14:textId="77777777" w:rsidTr="00411E59">
        <w:trPr>
          <w:trHeight w:val="363"/>
        </w:trPr>
        <w:tc>
          <w:tcPr>
            <w:tcW w:w="205" w:type="pct"/>
            <w:shd w:val="clear" w:color="auto" w:fill="E7E6E6" w:themeFill="background2"/>
            <w:vAlign w:val="center"/>
            <w:hideMark/>
          </w:tcPr>
          <w:p w14:paraId="674C0FA6" w14:textId="3EB79419" w:rsidR="005066FD" w:rsidRPr="00B93DF8" w:rsidRDefault="00D829C5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550" w:type="pct"/>
            <w:gridSpan w:val="3"/>
            <w:shd w:val="clear" w:color="auto" w:fill="auto"/>
            <w:vAlign w:val="center"/>
          </w:tcPr>
          <w:p w14:paraId="6C0142B8" w14:textId="2CE74109" w:rsidR="005066FD" w:rsidRPr="00B93DF8" w:rsidRDefault="005066FD" w:rsidP="005066F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MATH 302</w:t>
            </w:r>
          </w:p>
        </w:tc>
        <w:tc>
          <w:tcPr>
            <w:tcW w:w="890" w:type="pct"/>
            <w:gridSpan w:val="2"/>
            <w:shd w:val="clear" w:color="auto" w:fill="auto"/>
            <w:vAlign w:val="center"/>
          </w:tcPr>
          <w:p w14:paraId="076990DF" w14:textId="0F6D135E" w:rsidR="005066FD" w:rsidRPr="00B93DF8" w:rsidRDefault="005066FD" w:rsidP="005066F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Linear Algebra</w:t>
            </w:r>
          </w:p>
        </w:tc>
        <w:tc>
          <w:tcPr>
            <w:tcW w:w="912" w:type="pct"/>
            <w:shd w:val="clear" w:color="auto" w:fill="auto"/>
            <w:vAlign w:val="center"/>
          </w:tcPr>
          <w:p w14:paraId="77E77095" w14:textId="275878DB" w:rsidR="005066FD" w:rsidRPr="00B93DF8" w:rsidRDefault="005066FD" w:rsidP="005066FD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E3D58">
              <w:rPr>
                <w:rFonts w:cstheme="minorHAnsi"/>
                <w:rtl/>
              </w:rPr>
              <w:t>جبر خطي 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04D6FF77" w14:textId="51787C82" w:rsidR="005066FD" w:rsidRPr="00B93DF8" w:rsidRDefault="005066FD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39" w:type="pct"/>
            <w:gridSpan w:val="2"/>
            <w:shd w:val="clear" w:color="auto" w:fill="auto"/>
            <w:vAlign w:val="center"/>
          </w:tcPr>
          <w:p w14:paraId="47132B1B" w14:textId="137DAE7D" w:rsidR="005066FD" w:rsidRPr="00B93DF8" w:rsidRDefault="000732FC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56" w:type="pct"/>
            <w:shd w:val="clear" w:color="auto" w:fill="auto"/>
            <w:vAlign w:val="center"/>
          </w:tcPr>
          <w:p w14:paraId="45699176" w14:textId="0953872A" w:rsidR="005066FD" w:rsidRPr="00B93DF8" w:rsidRDefault="000732FC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27" w:type="pct"/>
            <w:shd w:val="clear" w:color="auto" w:fill="auto"/>
            <w:vAlign w:val="center"/>
          </w:tcPr>
          <w:p w14:paraId="7DFE2FDC" w14:textId="2AD1C6D2" w:rsidR="005066FD" w:rsidRPr="00B93DF8" w:rsidRDefault="005066FD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1B7EFC84" w14:textId="7BFD00B2" w:rsidR="005066FD" w:rsidRPr="00B93DF8" w:rsidRDefault="000732FC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71AA1583" w14:textId="7C045227" w:rsidR="005066FD" w:rsidRPr="00B93DF8" w:rsidRDefault="000732FC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vAlign w:val="center"/>
          </w:tcPr>
          <w:p w14:paraId="25084052" w14:textId="3F5E525D" w:rsidR="005066FD" w:rsidRPr="00B93DF8" w:rsidRDefault="005066FD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486" w:type="pct"/>
            <w:gridSpan w:val="3"/>
            <w:shd w:val="clear" w:color="auto" w:fill="auto"/>
            <w:vAlign w:val="center"/>
          </w:tcPr>
          <w:p w14:paraId="48985BD6" w14:textId="44EB98D9" w:rsidR="005066FD" w:rsidRPr="00B93DF8" w:rsidRDefault="005066FD" w:rsidP="005066F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MATH 262</w:t>
            </w:r>
          </w:p>
        </w:tc>
      </w:tr>
      <w:tr w:rsidR="00411E59" w:rsidRPr="00084A95" w14:paraId="207CE8DA" w14:textId="77777777" w:rsidTr="00411E59">
        <w:trPr>
          <w:trHeight w:val="363"/>
        </w:trPr>
        <w:tc>
          <w:tcPr>
            <w:tcW w:w="205" w:type="pct"/>
            <w:shd w:val="clear" w:color="auto" w:fill="E7E6E6" w:themeFill="background2"/>
            <w:vAlign w:val="center"/>
            <w:hideMark/>
          </w:tcPr>
          <w:p w14:paraId="048C9EA9" w14:textId="186D7A21" w:rsidR="005066FD" w:rsidRPr="00E961A2" w:rsidRDefault="00D829C5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50" w:type="pct"/>
            <w:gridSpan w:val="3"/>
            <w:vAlign w:val="center"/>
          </w:tcPr>
          <w:p w14:paraId="21AF60A9" w14:textId="668CAC6D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 302</w:t>
            </w:r>
          </w:p>
        </w:tc>
        <w:tc>
          <w:tcPr>
            <w:tcW w:w="890" w:type="pct"/>
            <w:gridSpan w:val="2"/>
            <w:vAlign w:val="center"/>
          </w:tcPr>
          <w:p w14:paraId="601BEDC3" w14:textId="3DBFC30A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 xml:space="preserve">Physiology &amp; Anatomy for Engineers </w:t>
            </w:r>
          </w:p>
        </w:tc>
        <w:tc>
          <w:tcPr>
            <w:tcW w:w="912" w:type="pct"/>
            <w:vAlign w:val="center"/>
          </w:tcPr>
          <w:p w14:paraId="2A7D3ECA" w14:textId="79F450C5" w:rsidR="005066FD" w:rsidRPr="00E961A2" w:rsidRDefault="005066FD" w:rsidP="005066FD">
            <w:pPr>
              <w:spacing w:before="60" w:after="60" w:line="240" w:lineRule="auto"/>
              <w:rPr>
                <w:rFonts w:cstheme="minorHAnsi"/>
              </w:rPr>
            </w:pPr>
            <w:r w:rsidRPr="00E961A2">
              <w:rPr>
                <w:rFonts w:cstheme="minorHAnsi" w:hint="cs"/>
                <w:rtl/>
              </w:rPr>
              <w:t>علم التشريح ووظائف الأعضاء للمهندسين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21DE82E8" w14:textId="468E7C83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39" w:type="pct"/>
            <w:gridSpan w:val="2"/>
            <w:vAlign w:val="center"/>
          </w:tcPr>
          <w:p w14:paraId="7050C89C" w14:textId="634B8268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56" w:type="pct"/>
            <w:vAlign w:val="center"/>
          </w:tcPr>
          <w:p w14:paraId="662CE9B4" w14:textId="110AF58C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7" w:type="pct"/>
            <w:vAlign w:val="center"/>
          </w:tcPr>
          <w:p w14:paraId="640E80EB" w14:textId="34E75C6E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1B74B21B" w14:textId="3FB2A1EB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66E17D83" w14:textId="5CA99911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vAlign w:val="center"/>
          </w:tcPr>
          <w:p w14:paraId="73990445" w14:textId="222D4FE2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86" w:type="pct"/>
            <w:gridSpan w:val="3"/>
            <w:vAlign w:val="center"/>
          </w:tcPr>
          <w:p w14:paraId="5045CAAB" w14:textId="75D48DB6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 341</w:t>
            </w:r>
          </w:p>
        </w:tc>
      </w:tr>
      <w:tr w:rsidR="00411E59" w:rsidRPr="00084A95" w14:paraId="2F761760" w14:textId="77777777" w:rsidTr="00411E59">
        <w:trPr>
          <w:trHeight w:val="363"/>
        </w:trPr>
        <w:tc>
          <w:tcPr>
            <w:tcW w:w="205" w:type="pct"/>
            <w:shd w:val="clear" w:color="auto" w:fill="E7E6E6" w:themeFill="background2"/>
            <w:vAlign w:val="center"/>
          </w:tcPr>
          <w:p w14:paraId="6D3A66DE" w14:textId="1A8FEDEA" w:rsidR="005066FD" w:rsidRDefault="00D829C5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4</w:t>
            </w:r>
          </w:p>
        </w:tc>
        <w:tc>
          <w:tcPr>
            <w:tcW w:w="550" w:type="pct"/>
            <w:gridSpan w:val="3"/>
            <w:vAlign w:val="center"/>
          </w:tcPr>
          <w:p w14:paraId="7489388C" w14:textId="00AA30A0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 342</w:t>
            </w:r>
          </w:p>
        </w:tc>
        <w:tc>
          <w:tcPr>
            <w:tcW w:w="890" w:type="pct"/>
            <w:gridSpan w:val="2"/>
            <w:vAlign w:val="center"/>
          </w:tcPr>
          <w:p w14:paraId="4F4B5443" w14:textId="1C18235F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chemistry and Molecular Biology</w:t>
            </w:r>
          </w:p>
        </w:tc>
        <w:tc>
          <w:tcPr>
            <w:tcW w:w="912" w:type="pct"/>
            <w:vAlign w:val="center"/>
          </w:tcPr>
          <w:p w14:paraId="17EC5C7E" w14:textId="02BC700F" w:rsidR="005066FD" w:rsidRPr="005066FD" w:rsidRDefault="005066FD" w:rsidP="005066FD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5066FD">
              <w:rPr>
                <w:rFonts w:ascii="Sakkal Majalla" w:hAnsi="Sakkal Majalla" w:cs="Sakkal Majalla" w:hint="cs"/>
                <w:color w:val="000000" w:themeColor="text1"/>
                <w:rtl/>
              </w:rPr>
              <w:t>الكيمياء الحيوية والأحياء الجزيئية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61A5128E" w14:textId="62D6C14C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39" w:type="pct"/>
            <w:gridSpan w:val="2"/>
            <w:vAlign w:val="center"/>
          </w:tcPr>
          <w:p w14:paraId="14C5C80D" w14:textId="63C26191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56" w:type="pct"/>
            <w:vAlign w:val="center"/>
          </w:tcPr>
          <w:p w14:paraId="029854DF" w14:textId="6C7AA7FE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7" w:type="pct"/>
            <w:vAlign w:val="center"/>
          </w:tcPr>
          <w:p w14:paraId="28FCA0B1" w14:textId="4967F9CF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7EAD6A2F" w14:textId="42FA9375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5DCF93A5" w14:textId="716206ED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vAlign w:val="center"/>
          </w:tcPr>
          <w:p w14:paraId="7F600378" w14:textId="70986A27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86" w:type="pct"/>
            <w:gridSpan w:val="3"/>
            <w:tcBorders>
              <w:bottom w:val="single" w:sz="4" w:space="0" w:color="767171" w:themeColor="background2" w:themeShade="80"/>
            </w:tcBorders>
            <w:vAlign w:val="center"/>
          </w:tcPr>
          <w:p w14:paraId="21720D54" w14:textId="764D8037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CHEM 221</w:t>
            </w:r>
          </w:p>
        </w:tc>
      </w:tr>
      <w:tr w:rsidR="00411E59" w:rsidRPr="00084A95" w14:paraId="38563069" w14:textId="77777777" w:rsidTr="00411E59">
        <w:trPr>
          <w:trHeight w:val="363"/>
        </w:trPr>
        <w:tc>
          <w:tcPr>
            <w:tcW w:w="205" w:type="pct"/>
            <w:shd w:val="clear" w:color="auto" w:fill="E7E6E6" w:themeFill="background2"/>
            <w:vAlign w:val="center"/>
          </w:tcPr>
          <w:p w14:paraId="231E8E0C" w14:textId="072BFA71" w:rsidR="005066FD" w:rsidRDefault="00D829C5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50" w:type="pct"/>
            <w:gridSpan w:val="3"/>
            <w:vAlign w:val="center"/>
          </w:tcPr>
          <w:p w14:paraId="663C299D" w14:textId="6511C4A9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22</w:t>
            </w:r>
          </w:p>
        </w:tc>
        <w:tc>
          <w:tcPr>
            <w:tcW w:w="890" w:type="pct"/>
            <w:gridSpan w:val="2"/>
            <w:vAlign w:val="center"/>
          </w:tcPr>
          <w:p w14:paraId="2D156246" w14:textId="75B261DE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lectronic Devices &amp; Circuits</w:t>
            </w:r>
          </w:p>
        </w:tc>
        <w:tc>
          <w:tcPr>
            <w:tcW w:w="912" w:type="pct"/>
            <w:vAlign w:val="center"/>
          </w:tcPr>
          <w:p w14:paraId="2867E309" w14:textId="011640E4" w:rsidR="005066FD" w:rsidRPr="00E961A2" w:rsidRDefault="005066FD" w:rsidP="005066FD">
            <w:pPr>
              <w:spacing w:before="60" w:after="60" w:line="240" w:lineRule="auto"/>
              <w:rPr>
                <w:rFonts w:cstheme="minorHAnsi"/>
                <w:rtl/>
              </w:rPr>
            </w:pPr>
            <w:r w:rsidRPr="00CA05E2">
              <w:rPr>
                <w:rFonts w:cstheme="minorHAnsi" w:hint="cs"/>
                <w:color w:val="000000" w:themeColor="text1"/>
                <w:rtl/>
              </w:rPr>
              <w:t>الدوائر والأجهزة الإلكترونية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347D8E50" w14:textId="3325D32A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39" w:type="pct"/>
            <w:gridSpan w:val="2"/>
            <w:vAlign w:val="center"/>
          </w:tcPr>
          <w:p w14:paraId="4FC955D3" w14:textId="4D22C3C8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56" w:type="pct"/>
            <w:vAlign w:val="center"/>
          </w:tcPr>
          <w:p w14:paraId="79EE536B" w14:textId="388BAB97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7" w:type="pct"/>
            <w:vAlign w:val="center"/>
          </w:tcPr>
          <w:p w14:paraId="470332EC" w14:textId="2A2E6DC1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60C555BC" w14:textId="21F7B63D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0D76EA83" w14:textId="58B0A590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vAlign w:val="center"/>
          </w:tcPr>
          <w:p w14:paraId="260F5592" w14:textId="6BEFFBB6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86" w:type="pct"/>
            <w:gridSpan w:val="3"/>
            <w:tcBorders>
              <w:bottom w:val="single" w:sz="4" w:space="0" w:color="767171" w:themeColor="background2" w:themeShade="80"/>
            </w:tcBorders>
            <w:vAlign w:val="center"/>
          </w:tcPr>
          <w:p w14:paraId="35527B6F" w14:textId="163CBCFD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31</w:t>
            </w:r>
          </w:p>
        </w:tc>
      </w:tr>
      <w:tr w:rsidR="00411E59" w:rsidRPr="00084A95" w14:paraId="6E144C35" w14:textId="77777777" w:rsidTr="00411E59">
        <w:trPr>
          <w:trHeight w:val="363"/>
        </w:trPr>
        <w:tc>
          <w:tcPr>
            <w:tcW w:w="205" w:type="pct"/>
            <w:shd w:val="clear" w:color="auto" w:fill="E7E6E6" w:themeFill="background2"/>
            <w:vAlign w:val="center"/>
          </w:tcPr>
          <w:p w14:paraId="5B3B3E1B" w14:textId="787D828F" w:rsidR="005066FD" w:rsidRDefault="00D829C5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550" w:type="pct"/>
            <w:gridSpan w:val="3"/>
            <w:vAlign w:val="center"/>
          </w:tcPr>
          <w:p w14:paraId="0ACA6D00" w14:textId="57617B55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</w:rPr>
              <w:t>ENG 352</w:t>
            </w:r>
          </w:p>
        </w:tc>
        <w:tc>
          <w:tcPr>
            <w:tcW w:w="890" w:type="pct"/>
            <w:gridSpan w:val="2"/>
            <w:vAlign w:val="center"/>
          </w:tcPr>
          <w:p w14:paraId="12C44EA7" w14:textId="51C5451E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</w:rPr>
              <w:t>Thermodynamics</w:t>
            </w:r>
          </w:p>
        </w:tc>
        <w:tc>
          <w:tcPr>
            <w:tcW w:w="912" w:type="pct"/>
            <w:vAlign w:val="center"/>
          </w:tcPr>
          <w:p w14:paraId="100A123F" w14:textId="4C93811E" w:rsidR="005066FD" w:rsidRPr="00CA05E2" w:rsidRDefault="005066FD" w:rsidP="005066FD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1C7E9A">
              <w:rPr>
                <w:rFonts w:cstheme="minorHAnsi"/>
                <w:color w:val="000000" w:themeColor="text1"/>
                <w:rtl/>
              </w:rPr>
              <w:t>ديناميكا حرارية 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6D6AA97D" w14:textId="49BD9B1C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39" w:type="pct"/>
            <w:gridSpan w:val="2"/>
            <w:vAlign w:val="center"/>
          </w:tcPr>
          <w:p w14:paraId="2FF51FDD" w14:textId="09F457A5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56" w:type="pct"/>
            <w:vAlign w:val="center"/>
          </w:tcPr>
          <w:p w14:paraId="69D43A13" w14:textId="6142A47C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27" w:type="pct"/>
            <w:vAlign w:val="center"/>
          </w:tcPr>
          <w:p w14:paraId="0DC4CE1C" w14:textId="52355B48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5223CE87" w14:textId="3717079F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42B70063" w14:textId="0BCC5BB5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vAlign w:val="center"/>
          </w:tcPr>
          <w:p w14:paraId="0196ACA9" w14:textId="64F02608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486" w:type="pct"/>
            <w:gridSpan w:val="3"/>
            <w:tcBorders>
              <w:bottom w:val="single" w:sz="4" w:space="0" w:color="767171" w:themeColor="background2" w:themeShade="80"/>
            </w:tcBorders>
            <w:vAlign w:val="center"/>
          </w:tcPr>
          <w:p w14:paraId="0C6A88F1" w14:textId="332AE4E4" w:rsidR="005066FD" w:rsidRPr="00CA05E2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</w:rPr>
              <w:t>ENG 311</w:t>
            </w:r>
          </w:p>
        </w:tc>
      </w:tr>
      <w:tr w:rsidR="00411E59" w:rsidRPr="00084A95" w14:paraId="7C520571" w14:textId="77777777" w:rsidTr="00411E59">
        <w:trPr>
          <w:trHeight w:val="363"/>
        </w:trPr>
        <w:tc>
          <w:tcPr>
            <w:tcW w:w="205" w:type="pct"/>
            <w:shd w:val="clear" w:color="auto" w:fill="E7E6E6" w:themeFill="background2"/>
            <w:vAlign w:val="center"/>
          </w:tcPr>
          <w:p w14:paraId="5D8BF2E0" w14:textId="5359BE54" w:rsidR="005066FD" w:rsidRDefault="00D829C5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550" w:type="pct"/>
            <w:gridSpan w:val="3"/>
            <w:vAlign w:val="center"/>
          </w:tcPr>
          <w:p w14:paraId="5CF16732" w14:textId="17F9768E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EN 312</w:t>
            </w:r>
          </w:p>
        </w:tc>
        <w:tc>
          <w:tcPr>
            <w:tcW w:w="890" w:type="pct"/>
            <w:gridSpan w:val="2"/>
            <w:vAlign w:val="center"/>
          </w:tcPr>
          <w:p w14:paraId="3410D19D" w14:textId="5845D337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Foundation of Biomechanics</w:t>
            </w:r>
          </w:p>
        </w:tc>
        <w:tc>
          <w:tcPr>
            <w:tcW w:w="912" w:type="pct"/>
            <w:vAlign w:val="center"/>
          </w:tcPr>
          <w:p w14:paraId="044655D2" w14:textId="766FC1D1" w:rsidR="005066FD" w:rsidRPr="00E961A2" w:rsidRDefault="005066FD" w:rsidP="005066FD">
            <w:pPr>
              <w:spacing w:before="60" w:after="60" w:line="240" w:lineRule="auto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 xml:space="preserve">اساسيات </w:t>
            </w:r>
            <w:r w:rsidRPr="00E961A2">
              <w:rPr>
                <w:rFonts w:cstheme="minorHAnsi" w:hint="cs"/>
                <w:rtl/>
              </w:rPr>
              <w:t>الميكانيكا الحيوية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19570E57" w14:textId="7DD2F994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39" w:type="pct"/>
            <w:gridSpan w:val="2"/>
            <w:vAlign w:val="center"/>
          </w:tcPr>
          <w:p w14:paraId="3BCDEA29" w14:textId="21BD9C27" w:rsidR="005066FD" w:rsidRPr="00B93DF8" w:rsidRDefault="005066FD" w:rsidP="005066F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56" w:type="pct"/>
            <w:vAlign w:val="center"/>
          </w:tcPr>
          <w:p w14:paraId="659CF677" w14:textId="54AD00B6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7" w:type="pct"/>
            <w:vAlign w:val="center"/>
          </w:tcPr>
          <w:p w14:paraId="51A82FB0" w14:textId="6DB3585E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3C3A4177" w14:textId="098C20DA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B93DF8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21EE337F" w14:textId="39E6F2CA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74" w:type="pct"/>
            <w:gridSpan w:val="2"/>
            <w:shd w:val="clear" w:color="auto" w:fill="E7E6E6" w:themeFill="background2"/>
            <w:vAlign w:val="center"/>
          </w:tcPr>
          <w:p w14:paraId="4A3A4AA1" w14:textId="6BFD0686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486" w:type="pct"/>
            <w:gridSpan w:val="3"/>
            <w:tcBorders>
              <w:bottom w:val="single" w:sz="4" w:space="0" w:color="767171" w:themeColor="background2" w:themeShade="80"/>
            </w:tcBorders>
            <w:vAlign w:val="center"/>
          </w:tcPr>
          <w:p w14:paraId="394DE4DF" w14:textId="0F9BD466" w:rsidR="005066FD" w:rsidRPr="00E961A2" w:rsidRDefault="005066FD" w:rsidP="005066F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 341</w:t>
            </w:r>
          </w:p>
        </w:tc>
      </w:tr>
      <w:tr w:rsidR="00411E59" w:rsidRPr="00084A95" w14:paraId="75C3123C" w14:textId="77777777" w:rsidTr="00411E59">
        <w:trPr>
          <w:trHeight w:val="363"/>
        </w:trPr>
        <w:tc>
          <w:tcPr>
            <w:tcW w:w="2556" w:type="pct"/>
            <w:gridSpan w:val="7"/>
            <w:shd w:val="clear" w:color="auto" w:fill="E7E6E6" w:themeFill="background2"/>
            <w:vAlign w:val="center"/>
          </w:tcPr>
          <w:p w14:paraId="0F2E9D95" w14:textId="77777777" w:rsidR="005066FD" w:rsidRPr="00E961A2" w:rsidRDefault="005066FD" w:rsidP="005066FD">
            <w:pPr>
              <w:bidi w:val="0"/>
              <w:spacing w:after="0" w:line="192" w:lineRule="auto"/>
              <w:jc w:val="center"/>
              <w:rPr>
                <w:b/>
                <w:bCs/>
              </w:rPr>
            </w:pPr>
            <w:r w:rsidRPr="00E961A2">
              <w:rPr>
                <w:b/>
                <w:bCs/>
              </w:rPr>
              <w:t>Total</w:t>
            </w:r>
          </w:p>
        </w:tc>
        <w:tc>
          <w:tcPr>
            <w:tcW w:w="320" w:type="pct"/>
            <w:shd w:val="clear" w:color="auto" w:fill="E7E6E6" w:themeFill="background2"/>
            <w:vAlign w:val="center"/>
          </w:tcPr>
          <w:p w14:paraId="0A6023C5" w14:textId="3FB9B73C" w:rsidR="005066FD" w:rsidRPr="00E961A2" w:rsidRDefault="004F57F4" w:rsidP="005066F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D829C5">
              <w:t>8</w:t>
            </w:r>
          </w:p>
        </w:tc>
        <w:tc>
          <w:tcPr>
            <w:tcW w:w="239" w:type="pct"/>
            <w:gridSpan w:val="2"/>
            <w:shd w:val="clear" w:color="auto" w:fill="E7E6E6" w:themeFill="background2"/>
            <w:vAlign w:val="center"/>
          </w:tcPr>
          <w:p w14:paraId="2548EBE8" w14:textId="5C1B3DB5" w:rsidR="005066FD" w:rsidRPr="00E961A2" w:rsidRDefault="005066FD" w:rsidP="005066F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D829C5">
              <w:t>4</w:t>
            </w:r>
          </w:p>
        </w:tc>
        <w:tc>
          <w:tcPr>
            <w:tcW w:w="256" w:type="pct"/>
            <w:shd w:val="clear" w:color="auto" w:fill="E7E6E6" w:themeFill="background2"/>
            <w:vAlign w:val="center"/>
          </w:tcPr>
          <w:p w14:paraId="798ED6CF" w14:textId="52AD21D8" w:rsidR="005066FD" w:rsidRPr="00E961A2" w:rsidRDefault="004F57F4" w:rsidP="005066FD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227" w:type="pct"/>
            <w:shd w:val="clear" w:color="auto" w:fill="E7E6E6" w:themeFill="background2"/>
            <w:vAlign w:val="center"/>
          </w:tcPr>
          <w:p w14:paraId="77D3CA11" w14:textId="4FF6F8B8" w:rsidR="005066FD" w:rsidRPr="00E961A2" w:rsidRDefault="005066FD" w:rsidP="005066F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262" w:type="pct"/>
            <w:shd w:val="clear" w:color="auto" w:fill="E7E6E6" w:themeFill="background2"/>
            <w:vAlign w:val="center"/>
          </w:tcPr>
          <w:p w14:paraId="12FBEC95" w14:textId="59ABC023" w:rsidR="005066FD" w:rsidRPr="00E961A2" w:rsidRDefault="005066FD" w:rsidP="005066F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D829C5">
              <w:t>4</w:t>
            </w:r>
          </w:p>
        </w:tc>
        <w:tc>
          <w:tcPr>
            <w:tcW w:w="281" w:type="pct"/>
            <w:gridSpan w:val="2"/>
            <w:shd w:val="clear" w:color="auto" w:fill="E7E6E6" w:themeFill="background2"/>
            <w:vAlign w:val="center"/>
          </w:tcPr>
          <w:p w14:paraId="65AFD416" w14:textId="08B87128" w:rsidR="005066FD" w:rsidRPr="00E961A2" w:rsidRDefault="004F57F4" w:rsidP="005066FD">
            <w:pPr>
              <w:bidi w:val="0"/>
              <w:spacing w:before="60" w:after="60" w:line="240" w:lineRule="auto"/>
              <w:jc w:val="center"/>
            </w:pPr>
            <w:r>
              <w:t>8</w:t>
            </w:r>
          </w:p>
        </w:tc>
        <w:tc>
          <w:tcPr>
            <w:tcW w:w="378" w:type="pct"/>
            <w:gridSpan w:val="3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5684688" w14:textId="4774797B" w:rsidR="005066FD" w:rsidRPr="00E961A2" w:rsidRDefault="005066FD" w:rsidP="005066F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482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C669085" w14:textId="77777777" w:rsidR="005066FD" w:rsidRPr="00CF0B7E" w:rsidRDefault="005066FD" w:rsidP="005066FD">
            <w:pPr>
              <w:bidi w:val="0"/>
              <w:spacing w:before="60" w:after="60" w:line="240" w:lineRule="auto"/>
              <w:jc w:val="center"/>
            </w:pPr>
          </w:p>
        </w:tc>
      </w:tr>
      <w:tr w:rsidR="005066FD" w:rsidRPr="00084A95" w14:paraId="67A45CA1" w14:textId="77777777" w:rsidTr="00411E59">
        <w:trPr>
          <w:trHeight w:val="363"/>
        </w:trPr>
        <w:tc>
          <w:tcPr>
            <w:tcW w:w="2876" w:type="pct"/>
            <w:gridSpan w:val="8"/>
            <w:shd w:val="clear" w:color="auto" w:fill="B4C6E7" w:themeFill="accent1" w:themeFillTint="66"/>
            <w:vAlign w:val="center"/>
          </w:tcPr>
          <w:p w14:paraId="579F726B" w14:textId="77777777" w:rsidR="005066FD" w:rsidRPr="00E961A2" w:rsidRDefault="005066FD" w:rsidP="005066FD">
            <w:pPr>
              <w:bidi w:val="0"/>
              <w:spacing w:before="60" w:after="60" w:line="240" w:lineRule="auto"/>
              <w:jc w:val="center"/>
            </w:pPr>
            <w:r w:rsidRPr="00E961A2">
              <w:rPr>
                <w:b/>
                <w:bCs/>
              </w:rPr>
              <w:t>Grand Total</w:t>
            </w:r>
          </w:p>
        </w:tc>
        <w:tc>
          <w:tcPr>
            <w:tcW w:w="722" w:type="pct"/>
            <w:gridSpan w:val="4"/>
            <w:shd w:val="clear" w:color="auto" w:fill="B4C6E7" w:themeFill="accent1" w:themeFillTint="66"/>
            <w:vAlign w:val="center"/>
          </w:tcPr>
          <w:p w14:paraId="1AF55EFF" w14:textId="173D15F9" w:rsidR="005066FD" w:rsidRPr="00E961A2" w:rsidRDefault="005066FD" w:rsidP="005066FD">
            <w:pPr>
              <w:bidi w:val="0"/>
              <w:spacing w:before="60" w:after="60" w:line="240" w:lineRule="auto"/>
              <w:jc w:val="center"/>
            </w:pPr>
            <w:r>
              <w:t>1</w:t>
            </w:r>
            <w:r w:rsidR="00D829C5">
              <w:t>8</w:t>
            </w:r>
          </w:p>
        </w:tc>
        <w:tc>
          <w:tcPr>
            <w:tcW w:w="921" w:type="pct"/>
            <w:gridSpan w:val="6"/>
            <w:tcBorders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24A143C" w14:textId="6D1E8128" w:rsidR="005066FD" w:rsidRPr="00E961A2" w:rsidRDefault="004F57F4" w:rsidP="005066FD">
            <w:pPr>
              <w:bidi w:val="0"/>
              <w:spacing w:before="60" w:after="60" w:line="240" w:lineRule="auto"/>
              <w:jc w:val="center"/>
            </w:pPr>
            <w:r>
              <w:t>2</w:t>
            </w:r>
            <w:r w:rsidR="00D829C5">
              <w:t>2</w:t>
            </w:r>
          </w:p>
        </w:tc>
        <w:tc>
          <w:tcPr>
            <w:tcW w:w="482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EF71317" w14:textId="77777777" w:rsidR="005066FD" w:rsidRPr="00CF0B7E" w:rsidRDefault="005066FD" w:rsidP="005066FD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42C3376E" w14:textId="77777777" w:rsidR="00AE0224" w:rsidRDefault="00AE0224" w:rsidP="00AE0224">
      <w:pPr>
        <w:bidi w:val="0"/>
        <w:rPr>
          <w:b/>
          <w:bCs/>
          <w:sz w:val="20"/>
          <w:szCs w:val="20"/>
        </w:rPr>
      </w:pPr>
    </w:p>
    <w:p w14:paraId="2A73CEC9" w14:textId="508DE112" w:rsidR="00A87DA9" w:rsidRDefault="00A87DA9" w:rsidP="00A87DA9">
      <w:pPr>
        <w:bidi w:val="0"/>
        <w:spacing w:after="0" w:line="240" w:lineRule="auto"/>
        <w:rPr>
          <w:rFonts w:ascii="Calibri" w:eastAsia="Times New Roman" w:hAnsi="Calibri" w:cs="Calibri"/>
          <w:b/>
          <w:bCs/>
          <w:lang w:eastAsia="en-GB"/>
        </w:rPr>
      </w:pPr>
    </w:p>
    <w:tbl>
      <w:tblPr>
        <w:tblW w:w="5068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404"/>
        <w:gridCol w:w="1105"/>
        <w:gridCol w:w="1803"/>
        <w:gridCol w:w="1791"/>
        <w:gridCol w:w="567"/>
        <w:gridCol w:w="575"/>
        <w:gridCol w:w="439"/>
        <w:gridCol w:w="439"/>
        <w:gridCol w:w="532"/>
        <w:gridCol w:w="425"/>
        <w:gridCol w:w="991"/>
        <w:gridCol w:w="1034"/>
        <w:gridCol w:w="12"/>
      </w:tblGrid>
      <w:tr w:rsidR="004A4090" w:rsidRPr="00AE0224" w14:paraId="5E4252F4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4269572E" w14:textId="5C9EBB8C" w:rsidR="004A4090" w:rsidRPr="001B3323" w:rsidRDefault="004A4090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 w:rsidRPr="00A87DA9">
              <w:rPr>
                <w:rFonts w:ascii="Calibri" w:eastAsia="Times New Roman" w:hAnsi="Calibri" w:cs="Calibri"/>
                <w:b/>
                <w:bCs/>
                <w:lang w:eastAsia="en-GB"/>
              </w:rPr>
              <w:t>Summer Training</w:t>
            </w:r>
            <w:r w:rsidR="001B3323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(1)</w:t>
            </w:r>
          </w:p>
        </w:tc>
      </w:tr>
      <w:tr w:rsidR="004A4090" w:rsidRPr="00084A95" w14:paraId="2DF07CB0" w14:textId="77777777" w:rsidTr="004A4090">
        <w:trPr>
          <w:gridAfter w:val="1"/>
          <w:wAfter w:w="6" w:type="pct"/>
          <w:trHeight w:val="177"/>
        </w:trPr>
        <w:tc>
          <w:tcPr>
            <w:tcW w:w="200" w:type="pct"/>
            <w:vMerge w:val="restart"/>
            <w:shd w:val="clear" w:color="auto" w:fill="E7E6E6" w:themeFill="background2"/>
            <w:vAlign w:val="center"/>
            <w:hideMark/>
          </w:tcPr>
          <w:p w14:paraId="31755347" w14:textId="77777777" w:rsidR="004A4090" w:rsidRPr="00084A95" w:rsidRDefault="004A4090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46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7D088F33" w14:textId="77777777" w:rsidR="004A4090" w:rsidRPr="00D933A0" w:rsidRDefault="004A4090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1" w:type="pct"/>
            <w:vMerge w:val="restart"/>
            <w:shd w:val="clear" w:color="auto" w:fill="E7E6E6" w:themeFill="background2"/>
            <w:vAlign w:val="center"/>
            <w:hideMark/>
          </w:tcPr>
          <w:p w14:paraId="4C6A9183" w14:textId="77777777" w:rsidR="004A4090" w:rsidRPr="003209EB" w:rsidRDefault="004A4090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85" w:type="pct"/>
            <w:vMerge w:val="restart"/>
            <w:shd w:val="clear" w:color="auto" w:fill="E7E6E6" w:themeFill="background2"/>
            <w:vAlign w:val="center"/>
          </w:tcPr>
          <w:p w14:paraId="2F5D1D57" w14:textId="77777777" w:rsidR="004A4090" w:rsidRPr="003209EB" w:rsidRDefault="004A4090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80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223B68C6" w14:textId="77777777" w:rsidR="004A4090" w:rsidRPr="003209EB" w:rsidRDefault="004A4090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18" w:type="pct"/>
            <w:gridSpan w:val="3"/>
            <w:shd w:val="clear" w:color="auto" w:fill="E7E6E6" w:themeFill="background2"/>
            <w:vAlign w:val="center"/>
            <w:hideMark/>
          </w:tcPr>
          <w:p w14:paraId="5C2F496C" w14:textId="77777777" w:rsidR="004A4090" w:rsidRPr="003209EB" w:rsidRDefault="004A4090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963" w:type="pct"/>
            <w:gridSpan w:val="3"/>
            <w:shd w:val="clear" w:color="auto" w:fill="E7E6E6" w:themeFill="background2"/>
            <w:vAlign w:val="center"/>
          </w:tcPr>
          <w:p w14:paraId="1D2097BE" w14:textId="77777777" w:rsidR="004A4090" w:rsidRPr="00E362D2" w:rsidRDefault="004A4090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066A0FE5" w14:textId="77777777" w:rsidR="004A4090" w:rsidRPr="0086744F" w:rsidRDefault="004A4090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4A4090" w:rsidRPr="00084A95" w14:paraId="598A3270" w14:textId="77777777" w:rsidTr="004A4090">
        <w:trPr>
          <w:gridAfter w:val="1"/>
          <w:wAfter w:w="6" w:type="pct"/>
          <w:cantSplit/>
          <w:trHeight w:val="1583"/>
        </w:trPr>
        <w:tc>
          <w:tcPr>
            <w:tcW w:w="200" w:type="pct"/>
            <w:vMerge/>
            <w:vAlign w:val="center"/>
            <w:hideMark/>
          </w:tcPr>
          <w:p w14:paraId="7DEC4420" w14:textId="77777777" w:rsidR="004A4090" w:rsidRPr="00084A95" w:rsidRDefault="004A4090">
            <w:pPr>
              <w:bidi w:val="0"/>
              <w:spacing w:after="0" w:line="240" w:lineRule="auto"/>
            </w:pPr>
          </w:p>
        </w:tc>
        <w:tc>
          <w:tcPr>
            <w:tcW w:w="546" w:type="pct"/>
            <w:vMerge/>
            <w:vAlign w:val="center"/>
            <w:hideMark/>
          </w:tcPr>
          <w:p w14:paraId="6BFE77CF" w14:textId="77777777" w:rsidR="004A4090" w:rsidRPr="00084A95" w:rsidRDefault="004A4090">
            <w:pPr>
              <w:bidi w:val="0"/>
              <w:spacing w:after="0" w:line="240" w:lineRule="auto"/>
            </w:pPr>
          </w:p>
        </w:tc>
        <w:tc>
          <w:tcPr>
            <w:tcW w:w="891" w:type="pct"/>
            <w:vMerge/>
            <w:vAlign w:val="center"/>
            <w:hideMark/>
          </w:tcPr>
          <w:p w14:paraId="1C472787" w14:textId="77777777" w:rsidR="004A4090" w:rsidRPr="003209EB" w:rsidRDefault="004A4090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85" w:type="pct"/>
            <w:vMerge/>
          </w:tcPr>
          <w:p w14:paraId="70C42C19" w14:textId="77777777" w:rsidR="004A4090" w:rsidRPr="003209EB" w:rsidRDefault="004A4090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80" w:type="pct"/>
            <w:vMerge/>
            <w:vAlign w:val="center"/>
            <w:hideMark/>
          </w:tcPr>
          <w:p w14:paraId="30DCB4EB" w14:textId="77777777" w:rsidR="004A4090" w:rsidRPr="003209EB" w:rsidRDefault="004A4090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84" w:type="pct"/>
            <w:textDirection w:val="tbRl"/>
            <w:vAlign w:val="center"/>
            <w:hideMark/>
          </w:tcPr>
          <w:p w14:paraId="1E155C56" w14:textId="77777777" w:rsidR="004A4090" w:rsidRPr="00CF0B7E" w:rsidRDefault="004A409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17" w:type="pct"/>
            <w:textDirection w:val="tbRl"/>
            <w:vAlign w:val="center"/>
            <w:hideMark/>
          </w:tcPr>
          <w:p w14:paraId="3484153A" w14:textId="77777777" w:rsidR="004A4090" w:rsidRPr="00CF0B7E" w:rsidRDefault="004A409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17" w:type="pct"/>
            <w:textDirection w:val="tbRl"/>
            <w:vAlign w:val="center"/>
          </w:tcPr>
          <w:p w14:paraId="4A2F1E92" w14:textId="77777777" w:rsidR="004A4090" w:rsidRPr="00CF0B7E" w:rsidRDefault="004A409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63" w:type="pct"/>
            <w:shd w:val="clear" w:color="auto" w:fill="E7E6E6" w:themeFill="background2"/>
            <w:textDirection w:val="tbRl"/>
            <w:vAlign w:val="center"/>
          </w:tcPr>
          <w:p w14:paraId="0CB4B257" w14:textId="77777777" w:rsidR="004A4090" w:rsidRPr="00CF0B7E" w:rsidRDefault="004A409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10" w:type="pct"/>
            <w:shd w:val="clear" w:color="auto" w:fill="E7E6E6" w:themeFill="background2"/>
            <w:textDirection w:val="tbRl"/>
            <w:vAlign w:val="center"/>
          </w:tcPr>
          <w:p w14:paraId="0B2A6B48" w14:textId="77777777" w:rsidR="004A4090" w:rsidRPr="00CF0B7E" w:rsidRDefault="004A409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490" w:type="pct"/>
            <w:shd w:val="clear" w:color="auto" w:fill="E7E6E6" w:themeFill="background2"/>
            <w:textDirection w:val="tbRl"/>
            <w:vAlign w:val="center"/>
          </w:tcPr>
          <w:p w14:paraId="75625B0E" w14:textId="77777777" w:rsidR="004A4090" w:rsidRPr="00CF0B7E" w:rsidRDefault="004A409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11" w:type="pct"/>
            <w:vAlign w:val="center"/>
          </w:tcPr>
          <w:p w14:paraId="594C273D" w14:textId="77777777" w:rsidR="004A4090" w:rsidRPr="00BE2B37" w:rsidRDefault="004A4090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1B3323" w:rsidRPr="00B93DF8" w14:paraId="26C81912" w14:textId="77777777" w:rsidTr="001B3323">
        <w:trPr>
          <w:gridAfter w:val="1"/>
          <w:wAfter w:w="6" w:type="pct"/>
          <w:trHeight w:val="363"/>
        </w:trPr>
        <w:tc>
          <w:tcPr>
            <w:tcW w:w="200" w:type="pct"/>
            <w:shd w:val="clear" w:color="auto" w:fill="E7E6E6" w:themeFill="background2"/>
            <w:vAlign w:val="center"/>
            <w:hideMark/>
          </w:tcPr>
          <w:p w14:paraId="25BDE661" w14:textId="77777777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46" w:type="pct"/>
            <w:shd w:val="clear" w:color="auto" w:fill="auto"/>
            <w:vAlign w:val="center"/>
          </w:tcPr>
          <w:p w14:paraId="013BDC1A" w14:textId="24C9A65A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</w:rPr>
              <w:t>BIOEN</w:t>
            </w:r>
            <w:r w:rsidRPr="00B93DF8">
              <w:rPr>
                <w:rFonts w:ascii="Calibri" w:hAnsi="Calibri" w:cs="Calibri"/>
                <w:color w:val="000000" w:themeColor="text1"/>
              </w:rPr>
              <w:t xml:space="preserve"> 3</w:t>
            </w:r>
            <w:r>
              <w:rPr>
                <w:rFonts w:ascii="Calibri" w:hAnsi="Calibri" w:cs="Calibri"/>
                <w:color w:val="000000" w:themeColor="text1"/>
              </w:rPr>
              <w:t>33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70778225" w14:textId="79BA53D8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</w:rPr>
              <w:t>Summer Training (1)</w:t>
            </w:r>
          </w:p>
        </w:tc>
        <w:tc>
          <w:tcPr>
            <w:tcW w:w="885" w:type="pct"/>
            <w:shd w:val="clear" w:color="auto" w:fill="auto"/>
            <w:vAlign w:val="center"/>
          </w:tcPr>
          <w:p w14:paraId="33C8C832" w14:textId="24B5A301" w:rsidR="001B3323" w:rsidRPr="00B93DF8" w:rsidRDefault="005E12B5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التدريب الصيفي</w:t>
            </w:r>
          </w:p>
        </w:tc>
        <w:tc>
          <w:tcPr>
            <w:tcW w:w="280" w:type="pct"/>
            <w:shd w:val="clear" w:color="auto" w:fill="E7E6E6" w:themeFill="background2"/>
            <w:vAlign w:val="center"/>
          </w:tcPr>
          <w:p w14:paraId="38B4E3D5" w14:textId="0DFACE86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0E9528AA" w14:textId="69D1B17C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B45C3C6" w14:textId="2C92D4D7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E743762" w14:textId="677DA200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63" w:type="pct"/>
            <w:shd w:val="clear" w:color="auto" w:fill="E7E6E6" w:themeFill="background2"/>
            <w:vAlign w:val="center"/>
          </w:tcPr>
          <w:p w14:paraId="1B7D63C6" w14:textId="17FBFA13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0" w:type="pct"/>
            <w:shd w:val="clear" w:color="auto" w:fill="E7E6E6" w:themeFill="background2"/>
            <w:vAlign w:val="center"/>
          </w:tcPr>
          <w:p w14:paraId="34696D1C" w14:textId="38B566B2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490" w:type="pct"/>
            <w:vMerge w:val="restart"/>
            <w:shd w:val="clear" w:color="auto" w:fill="B4C6E7" w:themeFill="accent1" w:themeFillTint="66"/>
            <w:vAlign w:val="center"/>
          </w:tcPr>
          <w:p w14:paraId="097A6C3E" w14:textId="77777777" w:rsidR="001B3323" w:rsidRDefault="001B3323" w:rsidP="004A409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6 W</w:t>
            </w:r>
            <w:r>
              <w:rPr>
                <w:rFonts w:ascii="Calibri" w:eastAsia="Times New Roman" w:hAnsi="Calibri" w:cs="Calibri"/>
                <w:lang w:eastAsia="en-GB"/>
              </w:rPr>
              <w:t>eeks</w:t>
            </w:r>
          </w:p>
          <w:p w14:paraId="03DA9535" w14:textId="6E77EADF" w:rsidR="001B3323" w:rsidRDefault="001B3323" w:rsidP="004A409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-</w:t>
            </w:r>
          </w:p>
          <w:p w14:paraId="110ECB3D" w14:textId="77777777" w:rsidR="001B3323" w:rsidRDefault="001B3323" w:rsidP="004A409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5 D</w:t>
            </w:r>
            <w:r>
              <w:rPr>
                <w:rFonts w:ascii="Calibri" w:eastAsia="Times New Roman" w:hAnsi="Calibri" w:cs="Calibri"/>
                <w:lang w:eastAsia="en-GB"/>
              </w:rPr>
              <w:t>ays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>per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week </w:t>
            </w:r>
          </w:p>
          <w:p w14:paraId="454F46FB" w14:textId="77777777" w:rsidR="001B3323" w:rsidRDefault="001B3323" w:rsidP="004A409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-</w:t>
            </w:r>
          </w:p>
          <w:p w14:paraId="4B8B9E44" w14:textId="0231ADAE" w:rsidR="001B3323" w:rsidRPr="004A4090" w:rsidRDefault="001B3323" w:rsidP="004A4090">
            <w:pPr>
              <w:bidi w:val="0"/>
              <w:spacing w:before="60" w:after="6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8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>H</w:t>
            </w:r>
            <w:r>
              <w:rPr>
                <w:rFonts w:ascii="Calibri" w:eastAsia="Times New Roman" w:hAnsi="Calibri" w:cs="Calibri"/>
                <w:lang w:eastAsia="en-GB"/>
              </w:rPr>
              <w:t>ours per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>day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46438167" w14:textId="64250D81" w:rsidR="001B3323" w:rsidRPr="00B93DF8" w:rsidRDefault="001B3323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pt. consent</w:t>
            </w:r>
          </w:p>
        </w:tc>
      </w:tr>
      <w:tr w:rsidR="001B3323" w:rsidRPr="00084A95" w14:paraId="5B028422" w14:textId="77777777" w:rsidTr="001B3323">
        <w:trPr>
          <w:gridAfter w:val="1"/>
          <w:wAfter w:w="6" w:type="pct"/>
          <w:trHeight w:val="363"/>
        </w:trPr>
        <w:tc>
          <w:tcPr>
            <w:tcW w:w="2522" w:type="pct"/>
            <w:gridSpan w:val="4"/>
            <w:shd w:val="clear" w:color="auto" w:fill="E7E6E6" w:themeFill="background2"/>
            <w:vAlign w:val="center"/>
          </w:tcPr>
          <w:p w14:paraId="7864E7A9" w14:textId="77777777" w:rsidR="001B3323" w:rsidRPr="00E961A2" w:rsidRDefault="001B3323" w:rsidP="0088779B">
            <w:pPr>
              <w:bidi w:val="0"/>
              <w:spacing w:after="0" w:line="192" w:lineRule="auto"/>
              <w:jc w:val="center"/>
              <w:rPr>
                <w:b/>
                <w:bCs/>
              </w:rPr>
            </w:pPr>
            <w:r w:rsidRPr="00E961A2">
              <w:rPr>
                <w:b/>
                <w:bCs/>
              </w:rPr>
              <w:t>Total</w:t>
            </w:r>
          </w:p>
        </w:tc>
        <w:tc>
          <w:tcPr>
            <w:tcW w:w="280" w:type="pct"/>
            <w:shd w:val="clear" w:color="auto" w:fill="E7E6E6" w:themeFill="background2"/>
            <w:vAlign w:val="center"/>
          </w:tcPr>
          <w:p w14:paraId="52182B1D" w14:textId="2E2A03D6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84" w:type="pct"/>
            <w:shd w:val="clear" w:color="auto" w:fill="E7E6E6" w:themeFill="background2"/>
            <w:vAlign w:val="center"/>
          </w:tcPr>
          <w:p w14:paraId="043AE6F5" w14:textId="78592C3D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E7E6E6" w:themeFill="background2"/>
            <w:vAlign w:val="center"/>
          </w:tcPr>
          <w:p w14:paraId="62BAFC4D" w14:textId="5F5A0B6F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E7E6E6" w:themeFill="background2"/>
            <w:vAlign w:val="center"/>
          </w:tcPr>
          <w:p w14:paraId="3A6DF1C3" w14:textId="61DD6D9C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63" w:type="pct"/>
            <w:shd w:val="clear" w:color="auto" w:fill="E7E6E6" w:themeFill="background2"/>
            <w:vAlign w:val="center"/>
          </w:tcPr>
          <w:p w14:paraId="26E08CE0" w14:textId="7D6F60C8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0" w:type="pct"/>
            <w:shd w:val="clear" w:color="auto" w:fill="E7E6E6" w:themeFill="background2"/>
            <w:vAlign w:val="center"/>
          </w:tcPr>
          <w:p w14:paraId="0F892859" w14:textId="2FEC6D41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490" w:type="pct"/>
            <w:vMerge/>
            <w:shd w:val="clear" w:color="auto" w:fill="B4C6E7" w:themeFill="accent1" w:themeFillTint="66"/>
            <w:vAlign w:val="center"/>
          </w:tcPr>
          <w:p w14:paraId="1BDD8FF0" w14:textId="1C282D15" w:rsidR="001B3323" w:rsidRPr="00E961A2" w:rsidRDefault="001B3323" w:rsidP="0088779B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1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DE7A71B" w14:textId="77777777" w:rsidR="001B3323" w:rsidRPr="00CF0B7E" w:rsidRDefault="001B3323" w:rsidP="0088779B">
            <w:pPr>
              <w:bidi w:val="0"/>
              <w:spacing w:before="60" w:after="60" w:line="240" w:lineRule="auto"/>
              <w:jc w:val="center"/>
            </w:pPr>
          </w:p>
        </w:tc>
      </w:tr>
      <w:tr w:rsidR="004A4090" w:rsidRPr="00084A95" w14:paraId="3D14214F" w14:textId="77777777" w:rsidTr="004A4090">
        <w:trPr>
          <w:gridAfter w:val="1"/>
          <w:wAfter w:w="6" w:type="pct"/>
          <w:trHeight w:val="363"/>
        </w:trPr>
        <w:tc>
          <w:tcPr>
            <w:tcW w:w="2802" w:type="pct"/>
            <w:gridSpan w:val="5"/>
            <w:shd w:val="clear" w:color="auto" w:fill="B4C6E7" w:themeFill="accent1" w:themeFillTint="66"/>
            <w:vAlign w:val="center"/>
          </w:tcPr>
          <w:p w14:paraId="0A93F794" w14:textId="77777777" w:rsidR="004A4090" w:rsidRPr="00E961A2" w:rsidRDefault="004A4090">
            <w:pPr>
              <w:bidi w:val="0"/>
              <w:spacing w:before="60" w:after="60" w:line="240" w:lineRule="auto"/>
              <w:jc w:val="center"/>
            </w:pPr>
            <w:r w:rsidRPr="00E961A2">
              <w:rPr>
                <w:b/>
                <w:bCs/>
              </w:rPr>
              <w:t>Grand Total</w:t>
            </w:r>
          </w:p>
        </w:tc>
        <w:tc>
          <w:tcPr>
            <w:tcW w:w="718" w:type="pct"/>
            <w:gridSpan w:val="3"/>
            <w:shd w:val="clear" w:color="auto" w:fill="B4C6E7" w:themeFill="accent1" w:themeFillTint="66"/>
            <w:vAlign w:val="center"/>
          </w:tcPr>
          <w:p w14:paraId="698D9978" w14:textId="2EA74F59" w:rsidR="004A4090" w:rsidRPr="00E961A2" w:rsidRDefault="001B3323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963" w:type="pct"/>
            <w:gridSpan w:val="3"/>
            <w:tcBorders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78456CFA" w14:textId="313062F7" w:rsidR="004A4090" w:rsidRPr="00E961A2" w:rsidRDefault="004A4090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1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A72B19A" w14:textId="77777777" w:rsidR="004A4090" w:rsidRPr="00CF0B7E" w:rsidRDefault="004A4090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7E4BF0FF" w14:textId="77777777" w:rsidR="004A4090" w:rsidRPr="00A87DA9" w:rsidRDefault="004A4090" w:rsidP="004A4090">
      <w:pPr>
        <w:bidi w:val="0"/>
        <w:spacing w:after="0" w:line="240" w:lineRule="auto"/>
        <w:rPr>
          <w:rFonts w:ascii="Calibri" w:eastAsia="Times New Roman" w:hAnsi="Calibri" w:cs="Calibri"/>
          <w:b/>
          <w:bCs/>
          <w:lang w:eastAsia="en-GB"/>
        </w:rPr>
      </w:pPr>
    </w:p>
    <w:p w14:paraId="5E14A2EC" w14:textId="77777777" w:rsidR="00A87DA9" w:rsidRDefault="00A87DA9" w:rsidP="00A87DA9">
      <w:pPr>
        <w:bidi w:val="0"/>
        <w:rPr>
          <w:b/>
          <w:bCs/>
          <w:sz w:val="20"/>
          <w:szCs w:val="20"/>
        </w:rPr>
      </w:pPr>
    </w:p>
    <w:p w14:paraId="6ED97EC2" w14:textId="506F9036" w:rsidR="00AE0224" w:rsidRPr="00AE0224" w:rsidRDefault="00AE0224" w:rsidP="002E0AD3">
      <w:pPr>
        <w:bidi w:val="0"/>
        <w:spacing w:after="160" w:line="259" w:lineRule="auto"/>
        <w:rPr>
          <w:b/>
          <w:bCs/>
          <w:color w:val="2E74B5" w:themeColor="accent5" w:themeShade="BF"/>
          <w:sz w:val="28"/>
          <w:szCs w:val="28"/>
          <w:u w:val="single"/>
        </w:rPr>
      </w:pPr>
      <w:r>
        <w:rPr>
          <w:b/>
          <w:bCs/>
          <w:sz w:val="20"/>
          <w:szCs w:val="20"/>
        </w:rPr>
        <w:br w:type="page"/>
      </w:r>
      <w:r w:rsidRPr="00AE0224">
        <w:rPr>
          <w:b/>
          <w:bCs/>
          <w:color w:val="2E74B5" w:themeColor="accent5" w:themeShade="BF"/>
          <w:sz w:val="28"/>
          <w:szCs w:val="28"/>
          <w:u w:val="single"/>
        </w:rPr>
        <w:lastRenderedPageBreak/>
        <w:t>Year</w:t>
      </w:r>
      <w:r>
        <w:rPr>
          <w:b/>
          <w:bCs/>
          <w:color w:val="2E74B5" w:themeColor="accent5" w:themeShade="BF"/>
          <w:sz w:val="28"/>
          <w:szCs w:val="28"/>
          <w:u w:val="single"/>
        </w:rPr>
        <w:t xml:space="preserve"> 4</w:t>
      </w:r>
    </w:p>
    <w:tbl>
      <w:tblPr>
        <w:tblW w:w="4959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6"/>
        <w:gridCol w:w="1004"/>
        <w:gridCol w:w="1897"/>
        <w:gridCol w:w="1802"/>
        <w:gridCol w:w="542"/>
        <w:gridCol w:w="542"/>
        <w:gridCol w:w="539"/>
        <w:gridCol w:w="451"/>
        <w:gridCol w:w="12"/>
        <w:gridCol w:w="529"/>
        <w:gridCol w:w="539"/>
        <w:gridCol w:w="546"/>
        <w:gridCol w:w="1150"/>
      </w:tblGrid>
      <w:tr w:rsidR="00CB386B" w:rsidRPr="00AE0224" w14:paraId="4EAC7392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4E708BB5" w14:textId="110CDF9A" w:rsidR="00CB386B" w:rsidRPr="00AE0224" w:rsidRDefault="00CB386B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 w:rsidRPr="00AE0224">
              <w:rPr>
                <w:b/>
                <w:bCs/>
                <w:sz w:val="24"/>
                <w:szCs w:val="24"/>
              </w:rPr>
              <w:t xml:space="preserve">Level </w:t>
            </w:r>
            <w:r>
              <w:rPr>
                <w:b/>
                <w:bCs/>
                <w:sz w:val="24"/>
                <w:szCs w:val="24"/>
              </w:rPr>
              <w:t>7</w:t>
            </w:r>
          </w:p>
        </w:tc>
      </w:tr>
      <w:tr w:rsidR="00CB386B" w:rsidRPr="00084A95" w14:paraId="727DC6D2" w14:textId="77777777" w:rsidTr="00A65CB3">
        <w:trPr>
          <w:trHeight w:val="177"/>
        </w:trPr>
        <w:tc>
          <w:tcPr>
            <w:tcW w:w="175" w:type="pct"/>
            <w:vMerge w:val="restart"/>
            <w:shd w:val="clear" w:color="auto" w:fill="E7E6E6" w:themeFill="background2"/>
            <w:vAlign w:val="center"/>
            <w:hideMark/>
          </w:tcPr>
          <w:p w14:paraId="48DA998E" w14:textId="77777777" w:rsidR="00CB386B" w:rsidRPr="00084A95" w:rsidRDefault="00CB386B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07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0541BD8C" w14:textId="77777777" w:rsidR="00CB386B" w:rsidRPr="00D933A0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958" w:type="pct"/>
            <w:vMerge w:val="restart"/>
            <w:shd w:val="clear" w:color="auto" w:fill="E7E6E6" w:themeFill="background2"/>
            <w:vAlign w:val="center"/>
            <w:hideMark/>
          </w:tcPr>
          <w:p w14:paraId="461158FC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10" w:type="pct"/>
            <w:vMerge w:val="restart"/>
            <w:shd w:val="clear" w:color="auto" w:fill="E7E6E6" w:themeFill="background2"/>
            <w:vAlign w:val="center"/>
          </w:tcPr>
          <w:p w14:paraId="228F8D12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74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7823B6FD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0" w:type="pct"/>
            <w:gridSpan w:val="4"/>
            <w:shd w:val="clear" w:color="auto" w:fill="E7E6E6" w:themeFill="background2"/>
            <w:vAlign w:val="center"/>
            <w:hideMark/>
          </w:tcPr>
          <w:p w14:paraId="0D3004BE" w14:textId="77777777" w:rsidR="00CB386B" w:rsidRPr="003209EB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15" w:type="pct"/>
            <w:gridSpan w:val="3"/>
            <w:shd w:val="clear" w:color="auto" w:fill="E7E6E6" w:themeFill="background2"/>
            <w:vAlign w:val="center"/>
          </w:tcPr>
          <w:p w14:paraId="0632B82E" w14:textId="77777777" w:rsidR="00CB386B" w:rsidRPr="00E362D2" w:rsidRDefault="00CB386B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81" w:type="pct"/>
            <w:shd w:val="clear" w:color="auto" w:fill="E7E6E6" w:themeFill="background2"/>
            <w:vAlign w:val="center"/>
          </w:tcPr>
          <w:p w14:paraId="62D0774E" w14:textId="77777777" w:rsidR="00CB386B" w:rsidRPr="0086744F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CB386B" w:rsidRPr="00084A95" w14:paraId="63A1E35F" w14:textId="77777777" w:rsidTr="00A65CB3">
        <w:trPr>
          <w:cantSplit/>
          <w:trHeight w:val="1583"/>
        </w:trPr>
        <w:tc>
          <w:tcPr>
            <w:tcW w:w="175" w:type="pct"/>
            <w:vMerge/>
            <w:shd w:val="clear" w:color="auto" w:fill="E7E6E6" w:themeFill="background2"/>
            <w:vAlign w:val="center"/>
            <w:hideMark/>
          </w:tcPr>
          <w:p w14:paraId="5E415E2C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507" w:type="pct"/>
            <w:vMerge/>
            <w:shd w:val="clear" w:color="auto" w:fill="E7E6E6" w:themeFill="background2"/>
            <w:vAlign w:val="center"/>
            <w:hideMark/>
          </w:tcPr>
          <w:p w14:paraId="0CC6AFCE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958" w:type="pct"/>
            <w:vMerge/>
            <w:shd w:val="clear" w:color="auto" w:fill="E7E6E6" w:themeFill="background2"/>
            <w:vAlign w:val="center"/>
            <w:hideMark/>
          </w:tcPr>
          <w:p w14:paraId="3D5321F1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0" w:type="pct"/>
            <w:vMerge/>
            <w:shd w:val="clear" w:color="auto" w:fill="E7E6E6" w:themeFill="background2"/>
          </w:tcPr>
          <w:p w14:paraId="3949E58E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vMerge/>
            <w:shd w:val="clear" w:color="auto" w:fill="E7E6E6" w:themeFill="background2"/>
            <w:vAlign w:val="center"/>
            <w:hideMark/>
          </w:tcPr>
          <w:p w14:paraId="62F84B9B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textDirection w:val="tbRl"/>
            <w:vAlign w:val="center"/>
            <w:hideMark/>
          </w:tcPr>
          <w:p w14:paraId="6A795D09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textDirection w:val="tbRl"/>
            <w:vAlign w:val="center"/>
            <w:hideMark/>
          </w:tcPr>
          <w:p w14:paraId="4CF31968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28" w:type="pct"/>
            <w:textDirection w:val="tbRl"/>
            <w:vAlign w:val="center"/>
          </w:tcPr>
          <w:p w14:paraId="25227D47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textDirection w:val="tbRl"/>
            <w:vAlign w:val="center"/>
          </w:tcPr>
          <w:p w14:paraId="372CE61C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shd w:val="clear" w:color="auto" w:fill="E7E6E6" w:themeFill="background2"/>
            <w:textDirection w:val="tbRl"/>
            <w:vAlign w:val="center"/>
          </w:tcPr>
          <w:p w14:paraId="5084876E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76" w:type="pct"/>
            <w:shd w:val="clear" w:color="auto" w:fill="E7E6E6" w:themeFill="background2"/>
            <w:textDirection w:val="tbRl"/>
            <w:vAlign w:val="center"/>
          </w:tcPr>
          <w:p w14:paraId="074C56D7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81" w:type="pct"/>
            <w:vAlign w:val="center"/>
          </w:tcPr>
          <w:p w14:paraId="16AC1B59" w14:textId="77777777" w:rsidR="00CB386B" w:rsidRPr="00BE2B37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51200D" w:rsidRPr="00084A95" w14:paraId="5F9E201B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549C9CA3" w14:textId="4C173997" w:rsidR="0051200D" w:rsidRPr="00084A95" w:rsidRDefault="0051200D" w:rsidP="0051200D">
            <w:pPr>
              <w:bidi w:val="0"/>
              <w:spacing w:before="60" w:after="60" w:line="240" w:lineRule="auto"/>
              <w:jc w:val="center"/>
            </w:pPr>
            <w:r w:rsidRPr="006A6EB3">
              <w:rPr>
                <w:rFonts w:cstheme="minorHAnsi"/>
              </w:rPr>
              <w:t>1</w:t>
            </w:r>
          </w:p>
        </w:tc>
        <w:tc>
          <w:tcPr>
            <w:tcW w:w="507" w:type="pct"/>
            <w:vAlign w:val="center"/>
          </w:tcPr>
          <w:p w14:paraId="1731ECFD" w14:textId="2D880ADE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401</w:t>
            </w:r>
          </w:p>
        </w:tc>
        <w:tc>
          <w:tcPr>
            <w:tcW w:w="958" w:type="pct"/>
            <w:vAlign w:val="center"/>
          </w:tcPr>
          <w:p w14:paraId="715D5C3B" w14:textId="244FF097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Technical Writing</w:t>
            </w:r>
          </w:p>
        </w:tc>
        <w:tc>
          <w:tcPr>
            <w:tcW w:w="910" w:type="pct"/>
            <w:vAlign w:val="center"/>
          </w:tcPr>
          <w:p w14:paraId="25A837B9" w14:textId="2BFAC15A" w:rsidR="0051200D" w:rsidRPr="00861A22" w:rsidRDefault="0051200D" w:rsidP="0051200D">
            <w:pPr>
              <w:spacing w:before="60" w:after="60" w:line="240" w:lineRule="auto"/>
              <w:rPr>
                <w:rFonts w:cstheme="minorHAnsi"/>
              </w:rPr>
            </w:pPr>
            <w:r w:rsidRPr="00636A1A">
              <w:rPr>
                <w:rFonts w:cstheme="minorHAnsi" w:hint="cs"/>
                <w:rtl/>
              </w:rPr>
              <w:t>ال</w:t>
            </w:r>
            <w:r w:rsidRPr="00636A1A">
              <w:rPr>
                <w:rFonts w:cstheme="minorHAnsi"/>
                <w:rtl/>
              </w:rPr>
              <w:t xml:space="preserve">كتابة </w:t>
            </w:r>
            <w:r w:rsidRPr="00636A1A">
              <w:rPr>
                <w:rFonts w:cstheme="minorHAnsi" w:hint="cs"/>
                <w:rtl/>
              </w:rPr>
              <w:t>ال</w:t>
            </w:r>
            <w:r w:rsidR="001B3323">
              <w:rPr>
                <w:rFonts w:cstheme="minorHAnsi" w:hint="cs"/>
                <w:rtl/>
              </w:rPr>
              <w:t>ف</w:t>
            </w:r>
            <w:r w:rsidRPr="00636A1A">
              <w:rPr>
                <w:rFonts w:cstheme="minorHAnsi"/>
                <w:rtl/>
              </w:rPr>
              <w:t>ن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416E8A73" w14:textId="0D9B8F9B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vAlign w:val="center"/>
          </w:tcPr>
          <w:p w14:paraId="48C23A3D" w14:textId="1CF2927A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5E41158B" w14:textId="1D1816BD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28" w:type="pct"/>
            <w:vAlign w:val="center"/>
          </w:tcPr>
          <w:p w14:paraId="01E4581B" w14:textId="402D1DC3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3014B8C9" w14:textId="61628111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bottom"/>
          </w:tcPr>
          <w:p w14:paraId="2601BA9C" w14:textId="5E67A451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</w:tcPr>
          <w:p w14:paraId="2B60B702" w14:textId="6BA36CB4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38599461" w14:textId="7F16395F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L 211</w:t>
            </w:r>
          </w:p>
        </w:tc>
      </w:tr>
      <w:tr w:rsidR="00FE59F8" w:rsidRPr="00084A95" w14:paraId="17A596A6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5042A7F7" w14:textId="2CFF2B14" w:rsidR="00FE59F8" w:rsidRPr="00084A95" w:rsidRDefault="00FE59F8" w:rsidP="00FE59F8">
            <w:pPr>
              <w:bidi w:val="0"/>
              <w:spacing w:before="60" w:after="60" w:line="240" w:lineRule="auto"/>
              <w:jc w:val="center"/>
            </w:pPr>
            <w:r w:rsidRPr="00636A1A">
              <w:rPr>
                <w:rFonts w:cstheme="minorHAnsi"/>
              </w:rPr>
              <w:t>2</w:t>
            </w:r>
          </w:p>
        </w:tc>
        <w:tc>
          <w:tcPr>
            <w:tcW w:w="507" w:type="pct"/>
            <w:vAlign w:val="center"/>
          </w:tcPr>
          <w:p w14:paraId="283287BF" w14:textId="44309351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MATH 411</w:t>
            </w:r>
          </w:p>
        </w:tc>
        <w:tc>
          <w:tcPr>
            <w:tcW w:w="958" w:type="pct"/>
            <w:vAlign w:val="center"/>
          </w:tcPr>
          <w:p w14:paraId="358E7C22" w14:textId="16906C5C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Probability &amp; Statistics</w:t>
            </w:r>
          </w:p>
        </w:tc>
        <w:tc>
          <w:tcPr>
            <w:tcW w:w="910" w:type="pct"/>
            <w:vAlign w:val="center"/>
          </w:tcPr>
          <w:p w14:paraId="363D04B6" w14:textId="4CE04CCE" w:rsidR="00FE59F8" w:rsidRPr="00861A22" w:rsidRDefault="00FE59F8" w:rsidP="00FE59F8">
            <w:pPr>
              <w:spacing w:before="60" w:after="60" w:line="240" w:lineRule="auto"/>
              <w:rPr>
                <w:rFonts w:cstheme="minorHAnsi"/>
              </w:rPr>
            </w:pPr>
            <w:r w:rsidRPr="00861A22">
              <w:rPr>
                <w:rFonts w:cstheme="minorHAnsi"/>
                <w:rtl/>
              </w:rPr>
              <w:t>احتمال وا</w:t>
            </w:r>
            <w:r>
              <w:rPr>
                <w:rFonts w:cstheme="minorHAnsi" w:hint="cs"/>
                <w:rtl/>
              </w:rPr>
              <w:t>حصا</w:t>
            </w:r>
            <w:r w:rsidRPr="00861A22">
              <w:rPr>
                <w:rFonts w:cstheme="minorHAnsi"/>
                <w:rtl/>
              </w:rPr>
              <w:t>ء</w:t>
            </w:r>
            <w:r>
              <w:rPr>
                <w:rFonts w:cstheme="minorHAnsi" w:hint="cs"/>
                <w:rtl/>
              </w:rPr>
              <w:t>ات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5DEA8438" w14:textId="20EA1FE0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vAlign w:val="center"/>
          </w:tcPr>
          <w:p w14:paraId="08DF4AD6" w14:textId="50D587C6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7946BC32" w14:textId="5F7B6D2C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777B1F28" w14:textId="77777777" w:rsidR="00FE59F8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  <w:rtl/>
              </w:rPr>
            </w:pPr>
          </w:p>
          <w:p w14:paraId="29AEBCCE" w14:textId="08BA8B35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 w:rsidRPr="007B7558"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</w:tcPr>
          <w:p w14:paraId="09BC1113" w14:textId="77777777" w:rsidR="00FE59F8" w:rsidRDefault="00FE59F8" w:rsidP="00FE59F8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  <w:rtl/>
              </w:rPr>
            </w:pPr>
          </w:p>
          <w:p w14:paraId="2F8E0161" w14:textId="6D3AD354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 w:rsidRPr="004D76C5"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</w:tcPr>
          <w:p w14:paraId="595BDF74" w14:textId="77777777" w:rsidR="00FE59F8" w:rsidRDefault="00FE59F8" w:rsidP="00FE59F8">
            <w:pPr>
              <w:bidi w:val="0"/>
              <w:spacing w:before="60" w:after="60" w:line="240" w:lineRule="auto"/>
              <w:rPr>
                <w:rFonts w:ascii="Calibri" w:hAnsi="Calibri" w:cs="Calibri"/>
                <w:rtl/>
              </w:rPr>
            </w:pPr>
          </w:p>
          <w:p w14:paraId="75D7B835" w14:textId="04CA20E0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4D76C5"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17A26E72" w14:textId="77777777" w:rsidR="00FE59F8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  <w:rtl/>
              </w:rPr>
            </w:pPr>
          </w:p>
          <w:p w14:paraId="6FC2BE84" w14:textId="4967367E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1D13B222" w14:textId="0AF233D1" w:rsidR="00FE59F8" w:rsidRPr="00861A22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MATH 302, MATH 331</w:t>
            </w:r>
          </w:p>
        </w:tc>
      </w:tr>
      <w:tr w:rsidR="0051200D" w:rsidRPr="00084A95" w14:paraId="0C5000DB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6535A072" w14:textId="3C24F7F5" w:rsidR="0051200D" w:rsidRPr="00636A1A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07" w:type="pct"/>
            <w:vAlign w:val="center"/>
          </w:tcPr>
          <w:p w14:paraId="555910AD" w14:textId="4006F1DB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EN 441</w:t>
            </w:r>
          </w:p>
        </w:tc>
        <w:tc>
          <w:tcPr>
            <w:tcW w:w="958" w:type="pct"/>
            <w:vAlign w:val="center"/>
          </w:tcPr>
          <w:p w14:paraId="54E19FD4" w14:textId="657923B7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Fluid Dynamics</w:t>
            </w:r>
          </w:p>
        </w:tc>
        <w:tc>
          <w:tcPr>
            <w:tcW w:w="910" w:type="pct"/>
            <w:vAlign w:val="center"/>
          </w:tcPr>
          <w:p w14:paraId="6EBD5FD4" w14:textId="555883D9" w:rsidR="0051200D" w:rsidRPr="00861A22" w:rsidRDefault="0051200D" w:rsidP="0051200D">
            <w:pPr>
              <w:spacing w:before="60" w:after="60" w:line="240" w:lineRule="auto"/>
              <w:rPr>
                <w:rFonts w:cstheme="minorHAnsi"/>
                <w:rtl/>
              </w:rPr>
            </w:pPr>
            <w:r w:rsidRPr="00264642">
              <w:rPr>
                <w:rFonts w:cstheme="minorHAnsi"/>
                <w:color w:val="000000"/>
                <w:rtl/>
              </w:rPr>
              <w:t>ميكانيكا الموائع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721243B8" w14:textId="2AC6A800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vAlign w:val="center"/>
          </w:tcPr>
          <w:p w14:paraId="41BCE5DA" w14:textId="2227BF26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72" w:type="pct"/>
            <w:vAlign w:val="center"/>
          </w:tcPr>
          <w:p w14:paraId="06CAA75A" w14:textId="4FA09B87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2782E24B" w14:textId="1F321236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7B7558"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3300C5E" w14:textId="169C3389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72" w:type="pct"/>
            <w:shd w:val="clear" w:color="auto" w:fill="E7E6E6" w:themeFill="background2"/>
            <w:vAlign w:val="bottom"/>
          </w:tcPr>
          <w:p w14:paraId="45576A09" w14:textId="731903B5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458BA6B9" w14:textId="1044A637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1987DDAD" w14:textId="4ED2CB65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52</w:t>
            </w:r>
          </w:p>
        </w:tc>
      </w:tr>
      <w:tr w:rsidR="0051200D" w:rsidRPr="00084A95" w14:paraId="0D9FCC37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743D7E37" w14:textId="71495462" w:rsidR="0051200D" w:rsidRPr="00636A1A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07" w:type="pct"/>
            <w:vAlign w:val="center"/>
          </w:tcPr>
          <w:p w14:paraId="761FE7B5" w14:textId="6F5A5B25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451</w:t>
            </w:r>
          </w:p>
        </w:tc>
        <w:tc>
          <w:tcPr>
            <w:tcW w:w="958" w:type="pct"/>
            <w:vAlign w:val="center"/>
          </w:tcPr>
          <w:p w14:paraId="410901F7" w14:textId="78678FC7" w:rsidR="0051200D" w:rsidRPr="00696F14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</w:rPr>
              <w:t>Digital Design</w:t>
            </w:r>
          </w:p>
        </w:tc>
        <w:tc>
          <w:tcPr>
            <w:tcW w:w="910" w:type="pct"/>
            <w:vAlign w:val="center"/>
          </w:tcPr>
          <w:p w14:paraId="119D3A46" w14:textId="0F29766B" w:rsidR="0051200D" w:rsidRPr="00264642" w:rsidRDefault="0051200D" w:rsidP="0051200D">
            <w:pPr>
              <w:spacing w:before="60" w:after="60" w:line="240" w:lineRule="auto"/>
              <w:rPr>
                <w:rFonts w:cstheme="minorHAnsi"/>
                <w:rtl/>
              </w:rPr>
            </w:pPr>
            <w:r w:rsidRPr="00861A22">
              <w:rPr>
                <w:rFonts w:cstheme="minorHAnsi" w:hint="cs"/>
                <w:rtl/>
              </w:rPr>
              <w:t>تصميم</w:t>
            </w:r>
            <w:r w:rsidR="00FE59F8">
              <w:rPr>
                <w:rFonts w:cstheme="minorHAnsi" w:hint="cs"/>
                <w:rtl/>
              </w:rPr>
              <w:t xml:space="preserve"> </w:t>
            </w:r>
            <w:r w:rsidRPr="00861A22">
              <w:rPr>
                <w:rFonts w:cstheme="minorHAnsi" w:hint="cs"/>
                <w:rtl/>
              </w:rPr>
              <w:t>رقمي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57D1453A" w14:textId="69DCE2A7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vAlign w:val="center"/>
          </w:tcPr>
          <w:p w14:paraId="1259ABF2" w14:textId="59F0164E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15262FA5" w14:textId="2C7996F2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74FE806A" w14:textId="6EF501E0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7B7558"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2915A8B" w14:textId="0171C0FA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bottom"/>
          </w:tcPr>
          <w:p w14:paraId="7D4B6008" w14:textId="21B02B7F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4FB0156E" w14:textId="5E21E416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313306FC" w14:textId="07D1BC6F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22</w:t>
            </w:r>
          </w:p>
        </w:tc>
      </w:tr>
      <w:tr w:rsidR="0051200D" w:rsidRPr="00084A95" w14:paraId="6AED5E65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74F589D7" w14:textId="31A6773C" w:rsidR="0051200D" w:rsidRPr="00636A1A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07" w:type="pct"/>
            <w:vAlign w:val="center"/>
          </w:tcPr>
          <w:p w14:paraId="0AB5F60B" w14:textId="7A9F70BA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EN 421</w:t>
            </w:r>
          </w:p>
        </w:tc>
        <w:tc>
          <w:tcPr>
            <w:tcW w:w="958" w:type="pct"/>
            <w:vAlign w:val="center"/>
          </w:tcPr>
          <w:p w14:paraId="01ACBE12" w14:textId="51B4856F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materials</w:t>
            </w:r>
          </w:p>
        </w:tc>
        <w:tc>
          <w:tcPr>
            <w:tcW w:w="910" w:type="pct"/>
            <w:vAlign w:val="center"/>
          </w:tcPr>
          <w:p w14:paraId="5B04633F" w14:textId="6E8E0DCE" w:rsidR="0051200D" w:rsidRPr="00861A22" w:rsidRDefault="0051200D" w:rsidP="0051200D">
            <w:pPr>
              <w:spacing w:before="60" w:after="60" w:line="240" w:lineRule="auto"/>
              <w:rPr>
                <w:rFonts w:cstheme="minorHAnsi"/>
                <w:rtl/>
              </w:rPr>
            </w:pPr>
            <w:r w:rsidRPr="00264642">
              <w:rPr>
                <w:rFonts w:cstheme="minorHAnsi" w:hint="cs"/>
                <w:rtl/>
              </w:rPr>
              <w:t>مواد حيو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52605642" w14:textId="6A948EEB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vAlign w:val="center"/>
          </w:tcPr>
          <w:p w14:paraId="54DA01CF" w14:textId="603BAC61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4A844840" w14:textId="116A0CCC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28" w:type="pct"/>
          </w:tcPr>
          <w:p w14:paraId="4FD4A839" w14:textId="5AB49604" w:rsidR="0051200D" w:rsidRPr="00861A22" w:rsidRDefault="0051200D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7B7558"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2C467EE8" w14:textId="0404DEC3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bottom"/>
          </w:tcPr>
          <w:p w14:paraId="277F48D9" w14:textId="7E815A9C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</w:tcPr>
          <w:p w14:paraId="591A7A02" w14:textId="6052A838" w:rsidR="0051200D" w:rsidRPr="00861A22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67C77C03" w14:textId="1436A087" w:rsidR="0051200D" w:rsidRPr="00067884" w:rsidRDefault="0051200D" w:rsidP="0051200D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L 341</w:t>
            </w:r>
          </w:p>
        </w:tc>
      </w:tr>
      <w:tr w:rsidR="00FE59F8" w:rsidRPr="00084A95" w14:paraId="45E28B9E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2F4B4AB1" w14:textId="5A38FCD5" w:rsidR="00FE59F8" w:rsidRPr="00636A1A" w:rsidRDefault="00FE59F8" w:rsidP="00FE59F8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507" w:type="pct"/>
            <w:vAlign w:val="center"/>
          </w:tcPr>
          <w:p w14:paraId="767D47D5" w14:textId="19321D8A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EN 431</w:t>
            </w:r>
          </w:p>
        </w:tc>
        <w:tc>
          <w:tcPr>
            <w:tcW w:w="958" w:type="pct"/>
            <w:vAlign w:val="center"/>
          </w:tcPr>
          <w:p w14:paraId="3F39A6EC" w14:textId="32A3E9EF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med. Electronics &amp; Measurement</w:t>
            </w:r>
          </w:p>
        </w:tc>
        <w:tc>
          <w:tcPr>
            <w:tcW w:w="910" w:type="pct"/>
            <w:vAlign w:val="center"/>
          </w:tcPr>
          <w:p w14:paraId="21C57EFB" w14:textId="4DFDC9ED" w:rsidR="00FE59F8" w:rsidRPr="00861A22" w:rsidRDefault="00FE59F8" w:rsidP="00FE59F8">
            <w:pPr>
              <w:spacing w:before="60" w:after="60" w:line="240" w:lineRule="auto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الالكترونيات والقياسات الطبية الحيو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30A53575" w14:textId="6C50EB5D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vAlign w:val="center"/>
          </w:tcPr>
          <w:p w14:paraId="4D008DEA" w14:textId="77623EBA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29511DA1" w14:textId="183A58B6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21AD8E53" w14:textId="77777777" w:rsidR="00FE59F8" w:rsidRDefault="00FE59F8" w:rsidP="00FE59F8">
            <w:pPr>
              <w:bidi w:val="0"/>
              <w:spacing w:before="60" w:after="60" w:line="240" w:lineRule="auto"/>
              <w:rPr>
                <w:rFonts w:cstheme="minorHAnsi"/>
                <w:rtl/>
              </w:rPr>
            </w:pPr>
          </w:p>
          <w:p w14:paraId="27EA783D" w14:textId="61E823AD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7B7558"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</w:tcPr>
          <w:p w14:paraId="2D3E3551" w14:textId="77777777" w:rsidR="00FE59F8" w:rsidRDefault="00FE59F8" w:rsidP="00FE59F8">
            <w:pPr>
              <w:bidi w:val="0"/>
              <w:spacing w:before="60" w:after="60" w:line="240" w:lineRule="auto"/>
              <w:rPr>
                <w:rFonts w:ascii="Calibri" w:hAnsi="Calibri" w:cs="Calibri"/>
                <w:rtl/>
              </w:rPr>
            </w:pPr>
          </w:p>
          <w:p w14:paraId="69139253" w14:textId="538EED9B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A04A20"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</w:tcPr>
          <w:p w14:paraId="245023CB" w14:textId="77777777" w:rsidR="00FE59F8" w:rsidRDefault="00FE59F8" w:rsidP="00FE59F8">
            <w:pPr>
              <w:bidi w:val="0"/>
              <w:spacing w:before="60" w:after="60" w:line="240" w:lineRule="auto"/>
              <w:rPr>
                <w:rFonts w:ascii="Calibri" w:hAnsi="Calibri" w:cs="Calibri"/>
                <w:rtl/>
              </w:rPr>
            </w:pPr>
          </w:p>
          <w:p w14:paraId="2EE17603" w14:textId="46902E61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A04A20"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3436FFCA" w14:textId="77777777" w:rsidR="00FE59F8" w:rsidRDefault="00FE59F8" w:rsidP="00FE59F8">
            <w:pPr>
              <w:bidi w:val="0"/>
              <w:spacing w:before="60" w:after="60" w:line="240" w:lineRule="auto"/>
              <w:rPr>
                <w:rFonts w:cstheme="minorHAnsi"/>
                <w:rtl/>
              </w:rPr>
            </w:pPr>
          </w:p>
          <w:p w14:paraId="1A790E3C" w14:textId="1A39BDE7" w:rsidR="00FE59F8" w:rsidRPr="00861A22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3123CFAA" w14:textId="0EB92959" w:rsidR="00FE59F8" w:rsidRPr="00067884" w:rsidRDefault="00FE59F8" w:rsidP="00FE59F8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EN 461</w:t>
            </w:r>
          </w:p>
        </w:tc>
      </w:tr>
      <w:tr w:rsidR="006E3987" w:rsidRPr="00264642" w14:paraId="574D7AD3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72EF2ECC" w14:textId="57484E85" w:rsidR="006E3987" w:rsidRPr="00636A1A" w:rsidRDefault="006E3987" w:rsidP="006E3987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507" w:type="pct"/>
            <w:vAlign w:val="center"/>
          </w:tcPr>
          <w:p w14:paraId="5CE333DB" w14:textId="25D65D6C" w:rsidR="006E3987" w:rsidRPr="006E1223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BIOEN 461</w:t>
            </w:r>
          </w:p>
        </w:tc>
        <w:tc>
          <w:tcPr>
            <w:tcW w:w="958" w:type="pct"/>
            <w:vAlign w:val="center"/>
          </w:tcPr>
          <w:p w14:paraId="13493A31" w14:textId="2BCAAFE8" w:rsidR="006E3987" w:rsidRPr="006E1223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Signals &amp; Systems In BME</w:t>
            </w:r>
          </w:p>
        </w:tc>
        <w:tc>
          <w:tcPr>
            <w:tcW w:w="910" w:type="pct"/>
            <w:vAlign w:val="center"/>
          </w:tcPr>
          <w:p w14:paraId="7B4A3746" w14:textId="20CA233A" w:rsidR="006E3987" w:rsidRPr="00636A1A" w:rsidRDefault="006E3987" w:rsidP="006E3987">
            <w:pPr>
              <w:spacing w:before="60" w:after="60" w:line="240" w:lineRule="auto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الإشارات والنظم في الهندسة الطبية الحيو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69377196" w14:textId="0F0D4DCD" w:rsidR="006E3987" w:rsidRPr="00636A1A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vAlign w:val="center"/>
          </w:tcPr>
          <w:p w14:paraId="0F0D7CC2" w14:textId="0C6E5810" w:rsidR="006E3987" w:rsidRPr="00636A1A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1377DC38" w14:textId="63824913" w:rsidR="006E3987" w:rsidRPr="00636A1A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28" w:type="pct"/>
          </w:tcPr>
          <w:p w14:paraId="02C71751" w14:textId="77777777" w:rsidR="006E3987" w:rsidRDefault="006E3987" w:rsidP="006E3987">
            <w:pPr>
              <w:bidi w:val="0"/>
              <w:spacing w:before="60" w:after="60" w:line="240" w:lineRule="auto"/>
              <w:rPr>
                <w:rFonts w:cstheme="minorHAnsi"/>
                <w:rtl/>
              </w:rPr>
            </w:pPr>
          </w:p>
          <w:p w14:paraId="78481D97" w14:textId="57EACDA0" w:rsidR="006E3987" w:rsidRPr="00636A1A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01A4347A" w14:textId="4219F718" w:rsidR="006E3987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137DE14C" w14:textId="40EB170C" w:rsidR="006E3987" w:rsidRPr="00636A1A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</w:tcPr>
          <w:p w14:paraId="6E5BA941" w14:textId="77777777" w:rsidR="006E3987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</w:p>
          <w:p w14:paraId="5F38E432" w14:textId="4767A617" w:rsidR="006E3987" w:rsidRPr="00636A1A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 w:rsidRPr="00FE1245">
              <w:rPr>
                <w:rFonts w:cstheme="minorHAnsi"/>
              </w:rPr>
              <w:t>0</w:t>
            </w:r>
          </w:p>
        </w:tc>
        <w:tc>
          <w:tcPr>
            <w:tcW w:w="581" w:type="pct"/>
            <w:vAlign w:val="center"/>
          </w:tcPr>
          <w:p w14:paraId="2497315D" w14:textId="7073E7B0" w:rsidR="006E3987" w:rsidRPr="00264642" w:rsidRDefault="006E3987" w:rsidP="006E3987">
            <w:pPr>
              <w:bidi w:val="0"/>
              <w:spacing w:before="60" w:after="60" w:line="240" w:lineRule="auto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ENG 322</w:t>
            </w:r>
          </w:p>
        </w:tc>
      </w:tr>
      <w:tr w:rsidR="006E3987" w:rsidRPr="00084A95" w14:paraId="2315D1F1" w14:textId="77777777">
        <w:trPr>
          <w:trHeight w:val="363"/>
        </w:trPr>
        <w:tc>
          <w:tcPr>
            <w:tcW w:w="2550" w:type="pct"/>
            <w:gridSpan w:val="4"/>
            <w:shd w:val="clear" w:color="auto" w:fill="E7E6E6" w:themeFill="background2"/>
            <w:vAlign w:val="center"/>
          </w:tcPr>
          <w:p w14:paraId="4E120AF3" w14:textId="77777777" w:rsidR="006E3987" w:rsidRPr="00333481" w:rsidRDefault="006E3987" w:rsidP="006E3987">
            <w:pPr>
              <w:bidi w:val="0"/>
              <w:spacing w:after="0" w:line="192" w:lineRule="auto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253AF4A8" w14:textId="1FBDE07F" w:rsidR="006E3987" w:rsidRPr="00CF0B7E" w:rsidRDefault="006E3987" w:rsidP="006E3987">
            <w:pPr>
              <w:bidi w:val="0"/>
              <w:spacing w:before="60" w:after="60" w:line="240" w:lineRule="auto"/>
            </w:pPr>
            <w:r>
              <w:t>18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61C8857B" w14:textId="6A88322A" w:rsidR="006E3987" w:rsidRPr="00CF0B7E" w:rsidRDefault="006E3987" w:rsidP="006E3987">
            <w:pPr>
              <w:bidi w:val="0"/>
              <w:spacing w:before="60" w:after="60" w:line="240" w:lineRule="auto"/>
            </w:pPr>
            <w:r>
              <w:t>13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64B59F37" w14:textId="05F962E2" w:rsidR="006E3987" w:rsidRPr="00CF0B7E" w:rsidRDefault="006E3987" w:rsidP="006E3987">
            <w:pPr>
              <w:bidi w:val="0"/>
              <w:spacing w:before="60" w:after="60" w:line="240" w:lineRule="auto"/>
            </w:pPr>
            <w:r>
              <w:t>5</w:t>
            </w:r>
          </w:p>
        </w:tc>
        <w:tc>
          <w:tcPr>
            <w:tcW w:w="228" w:type="pct"/>
            <w:shd w:val="clear" w:color="auto" w:fill="E7E6E6" w:themeFill="background2"/>
            <w:vAlign w:val="center"/>
          </w:tcPr>
          <w:p w14:paraId="26A9F186" w14:textId="34D0F1D4" w:rsidR="006E3987" w:rsidRPr="00CF0B7E" w:rsidRDefault="006E3987" w:rsidP="006E3987">
            <w:pPr>
              <w:bidi w:val="0"/>
              <w:spacing w:before="60" w:after="60" w:line="240" w:lineRule="auto"/>
            </w:pP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0A374C6" w14:textId="6D2F0A85" w:rsidR="006E3987" w:rsidRPr="00CF0B7E" w:rsidRDefault="006E3987" w:rsidP="006E3987">
            <w:pPr>
              <w:bidi w:val="0"/>
              <w:spacing w:before="60" w:after="60" w:line="240" w:lineRule="auto"/>
            </w:pPr>
            <w:r>
              <w:t>13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79C3BAA0" w14:textId="4F3D4FA3" w:rsidR="006E3987" w:rsidRPr="00CF0B7E" w:rsidRDefault="006E3987" w:rsidP="006E3987">
            <w:pPr>
              <w:bidi w:val="0"/>
              <w:spacing w:before="60" w:after="60" w:line="240" w:lineRule="auto"/>
            </w:pPr>
            <w:r>
              <w:t>10</w:t>
            </w:r>
          </w:p>
        </w:tc>
        <w:tc>
          <w:tcPr>
            <w:tcW w:w="276" w:type="pct"/>
            <w:tcBorders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64DB7F23" w14:textId="2300C6A0" w:rsidR="006E3987" w:rsidRPr="00CF0B7E" w:rsidRDefault="006E3987" w:rsidP="006E3987">
            <w:pPr>
              <w:bidi w:val="0"/>
              <w:spacing w:before="60" w:after="60" w:line="240" w:lineRule="auto"/>
            </w:pPr>
          </w:p>
        </w:tc>
        <w:tc>
          <w:tcPr>
            <w:tcW w:w="581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53A95B06" w14:textId="77777777" w:rsidR="006E3987" w:rsidRPr="00CF0B7E" w:rsidRDefault="006E3987" w:rsidP="006E3987">
            <w:pPr>
              <w:bidi w:val="0"/>
              <w:spacing w:before="60" w:after="60" w:line="240" w:lineRule="auto"/>
            </w:pPr>
          </w:p>
        </w:tc>
      </w:tr>
      <w:tr w:rsidR="006E3987" w:rsidRPr="00084A95" w14:paraId="5E8E7A22" w14:textId="77777777" w:rsidTr="00D32505">
        <w:trPr>
          <w:trHeight w:val="363"/>
        </w:trPr>
        <w:tc>
          <w:tcPr>
            <w:tcW w:w="2824" w:type="pct"/>
            <w:gridSpan w:val="5"/>
            <w:shd w:val="clear" w:color="auto" w:fill="B4C6E7" w:themeFill="accent1" w:themeFillTint="66"/>
            <w:vAlign w:val="center"/>
          </w:tcPr>
          <w:p w14:paraId="1723DF73" w14:textId="77777777" w:rsidR="006E3987" w:rsidRPr="00CF0B7E" w:rsidRDefault="006E3987" w:rsidP="006E3987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</w:rPr>
              <w:t>Grand Total</w:t>
            </w:r>
          </w:p>
        </w:tc>
        <w:tc>
          <w:tcPr>
            <w:tcW w:w="774" w:type="pct"/>
            <w:gridSpan w:val="3"/>
            <w:shd w:val="clear" w:color="auto" w:fill="B4C6E7" w:themeFill="accent1" w:themeFillTint="66"/>
            <w:vAlign w:val="center"/>
          </w:tcPr>
          <w:p w14:paraId="563FEA89" w14:textId="22A34FDF" w:rsidR="006E3987" w:rsidRPr="00CF0B7E" w:rsidRDefault="006E3987" w:rsidP="006E3987">
            <w:pPr>
              <w:bidi w:val="0"/>
              <w:spacing w:before="60" w:after="60" w:line="240" w:lineRule="auto"/>
              <w:jc w:val="center"/>
            </w:pPr>
            <w:r>
              <w:t>18</w:t>
            </w:r>
          </w:p>
        </w:tc>
        <w:tc>
          <w:tcPr>
            <w:tcW w:w="821" w:type="pct"/>
            <w:gridSpan w:val="4"/>
            <w:tcBorders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</w:tcPr>
          <w:p w14:paraId="6D15669A" w14:textId="42D61A69" w:rsidR="006E3987" w:rsidRPr="00CF0B7E" w:rsidRDefault="006E3987" w:rsidP="006E3987">
            <w:pPr>
              <w:bidi w:val="0"/>
              <w:spacing w:before="60" w:after="60" w:line="240" w:lineRule="auto"/>
              <w:jc w:val="center"/>
            </w:pPr>
            <w:r>
              <w:t>23</w:t>
            </w:r>
          </w:p>
        </w:tc>
        <w:tc>
          <w:tcPr>
            <w:tcW w:w="581" w:type="pct"/>
            <w:vMerge/>
            <w:tcBorders>
              <w:top w:val="nil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690E242B" w14:textId="77777777" w:rsidR="006E3987" w:rsidRPr="00CF0B7E" w:rsidRDefault="006E3987" w:rsidP="006E3987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74466D93" w14:textId="5F1B40EC" w:rsidR="00AE0224" w:rsidRPr="00AE0224" w:rsidRDefault="00AE0224" w:rsidP="00AE0224">
      <w:pPr>
        <w:bidi w:val="0"/>
        <w:spacing w:after="160" w:line="240" w:lineRule="auto"/>
        <w:rPr>
          <w:b/>
          <w:bCs/>
          <w:color w:val="2E74B5" w:themeColor="accent5" w:themeShade="BF"/>
          <w:sz w:val="28"/>
          <w:szCs w:val="28"/>
          <w:u w:val="single"/>
        </w:rPr>
      </w:pPr>
    </w:p>
    <w:tbl>
      <w:tblPr>
        <w:tblW w:w="4959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6"/>
        <w:gridCol w:w="1004"/>
        <w:gridCol w:w="1897"/>
        <w:gridCol w:w="1802"/>
        <w:gridCol w:w="542"/>
        <w:gridCol w:w="542"/>
        <w:gridCol w:w="539"/>
        <w:gridCol w:w="451"/>
        <w:gridCol w:w="12"/>
        <w:gridCol w:w="529"/>
        <w:gridCol w:w="539"/>
        <w:gridCol w:w="546"/>
        <w:gridCol w:w="1150"/>
      </w:tblGrid>
      <w:tr w:rsidR="00CB386B" w:rsidRPr="00AE0224" w14:paraId="0C643766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35EAD117" w14:textId="1BB2B17F" w:rsidR="00CB386B" w:rsidRPr="00AE0224" w:rsidRDefault="00CB386B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 w:rsidRPr="00AE0224">
              <w:rPr>
                <w:b/>
                <w:bCs/>
                <w:sz w:val="24"/>
                <w:szCs w:val="24"/>
              </w:rPr>
              <w:t xml:space="preserve">Level </w:t>
            </w:r>
            <w:r>
              <w:rPr>
                <w:b/>
                <w:bCs/>
                <w:sz w:val="24"/>
                <w:szCs w:val="24"/>
              </w:rPr>
              <w:t>8</w:t>
            </w:r>
          </w:p>
        </w:tc>
      </w:tr>
      <w:tr w:rsidR="00CB386B" w:rsidRPr="00084A95" w14:paraId="582386D5" w14:textId="77777777" w:rsidTr="00B73AE1">
        <w:trPr>
          <w:trHeight w:val="177"/>
        </w:trPr>
        <w:tc>
          <w:tcPr>
            <w:tcW w:w="175" w:type="pct"/>
            <w:vMerge w:val="restart"/>
            <w:shd w:val="clear" w:color="auto" w:fill="E7E6E6" w:themeFill="background2"/>
            <w:vAlign w:val="center"/>
            <w:hideMark/>
          </w:tcPr>
          <w:p w14:paraId="7BAE07F0" w14:textId="77777777" w:rsidR="00CB386B" w:rsidRPr="00084A95" w:rsidRDefault="00CB386B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07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5E7371C1" w14:textId="77777777" w:rsidR="00CB386B" w:rsidRPr="00D933A0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958" w:type="pct"/>
            <w:vMerge w:val="restart"/>
            <w:shd w:val="clear" w:color="auto" w:fill="E7E6E6" w:themeFill="background2"/>
            <w:vAlign w:val="center"/>
            <w:hideMark/>
          </w:tcPr>
          <w:p w14:paraId="0DDFE4CA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10" w:type="pct"/>
            <w:vMerge w:val="restart"/>
            <w:shd w:val="clear" w:color="auto" w:fill="E7E6E6" w:themeFill="background2"/>
            <w:vAlign w:val="center"/>
          </w:tcPr>
          <w:p w14:paraId="6158CD88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74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26D1C46F" w14:textId="77777777" w:rsidR="00CB386B" w:rsidRPr="003209EB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0" w:type="pct"/>
            <w:gridSpan w:val="4"/>
            <w:shd w:val="clear" w:color="auto" w:fill="E7E6E6" w:themeFill="background2"/>
            <w:vAlign w:val="center"/>
            <w:hideMark/>
          </w:tcPr>
          <w:p w14:paraId="58698A9F" w14:textId="77777777" w:rsidR="00CB386B" w:rsidRPr="003209EB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15" w:type="pct"/>
            <w:gridSpan w:val="3"/>
            <w:shd w:val="clear" w:color="auto" w:fill="E7E6E6" w:themeFill="background2"/>
            <w:vAlign w:val="center"/>
          </w:tcPr>
          <w:p w14:paraId="63F7EDB8" w14:textId="77777777" w:rsidR="00CB386B" w:rsidRPr="00E362D2" w:rsidRDefault="00CB386B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81" w:type="pct"/>
            <w:shd w:val="clear" w:color="auto" w:fill="E7E6E6" w:themeFill="background2"/>
            <w:vAlign w:val="center"/>
          </w:tcPr>
          <w:p w14:paraId="3967A4A1" w14:textId="77777777" w:rsidR="00CB386B" w:rsidRPr="0086744F" w:rsidRDefault="00CB386B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CB386B" w:rsidRPr="00084A95" w14:paraId="11673133" w14:textId="77777777" w:rsidTr="019182F4">
        <w:trPr>
          <w:cantSplit/>
          <w:trHeight w:val="1583"/>
        </w:trPr>
        <w:tc>
          <w:tcPr>
            <w:tcW w:w="175" w:type="pct"/>
            <w:vMerge/>
            <w:vAlign w:val="center"/>
            <w:hideMark/>
          </w:tcPr>
          <w:p w14:paraId="65F88B1E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507" w:type="pct"/>
            <w:vMerge/>
            <w:vAlign w:val="center"/>
            <w:hideMark/>
          </w:tcPr>
          <w:p w14:paraId="0AFDF3C4" w14:textId="77777777" w:rsidR="00CB386B" w:rsidRPr="00084A95" w:rsidRDefault="00CB386B">
            <w:pPr>
              <w:bidi w:val="0"/>
              <w:spacing w:after="0" w:line="240" w:lineRule="auto"/>
            </w:pPr>
          </w:p>
        </w:tc>
        <w:tc>
          <w:tcPr>
            <w:tcW w:w="958" w:type="pct"/>
            <w:vMerge/>
            <w:vAlign w:val="center"/>
            <w:hideMark/>
          </w:tcPr>
          <w:p w14:paraId="4B7D4EF7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0" w:type="pct"/>
            <w:vMerge/>
          </w:tcPr>
          <w:p w14:paraId="214B2C61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vMerge/>
            <w:vAlign w:val="center"/>
            <w:hideMark/>
          </w:tcPr>
          <w:p w14:paraId="5BF24620" w14:textId="77777777" w:rsidR="00CB386B" w:rsidRPr="003209EB" w:rsidRDefault="00CB386B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textDirection w:val="tbRl"/>
            <w:vAlign w:val="center"/>
            <w:hideMark/>
          </w:tcPr>
          <w:p w14:paraId="78791F00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textDirection w:val="tbRl"/>
            <w:vAlign w:val="center"/>
            <w:hideMark/>
          </w:tcPr>
          <w:p w14:paraId="59A739FC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28" w:type="pct"/>
            <w:textDirection w:val="tbRl"/>
            <w:vAlign w:val="center"/>
          </w:tcPr>
          <w:p w14:paraId="7F686377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textDirection w:val="tbRl"/>
            <w:vAlign w:val="center"/>
          </w:tcPr>
          <w:p w14:paraId="62BCD426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shd w:val="clear" w:color="auto" w:fill="E7E6E6" w:themeFill="background2"/>
            <w:textDirection w:val="tbRl"/>
            <w:vAlign w:val="center"/>
          </w:tcPr>
          <w:p w14:paraId="0123A2D4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76" w:type="pct"/>
            <w:shd w:val="clear" w:color="auto" w:fill="E7E6E6" w:themeFill="background2"/>
            <w:textDirection w:val="tbRl"/>
            <w:vAlign w:val="center"/>
          </w:tcPr>
          <w:p w14:paraId="4F2A5D81" w14:textId="77777777" w:rsidR="00CB386B" w:rsidRPr="00CF0B7E" w:rsidRDefault="00CB386B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81" w:type="pct"/>
            <w:vAlign w:val="center"/>
          </w:tcPr>
          <w:p w14:paraId="27520A70" w14:textId="77777777" w:rsidR="00CB386B" w:rsidRPr="00BE2B37" w:rsidRDefault="00CB386B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51200D" w:rsidRPr="00084A95" w14:paraId="1FEB861F" w14:textId="77777777">
        <w:trPr>
          <w:trHeight w:val="363"/>
        </w:trPr>
        <w:tc>
          <w:tcPr>
            <w:tcW w:w="175" w:type="pct"/>
            <w:shd w:val="clear" w:color="auto" w:fill="auto"/>
            <w:vAlign w:val="center"/>
            <w:hideMark/>
          </w:tcPr>
          <w:p w14:paraId="50705234" w14:textId="7073C5C7" w:rsidR="0051200D" w:rsidRPr="00084A95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</w:t>
            </w:r>
          </w:p>
        </w:tc>
        <w:tc>
          <w:tcPr>
            <w:tcW w:w="507" w:type="pct"/>
            <w:vAlign w:val="center"/>
          </w:tcPr>
          <w:p w14:paraId="000E7CD2" w14:textId="0E01D4B9" w:rsidR="0051200D" w:rsidRPr="005D30F0" w:rsidRDefault="0051200D" w:rsidP="0051200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5D30F0">
              <w:rPr>
                <w:rFonts w:ascii="Calibri" w:hAnsi="Calibri" w:cs="Calibri"/>
                <w:color w:val="000000" w:themeColor="text1"/>
              </w:rPr>
              <w:t>HUMN 402</w:t>
            </w:r>
          </w:p>
        </w:tc>
        <w:tc>
          <w:tcPr>
            <w:tcW w:w="958" w:type="pct"/>
            <w:vAlign w:val="center"/>
          </w:tcPr>
          <w:p w14:paraId="46D7354B" w14:textId="2275C326" w:rsidR="0051200D" w:rsidRPr="00F867D6" w:rsidRDefault="0051200D" w:rsidP="0051200D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t>Research Methodology</w:t>
            </w:r>
          </w:p>
        </w:tc>
        <w:tc>
          <w:tcPr>
            <w:tcW w:w="910" w:type="pct"/>
            <w:vAlign w:val="center"/>
          </w:tcPr>
          <w:p w14:paraId="49245025" w14:textId="24096655" w:rsidR="0051200D" w:rsidRPr="00F867D6" w:rsidRDefault="0051200D" w:rsidP="0051200D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392BCA">
              <w:rPr>
                <w:rFonts w:cstheme="minorHAnsi"/>
                <w:rtl/>
              </w:rPr>
              <w:t>منهجية البحث 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11237103" w14:textId="7BF49EE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74" w:type="pct"/>
            <w:vAlign w:val="center"/>
          </w:tcPr>
          <w:p w14:paraId="17B34434" w14:textId="15CA2373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72" w:type="pct"/>
            <w:vAlign w:val="center"/>
          </w:tcPr>
          <w:p w14:paraId="534C36A3" w14:textId="1E6C2344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28" w:type="pct"/>
            <w:vAlign w:val="center"/>
          </w:tcPr>
          <w:p w14:paraId="2DD8EA73" w14:textId="577FE8C4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75A71272" w14:textId="5F990943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257B82FF" w14:textId="2D037FA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0E5D338D" w14:textId="13A4F3AB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288F6391" w14:textId="16032878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HUMN 201</w:t>
            </w:r>
          </w:p>
        </w:tc>
      </w:tr>
      <w:tr w:rsidR="0051200D" w:rsidRPr="00084A95" w14:paraId="572EC736" w14:textId="77777777">
        <w:trPr>
          <w:trHeight w:val="363"/>
        </w:trPr>
        <w:tc>
          <w:tcPr>
            <w:tcW w:w="175" w:type="pct"/>
            <w:shd w:val="clear" w:color="auto" w:fill="auto"/>
            <w:vAlign w:val="center"/>
            <w:hideMark/>
          </w:tcPr>
          <w:p w14:paraId="67968FBD" w14:textId="0F6DDC23" w:rsidR="0051200D" w:rsidRPr="00084A95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cstheme="minorHAnsi"/>
              </w:rPr>
              <w:t>2</w:t>
            </w:r>
          </w:p>
        </w:tc>
        <w:tc>
          <w:tcPr>
            <w:tcW w:w="507" w:type="pct"/>
            <w:vAlign w:val="center"/>
          </w:tcPr>
          <w:p w14:paraId="16152725" w14:textId="1F781148" w:rsidR="0051200D" w:rsidRPr="00F867D6" w:rsidRDefault="0051200D" w:rsidP="0051200D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t>ENG 412</w:t>
            </w:r>
          </w:p>
        </w:tc>
        <w:tc>
          <w:tcPr>
            <w:tcW w:w="958" w:type="pct"/>
            <w:vAlign w:val="center"/>
          </w:tcPr>
          <w:p w14:paraId="448B75FB" w14:textId="5C3BC89A" w:rsidR="0051200D" w:rsidRPr="00F867D6" w:rsidRDefault="0051200D" w:rsidP="0051200D">
            <w:pPr>
              <w:bidi w:val="0"/>
              <w:spacing w:before="60" w:after="60" w:line="240" w:lineRule="auto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t>Engineering Economics</w:t>
            </w:r>
          </w:p>
        </w:tc>
        <w:tc>
          <w:tcPr>
            <w:tcW w:w="910" w:type="pct"/>
            <w:vAlign w:val="center"/>
          </w:tcPr>
          <w:p w14:paraId="3539F939" w14:textId="45F6D294" w:rsidR="0051200D" w:rsidRPr="00F867D6" w:rsidRDefault="0051200D" w:rsidP="0051200D">
            <w:pPr>
              <w:spacing w:before="60" w:after="6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345C60E0">
              <w:rPr>
                <w:rtl/>
              </w:rPr>
              <w:t>اقتصاد هندسي</w:t>
            </w:r>
            <w:r w:rsidRPr="345C60E0">
              <w:t> 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C1ACDC9" w14:textId="06BEA50F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vAlign w:val="center"/>
          </w:tcPr>
          <w:p w14:paraId="7B5555D5" w14:textId="5ACEDF5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vAlign w:val="center"/>
          </w:tcPr>
          <w:p w14:paraId="13CAC6F7" w14:textId="66BD4DE3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28" w:type="pct"/>
            <w:vAlign w:val="center"/>
          </w:tcPr>
          <w:p w14:paraId="653FAB80" w14:textId="1E8FA97B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56A32910" w14:textId="2FB878B5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4C6B234D" w14:textId="3DB2A2A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45362EAB" w14:textId="11B9EDF0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vAlign w:val="center"/>
          </w:tcPr>
          <w:p w14:paraId="4AA92CF6" w14:textId="19BF554C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rFonts w:ascii="Calibri" w:hAnsi="Calibri" w:cs="Calibri"/>
              </w:rPr>
              <w:t>NONE</w:t>
            </w:r>
          </w:p>
        </w:tc>
      </w:tr>
      <w:tr w:rsidR="0051200D" w:rsidRPr="00084A95" w14:paraId="02D938F4" w14:textId="77777777">
        <w:trPr>
          <w:trHeight w:val="363"/>
        </w:trPr>
        <w:tc>
          <w:tcPr>
            <w:tcW w:w="175" w:type="pct"/>
            <w:shd w:val="clear" w:color="auto" w:fill="auto"/>
            <w:vAlign w:val="center"/>
          </w:tcPr>
          <w:p w14:paraId="709A8566" w14:textId="770D7127" w:rsidR="0051200D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lastRenderedPageBreak/>
              <w:t>3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72FC9802" w14:textId="3C12D973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G 442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5F607724" w14:textId="3A2CE00D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Introduction to Communication Systems &amp; Networks</w:t>
            </w:r>
          </w:p>
        </w:tc>
        <w:tc>
          <w:tcPr>
            <w:tcW w:w="910" w:type="pct"/>
            <w:shd w:val="clear" w:color="auto" w:fill="auto"/>
            <w:vAlign w:val="center"/>
          </w:tcPr>
          <w:p w14:paraId="12C78802" w14:textId="1EAFE53C" w:rsidR="0051200D" w:rsidRPr="00861A22" w:rsidRDefault="0051200D" w:rsidP="0051200D">
            <w:pPr>
              <w:spacing w:before="60" w:after="60" w:line="240" w:lineRule="auto"/>
              <w:rPr>
                <w:rFonts w:ascii="Calibri" w:hAnsi="Calibri" w:cs="Calibri"/>
                <w:rtl/>
              </w:rPr>
            </w:pPr>
            <w:r>
              <w:rPr>
                <w:rFonts w:ascii="Calibri" w:hAnsi="Calibri" w:cs="Calibri" w:hint="cs"/>
                <w:rtl/>
              </w:rPr>
              <w:t>مقدمة ف</w:t>
            </w:r>
            <w:r w:rsidR="00911E70">
              <w:rPr>
                <w:rFonts w:ascii="Calibri" w:hAnsi="Calibri" w:cs="Calibri" w:hint="cs"/>
                <w:rtl/>
              </w:rPr>
              <w:t>ي نظم</w:t>
            </w:r>
            <w:r>
              <w:rPr>
                <w:rFonts w:ascii="Calibri" w:hAnsi="Calibri" w:cs="Calibri" w:hint="cs"/>
                <w:rtl/>
              </w:rPr>
              <w:t xml:space="preserve"> الاتصالات والشبكات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BB965BC" w14:textId="4D5B74A8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shd w:val="clear" w:color="auto" w:fill="auto"/>
            <w:vAlign w:val="center"/>
          </w:tcPr>
          <w:p w14:paraId="628088D4" w14:textId="48973FA0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auto"/>
            <w:vAlign w:val="center"/>
          </w:tcPr>
          <w:p w14:paraId="780E1B4F" w14:textId="02C3F5AC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503A8DEC" w14:textId="4F370517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71638A0C" w14:textId="52FB87ED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12B3DD1B" w14:textId="3DAED3B7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19361A45" w14:textId="3862D2A7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shd w:val="clear" w:color="auto" w:fill="auto"/>
            <w:vAlign w:val="center"/>
          </w:tcPr>
          <w:p w14:paraId="4B9A8B27" w14:textId="5C3800A0" w:rsidR="0051200D" w:rsidRPr="003235CB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G 322</w:t>
            </w:r>
          </w:p>
        </w:tc>
      </w:tr>
      <w:tr w:rsidR="0051200D" w:rsidRPr="00084A95" w14:paraId="0EEFEE67" w14:textId="77777777">
        <w:trPr>
          <w:trHeight w:val="363"/>
        </w:trPr>
        <w:tc>
          <w:tcPr>
            <w:tcW w:w="175" w:type="pct"/>
            <w:shd w:val="clear" w:color="auto" w:fill="auto"/>
            <w:vAlign w:val="center"/>
          </w:tcPr>
          <w:p w14:paraId="3F9E8A23" w14:textId="6E74C7EB" w:rsidR="0051200D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40263FE0" w14:textId="6A4E5778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IOEN 432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166D4214" w14:textId="5A7E7BF8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iomed Instrumentation Design</w:t>
            </w:r>
          </w:p>
        </w:tc>
        <w:tc>
          <w:tcPr>
            <w:tcW w:w="910" w:type="pct"/>
            <w:shd w:val="clear" w:color="auto" w:fill="auto"/>
            <w:vAlign w:val="center"/>
          </w:tcPr>
          <w:p w14:paraId="788CBA9A" w14:textId="43EFA9BB" w:rsidR="0051200D" w:rsidRPr="00861A22" w:rsidRDefault="0051200D" w:rsidP="0051200D">
            <w:pPr>
              <w:spacing w:before="60" w:after="60" w:line="240" w:lineRule="auto"/>
              <w:rPr>
                <w:rFonts w:ascii="Calibri" w:hAnsi="Calibri" w:cs="Calibri"/>
                <w:rtl/>
              </w:rPr>
            </w:pPr>
            <w:r>
              <w:rPr>
                <w:rFonts w:ascii="Calibri" w:hAnsi="Calibri" w:cs="Calibri" w:hint="cs"/>
                <w:rtl/>
              </w:rPr>
              <w:t>تصميم الأجهزة الطبية الحيو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49DF8EC5" w14:textId="6D70BADC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shd w:val="clear" w:color="auto" w:fill="auto"/>
            <w:vAlign w:val="center"/>
          </w:tcPr>
          <w:p w14:paraId="2074F9E7" w14:textId="18BD6CAE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auto"/>
            <w:vAlign w:val="center"/>
          </w:tcPr>
          <w:p w14:paraId="42A3E0B2" w14:textId="4A356B8F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3EFD4F9" w14:textId="42D71DE0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42CA12CC" w14:textId="169A7694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</w:tcPr>
          <w:p w14:paraId="50E22EBE" w14:textId="77777777" w:rsidR="0051200D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</w:p>
          <w:p w14:paraId="5D3FFABE" w14:textId="4E0FD81A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5C285E"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7A8334AB" w14:textId="7F1716A8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shd w:val="clear" w:color="auto" w:fill="auto"/>
            <w:vAlign w:val="center"/>
          </w:tcPr>
          <w:p w14:paraId="168888AC" w14:textId="6B7CE6EB" w:rsidR="0051200D" w:rsidRPr="003235CB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BIOEN 461</w:t>
            </w:r>
          </w:p>
        </w:tc>
      </w:tr>
      <w:tr w:rsidR="0051200D" w:rsidRPr="00084A95" w14:paraId="57C441A9" w14:textId="77777777">
        <w:trPr>
          <w:trHeight w:val="363"/>
        </w:trPr>
        <w:tc>
          <w:tcPr>
            <w:tcW w:w="175" w:type="pct"/>
            <w:shd w:val="clear" w:color="auto" w:fill="auto"/>
            <w:vAlign w:val="center"/>
          </w:tcPr>
          <w:p w14:paraId="626A9DB0" w14:textId="0C6C3EBD" w:rsidR="0051200D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2F3059DC" w14:textId="26F1CF5C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IOEN 442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6CF40D22" w14:textId="25ACCAE0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icroprocessors</w:t>
            </w:r>
          </w:p>
        </w:tc>
        <w:tc>
          <w:tcPr>
            <w:tcW w:w="910" w:type="pct"/>
            <w:shd w:val="clear" w:color="auto" w:fill="auto"/>
            <w:vAlign w:val="center"/>
          </w:tcPr>
          <w:p w14:paraId="69A8C4BD" w14:textId="38D985A2" w:rsidR="0051200D" w:rsidRPr="00861A22" w:rsidRDefault="0051200D" w:rsidP="0051200D">
            <w:pPr>
              <w:spacing w:before="60" w:after="60" w:line="240" w:lineRule="auto"/>
              <w:rPr>
                <w:rFonts w:ascii="Calibri" w:hAnsi="Calibri" w:cs="Calibri"/>
                <w:rtl/>
              </w:rPr>
            </w:pPr>
            <w:r>
              <w:rPr>
                <w:rFonts w:ascii="Calibri" w:hAnsi="Calibri" w:cs="Calibri" w:hint="cs"/>
                <w:rtl/>
              </w:rPr>
              <w:t>المعالجات الدقيق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A907C60" w14:textId="35FF1246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shd w:val="clear" w:color="auto" w:fill="auto"/>
            <w:vAlign w:val="center"/>
          </w:tcPr>
          <w:p w14:paraId="64003010" w14:textId="156CD0B6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auto"/>
            <w:vAlign w:val="center"/>
          </w:tcPr>
          <w:p w14:paraId="7640B0B3" w14:textId="7E6C35EC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2AC7A988" w14:textId="56C841C8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48BF8C77" w14:textId="3EC3B953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</w:tcPr>
          <w:p w14:paraId="777C84B3" w14:textId="1F35AE5A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5C285E">
              <w:rPr>
                <w:rFonts w:ascii="Calibri" w:hAnsi="Calibri" w:cs="Calibri"/>
              </w:rPr>
              <w:t>2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7EFBAE33" w14:textId="5DBED40C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shd w:val="clear" w:color="auto" w:fill="auto"/>
            <w:vAlign w:val="center"/>
          </w:tcPr>
          <w:p w14:paraId="1856DF61" w14:textId="31B3BBAF" w:rsidR="0051200D" w:rsidRPr="003235CB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NG 451</w:t>
            </w:r>
          </w:p>
        </w:tc>
      </w:tr>
      <w:tr w:rsidR="0051200D" w:rsidRPr="00084A95" w14:paraId="1BFDC2A3" w14:textId="77777777">
        <w:trPr>
          <w:trHeight w:val="831"/>
        </w:trPr>
        <w:tc>
          <w:tcPr>
            <w:tcW w:w="175" w:type="pct"/>
            <w:shd w:val="clear" w:color="auto" w:fill="auto"/>
            <w:vAlign w:val="center"/>
          </w:tcPr>
          <w:p w14:paraId="1F17DDCB" w14:textId="7C1E9234" w:rsidR="0051200D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71A46FB6" w14:textId="41D03525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IOEN 452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4C5E9772" w14:textId="6B939D83" w:rsidR="0051200D" w:rsidRPr="00861A22" w:rsidRDefault="0051200D" w:rsidP="0051200D">
            <w:pPr>
              <w:bidi w:val="0"/>
              <w:spacing w:before="60" w:after="6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fety &amp; Maintenance in Healthcare</w:t>
            </w:r>
          </w:p>
        </w:tc>
        <w:tc>
          <w:tcPr>
            <w:tcW w:w="910" w:type="pct"/>
            <w:shd w:val="clear" w:color="auto" w:fill="auto"/>
            <w:vAlign w:val="center"/>
          </w:tcPr>
          <w:p w14:paraId="63E4D3D8" w14:textId="0782CF43" w:rsidR="0051200D" w:rsidRPr="00861A22" w:rsidRDefault="00911E70" w:rsidP="0051200D">
            <w:pPr>
              <w:spacing w:before="60" w:after="60" w:line="240" w:lineRule="auto"/>
              <w:rPr>
                <w:rFonts w:ascii="Calibri" w:hAnsi="Calibri" w:cs="Calibri"/>
                <w:rtl/>
              </w:rPr>
            </w:pPr>
            <w:r>
              <w:rPr>
                <w:rFonts w:ascii="Calibri" w:hAnsi="Calibri" w:cs="Calibri" w:hint="cs"/>
                <w:rtl/>
              </w:rPr>
              <w:t>السلامة</w:t>
            </w:r>
            <w:r w:rsidR="0051200D">
              <w:rPr>
                <w:rFonts w:ascii="Calibri" w:hAnsi="Calibri" w:cs="Calibri" w:hint="cs"/>
                <w:rtl/>
              </w:rPr>
              <w:t xml:space="preserve"> والصيانة في الرعاية الصح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5C9FE0BB" w14:textId="0A8FA253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4" w:type="pct"/>
            <w:shd w:val="clear" w:color="auto" w:fill="auto"/>
            <w:vAlign w:val="center"/>
          </w:tcPr>
          <w:p w14:paraId="7C7D48E9" w14:textId="4352F337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shd w:val="clear" w:color="auto" w:fill="auto"/>
            <w:vAlign w:val="center"/>
          </w:tcPr>
          <w:p w14:paraId="6D6310D2" w14:textId="185D8AEF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0C894400" w14:textId="0322BB25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9026349" w14:textId="75A96969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BA78C3C" w14:textId="3F39ABEB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25BBB3CA" w14:textId="473D82DC" w:rsidR="0051200D" w:rsidRPr="00861A22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D05A1" w14:textId="5733FB38" w:rsidR="0051200D" w:rsidRPr="003235CB" w:rsidRDefault="0051200D" w:rsidP="0051200D">
            <w:pPr>
              <w:bidi w:val="0"/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NE</w:t>
            </w:r>
          </w:p>
        </w:tc>
      </w:tr>
      <w:tr w:rsidR="0051200D" w:rsidRPr="00084A95" w14:paraId="34E35067" w14:textId="77777777">
        <w:trPr>
          <w:trHeight w:val="831"/>
        </w:trPr>
        <w:tc>
          <w:tcPr>
            <w:tcW w:w="175" w:type="pct"/>
            <w:shd w:val="clear" w:color="auto" w:fill="auto"/>
            <w:vAlign w:val="center"/>
          </w:tcPr>
          <w:p w14:paraId="547BFDEA" w14:textId="5C195736" w:rsidR="0051200D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507" w:type="pct"/>
            <w:shd w:val="clear" w:color="auto" w:fill="auto"/>
            <w:vAlign w:val="center"/>
          </w:tcPr>
          <w:p w14:paraId="33C8DC3D" w14:textId="1CA981D0" w:rsidR="0051200D" w:rsidRPr="00264642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</w:rPr>
              <w:t>MATH  472</w:t>
            </w:r>
          </w:p>
        </w:tc>
        <w:tc>
          <w:tcPr>
            <w:tcW w:w="958" w:type="pct"/>
            <w:shd w:val="clear" w:color="auto" w:fill="auto"/>
            <w:vAlign w:val="center"/>
          </w:tcPr>
          <w:p w14:paraId="3BB5EF05" w14:textId="2DE5CABA" w:rsidR="0051200D" w:rsidRPr="00105ABD" w:rsidRDefault="0051200D" w:rsidP="0051200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</w:rPr>
              <w:t xml:space="preserve">Numerical Methods </w:t>
            </w:r>
          </w:p>
        </w:tc>
        <w:tc>
          <w:tcPr>
            <w:tcW w:w="910" w:type="pct"/>
            <w:shd w:val="clear" w:color="auto" w:fill="auto"/>
            <w:vAlign w:val="center"/>
          </w:tcPr>
          <w:p w14:paraId="4D9F6B02" w14:textId="7AFC7EFA" w:rsidR="0051200D" w:rsidRPr="00264642" w:rsidRDefault="0051200D" w:rsidP="0051200D">
            <w:pPr>
              <w:spacing w:before="60" w:after="60" w:line="240" w:lineRule="auto"/>
              <w:rPr>
                <w:rFonts w:cstheme="minorHAnsi"/>
                <w:color w:val="000000"/>
                <w:rtl/>
              </w:rPr>
            </w:pPr>
            <w:r>
              <w:rPr>
                <w:rFonts w:cstheme="minorHAnsi" w:hint="cs"/>
                <w:color w:val="000000"/>
                <w:rtl/>
              </w:rPr>
              <w:t>طرق عدد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77D8FD8C" w14:textId="60494D23" w:rsidR="0051200D" w:rsidRPr="00105ABD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4" w:type="pct"/>
            <w:shd w:val="clear" w:color="auto" w:fill="auto"/>
            <w:vAlign w:val="center"/>
          </w:tcPr>
          <w:p w14:paraId="5A83CB2F" w14:textId="77210E7B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2" w:type="pct"/>
            <w:shd w:val="clear" w:color="auto" w:fill="auto"/>
            <w:vAlign w:val="center"/>
          </w:tcPr>
          <w:p w14:paraId="0D16B680" w14:textId="57A7B163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228" w:type="pct"/>
            <w:shd w:val="clear" w:color="auto" w:fill="auto"/>
            <w:vAlign w:val="center"/>
          </w:tcPr>
          <w:p w14:paraId="3B63F99C" w14:textId="0468AE14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56B967D" w14:textId="7F3DCD30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B78F176" w14:textId="1BA34326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9D3EA40" w14:textId="1FA0F7ED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58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E5D70" w14:textId="036D0D89" w:rsidR="0051200D" w:rsidRPr="00264642" w:rsidRDefault="0051200D" w:rsidP="0051200D">
            <w:pPr>
              <w:bidi w:val="0"/>
              <w:spacing w:before="60" w:after="60" w:line="240" w:lineRule="auto"/>
              <w:jc w:val="center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</w:rPr>
              <w:t>MATH 331</w:t>
            </w:r>
          </w:p>
        </w:tc>
      </w:tr>
      <w:tr w:rsidR="0051200D" w:rsidRPr="00084A95" w14:paraId="5982B9B2" w14:textId="77777777" w:rsidTr="003235CB">
        <w:trPr>
          <w:trHeight w:val="363"/>
        </w:trPr>
        <w:tc>
          <w:tcPr>
            <w:tcW w:w="2550" w:type="pct"/>
            <w:gridSpan w:val="4"/>
            <w:shd w:val="clear" w:color="auto" w:fill="E7E6E6" w:themeFill="background2"/>
            <w:vAlign w:val="center"/>
          </w:tcPr>
          <w:p w14:paraId="5E134814" w14:textId="77777777" w:rsidR="0051200D" w:rsidRPr="00333481" w:rsidRDefault="0051200D" w:rsidP="0051200D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24C10740" w14:textId="5E2BFE71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6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1C3FEFE1" w14:textId="38BA1C6F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4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5BE2451B" w14:textId="56E19608" w:rsidR="0051200D" w:rsidRPr="00CF0B7E" w:rsidRDefault="0051200D" w:rsidP="0051200D">
            <w:pPr>
              <w:bidi w:val="0"/>
              <w:spacing w:before="60" w:after="60" w:line="240" w:lineRule="auto"/>
            </w:pPr>
            <w:r>
              <w:t>2</w:t>
            </w:r>
          </w:p>
        </w:tc>
        <w:tc>
          <w:tcPr>
            <w:tcW w:w="228" w:type="pct"/>
            <w:shd w:val="clear" w:color="auto" w:fill="E7E6E6" w:themeFill="background2"/>
            <w:vAlign w:val="center"/>
          </w:tcPr>
          <w:p w14:paraId="128209C2" w14:textId="2745843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21BD0F00" w14:textId="4870835A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4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6CF53D54" w14:textId="1F6BE7B1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276" w:type="pct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73EA08D" w14:textId="09A43C88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581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8A1FD64" w14:textId="7777777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</w:p>
        </w:tc>
      </w:tr>
      <w:tr w:rsidR="0051200D" w:rsidRPr="00084A95" w14:paraId="74DB6FA4" w14:textId="77777777" w:rsidTr="003235CB">
        <w:trPr>
          <w:trHeight w:val="363"/>
        </w:trPr>
        <w:tc>
          <w:tcPr>
            <w:tcW w:w="2824" w:type="pct"/>
            <w:gridSpan w:val="5"/>
            <w:shd w:val="clear" w:color="auto" w:fill="B4C6E7" w:themeFill="accent1" w:themeFillTint="66"/>
            <w:vAlign w:val="center"/>
          </w:tcPr>
          <w:p w14:paraId="071ACFBD" w14:textId="7777777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</w:rPr>
              <w:t>Grand Total</w:t>
            </w:r>
          </w:p>
        </w:tc>
        <w:tc>
          <w:tcPr>
            <w:tcW w:w="774" w:type="pct"/>
            <w:gridSpan w:val="3"/>
            <w:shd w:val="clear" w:color="auto" w:fill="B4C6E7" w:themeFill="accent1" w:themeFillTint="66"/>
            <w:vAlign w:val="center"/>
          </w:tcPr>
          <w:p w14:paraId="2AA0329E" w14:textId="52899B68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6</w:t>
            </w:r>
          </w:p>
        </w:tc>
        <w:tc>
          <w:tcPr>
            <w:tcW w:w="821" w:type="pct"/>
            <w:gridSpan w:val="4"/>
            <w:tcBorders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5EC2B0A3" w14:textId="77867775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  <w:r>
              <w:t>18</w:t>
            </w:r>
          </w:p>
        </w:tc>
        <w:tc>
          <w:tcPr>
            <w:tcW w:w="581" w:type="pct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DFF43DD" w14:textId="77777777" w:rsidR="0051200D" w:rsidRPr="00CF0B7E" w:rsidRDefault="0051200D" w:rsidP="0051200D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15404EC9" w14:textId="77777777" w:rsidR="00AE0224" w:rsidRDefault="00AE0224" w:rsidP="00AE0224">
      <w:pPr>
        <w:bidi w:val="0"/>
        <w:rPr>
          <w:b/>
          <w:bCs/>
          <w:sz w:val="20"/>
          <w:szCs w:val="20"/>
          <w:rtl/>
        </w:rPr>
      </w:pPr>
    </w:p>
    <w:tbl>
      <w:tblPr>
        <w:tblW w:w="5068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404"/>
        <w:gridCol w:w="1105"/>
        <w:gridCol w:w="1803"/>
        <w:gridCol w:w="1791"/>
        <w:gridCol w:w="567"/>
        <w:gridCol w:w="575"/>
        <w:gridCol w:w="439"/>
        <w:gridCol w:w="439"/>
        <w:gridCol w:w="532"/>
        <w:gridCol w:w="425"/>
        <w:gridCol w:w="991"/>
        <w:gridCol w:w="1034"/>
        <w:gridCol w:w="12"/>
      </w:tblGrid>
      <w:tr w:rsidR="00911E70" w:rsidRPr="00AE0224" w14:paraId="07DF09C2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0F068312" w14:textId="3B689767" w:rsidR="00911E70" w:rsidRPr="00911E70" w:rsidRDefault="00911E70" w:rsidP="00911E70">
            <w:pPr>
              <w:bidi w:val="0"/>
              <w:spacing w:before="40" w:after="40" w:line="192" w:lineRule="auto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r w:rsidRPr="00A87DA9">
              <w:rPr>
                <w:rFonts w:ascii="Calibri" w:eastAsia="Times New Roman" w:hAnsi="Calibri" w:cs="Calibri"/>
                <w:b/>
                <w:bCs/>
                <w:lang w:eastAsia="en-GB"/>
              </w:rPr>
              <w:t>Summer Training</w:t>
            </w:r>
            <w:r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(2)</w:t>
            </w:r>
          </w:p>
        </w:tc>
      </w:tr>
      <w:tr w:rsidR="00911E70" w:rsidRPr="00084A95" w14:paraId="30A55236" w14:textId="77777777">
        <w:trPr>
          <w:gridAfter w:val="1"/>
          <w:wAfter w:w="6" w:type="pct"/>
          <w:trHeight w:val="177"/>
        </w:trPr>
        <w:tc>
          <w:tcPr>
            <w:tcW w:w="200" w:type="pct"/>
            <w:vMerge w:val="restart"/>
            <w:shd w:val="clear" w:color="auto" w:fill="E7E6E6" w:themeFill="background2"/>
            <w:vAlign w:val="center"/>
            <w:hideMark/>
          </w:tcPr>
          <w:p w14:paraId="1285FE25" w14:textId="77777777" w:rsidR="00911E70" w:rsidRPr="00084A95" w:rsidRDefault="00911E70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46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39737A6E" w14:textId="77777777" w:rsidR="00911E70" w:rsidRPr="00D933A0" w:rsidRDefault="00911E70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891" w:type="pct"/>
            <w:vMerge w:val="restart"/>
            <w:shd w:val="clear" w:color="auto" w:fill="E7E6E6" w:themeFill="background2"/>
            <w:vAlign w:val="center"/>
            <w:hideMark/>
          </w:tcPr>
          <w:p w14:paraId="1E2C8F27" w14:textId="77777777" w:rsidR="00911E70" w:rsidRPr="003209EB" w:rsidRDefault="00911E70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885" w:type="pct"/>
            <w:vMerge w:val="restart"/>
            <w:shd w:val="clear" w:color="auto" w:fill="E7E6E6" w:themeFill="background2"/>
            <w:vAlign w:val="center"/>
          </w:tcPr>
          <w:p w14:paraId="2E7C7FB2" w14:textId="77777777" w:rsidR="00911E70" w:rsidRPr="003209EB" w:rsidRDefault="00911E70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80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793B8FCD" w14:textId="77777777" w:rsidR="00911E70" w:rsidRPr="003209EB" w:rsidRDefault="00911E70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18" w:type="pct"/>
            <w:gridSpan w:val="3"/>
            <w:shd w:val="clear" w:color="auto" w:fill="E7E6E6" w:themeFill="background2"/>
            <w:vAlign w:val="center"/>
            <w:hideMark/>
          </w:tcPr>
          <w:p w14:paraId="7D0897E4" w14:textId="77777777" w:rsidR="00911E70" w:rsidRPr="003209EB" w:rsidRDefault="00911E70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963" w:type="pct"/>
            <w:gridSpan w:val="3"/>
            <w:shd w:val="clear" w:color="auto" w:fill="E7E6E6" w:themeFill="background2"/>
            <w:vAlign w:val="center"/>
          </w:tcPr>
          <w:p w14:paraId="4DB7FFBC" w14:textId="77777777" w:rsidR="00911E70" w:rsidRPr="00E362D2" w:rsidRDefault="00911E70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26DABD85" w14:textId="77777777" w:rsidR="00911E70" w:rsidRPr="0086744F" w:rsidRDefault="00911E70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911E70" w:rsidRPr="00084A95" w14:paraId="37F490A1" w14:textId="77777777">
        <w:trPr>
          <w:gridAfter w:val="1"/>
          <w:wAfter w:w="6" w:type="pct"/>
          <w:cantSplit/>
          <w:trHeight w:val="1583"/>
        </w:trPr>
        <w:tc>
          <w:tcPr>
            <w:tcW w:w="200" w:type="pct"/>
            <w:vMerge/>
            <w:vAlign w:val="center"/>
            <w:hideMark/>
          </w:tcPr>
          <w:p w14:paraId="514FB29D" w14:textId="77777777" w:rsidR="00911E70" w:rsidRPr="00084A95" w:rsidRDefault="00911E70">
            <w:pPr>
              <w:bidi w:val="0"/>
              <w:spacing w:after="0" w:line="240" w:lineRule="auto"/>
            </w:pPr>
          </w:p>
        </w:tc>
        <w:tc>
          <w:tcPr>
            <w:tcW w:w="546" w:type="pct"/>
            <w:vMerge/>
            <w:vAlign w:val="center"/>
            <w:hideMark/>
          </w:tcPr>
          <w:p w14:paraId="7984186F" w14:textId="77777777" w:rsidR="00911E70" w:rsidRPr="00084A95" w:rsidRDefault="00911E70">
            <w:pPr>
              <w:bidi w:val="0"/>
              <w:spacing w:after="0" w:line="240" w:lineRule="auto"/>
            </w:pPr>
          </w:p>
        </w:tc>
        <w:tc>
          <w:tcPr>
            <w:tcW w:w="891" w:type="pct"/>
            <w:vMerge/>
            <w:vAlign w:val="center"/>
            <w:hideMark/>
          </w:tcPr>
          <w:p w14:paraId="5BAA4DA3" w14:textId="77777777" w:rsidR="00911E70" w:rsidRPr="003209EB" w:rsidRDefault="00911E70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885" w:type="pct"/>
            <w:vMerge/>
          </w:tcPr>
          <w:p w14:paraId="2F715509" w14:textId="77777777" w:rsidR="00911E70" w:rsidRPr="003209EB" w:rsidRDefault="00911E70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80" w:type="pct"/>
            <w:vMerge/>
            <w:vAlign w:val="center"/>
            <w:hideMark/>
          </w:tcPr>
          <w:p w14:paraId="29D8068C" w14:textId="77777777" w:rsidR="00911E70" w:rsidRPr="003209EB" w:rsidRDefault="00911E70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84" w:type="pct"/>
            <w:textDirection w:val="tbRl"/>
            <w:vAlign w:val="center"/>
            <w:hideMark/>
          </w:tcPr>
          <w:p w14:paraId="5F7FFF40" w14:textId="77777777" w:rsidR="00911E70" w:rsidRPr="00CF0B7E" w:rsidRDefault="00911E7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17" w:type="pct"/>
            <w:textDirection w:val="tbRl"/>
            <w:vAlign w:val="center"/>
            <w:hideMark/>
          </w:tcPr>
          <w:p w14:paraId="4C7024A6" w14:textId="77777777" w:rsidR="00911E70" w:rsidRPr="00CF0B7E" w:rsidRDefault="00911E7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17" w:type="pct"/>
            <w:textDirection w:val="tbRl"/>
            <w:vAlign w:val="center"/>
          </w:tcPr>
          <w:p w14:paraId="053ACB73" w14:textId="77777777" w:rsidR="00911E70" w:rsidRPr="00CF0B7E" w:rsidRDefault="00911E7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63" w:type="pct"/>
            <w:shd w:val="clear" w:color="auto" w:fill="E7E6E6" w:themeFill="background2"/>
            <w:textDirection w:val="tbRl"/>
            <w:vAlign w:val="center"/>
          </w:tcPr>
          <w:p w14:paraId="3B9BB7C5" w14:textId="77777777" w:rsidR="00911E70" w:rsidRPr="00CF0B7E" w:rsidRDefault="00911E7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10" w:type="pct"/>
            <w:shd w:val="clear" w:color="auto" w:fill="E7E6E6" w:themeFill="background2"/>
            <w:textDirection w:val="tbRl"/>
            <w:vAlign w:val="center"/>
          </w:tcPr>
          <w:p w14:paraId="5FE5D4DC" w14:textId="77777777" w:rsidR="00911E70" w:rsidRPr="00CF0B7E" w:rsidRDefault="00911E7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490" w:type="pct"/>
            <w:shd w:val="clear" w:color="auto" w:fill="E7E6E6" w:themeFill="background2"/>
            <w:textDirection w:val="tbRl"/>
            <w:vAlign w:val="center"/>
          </w:tcPr>
          <w:p w14:paraId="0F23E307" w14:textId="77777777" w:rsidR="00911E70" w:rsidRPr="00CF0B7E" w:rsidRDefault="00911E70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11" w:type="pct"/>
            <w:vAlign w:val="center"/>
          </w:tcPr>
          <w:p w14:paraId="6EC9349E" w14:textId="77777777" w:rsidR="00911E70" w:rsidRPr="00BE2B37" w:rsidRDefault="00911E70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911E70" w:rsidRPr="00B93DF8" w14:paraId="40E6B2C3" w14:textId="77777777">
        <w:trPr>
          <w:gridAfter w:val="1"/>
          <w:wAfter w:w="6" w:type="pct"/>
          <w:trHeight w:val="363"/>
        </w:trPr>
        <w:tc>
          <w:tcPr>
            <w:tcW w:w="200" w:type="pct"/>
            <w:shd w:val="clear" w:color="auto" w:fill="E7E6E6" w:themeFill="background2"/>
            <w:vAlign w:val="center"/>
            <w:hideMark/>
          </w:tcPr>
          <w:p w14:paraId="3C5D3473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93DF8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546" w:type="pct"/>
            <w:shd w:val="clear" w:color="auto" w:fill="auto"/>
            <w:vAlign w:val="center"/>
          </w:tcPr>
          <w:p w14:paraId="5EB1EFF3" w14:textId="21910C96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</w:rPr>
              <w:t>BIOEN</w:t>
            </w:r>
            <w:r w:rsidRPr="00B93DF8">
              <w:rPr>
                <w:rFonts w:ascii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</w:rPr>
              <w:t>444</w:t>
            </w:r>
          </w:p>
        </w:tc>
        <w:tc>
          <w:tcPr>
            <w:tcW w:w="891" w:type="pct"/>
            <w:shd w:val="clear" w:color="auto" w:fill="auto"/>
            <w:vAlign w:val="center"/>
          </w:tcPr>
          <w:p w14:paraId="6B4F24C0" w14:textId="2D036731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</w:rPr>
              <w:t>Summer Training (2)</w:t>
            </w:r>
          </w:p>
        </w:tc>
        <w:tc>
          <w:tcPr>
            <w:tcW w:w="885" w:type="pct"/>
            <w:shd w:val="clear" w:color="auto" w:fill="auto"/>
            <w:vAlign w:val="center"/>
          </w:tcPr>
          <w:p w14:paraId="5641D408" w14:textId="77777777" w:rsidR="00911E70" w:rsidRPr="00B93DF8" w:rsidRDefault="00911E70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280" w:type="pct"/>
            <w:shd w:val="clear" w:color="auto" w:fill="E7E6E6" w:themeFill="background2"/>
            <w:vAlign w:val="center"/>
          </w:tcPr>
          <w:p w14:paraId="36702188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06C32418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74C5D5A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7A5F4C1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63" w:type="pct"/>
            <w:shd w:val="clear" w:color="auto" w:fill="E7E6E6" w:themeFill="background2"/>
            <w:vAlign w:val="center"/>
          </w:tcPr>
          <w:p w14:paraId="54AB4649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0" w:type="pct"/>
            <w:shd w:val="clear" w:color="auto" w:fill="E7E6E6" w:themeFill="background2"/>
            <w:vAlign w:val="center"/>
          </w:tcPr>
          <w:p w14:paraId="49B444DF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490" w:type="pct"/>
            <w:vMerge w:val="restart"/>
            <w:shd w:val="clear" w:color="auto" w:fill="B4C6E7" w:themeFill="accent1" w:themeFillTint="66"/>
            <w:vAlign w:val="center"/>
          </w:tcPr>
          <w:p w14:paraId="23C2FD80" w14:textId="77777777" w:rsidR="00911E70" w:rsidRDefault="00911E7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6 W</w:t>
            </w:r>
            <w:r>
              <w:rPr>
                <w:rFonts w:ascii="Calibri" w:eastAsia="Times New Roman" w:hAnsi="Calibri" w:cs="Calibri"/>
                <w:lang w:eastAsia="en-GB"/>
              </w:rPr>
              <w:t>eeks</w:t>
            </w:r>
          </w:p>
          <w:p w14:paraId="0A83CCDA" w14:textId="77777777" w:rsidR="00911E70" w:rsidRDefault="00911E7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-</w:t>
            </w:r>
          </w:p>
          <w:p w14:paraId="7D568741" w14:textId="77777777" w:rsidR="00911E70" w:rsidRDefault="00911E7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5 D</w:t>
            </w:r>
            <w:r>
              <w:rPr>
                <w:rFonts w:ascii="Calibri" w:eastAsia="Times New Roman" w:hAnsi="Calibri" w:cs="Calibri"/>
                <w:lang w:eastAsia="en-GB"/>
              </w:rPr>
              <w:t>ays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>per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week </w:t>
            </w:r>
          </w:p>
          <w:p w14:paraId="7B8FD46D" w14:textId="77777777" w:rsidR="00911E70" w:rsidRDefault="00911E70">
            <w:pPr>
              <w:bidi w:val="0"/>
              <w:spacing w:before="60" w:after="60" w:line="240" w:lineRule="auto"/>
              <w:jc w:val="center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-</w:t>
            </w:r>
          </w:p>
          <w:p w14:paraId="57D557B3" w14:textId="77777777" w:rsidR="00911E70" w:rsidRPr="004A4090" w:rsidRDefault="00911E70">
            <w:pPr>
              <w:bidi w:val="0"/>
              <w:spacing w:before="60" w:after="6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4A4090">
              <w:rPr>
                <w:rFonts w:ascii="Calibri" w:eastAsia="Times New Roman" w:hAnsi="Calibri" w:cs="Calibri"/>
                <w:lang w:eastAsia="en-GB"/>
              </w:rPr>
              <w:t>8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>H</w:t>
            </w:r>
            <w:r>
              <w:rPr>
                <w:rFonts w:ascii="Calibri" w:eastAsia="Times New Roman" w:hAnsi="Calibri" w:cs="Calibri"/>
                <w:lang w:eastAsia="en-GB"/>
              </w:rPr>
              <w:t>ours per</w:t>
            </w:r>
            <w:r w:rsidRPr="004A4090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>day</w:t>
            </w:r>
          </w:p>
        </w:tc>
        <w:tc>
          <w:tcPr>
            <w:tcW w:w="511" w:type="pct"/>
            <w:shd w:val="clear" w:color="auto" w:fill="auto"/>
            <w:vAlign w:val="center"/>
          </w:tcPr>
          <w:p w14:paraId="2E9262D8" w14:textId="77777777" w:rsidR="00911E70" w:rsidRPr="00B93DF8" w:rsidRDefault="00911E70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pt. consent</w:t>
            </w:r>
          </w:p>
        </w:tc>
      </w:tr>
      <w:tr w:rsidR="00911E70" w:rsidRPr="00084A95" w14:paraId="7C080205" w14:textId="77777777">
        <w:trPr>
          <w:gridAfter w:val="1"/>
          <w:wAfter w:w="6" w:type="pct"/>
          <w:trHeight w:val="363"/>
        </w:trPr>
        <w:tc>
          <w:tcPr>
            <w:tcW w:w="2522" w:type="pct"/>
            <w:gridSpan w:val="4"/>
            <w:shd w:val="clear" w:color="auto" w:fill="E7E6E6" w:themeFill="background2"/>
            <w:vAlign w:val="center"/>
          </w:tcPr>
          <w:p w14:paraId="6D64C8D1" w14:textId="77777777" w:rsidR="00911E70" w:rsidRPr="00E961A2" w:rsidRDefault="00911E70">
            <w:pPr>
              <w:bidi w:val="0"/>
              <w:spacing w:after="0" w:line="192" w:lineRule="auto"/>
              <w:jc w:val="center"/>
              <w:rPr>
                <w:b/>
                <w:bCs/>
              </w:rPr>
            </w:pPr>
            <w:r w:rsidRPr="00E961A2">
              <w:rPr>
                <w:b/>
                <w:bCs/>
              </w:rPr>
              <w:t>Total</w:t>
            </w:r>
          </w:p>
        </w:tc>
        <w:tc>
          <w:tcPr>
            <w:tcW w:w="280" w:type="pct"/>
            <w:shd w:val="clear" w:color="auto" w:fill="E7E6E6" w:themeFill="background2"/>
            <w:vAlign w:val="center"/>
          </w:tcPr>
          <w:p w14:paraId="4E78DBEE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84" w:type="pct"/>
            <w:shd w:val="clear" w:color="auto" w:fill="E7E6E6" w:themeFill="background2"/>
            <w:vAlign w:val="center"/>
          </w:tcPr>
          <w:p w14:paraId="0D9A29C8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E7E6E6" w:themeFill="background2"/>
            <w:vAlign w:val="center"/>
          </w:tcPr>
          <w:p w14:paraId="6E419BD8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7" w:type="pct"/>
            <w:shd w:val="clear" w:color="auto" w:fill="E7E6E6" w:themeFill="background2"/>
            <w:vAlign w:val="center"/>
          </w:tcPr>
          <w:p w14:paraId="6604A487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63" w:type="pct"/>
            <w:shd w:val="clear" w:color="auto" w:fill="E7E6E6" w:themeFill="background2"/>
            <w:vAlign w:val="center"/>
          </w:tcPr>
          <w:p w14:paraId="5B28C102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10" w:type="pct"/>
            <w:shd w:val="clear" w:color="auto" w:fill="E7E6E6" w:themeFill="background2"/>
            <w:vAlign w:val="center"/>
          </w:tcPr>
          <w:p w14:paraId="45814E21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490" w:type="pct"/>
            <w:vMerge/>
            <w:shd w:val="clear" w:color="auto" w:fill="B4C6E7" w:themeFill="accent1" w:themeFillTint="66"/>
            <w:vAlign w:val="center"/>
          </w:tcPr>
          <w:p w14:paraId="0C9F311E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1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22BF94E" w14:textId="77777777" w:rsidR="00911E70" w:rsidRPr="00CF0B7E" w:rsidRDefault="00911E70">
            <w:pPr>
              <w:bidi w:val="0"/>
              <w:spacing w:before="60" w:after="60" w:line="240" w:lineRule="auto"/>
              <w:jc w:val="center"/>
            </w:pPr>
          </w:p>
        </w:tc>
      </w:tr>
      <w:tr w:rsidR="00911E70" w:rsidRPr="00084A95" w14:paraId="2CEC2C30" w14:textId="77777777" w:rsidTr="00911E70">
        <w:trPr>
          <w:gridAfter w:val="1"/>
          <w:wAfter w:w="6" w:type="pct"/>
          <w:trHeight w:val="363"/>
        </w:trPr>
        <w:tc>
          <w:tcPr>
            <w:tcW w:w="2802" w:type="pct"/>
            <w:gridSpan w:val="5"/>
            <w:tcBorders>
              <w:bottom w:val="nil"/>
            </w:tcBorders>
            <w:shd w:val="clear" w:color="auto" w:fill="B4C6E7" w:themeFill="accent1" w:themeFillTint="66"/>
            <w:vAlign w:val="center"/>
          </w:tcPr>
          <w:p w14:paraId="5A426E1B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 w:rsidRPr="00E961A2">
              <w:rPr>
                <w:b/>
                <w:bCs/>
              </w:rPr>
              <w:t>Grand Total</w:t>
            </w:r>
          </w:p>
        </w:tc>
        <w:tc>
          <w:tcPr>
            <w:tcW w:w="718" w:type="pct"/>
            <w:gridSpan w:val="3"/>
            <w:tcBorders>
              <w:bottom w:val="nil"/>
            </w:tcBorders>
            <w:shd w:val="clear" w:color="auto" w:fill="B4C6E7" w:themeFill="accent1" w:themeFillTint="66"/>
            <w:vAlign w:val="center"/>
          </w:tcPr>
          <w:p w14:paraId="4186D80D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963" w:type="pct"/>
            <w:gridSpan w:val="3"/>
            <w:tcBorders>
              <w:bottom w:val="nil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14:paraId="6D1B472F" w14:textId="77777777" w:rsidR="00911E70" w:rsidRPr="00E961A2" w:rsidRDefault="00911E70">
            <w:pPr>
              <w:bidi w:val="0"/>
              <w:spacing w:before="60" w:after="60" w:line="240" w:lineRule="auto"/>
              <w:jc w:val="center"/>
            </w:pPr>
          </w:p>
        </w:tc>
        <w:tc>
          <w:tcPr>
            <w:tcW w:w="511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A86B575" w14:textId="77777777" w:rsidR="00911E70" w:rsidRPr="00CF0B7E" w:rsidRDefault="00911E70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48689400" w14:textId="77777777" w:rsidR="002D35A9" w:rsidRDefault="002D35A9" w:rsidP="002D35A9">
      <w:pPr>
        <w:bidi w:val="0"/>
        <w:spacing w:after="160" w:line="259" w:lineRule="auto"/>
        <w:rPr>
          <w:b/>
          <w:bCs/>
          <w:sz w:val="20"/>
          <w:szCs w:val="20"/>
          <w:u w:val="single"/>
        </w:rPr>
      </w:pPr>
    </w:p>
    <w:p w14:paraId="75A4C84B" w14:textId="77777777" w:rsidR="002D35A9" w:rsidRDefault="002D35A9" w:rsidP="002D35A9">
      <w:pPr>
        <w:bidi w:val="0"/>
        <w:spacing w:after="160" w:line="259" w:lineRule="auto"/>
        <w:rPr>
          <w:b/>
          <w:bCs/>
          <w:sz w:val="20"/>
          <w:szCs w:val="20"/>
          <w:u w:val="single"/>
        </w:rPr>
      </w:pPr>
    </w:p>
    <w:p w14:paraId="4A7BF918" w14:textId="77777777" w:rsidR="002D35A9" w:rsidRDefault="002D35A9" w:rsidP="002D35A9">
      <w:pPr>
        <w:bidi w:val="0"/>
        <w:spacing w:after="160" w:line="259" w:lineRule="auto"/>
        <w:rPr>
          <w:b/>
          <w:bCs/>
          <w:sz w:val="20"/>
          <w:szCs w:val="20"/>
          <w:u w:val="single"/>
        </w:rPr>
      </w:pPr>
    </w:p>
    <w:p w14:paraId="283C2141" w14:textId="77777777" w:rsidR="002D35A9" w:rsidRDefault="002D35A9" w:rsidP="002D35A9">
      <w:pPr>
        <w:bidi w:val="0"/>
        <w:spacing w:after="160" w:line="259" w:lineRule="auto"/>
        <w:rPr>
          <w:b/>
          <w:bCs/>
          <w:sz w:val="20"/>
          <w:szCs w:val="20"/>
          <w:u w:val="single"/>
        </w:rPr>
      </w:pPr>
    </w:p>
    <w:p w14:paraId="0B6C9BC5" w14:textId="77777777" w:rsidR="002D35A9" w:rsidRDefault="002D35A9" w:rsidP="002D35A9">
      <w:pPr>
        <w:bidi w:val="0"/>
        <w:spacing w:after="160" w:line="259" w:lineRule="auto"/>
        <w:rPr>
          <w:b/>
          <w:bCs/>
          <w:sz w:val="20"/>
          <w:szCs w:val="20"/>
          <w:u w:val="single"/>
        </w:rPr>
      </w:pPr>
    </w:p>
    <w:p w14:paraId="70B35C6C" w14:textId="0865E756" w:rsidR="00BD688E" w:rsidRPr="00AE0224" w:rsidRDefault="00BD688E" w:rsidP="002D35A9">
      <w:pPr>
        <w:bidi w:val="0"/>
        <w:spacing w:after="160" w:line="259" w:lineRule="auto"/>
        <w:rPr>
          <w:b/>
          <w:bCs/>
          <w:color w:val="2E74B5" w:themeColor="accent5" w:themeShade="BF"/>
          <w:sz w:val="28"/>
          <w:szCs w:val="28"/>
          <w:u w:val="single"/>
        </w:rPr>
      </w:pPr>
      <w:r w:rsidRPr="00AE0224">
        <w:rPr>
          <w:b/>
          <w:bCs/>
          <w:color w:val="2E74B5" w:themeColor="accent5" w:themeShade="BF"/>
          <w:sz w:val="28"/>
          <w:szCs w:val="28"/>
          <w:u w:val="single"/>
        </w:rPr>
        <w:lastRenderedPageBreak/>
        <w:t>Year</w:t>
      </w:r>
      <w:r>
        <w:rPr>
          <w:b/>
          <w:bCs/>
          <w:color w:val="2E74B5" w:themeColor="accent5" w:themeShade="BF"/>
          <w:sz w:val="28"/>
          <w:szCs w:val="28"/>
          <w:u w:val="single"/>
        </w:rPr>
        <w:t xml:space="preserve"> 5</w:t>
      </w:r>
    </w:p>
    <w:tbl>
      <w:tblPr>
        <w:tblW w:w="4959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6"/>
        <w:gridCol w:w="1004"/>
        <w:gridCol w:w="1897"/>
        <w:gridCol w:w="1802"/>
        <w:gridCol w:w="542"/>
        <w:gridCol w:w="542"/>
        <w:gridCol w:w="539"/>
        <w:gridCol w:w="451"/>
        <w:gridCol w:w="12"/>
        <w:gridCol w:w="529"/>
        <w:gridCol w:w="539"/>
        <w:gridCol w:w="546"/>
        <w:gridCol w:w="1150"/>
      </w:tblGrid>
      <w:tr w:rsidR="00BD688E" w:rsidRPr="00AE0224" w14:paraId="5268D7E4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2BED8735" w14:textId="43636479" w:rsidR="00BD688E" w:rsidRPr="00AE0224" w:rsidRDefault="00BD688E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 w:rsidRPr="00AE0224">
              <w:rPr>
                <w:b/>
                <w:bCs/>
                <w:sz w:val="24"/>
                <w:szCs w:val="24"/>
              </w:rPr>
              <w:t xml:space="preserve">Level </w:t>
            </w:r>
            <w:r w:rsidR="00C7603C">
              <w:rPr>
                <w:b/>
                <w:bCs/>
                <w:sz w:val="24"/>
                <w:szCs w:val="24"/>
              </w:rPr>
              <w:t>9</w:t>
            </w:r>
          </w:p>
        </w:tc>
      </w:tr>
      <w:tr w:rsidR="00BD688E" w:rsidRPr="00084A95" w14:paraId="241049CE" w14:textId="77777777">
        <w:trPr>
          <w:trHeight w:val="177"/>
        </w:trPr>
        <w:tc>
          <w:tcPr>
            <w:tcW w:w="175" w:type="pct"/>
            <w:vMerge w:val="restart"/>
            <w:shd w:val="clear" w:color="auto" w:fill="E7E6E6" w:themeFill="background2"/>
            <w:vAlign w:val="center"/>
            <w:hideMark/>
          </w:tcPr>
          <w:p w14:paraId="1B2F254A" w14:textId="77777777" w:rsidR="00BD688E" w:rsidRPr="00084A95" w:rsidRDefault="00BD688E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07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7AB64B17" w14:textId="77777777" w:rsidR="00BD688E" w:rsidRPr="00D933A0" w:rsidRDefault="00BD688E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958" w:type="pct"/>
            <w:vMerge w:val="restart"/>
            <w:shd w:val="clear" w:color="auto" w:fill="E7E6E6" w:themeFill="background2"/>
            <w:vAlign w:val="center"/>
            <w:hideMark/>
          </w:tcPr>
          <w:p w14:paraId="3E6BAEF0" w14:textId="77777777" w:rsidR="00BD688E" w:rsidRPr="003209EB" w:rsidRDefault="00BD688E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10" w:type="pct"/>
            <w:vMerge w:val="restart"/>
            <w:shd w:val="clear" w:color="auto" w:fill="E7E6E6" w:themeFill="background2"/>
            <w:vAlign w:val="center"/>
          </w:tcPr>
          <w:p w14:paraId="4422F126" w14:textId="77777777" w:rsidR="00BD688E" w:rsidRPr="003209EB" w:rsidRDefault="00BD688E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74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0B8A0EFB" w14:textId="77777777" w:rsidR="00BD688E" w:rsidRPr="003209EB" w:rsidRDefault="00BD688E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0" w:type="pct"/>
            <w:gridSpan w:val="4"/>
            <w:shd w:val="clear" w:color="auto" w:fill="E7E6E6" w:themeFill="background2"/>
            <w:vAlign w:val="center"/>
            <w:hideMark/>
          </w:tcPr>
          <w:p w14:paraId="4A6D744C" w14:textId="77777777" w:rsidR="00BD688E" w:rsidRPr="003209EB" w:rsidRDefault="00BD688E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15" w:type="pct"/>
            <w:gridSpan w:val="3"/>
            <w:shd w:val="clear" w:color="auto" w:fill="E7E6E6" w:themeFill="background2"/>
            <w:vAlign w:val="center"/>
          </w:tcPr>
          <w:p w14:paraId="64135B87" w14:textId="77777777" w:rsidR="00BD688E" w:rsidRPr="00E362D2" w:rsidRDefault="00BD688E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81" w:type="pct"/>
            <w:shd w:val="clear" w:color="auto" w:fill="E7E6E6" w:themeFill="background2"/>
            <w:vAlign w:val="center"/>
          </w:tcPr>
          <w:p w14:paraId="55AB34AA" w14:textId="77777777" w:rsidR="00BD688E" w:rsidRPr="0086744F" w:rsidRDefault="00BD688E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BD688E" w:rsidRPr="00084A95" w14:paraId="47EB697D" w14:textId="77777777">
        <w:trPr>
          <w:cantSplit/>
          <w:trHeight w:val="1583"/>
        </w:trPr>
        <w:tc>
          <w:tcPr>
            <w:tcW w:w="175" w:type="pct"/>
            <w:vMerge/>
            <w:shd w:val="clear" w:color="auto" w:fill="E7E6E6" w:themeFill="background2"/>
            <w:vAlign w:val="center"/>
            <w:hideMark/>
          </w:tcPr>
          <w:p w14:paraId="1FEC3AD4" w14:textId="77777777" w:rsidR="00BD688E" w:rsidRPr="00084A95" w:rsidRDefault="00BD688E">
            <w:pPr>
              <w:bidi w:val="0"/>
              <w:spacing w:after="0" w:line="240" w:lineRule="auto"/>
            </w:pPr>
          </w:p>
        </w:tc>
        <w:tc>
          <w:tcPr>
            <w:tcW w:w="507" w:type="pct"/>
            <w:vMerge/>
            <w:shd w:val="clear" w:color="auto" w:fill="E7E6E6" w:themeFill="background2"/>
            <w:vAlign w:val="center"/>
            <w:hideMark/>
          </w:tcPr>
          <w:p w14:paraId="4499AC6F" w14:textId="77777777" w:rsidR="00BD688E" w:rsidRPr="00084A95" w:rsidRDefault="00BD688E">
            <w:pPr>
              <w:bidi w:val="0"/>
              <w:spacing w:after="0" w:line="240" w:lineRule="auto"/>
            </w:pPr>
          </w:p>
        </w:tc>
        <w:tc>
          <w:tcPr>
            <w:tcW w:w="958" w:type="pct"/>
            <w:vMerge/>
            <w:shd w:val="clear" w:color="auto" w:fill="E7E6E6" w:themeFill="background2"/>
            <w:vAlign w:val="center"/>
            <w:hideMark/>
          </w:tcPr>
          <w:p w14:paraId="5678FADC" w14:textId="77777777" w:rsidR="00BD688E" w:rsidRPr="003209EB" w:rsidRDefault="00BD688E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0" w:type="pct"/>
            <w:vMerge/>
            <w:shd w:val="clear" w:color="auto" w:fill="E7E6E6" w:themeFill="background2"/>
          </w:tcPr>
          <w:p w14:paraId="7A3CB045" w14:textId="77777777" w:rsidR="00BD688E" w:rsidRPr="003209EB" w:rsidRDefault="00BD688E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vMerge/>
            <w:shd w:val="clear" w:color="auto" w:fill="E7E6E6" w:themeFill="background2"/>
            <w:vAlign w:val="center"/>
            <w:hideMark/>
          </w:tcPr>
          <w:p w14:paraId="05434BEB" w14:textId="77777777" w:rsidR="00BD688E" w:rsidRPr="003209EB" w:rsidRDefault="00BD688E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textDirection w:val="tbRl"/>
            <w:vAlign w:val="center"/>
            <w:hideMark/>
          </w:tcPr>
          <w:p w14:paraId="01C42BCD" w14:textId="77777777" w:rsidR="00BD688E" w:rsidRPr="00CF0B7E" w:rsidRDefault="00BD688E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textDirection w:val="tbRl"/>
            <w:vAlign w:val="center"/>
            <w:hideMark/>
          </w:tcPr>
          <w:p w14:paraId="5DD0F824" w14:textId="77777777" w:rsidR="00BD688E" w:rsidRPr="00CF0B7E" w:rsidRDefault="00BD688E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28" w:type="pct"/>
            <w:textDirection w:val="tbRl"/>
            <w:vAlign w:val="center"/>
          </w:tcPr>
          <w:p w14:paraId="34CC5E6A" w14:textId="77777777" w:rsidR="00BD688E" w:rsidRPr="00CF0B7E" w:rsidRDefault="00BD688E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textDirection w:val="tbRl"/>
            <w:vAlign w:val="center"/>
          </w:tcPr>
          <w:p w14:paraId="1F4ED11E" w14:textId="77777777" w:rsidR="00BD688E" w:rsidRPr="00CF0B7E" w:rsidRDefault="00BD688E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shd w:val="clear" w:color="auto" w:fill="E7E6E6" w:themeFill="background2"/>
            <w:textDirection w:val="tbRl"/>
            <w:vAlign w:val="center"/>
          </w:tcPr>
          <w:p w14:paraId="2DB91FC0" w14:textId="77777777" w:rsidR="00BD688E" w:rsidRPr="00CF0B7E" w:rsidRDefault="00BD688E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76" w:type="pct"/>
            <w:shd w:val="clear" w:color="auto" w:fill="E7E6E6" w:themeFill="background2"/>
            <w:textDirection w:val="tbRl"/>
            <w:vAlign w:val="center"/>
          </w:tcPr>
          <w:p w14:paraId="3203D6E7" w14:textId="77777777" w:rsidR="00BD688E" w:rsidRPr="00CF0B7E" w:rsidRDefault="00BD688E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81" w:type="pct"/>
            <w:vAlign w:val="center"/>
          </w:tcPr>
          <w:p w14:paraId="585820B3" w14:textId="77777777" w:rsidR="00BD688E" w:rsidRPr="00BE2B37" w:rsidRDefault="00BD688E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9B64BD" w:rsidRPr="00084A95" w14:paraId="68D6128A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2D3AC0EB" w14:textId="6246B854" w:rsidR="009B64BD" w:rsidRPr="00084A95" w:rsidRDefault="009B64BD" w:rsidP="009B64BD">
            <w:pPr>
              <w:bidi w:val="0"/>
              <w:spacing w:before="60" w:after="60" w:line="240" w:lineRule="auto"/>
              <w:jc w:val="center"/>
            </w:pPr>
            <w:r w:rsidRPr="006A6EB3">
              <w:rPr>
                <w:rFonts w:cstheme="minorHAnsi"/>
              </w:rPr>
              <w:t>1</w:t>
            </w:r>
          </w:p>
        </w:tc>
        <w:tc>
          <w:tcPr>
            <w:tcW w:w="507" w:type="pct"/>
            <w:vAlign w:val="center"/>
          </w:tcPr>
          <w:p w14:paraId="4207CF69" w14:textId="2F78E39D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HUMN 501</w:t>
            </w:r>
          </w:p>
        </w:tc>
        <w:tc>
          <w:tcPr>
            <w:tcW w:w="958" w:type="pct"/>
            <w:vAlign w:val="center"/>
          </w:tcPr>
          <w:p w14:paraId="40ACD965" w14:textId="3DC408D2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Professional Practice and Ethics</w:t>
            </w:r>
          </w:p>
        </w:tc>
        <w:tc>
          <w:tcPr>
            <w:tcW w:w="910" w:type="pct"/>
            <w:vAlign w:val="center"/>
          </w:tcPr>
          <w:p w14:paraId="421CC0E6" w14:textId="4B7BE50E" w:rsidR="009B64BD" w:rsidRPr="00BF7D6C" w:rsidRDefault="009B64BD" w:rsidP="009B64BD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6A6EB3">
              <w:rPr>
                <w:rFonts w:cstheme="minorHAnsi"/>
                <w:rtl/>
              </w:rPr>
              <w:t>الممارسة</w:t>
            </w:r>
            <w:r w:rsidRPr="006A6EB3">
              <w:rPr>
                <w:rFonts w:cstheme="minorHAnsi"/>
              </w:rPr>
              <w:t xml:space="preserve"> </w:t>
            </w:r>
            <w:r w:rsidRPr="006A6EB3">
              <w:rPr>
                <w:rFonts w:cstheme="minorHAnsi"/>
                <w:rtl/>
              </w:rPr>
              <w:t>المهنية</w:t>
            </w:r>
            <w:r w:rsidRPr="006A6EB3">
              <w:rPr>
                <w:rFonts w:cstheme="minorHAnsi"/>
              </w:rPr>
              <w:t> </w:t>
            </w:r>
            <w:r w:rsidR="002D35A9">
              <w:rPr>
                <w:rFonts w:cstheme="minorHAnsi"/>
              </w:rPr>
              <w:t xml:space="preserve"> </w:t>
            </w:r>
            <w:r w:rsidR="002D35A9">
              <w:rPr>
                <w:rFonts w:cstheme="minorHAnsi" w:hint="cs"/>
                <w:rtl/>
              </w:rPr>
              <w:t xml:space="preserve"> وعلم الاخلاق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6420FCC9" w14:textId="21332B63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4" w:type="pct"/>
            <w:vAlign w:val="center"/>
          </w:tcPr>
          <w:p w14:paraId="608EA4ED" w14:textId="20B3749D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2" w:type="pct"/>
            <w:vAlign w:val="center"/>
          </w:tcPr>
          <w:p w14:paraId="5B5A063E" w14:textId="72C6FD2A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27AE52D0" w14:textId="3F9F584E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5ABCAAE" w14:textId="3AA9FE65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0A8B5C3E" w14:textId="68511E68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1F5E60A3" w14:textId="78EDF791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vAlign w:val="center"/>
          </w:tcPr>
          <w:p w14:paraId="02AE03D7" w14:textId="631E7F24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ENG 412</w:t>
            </w:r>
          </w:p>
        </w:tc>
      </w:tr>
      <w:tr w:rsidR="009B64BD" w:rsidRPr="00084A95" w14:paraId="1386A0C2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77922441" w14:textId="197A5B84" w:rsidR="009B64BD" w:rsidRPr="00084A95" w:rsidRDefault="009B64BD" w:rsidP="009B64BD">
            <w:pPr>
              <w:bidi w:val="0"/>
              <w:spacing w:before="60" w:after="60" w:line="240" w:lineRule="auto"/>
              <w:jc w:val="center"/>
            </w:pPr>
            <w:r w:rsidRPr="006A6EB3">
              <w:rPr>
                <w:rFonts w:cstheme="minorHAnsi"/>
              </w:rPr>
              <w:t>2</w:t>
            </w:r>
          </w:p>
        </w:tc>
        <w:tc>
          <w:tcPr>
            <w:tcW w:w="507" w:type="pct"/>
            <w:vAlign w:val="center"/>
          </w:tcPr>
          <w:p w14:paraId="3C85C694" w14:textId="2E87BC61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511</w:t>
            </w:r>
          </w:p>
        </w:tc>
        <w:tc>
          <w:tcPr>
            <w:tcW w:w="958" w:type="pct"/>
            <w:vAlign w:val="center"/>
          </w:tcPr>
          <w:p w14:paraId="731FE412" w14:textId="2852B3BA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Project Management</w:t>
            </w:r>
          </w:p>
        </w:tc>
        <w:tc>
          <w:tcPr>
            <w:tcW w:w="910" w:type="pct"/>
            <w:vAlign w:val="center"/>
          </w:tcPr>
          <w:p w14:paraId="297D6B3F" w14:textId="4E589253" w:rsidR="009B64BD" w:rsidRPr="00BF7D6C" w:rsidRDefault="009B64BD" w:rsidP="009B64BD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A2A77">
              <w:rPr>
                <w:rFonts w:ascii="Calibri" w:hAnsi="Calibri" w:cs="Calibri"/>
                <w:color w:val="000000"/>
                <w:rtl/>
              </w:rPr>
              <w:t>إدارة مشاريع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4B880828" w14:textId="0E9B5D6D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74" w:type="pct"/>
            <w:vAlign w:val="center"/>
          </w:tcPr>
          <w:p w14:paraId="3CADD02E" w14:textId="1AE94561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72" w:type="pct"/>
            <w:vAlign w:val="center"/>
          </w:tcPr>
          <w:p w14:paraId="731852E5" w14:textId="7A92E8B8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07310166" w14:textId="1E3ECC9C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7E0F503C" w14:textId="4E993182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1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2C86181E" w14:textId="35226C90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2F57F65D" w14:textId="0D948AA9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vAlign w:val="center"/>
          </w:tcPr>
          <w:p w14:paraId="5C9321DA" w14:textId="2D0E8F04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NONE</w:t>
            </w:r>
          </w:p>
        </w:tc>
      </w:tr>
      <w:tr w:rsidR="009B64BD" w:rsidRPr="00084A95" w14:paraId="12DF4C04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2ED1EFEB" w14:textId="1F562FA1" w:rsidR="009B64BD" w:rsidRPr="00084A95" w:rsidRDefault="009B64BD" w:rsidP="009B64BD">
            <w:pPr>
              <w:bidi w:val="0"/>
              <w:spacing w:before="60" w:after="60" w:line="240" w:lineRule="auto"/>
              <w:jc w:val="center"/>
            </w:pPr>
            <w:r w:rsidRPr="006A6EB3">
              <w:rPr>
                <w:rFonts w:cstheme="minorHAnsi"/>
              </w:rPr>
              <w:t>3</w:t>
            </w:r>
          </w:p>
        </w:tc>
        <w:tc>
          <w:tcPr>
            <w:tcW w:w="507" w:type="pct"/>
            <w:vAlign w:val="center"/>
          </w:tcPr>
          <w:p w14:paraId="46EDE21D" w14:textId="06D6EEB9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521</w:t>
            </w:r>
          </w:p>
        </w:tc>
        <w:tc>
          <w:tcPr>
            <w:tcW w:w="958" w:type="pct"/>
            <w:vAlign w:val="center"/>
          </w:tcPr>
          <w:p w14:paraId="2F0840E9" w14:textId="7E90EAC6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Design of Medical Devices</w:t>
            </w:r>
          </w:p>
        </w:tc>
        <w:tc>
          <w:tcPr>
            <w:tcW w:w="910" w:type="pct"/>
            <w:vAlign w:val="center"/>
          </w:tcPr>
          <w:p w14:paraId="6AAF0455" w14:textId="0B099CC4" w:rsidR="009B64BD" w:rsidRPr="00BF7D6C" w:rsidRDefault="009B64BD" w:rsidP="009B64BD">
            <w:pPr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 w:hint="cs"/>
                <w:color w:val="000000" w:themeColor="text1"/>
                <w:rtl/>
              </w:rPr>
              <w:t>تصميم الأجهزة الطب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57461AFA" w14:textId="795BDC2F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4" w:type="pct"/>
            <w:vAlign w:val="center"/>
          </w:tcPr>
          <w:p w14:paraId="3785CA74" w14:textId="02175702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1</w:t>
            </w:r>
          </w:p>
        </w:tc>
        <w:tc>
          <w:tcPr>
            <w:tcW w:w="272" w:type="pct"/>
            <w:vAlign w:val="center"/>
          </w:tcPr>
          <w:p w14:paraId="22B4919E" w14:textId="70F6CCF5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228" w:type="pct"/>
            <w:vAlign w:val="center"/>
          </w:tcPr>
          <w:p w14:paraId="04432D33" w14:textId="7844757A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2029A5FE" w14:textId="660D3219" w:rsidR="009B64BD" w:rsidRPr="00B22FD9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1</w:t>
            </w:r>
          </w:p>
        </w:tc>
        <w:tc>
          <w:tcPr>
            <w:tcW w:w="272" w:type="pct"/>
            <w:shd w:val="clear" w:color="auto" w:fill="E7E6E6" w:themeFill="background2"/>
            <w:vAlign w:val="bottom"/>
          </w:tcPr>
          <w:p w14:paraId="78D1B80B" w14:textId="2896D4DE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208E75BC" w14:textId="2CF59168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14476AF7" w14:textId="22915EE0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432</w:t>
            </w:r>
          </w:p>
        </w:tc>
      </w:tr>
      <w:tr w:rsidR="009B64BD" w:rsidRPr="00084A95" w14:paraId="63F38AAC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1B73F778" w14:textId="7C6A2056" w:rsidR="009B64BD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rPr>
                <w:rFonts w:cstheme="minorHAnsi"/>
              </w:rPr>
              <w:t>4</w:t>
            </w:r>
          </w:p>
        </w:tc>
        <w:tc>
          <w:tcPr>
            <w:tcW w:w="507" w:type="pct"/>
            <w:vAlign w:val="center"/>
          </w:tcPr>
          <w:p w14:paraId="4AE96B0B" w14:textId="03A52F65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531</w:t>
            </w:r>
          </w:p>
        </w:tc>
        <w:tc>
          <w:tcPr>
            <w:tcW w:w="958" w:type="pct"/>
            <w:vAlign w:val="center"/>
          </w:tcPr>
          <w:p w14:paraId="77BC6487" w14:textId="459D20A2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 xml:space="preserve">Senior Design Project </w:t>
            </w:r>
            <w:r>
              <w:rPr>
                <w:rFonts w:ascii="Calibri" w:hAnsi="Calibri" w:cs="Calibri"/>
                <w:color w:val="000000" w:themeColor="text1"/>
              </w:rPr>
              <w:t>(1)</w:t>
            </w:r>
          </w:p>
        </w:tc>
        <w:tc>
          <w:tcPr>
            <w:tcW w:w="910" w:type="pct"/>
            <w:vAlign w:val="center"/>
          </w:tcPr>
          <w:p w14:paraId="11697F97" w14:textId="415FAC0D" w:rsidR="009B64BD" w:rsidRPr="00BF7D6C" w:rsidRDefault="009B64BD" w:rsidP="009B64BD">
            <w:pPr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B64BD">
              <w:rPr>
                <w:rFonts w:cstheme="minorHAnsi" w:hint="cs"/>
                <w:color w:val="000000" w:themeColor="text1"/>
                <w:rtl/>
              </w:rPr>
              <w:t>مشروع تخرج</w:t>
            </w:r>
            <w:r>
              <w:rPr>
                <w:rFonts w:cstheme="minorHAnsi" w:hint="cs"/>
                <w:color w:val="000000" w:themeColor="text1"/>
                <w:rtl/>
              </w:rPr>
              <w:t xml:space="preserve"> (</w:t>
            </w:r>
            <w:r>
              <w:rPr>
                <w:rFonts w:cstheme="minorHAnsi"/>
                <w:color w:val="000000" w:themeColor="text1"/>
              </w:rPr>
              <w:t>1</w:t>
            </w:r>
            <w:r>
              <w:rPr>
                <w:rFonts w:cstheme="minorHAnsi" w:hint="cs"/>
                <w:color w:val="000000" w:themeColor="text1"/>
                <w:rtl/>
              </w:rPr>
              <w:t>)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175070BE" w14:textId="541B031D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4" w:type="pct"/>
            <w:vAlign w:val="center"/>
          </w:tcPr>
          <w:p w14:paraId="0401D4EF" w14:textId="472BC9DE" w:rsidR="009B64BD" w:rsidRPr="00BF7D6C" w:rsidRDefault="004A70C0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72" w:type="pct"/>
            <w:vAlign w:val="center"/>
          </w:tcPr>
          <w:p w14:paraId="5552993C" w14:textId="7E11CFFA" w:rsidR="009B64BD" w:rsidRPr="00BF7D6C" w:rsidRDefault="004A70C0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228" w:type="pct"/>
            <w:vAlign w:val="center"/>
          </w:tcPr>
          <w:p w14:paraId="5CCD666A" w14:textId="029CEFD0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4EDEE59F" w14:textId="0C238235" w:rsidR="009B64BD" w:rsidRPr="00B22FD9" w:rsidRDefault="004A70C0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0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bottom"/>
          </w:tcPr>
          <w:p w14:paraId="581BDAEE" w14:textId="3F1D9AA2" w:rsidR="009B64BD" w:rsidRPr="00BF7D6C" w:rsidRDefault="004A70C0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3FAAB1F4" w14:textId="7E57F7D9" w:rsidR="009B64BD" w:rsidRPr="00BF7D6C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1279C126" w14:textId="3DF189B9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HUMN 402</w:t>
            </w:r>
          </w:p>
        </w:tc>
      </w:tr>
      <w:tr w:rsidR="009B64BD" w:rsidRPr="00084A95" w14:paraId="5C2D1D93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5C129783" w14:textId="58A8A909" w:rsidR="009B64BD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507" w:type="pct"/>
            <w:vAlign w:val="bottom"/>
          </w:tcPr>
          <w:p w14:paraId="504B669D" w14:textId="7BB6D7C1" w:rsidR="009B64BD" w:rsidRPr="00BF7D6C" w:rsidRDefault="009B64BD" w:rsidP="009B64BD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541</w:t>
            </w:r>
          </w:p>
        </w:tc>
        <w:tc>
          <w:tcPr>
            <w:tcW w:w="958" w:type="pct"/>
            <w:vAlign w:val="bottom"/>
          </w:tcPr>
          <w:p w14:paraId="77AC6FB2" w14:textId="307FFB8E" w:rsidR="009B64BD" w:rsidRPr="00BF7D6C" w:rsidRDefault="009B64BD" w:rsidP="009B64BD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Control Systems in BME</w:t>
            </w:r>
          </w:p>
        </w:tc>
        <w:tc>
          <w:tcPr>
            <w:tcW w:w="910" w:type="pct"/>
            <w:vAlign w:val="center"/>
          </w:tcPr>
          <w:p w14:paraId="2D45F7A0" w14:textId="10BB233B" w:rsidR="009B64BD" w:rsidRPr="00BF7D6C" w:rsidRDefault="009B64BD" w:rsidP="009B64BD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rtl/>
              </w:rPr>
            </w:pPr>
            <w:r w:rsidRPr="00861A22">
              <w:rPr>
                <w:rFonts w:ascii="Calibri" w:hAnsi="Calibri" w:cs="Calibri"/>
                <w:color w:val="000000"/>
                <w:rtl/>
              </w:rPr>
              <w:t>أنظمة التحكم</w:t>
            </w:r>
            <w:r>
              <w:rPr>
                <w:rFonts w:ascii="Calibri" w:hAnsi="Calibri" w:cs="Calibri" w:hint="cs"/>
                <w:color w:val="000000"/>
                <w:rtl/>
              </w:rPr>
              <w:t xml:space="preserve"> في الهندسة الطبية الحيوية</w:t>
            </w:r>
          </w:p>
        </w:tc>
        <w:tc>
          <w:tcPr>
            <w:tcW w:w="274" w:type="pct"/>
            <w:shd w:val="clear" w:color="auto" w:fill="E7E6E6" w:themeFill="background2"/>
            <w:vAlign w:val="bottom"/>
          </w:tcPr>
          <w:p w14:paraId="7039879E" w14:textId="2B535C1C" w:rsidR="009B64BD" w:rsidRPr="00BF7D6C" w:rsidRDefault="009B64BD" w:rsidP="00645355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4" w:type="pct"/>
            <w:vAlign w:val="bottom"/>
          </w:tcPr>
          <w:p w14:paraId="6A14B813" w14:textId="2724F701" w:rsidR="009B64BD" w:rsidRPr="00BF7D6C" w:rsidRDefault="009B64BD" w:rsidP="00645355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2" w:type="pct"/>
            <w:vAlign w:val="bottom"/>
          </w:tcPr>
          <w:p w14:paraId="37E69E86" w14:textId="2C57DC67" w:rsidR="009B64BD" w:rsidRPr="00BF7D6C" w:rsidRDefault="009B64BD" w:rsidP="00645355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228" w:type="pct"/>
            <w:vAlign w:val="center"/>
          </w:tcPr>
          <w:p w14:paraId="255C4A8E" w14:textId="6B90F86F" w:rsidR="009B64BD" w:rsidRPr="00BF7D6C" w:rsidRDefault="009B64BD" w:rsidP="00645355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bottom"/>
          </w:tcPr>
          <w:p w14:paraId="60A4F530" w14:textId="16D65DD4" w:rsidR="009B64BD" w:rsidRPr="00B22FD9" w:rsidRDefault="009B64BD" w:rsidP="00645355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2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bottom"/>
          </w:tcPr>
          <w:p w14:paraId="335F16D8" w14:textId="462F9262" w:rsidR="009B64BD" w:rsidRPr="00B22FD9" w:rsidRDefault="009B64BD" w:rsidP="00645355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2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61FC1F3A" w14:textId="664EA340" w:rsidR="009B64BD" w:rsidRPr="00BF7D6C" w:rsidRDefault="009B64BD" w:rsidP="00645355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bottom"/>
          </w:tcPr>
          <w:p w14:paraId="2046EE35" w14:textId="763D4995" w:rsidR="009B64BD" w:rsidRPr="00BF7D6C" w:rsidRDefault="009B64BD" w:rsidP="00645355">
            <w:pPr>
              <w:bidi w:val="0"/>
              <w:spacing w:before="60" w:after="60" w:line="240" w:lineRule="auto"/>
              <w:rPr>
                <w:rFonts w:ascii="Calibri" w:hAnsi="Calibri" w:cs="Calibri"/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ENG 331</w:t>
            </w:r>
          </w:p>
        </w:tc>
      </w:tr>
      <w:tr w:rsidR="009B64BD" w:rsidRPr="00084A95" w14:paraId="3BBF587F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4C7C3846" w14:textId="42568358" w:rsidR="009B64BD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6</w:t>
            </w:r>
          </w:p>
        </w:tc>
        <w:tc>
          <w:tcPr>
            <w:tcW w:w="507" w:type="pct"/>
            <w:vAlign w:val="bottom"/>
          </w:tcPr>
          <w:p w14:paraId="5487C4D9" w14:textId="79DADD6B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462</w:t>
            </w:r>
          </w:p>
        </w:tc>
        <w:tc>
          <w:tcPr>
            <w:tcW w:w="958" w:type="pct"/>
            <w:vAlign w:val="bottom"/>
          </w:tcPr>
          <w:p w14:paraId="7797967D" w14:textId="5C6D3CB8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medical Equipment</w:t>
            </w:r>
          </w:p>
        </w:tc>
        <w:tc>
          <w:tcPr>
            <w:tcW w:w="910" w:type="pct"/>
            <w:vAlign w:val="center"/>
          </w:tcPr>
          <w:p w14:paraId="0D753B90" w14:textId="6EFBBBC1" w:rsidR="009B64BD" w:rsidRPr="00BF7D6C" w:rsidRDefault="009B64BD" w:rsidP="009B64BD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861A22">
              <w:rPr>
                <w:rFonts w:ascii="Calibri" w:hAnsi="Calibri" w:cs="Calibri"/>
                <w:color w:val="000000"/>
                <w:rtl/>
              </w:rPr>
              <w:t>المعدات الطبية الحيوية</w:t>
            </w:r>
          </w:p>
        </w:tc>
        <w:tc>
          <w:tcPr>
            <w:tcW w:w="274" w:type="pct"/>
            <w:shd w:val="clear" w:color="auto" w:fill="E7E6E6" w:themeFill="background2"/>
            <w:vAlign w:val="bottom"/>
          </w:tcPr>
          <w:p w14:paraId="657ACA6B" w14:textId="38015937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74" w:type="pct"/>
            <w:vAlign w:val="bottom"/>
          </w:tcPr>
          <w:p w14:paraId="32B4532C" w14:textId="5024A852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2" w:type="pct"/>
            <w:vAlign w:val="bottom"/>
          </w:tcPr>
          <w:p w14:paraId="4AE792D4" w14:textId="6BCBF79C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1</w:t>
            </w:r>
          </w:p>
        </w:tc>
        <w:tc>
          <w:tcPr>
            <w:tcW w:w="228" w:type="pct"/>
            <w:vAlign w:val="center"/>
          </w:tcPr>
          <w:p w14:paraId="30F8B2AC" w14:textId="4C8C858F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bottom"/>
          </w:tcPr>
          <w:p w14:paraId="4FEB3A4A" w14:textId="38DA3953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3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bottom"/>
          </w:tcPr>
          <w:p w14:paraId="0E27FF81" w14:textId="31649590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2F81AA71" w14:textId="63C1191A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bottom"/>
          </w:tcPr>
          <w:p w14:paraId="1C747BD5" w14:textId="283CCEFE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431</w:t>
            </w:r>
          </w:p>
        </w:tc>
      </w:tr>
      <w:tr w:rsidR="009B64BD" w:rsidRPr="00084A95" w14:paraId="123E3BF4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29A116F4" w14:textId="788EC52C" w:rsidR="009B64BD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7</w:t>
            </w:r>
          </w:p>
        </w:tc>
        <w:tc>
          <w:tcPr>
            <w:tcW w:w="507" w:type="pct"/>
            <w:vAlign w:val="bottom"/>
          </w:tcPr>
          <w:p w14:paraId="23FA56F3" w14:textId="462CF6DE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BIOEN 5xx</w:t>
            </w:r>
          </w:p>
        </w:tc>
        <w:tc>
          <w:tcPr>
            <w:tcW w:w="958" w:type="pct"/>
            <w:vAlign w:val="bottom"/>
          </w:tcPr>
          <w:p w14:paraId="55E6669E" w14:textId="376ECD05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 xml:space="preserve">Elective </w:t>
            </w:r>
            <w:r>
              <w:rPr>
                <w:rFonts w:ascii="Calibri" w:hAnsi="Calibri" w:cs="Calibri"/>
                <w:color w:val="000000" w:themeColor="text1"/>
              </w:rPr>
              <w:t>(1)</w:t>
            </w:r>
          </w:p>
        </w:tc>
        <w:tc>
          <w:tcPr>
            <w:tcW w:w="910" w:type="pct"/>
            <w:vAlign w:val="center"/>
          </w:tcPr>
          <w:p w14:paraId="02FB9A09" w14:textId="3BA34A20" w:rsidR="009B64BD" w:rsidRPr="00BF7D6C" w:rsidRDefault="009B64BD" w:rsidP="009B64BD">
            <w:pPr>
              <w:spacing w:before="60" w:after="60" w:line="240" w:lineRule="auto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B8470F">
              <w:rPr>
                <w:rFonts w:cstheme="minorHAnsi"/>
                <w:color w:val="000000" w:themeColor="text1"/>
                <w:rtl/>
              </w:rPr>
              <w:t>مقرر</w:t>
            </w:r>
            <w:r w:rsidRPr="00B8470F">
              <w:rPr>
                <w:rFonts w:cstheme="minorHAnsi"/>
                <w:color w:val="000000" w:themeColor="text1"/>
              </w:rPr>
              <w:t> </w:t>
            </w:r>
            <w:r w:rsidRPr="00B8470F">
              <w:rPr>
                <w:rFonts w:cstheme="minorHAnsi" w:hint="cs"/>
                <w:color w:val="000000" w:themeColor="text1"/>
                <w:rtl/>
              </w:rPr>
              <w:t>اختياري</w:t>
            </w:r>
            <w:r>
              <w:rPr>
                <w:rFonts w:cstheme="minorHAnsi"/>
                <w:color w:val="000000" w:themeColor="text1"/>
              </w:rPr>
              <w:t xml:space="preserve"> (1) </w:t>
            </w:r>
          </w:p>
        </w:tc>
        <w:tc>
          <w:tcPr>
            <w:tcW w:w="274" w:type="pct"/>
            <w:shd w:val="clear" w:color="auto" w:fill="E7E6E6" w:themeFill="background2"/>
            <w:vAlign w:val="bottom"/>
          </w:tcPr>
          <w:p w14:paraId="09510E8F" w14:textId="26C871EB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4" w:type="pct"/>
            <w:vAlign w:val="bottom"/>
          </w:tcPr>
          <w:p w14:paraId="05A83BC7" w14:textId="295A2C27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2" w:type="pct"/>
            <w:vAlign w:val="bottom"/>
          </w:tcPr>
          <w:p w14:paraId="2209F1C4" w14:textId="0AE6FD4F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728CA46D" w14:textId="738FE8F2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bottom"/>
          </w:tcPr>
          <w:p w14:paraId="188CD3B3" w14:textId="26D5FE8B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22FD9">
              <w:rPr>
                <w:color w:val="000000" w:themeColor="text1"/>
              </w:rPr>
              <w:t>3</w:t>
            </w:r>
          </w:p>
        </w:tc>
        <w:tc>
          <w:tcPr>
            <w:tcW w:w="272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6DA2354B" w14:textId="0E7252B4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tcBorders>
              <w:bottom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2E37217" w14:textId="25B69DF1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BF7D6C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6A9C88EF" w14:textId="06CDBEF5" w:rsidR="009B64BD" w:rsidRPr="00BF7D6C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rFonts w:cstheme="minorHAnsi"/>
              </w:rPr>
              <w:t>Dept. Consent</w:t>
            </w:r>
          </w:p>
        </w:tc>
      </w:tr>
      <w:tr w:rsidR="009B64BD" w:rsidRPr="00084A95" w14:paraId="7A875966" w14:textId="77777777">
        <w:trPr>
          <w:trHeight w:val="363"/>
        </w:trPr>
        <w:tc>
          <w:tcPr>
            <w:tcW w:w="2550" w:type="pct"/>
            <w:gridSpan w:val="4"/>
            <w:shd w:val="clear" w:color="auto" w:fill="E7E6E6" w:themeFill="background2"/>
            <w:vAlign w:val="center"/>
          </w:tcPr>
          <w:p w14:paraId="36B2C9DE" w14:textId="2C3E0370" w:rsidR="009B64BD" w:rsidRPr="00333481" w:rsidRDefault="009B64BD" w:rsidP="009B64BD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03F7194D" w14:textId="6255F739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7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399255AC" w14:textId="09417082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3DED71E3" w14:textId="2E85E8F8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5</w:t>
            </w:r>
          </w:p>
        </w:tc>
        <w:tc>
          <w:tcPr>
            <w:tcW w:w="228" w:type="pct"/>
            <w:shd w:val="clear" w:color="auto" w:fill="E7E6E6" w:themeFill="background2"/>
            <w:vAlign w:val="center"/>
          </w:tcPr>
          <w:p w14:paraId="5936F977" w14:textId="16FA20E6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2D0D2891" w14:textId="7F7E242F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6CDA1073" w14:textId="7E443F21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0</w:t>
            </w:r>
          </w:p>
        </w:tc>
        <w:tc>
          <w:tcPr>
            <w:tcW w:w="276" w:type="pct"/>
            <w:tcBorders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04B5FA73" w14:textId="14CCCD35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581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5455CC31" w14:textId="77777777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</w:p>
        </w:tc>
      </w:tr>
      <w:tr w:rsidR="009B64BD" w:rsidRPr="00084A95" w14:paraId="7D1E9E58" w14:textId="77777777">
        <w:trPr>
          <w:trHeight w:val="363"/>
        </w:trPr>
        <w:tc>
          <w:tcPr>
            <w:tcW w:w="2824" w:type="pct"/>
            <w:gridSpan w:val="5"/>
            <w:shd w:val="clear" w:color="auto" w:fill="B4C6E7" w:themeFill="accent1" w:themeFillTint="66"/>
            <w:vAlign w:val="center"/>
          </w:tcPr>
          <w:p w14:paraId="357DA9F2" w14:textId="77777777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</w:rPr>
              <w:t>Grand Total</w:t>
            </w:r>
          </w:p>
        </w:tc>
        <w:tc>
          <w:tcPr>
            <w:tcW w:w="774" w:type="pct"/>
            <w:gridSpan w:val="3"/>
            <w:shd w:val="clear" w:color="auto" w:fill="B4C6E7" w:themeFill="accent1" w:themeFillTint="66"/>
            <w:vAlign w:val="center"/>
          </w:tcPr>
          <w:p w14:paraId="30ED878D" w14:textId="5EC6B24D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7</w:t>
            </w:r>
          </w:p>
        </w:tc>
        <w:tc>
          <w:tcPr>
            <w:tcW w:w="821" w:type="pct"/>
            <w:gridSpan w:val="4"/>
            <w:tcBorders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</w:tcPr>
          <w:p w14:paraId="2375EF83" w14:textId="223BA383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22</w:t>
            </w:r>
          </w:p>
        </w:tc>
        <w:tc>
          <w:tcPr>
            <w:tcW w:w="581" w:type="pct"/>
            <w:vMerge/>
            <w:tcBorders>
              <w:top w:val="nil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7E722C68" w14:textId="77777777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01EBE5DE" w14:textId="26A316E5" w:rsidR="004A296B" w:rsidRPr="00403FE4" w:rsidRDefault="004A296B" w:rsidP="004A296B">
      <w:pPr>
        <w:ind w:right="-450"/>
        <w:jc w:val="right"/>
        <w:rPr>
          <w:i/>
          <w:iCs/>
          <w:sz w:val="18"/>
          <w:szCs w:val="18"/>
        </w:rPr>
      </w:pPr>
      <w:r w:rsidRPr="00403FE4">
        <w:rPr>
          <w:i/>
          <w:iCs/>
          <w:sz w:val="18"/>
          <w:szCs w:val="18"/>
        </w:rPr>
        <w:t>*Mention “IP” in credit units if the course completing in the next semester.</w:t>
      </w:r>
      <w:r>
        <w:rPr>
          <w:i/>
          <w:iCs/>
          <w:sz w:val="18"/>
          <w:szCs w:val="18"/>
        </w:rPr>
        <w:tab/>
      </w:r>
    </w:p>
    <w:p w14:paraId="1AAD8CE2" w14:textId="77777777" w:rsidR="00BD688E" w:rsidRDefault="00BD688E" w:rsidP="00BD688E">
      <w:pPr>
        <w:bidi w:val="0"/>
        <w:spacing w:after="160" w:line="240" w:lineRule="auto"/>
        <w:rPr>
          <w:b/>
          <w:bCs/>
          <w:color w:val="2E74B5" w:themeColor="accent5" w:themeShade="BF"/>
          <w:sz w:val="28"/>
          <w:szCs w:val="28"/>
          <w:u w:val="single"/>
        </w:rPr>
      </w:pPr>
    </w:p>
    <w:tbl>
      <w:tblPr>
        <w:tblW w:w="4959" w:type="pct"/>
        <w:tblInd w:w="-5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346"/>
        <w:gridCol w:w="1004"/>
        <w:gridCol w:w="1897"/>
        <w:gridCol w:w="1802"/>
        <w:gridCol w:w="542"/>
        <w:gridCol w:w="542"/>
        <w:gridCol w:w="539"/>
        <w:gridCol w:w="451"/>
        <w:gridCol w:w="12"/>
        <w:gridCol w:w="529"/>
        <w:gridCol w:w="539"/>
        <w:gridCol w:w="546"/>
        <w:gridCol w:w="1150"/>
      </w:tblGrid>
      <w:tr w:rsidR="00C7603C" w:rsidRPr="00AE0224" w14:paraId="26974ED2" w14:textId="77777777">
        <w:trPr>
          <w:trHeight w:val="177"/>
        </w:trPr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4E0B67BB" w14:textId="43077C3D" w:rsidR="00C7603C" w:rsidRPr="00AE0224" w:rsidRDefault="00C7603C">
            <w:pPr>
              <w:bidi w:val="0"/>
              <w:spacing w:before="40" w:after="40" w:line="192" w:lineRule="auto"/>
              <w:rPr>
                <w:b/>
                <w:bCs/>
                <w:sz w:val="24"/>
                <w:szCs w:val="24"/>
              </w:rPr>
            </w:pPr>
            <w:r w:rsidRPr="00AE0224">
              <w:rPr>
                <w:b/>
                <w:bCs/>
                <w:sz w:val="24"/>
                <w:szCs w:val="24"/>
              </w:rPr>
              <w:t xml:space="preserve">Level </w:t>
            </w:r>
            <w:r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C7603C" w:rsidRPr="00084A95" w14:paraId="4BC848C5" w14:textId="77777777">
        <w:trPr>
          <w:trHeight w:val="177"/>
        </w:trPr>
        <w:tc>
          <w:tcPr>
            <w:tcW w:w="175" w:type="pct"/>
            <w:vMerge w:val="restart"/>
            <w:shd w:val="clear" w:color="auto" w:fill="E7E6E6" w:themeFill="background2"/>
            <w:vAlign w:val="center"/>
            <w:hideMark/>
          </w:tcPr>
          <w:p w14:paraId="15B7989F" w14:textId="77777777" w:rsidR="00C7603C" w:rsidRPr="00084A95" w:rsidRDefault="00C7603C">
            <w:pPr>
              <w:bidi w:val="0"/>
              <w:spacing w:after="0" w:line="240" w:lineRule="auto"/>
              <w:jc w:val="center"/>
            </w:pPr>
            <w:r w:rsidRPr="00084A95">
              <w:t>#</w:t>
            </w:r>
          </w:p>
        </w:tc>
        <w:tc>
          <w:tcPr>
            <w:tcW w:w="507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3F66C66E" w14:textId="77777777" w:rsidR="00C7603C" w:rsidRPr="00D933A0" w:rsidRDefault="00C7603C">
            <w:pPr>
              <w:bidi w:val="0"/>
              <w:spacing w:before="40" w:after="40" w:line="192" w:lineRule="auto"/>
              <w:jc w:val="center"/>
              <w:rPr>
                <w:b/>
                <w:bCs/>
              </w:rPr>
            </w:pPr>
            <w:r w:rsidRPr="00E362D2">
              <w:rPr>
                <w:b/>
                <w:bCs/>
                <w:sz w:val="20"/>
                <w:szCs w:val="20"/>
              </w:rPr>
              <w:t xml:space="preserve">Course </w:t>
            </w:r>
            <w:r w:rsidRPr="0086744F">
              <w:rPr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958" w:type="pct"/>
            <w:vMerge w:val="restart"/>
            <w:shd w:val="clear" w:color="auto" w:fill="E7E6E6" w:themeFill="background2"/>
            <w:vAlign w:val="center"/>
            <w:hideMark/>
          </w:tcPr>
          <w:p w14:paraId="64D74C6A" w14:textId="77777777" w:rsidR="00C7603C" w:rsidRPr="003209EB" w:rsidRDefault="00C7603C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ourse Title</w:t>
            </w:r>
          </w:p>
        </w:tc>
        <w:tc>
          <w:tcPr>
            <w:tcW w:w="910" w:type="pct"/>
            <w:vMerge w:val="restart"/>
            <w:shd w:val="clear" w:color="auto" w:fill="E7E6E6" w:themeFill="background2"/>
            <w:vAlign w:val="center"/>
          </w:tcPr>
          <w:p w14:paraId="329B7246" w14:textId="77777777" w:rsidR="00C7603C" w:rsidRPr="003209EB" w:rsidRDefault="00C7603C">
            <w:pPr>
              <w:bidi w:val="0"/>
              <w:spacing w:after="0" w:line="192" w:lineRule="auto"/>
              <w:jc w:val="center"/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</w:rPr>
            </w:pPr>
            <w:r w:rsidRPr="003209EB">
              <w:rPr>
                <w:rFonts w:ascii="Frutiger LT Arabic 55 Roman" w:hAnsi="Frutiger LT Arabic 55 Roman" w:cs="Frutiger LT Arabic 55 Roman"/>
                <w:b/>
                <w:bCs/>
                <w:sz w:val="19"/>
                <w:szCs w:val="19"/>
                <w:rtl/>
              </w:rPr>
              <w:t>اسم المقرر</w:t>
            </w:r>
          </w:p>
        </w:tc>
        <w:tc>
          <w:tcPr>
            <w:tcW w:w="274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107BB343" w14:textId="77777777" w:rsidR="00C7603C" w:rsidRPr="003209EB" w:rsidRDefault="00C7603C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780" w:type="pct"/>
            <w:gridSpan w:val="4"/>
            <w:shd w:val="clear" w:color="auto" w:fill="E7E6E6" w:themeFill="background2"/>
            <w:vAlign w:val="center"/>
            <w:hideMark/>
          </w:tcPr>
          <w:p w14:paraId="7498BDEB" w14:textId="77777777" w:rsidR="00C7603C" w:rsidRPr="003209EB" w:rsidRDefault="00C7603C">
            <w:pPr>
              <w:bidi w:val="0"/>
              <w:spacing w:before="40" w:after="4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209EB">
              <w:rPr>
                <w:b/>
                <w:bCs/>
                <w:sz w:val="20"/>
                <w:szCs w:val="20"/>
              </w:rPr>
              <w:t>Credit Units</w:t>
            </w:r>
          </w:p>
        </w:tc>
        <w:tc>
          <w:tcPr>
            <w:tcW w:w="815" w:type="pct"/>
            <w:gridSpan w:val="3"/>
            <w:shd w:val="clear" w:color="auto" w:fill="E7E6E6" w:themeFill="background2"/>
            <w:vAlign w:val="center"/>
          </w:tcPr>
          <w:p w14:paraId="22BAE37F" w14:textId="77777777" w:rsidR="00C7603C" w:rsidRPr="00E362D2" w:rsidRDefault="00C7603C">
            <w:pPr>
              <w:bidi w:val="0"/>
              <w:spacing w:before="40" w:after="40" w:line="240" w:lineRule="auto"/>
              <w:jc w:val="center"/>
              <w:rPr>
                <w:b/>
                <w:bCs/>
                <w:sz w:val="17"/>
                <w:szCs w:val="17"/>
              </w:rPr>
            </w:pPr>
            <w:r w:rsidRPr="003209EB">
              <w:rPr>
                <w:b/>
                <w:bCs/>
                <w:sz w:val="20"/>
                <w:szCs w:val="20"/>
              </w:rPr>
              <w:t>Contact Hours</w:t>
            </w:r>
          </w:p>
        </w:tc>
        <w:tc>
          <w:tcPr>
            <w:tcW w:w="581" w:type="pct"/>
            <w:shd w:val="clear" w:color="auto" w:fill="E7E6E6" w:themeFill="background2"/>
            <w:vAlign w:val="center"/>
          </w:tcPr>
          <w:p w14:paraId="76B6542D" w14:textId="77777777" w:rsidR="00C7603C" w:rsidRPr="0086744F" w:rsidRDefault="00C7603C">
            <w:pPr>
              <w:bidi w:val="0"/>
              <w:spacing w:before="40" w:after="40" w:line="192" w:lineRule="auto"/>
              <w:jc w:val="center"/>
              <w:rPr>
                <w:b/>
                <w:bCs/>
                <w:sz w:val="17"/>
                <w:szCs w:val="17"/>
              </w:rPr>
            </w:pPr>
            <w:r w:rsidRPr="0086744F">
              <w:rPr>
                <w:b/>
                <w:bCs/>
                <w:sz w:val="17"/>
                <w:szCs w:val="17"/>
              </w:rPr>
              <w:t>Prerequisites</w:t>
            </w:r>
          </w:p>
        </w:tc>
      </w:tr>
      <w:tr w:rsidR="00C7603C" w:rsidRPr="00084A95" w14:paraId="756CED0B" w14:textId="77777777">
        <w:trPr>
          <w:cantSplit/>
          <w:trHeight w:val="1583"/>
        </w:trPr>
        <w:tc>
          <w:tcPr>
            <w:tcW w:w="175" w:type="pct"/>
            <w:vMerge/>
            <w:shd w:val="clear" w:color="auto" w:fill="E7E6E6" w:themeFill="background2"/>
            <w:vAlign w:val="center"/>
            <w:hideMark/>
          </w:tcPr>
          <w:p w14:paraId="5D9C824F" w14:textId="77777777" w:rsidR="00C7603C" w:rsidRPr="00084A95" w:rsidRDefault="00C7603C">
            <w:pPr>
              <w:bidi w:val="0"/>
              <w:spacing w:after="0" w:line="240" w:lineRule="auto"/>
            </w:pPr>
          </w:p>
        </w:tc>
        <w:tc>
          <w:tcPr>
            <w:tcW w:w="507" w:type="pct"/>
            <w:vMerge/>
            <w:shd w:val="clear" w:color="auto" w:fill="E7E6E6" w:themeFill="background2"/>
            <w:vAlign w:val="center"/>
            <w:hideMark/>
          </w:tcPr>
          <w:p w14:paraId="583FFB3F" w14:textId="77777777" w:rsidR="00C7603C" w:rsidRPr="00084A95" w:rsidRDefault="00C7603C">
            <w:pPr>
              <w:bidi w:val="0"/>
              <w:spacing w:after="0" w:line="240" w:lineRule="auto"/>
            </w:pPr>
          </w:p>
        </w:tc>
        <w:tc>
          <w:tcPr>
            <w:tcW w:w="958" w:type="pct"/>
            <w:vMerge/>
            <w:shd w:val="clear" w:color="auto" w:fill="E7E6E6" w:themeFill="background2"/>
            <w:vAlign w:val="center"/>
            <w:hideMark/>
          </w:tcPr>
          <w:p w14:paraId="299684F7" w14:textId="77777777" w:rsidR="00C7603C" w:rsidRPr="003209EB" w:rsidRDefault="00C7603C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910" w:type="pct"/>
            <w:vMerge/>
            <w:shd w:val="clear" w:color="auto" w:fill="E7E6E6" w:themeFill="background2"/>
          </w:tcPr>
          <w:p w14:paraId="0E77D2D9" w14:textId="77777777" w:rsidR="00C7603C" w:rsidRPr="003209EB" w:rsidRDefault="00C7603C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vMerge/>
            <w:shd w:val="clear" w:color="auto" w:fill="E7E6E6" w:themeFill="background2"/>
            <w:vAlign w:val="center"/>
            <w:hideMark/>
          </w:tcPr>
          <w:p w14:paraId="25E07D84" w14:textId="77777777" w:rsidR="00C7603C" w:rsidRPr="003209EB" w:rsidRDefault="00C7603C">
            <w:pPr>
              <w:bidi w:val="0"/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274" w:type="pct"/>
            <w:textDirection w:val="tbRl"/>
            <w:vAlign w:val="center"/>
            <w:hideMark/>
          </w:tcPr>
          <w:p w14:paraId="303BEAA6" w14:textId="77777777" w:rsidR="00C7603C" w:rsidRPr="00CF0B7E" w:rsidRDefault="00C7603C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textDirection w:val="tbRl"/>
            <w:vAlign w:val="center"/>
            <w:hideMark/>
          </w:tcPr>
          <w:p w14:paraId="05A5B6E7" w14:textId="77777777" w:rsidR="00C7603C" w:rsidRPr="00CF0B7E" w:rsidRDefault="00C7603C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28" w:type="pct"/>
            <w:textDirection w:val="tbRl"/>
            <w:vAlign w:val="center"/>
          </w:tcPr>
          <w:p w14:paraId="4166722B" w14:textId="77777777" w:rsidR="00C7603C" w:rsidRPr="00CF0B7E" w:rsidRDefault="00C7603C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textDirection w:val="tbRl"/>
            <w:vAlign w:val="center"/>
          </w:tcPr>
          <w:p w14:paraId="1236A295" w14:textId="77777777" w:rsidR="00C7603C" w:rsidRPr="00CF0B7E" w:rsidRDefault="00C7603C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Theory</w:t>
            </w:r>
          </w:p>
        </w:tc>
        <w:tc>
          <w:tcPr>
            <w:tcW w:w="272" w:type="pct"/>
            <w:shd w:val="clear" w:color="auto" w:fill="E7E6E6" w:themeFill="background2"/>
            <w:textDirection w:val="tbRl"/>
            <w:vAlign w:val="center"/>
          </w:tcPr>
          <w:p w14:paraId="5507E221" w14:textId="77777777" w:rsidR="00C7603C" w:rsidRPr="00CF0B7E" w:rsidRDefault="00C7603C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Lab/Practical</w:t>
            </w:r>
          </w:p>
        </w:tc>
        <w:tc>
          <w:tcPr>
            <w:tcW w:w="276" w:type="pct"/>
            <w:shd w:val="clear" w:color="auto" w:fill="E7E6E6" w:themeFill="background2"/>
            <w:textDirection w:val="tbRl"/>
            <w:vAlign w:val="center"/>
          </w:tcPr>
          <w:p w14:paraId="2A7AE814" w14:textId="77777777" w:rsidR="00C7603C" w:rsidRPr="00CF0B7E" w:rsidRDefault="00C7603C">
            <w:pPr>
              <w:bidi w:val="0"/>
              <w:spacing w:after="0" w:line="192" w:lineRule="auto"/>
              <w:jc w:val="center"/>
              <w:rPr>
                <w:rFonts w:cstheme="minorHAnsi"/>
              </w:rPr>
            </w:pPr>
            <w:r w:rsidRPr="00CF0B7E">
              <w:rPr>
                <w:rFonts w:cstheme="minorHAnsi"/>
              </w:rPr>
              <w:t>Clinic, Field …</w:t>
            </w:r>
          </w:p>
        </w:tc>
        <w:tc>
          <w:tcPr>
            <w:tcW w:w="581" w:type="pct"/>
            <w:vAlign w:val="center"/>
          </w:tcPr>
          <w:p w14:paraId="482603CF" w14:textId="77777777" w:rsidR="00C7603C" w:rsidRPr="00BE2B37" w:rsidRDefault="00C7603C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BE2B37">
              <w:rPr>
                <w:b/>
                <w:bCs/>
                <w:sz w:val="20"/>
                <w:szCs w:val="20"/>
              </w:rPr>
              <w:t>Course Code</w:t>
            </w:r>
          </w:p>
        </w:tc>
      </w:tr>
      <w:tr w:rsidR="009520F7" w:rsidRPr="00084A95" w14:paraId="33E3E707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4633DB3E" w14:textId="7A7623EF" w:rsidR="009520F7" w:rsidRPr="00084A95" w:rsidRDefault="009520F7" w:rsidP="009520F7">
            <w:pPr>
              <w:bidi w:val="0"/>
              <w:spacing w:before="60" w:after="60" w:line="240" w:lineRule="auto"/>
              <w:jc w:val="center"/>
            </w:pPr>
            <w:r>
              <w:rPr>
                <w:rFonts w:cstheme="minorHAnsi"/>
              </w:rPr>
              <w:t>1</w:t>
            </w:r>
          </w:p>
        </w:tc>
        <w:tc>
          <w:tcPr>
            <w:tcW w:w="507" w:type="pct"/>
            <w:vAlign w:val="center"/>
          </w:tcPr>
          <w:p w14:paraId="4E6EB3A9" w14:textId="453421DC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HUMN 502</w:t>
            </w:r>
          </w:p>
        </w:tc>
        <w:tc>
          <w:tcPr>
            <w:tcW w:w="958" w:type="pct"/>
            <w:vAlign w:val="center"/>
          </w:tcPr>
          <w:p w14:paraId="07EF47F2" w14:textId="641B8E54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Global Business Culture</w:t>
            </w:r>
          </w:p>
        </w:tc>
        <w:tc>
          <w:tcPr>
            <w:tcW w:w="910" w:type="pct"/>
            <w:vAlign w:val="center"/>
          </w:tcPr>
          <w:p w14:paraId="01A7B176" w14:textId="4213D33F" w:rsidR="009520F7" w:rsidRPr="0051200D" w:rsidRDefault="0051200D" w:rsidP="009520F7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51200D">
              <w:rPr>
                <w:rFonts w:cstheme="minorHAnsi" w:hint="cs"/>
                <w:color w:val="000000" w:themeColor="text1"/>
                <w:rtl/>
              </w:rPr>
              <w:t xml:space="preserve">ثقافة اعمال </w:t>
            </w:r>
            <w:r w:rsidR="004A70C0">
              <w:rPr>
                <w:rFonts w:cstheme="minorHAnsi" w:hint="cs"/>
                <w:color w:val="000000" w:themeColor="text1"/>
                <w:rtl/>
              </w:rPr>
              <w:t>دولية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194FA53B" w14:textId="7DCB6287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4" w:type="pct"/>
            <w:vAlign w:val="center"/>
          </w:tcPr>
          <w:p w14:paraId="1F82861A" w14:textId="601181C1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2" w:type="pct"/>
            <w:vAlign w:val="center"/>
          </w:tcPr>
          <w:p w14:paraId="6D5F653A" w14:textId="391E9A1C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7FBB5917" w14:textId="4346C7FB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5155C90E" w14:textId="547F6EA9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2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630F081C" w14:textId="4F93A241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52B6F4D6" w14:textId="3C6A1FD8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vAlign w:val="center"/>
          </w:tcPr>
          <w:p w14:paraId="4FDB8757" w14:textId="2442F75B" w:rsidR="009520F7" w:rsidRPr="009520F7" w:rsidRDefault="009520F7" w:rsidP="009520F7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NONE</w:t>
            </w:r>
          </w:p>
        </w:tc>
      </w:tr>
      <w:tr w:rsidR="009520F7" w:rsidRPr="00084A95" w14:paraId="32497FC4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  <w:hideMark/>
          </w:tcPr>
          <w:p w14:paraId="4922C9E4" w14:textId="36B8C2AB" w:rsidR="009520F7" w:rsidRPr="00084A95" w:rsidRDefault="009520F7" w:rsidP="009520F7">
            <w:pPr>
              <w:bidi w:val="0"/>
              <w:spacing w:before="60" w:after="60" w:line="240" w:lineRule="auto"/>
              <w:jc w:val="center"/>
            </w:pPr>
            <w:r>
              <w:rPr>
                <w:rFonts w:cstheme="minorHAnsi"/>
              </w:rPr>
              <w:t>2</w:t>
            </w:r>
          </w:p>
        </w:tc>
        <w:tc>
          <w:tcPr>
            <w:tcW w:w="507" w:type="pct"/>
            <w:vAlign w:val="center"/>
          </w:tcPr>
          <w:p w14:paraId="56A7FB34" w14:textId="1FEA6644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BIOEN 532</w:t>
            </w:r>
          </w:p>
        </w:tc>
        <w:tc>
          <w:tcPr>
            <w:tcW w:w="958" w:type="pct"/>
            <w:vAlign w:val="center"/>
          </w:tcPr>
          <w:p w14:paraId="055CEFC2" w14:textId="065C8C2C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  <w:sz w:val="20"/>
                <w:szCs w:val="20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Senior Design Project (2)</w:t>
            </w:r>
          </w:p>
        </w:tc>
        <w:tc>
          <w:tcPr>
            <w:tcW w:w="910" w:type="pct"/>
            <w:vAlign w:val="center"/>
          </w:tcPr>
          <w:p w14:paraId="59668E3D" w14:textId="1B454871" w:rsidR="009520F7" w:rsidRPr="009B64BD" w:rsidRDefault="009B64BD" w:rsidP="009520F7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9B64BD">
              <w:rPr>
                <w:rFonts w:cstheme="minorHAnsi" w:hint="cs"/>
                <w:color w:val="000000" w:themeColor="text1"/>
                <w:rtl/>
              </w:rPr>
              <w:t>مشروع تخرج</w:t>
            </w:r>
            <w:r>
              <w:rPr>
                <w:rFonts w:cstheme="minorHAnsi" w:hint="cs"/>
                <w:color w:val="000000" w:themeColor="text1"/>
                <w:rtl/>
              </w:rPr>
              <w:t xml:space="preserve"> (</w:t>
            </w:r>
            <w:r>
              <w:rPr>
                <w:rFonts w:cstheme="minorHAnsi"/>
                <w:color w:val="000000" w:themeColor="text1"/>
              </w:rPr>
              <w:t>2</w:t>
            </w:r>
            <w:r>
              <w:rPr>
                <w:rFonts w:cstheme="minorHAnsi" w:hint="cs"/>
                <w:color w:val="000000" w:themeColor="text1"/>
                <w:rtl/>
              </w:rPr>
              <w:t>)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4E6B8CCE" w14:textId="179DE767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4</w:t>
            </w:r>
          </w:p>
        </w:tc>
        <w:tc>
          <w:tcPr>
            <w:tcW w:w="274" w:type="pct"/>
            <w:vAlign w:val="center"/>
          </w:tcPr>
          <w:p w14:paraId="0F05A217" w14:textId="075BBE51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0</w:t>
            </w:r>
          </w:p>
        </w:tc>
        <w:tc>
          <w:tcPr>
            <w:tcW w:w="272" w:type="pct"/>
            <w:vAlign w:val="center"/>
          </w:tcPr>
          <w:p w14:paraId="66280B5E" w14:textId="47559414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4</w:t>
            </w:r>
          </w:p>
        </w:tc>
        <w:tc>
          <w:tcPr>
            <w:tcW w:w="228" w:type="pct"/>
            <w:vAlign w:val="center"/>
          </w:tcPr>
          <w:p w14:paraId="29490C23" w14:textId="0D72C6BF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72635F45" w14:textId="67702DC7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0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694AE1FC" w14:textId="4506D524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78CC6D90" w14:textId="4E5473AA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55943887" w14:textId="6D4BC7DD" w:rsidR="009520F7" w:rsidRPr="009520F7" w:rsidRDefault="009520F7" w:rsidP="009520F7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BIOEN 531</w:t>
            </w:r>
          </w:p>
        </w:tc>
      </w:tr>
      <w:tr w:rsidR="009B64BD" w:rsidRPr="00084A95" w14:paraId="12322BC6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47E69C66" w14:textId="21651AE0" w:rsidR="009B64BD" w:rsidRDefault="009B64BD" w:rsidP="009B64BD">
            <w:pPr>
              <w:bidi w:val="0"/>
              <w:spacing w:before="60" w:after="6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</w:p>
        </w:tc>
        <w:tc>
          <w:tcPr>
            <w:tcW w:w="507" w:type="pct"/>
            <w:vAlign w:val="center"/>
          </w:tcPr>
          <w:p w14:paraId="750AD0D7" w14:textId="0676B923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BIOEN 5xx</w:t>
            </w:r>
          </w:p>
        </w:tc>
        <w:tc>
          <w:tcPr>
            <w:tcW w:w="958" w:type="pct"/>
            <w:vAlign w:val="center"/>
          </w:tcPr>
          <w:p w14:paraId="3AFAB580" w14:textId="4F8AE9EC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Elective (2)</w:t>
            </w:r>
          </w:p>
        </w:tc>
        <w:tc>
          <w:tcPr>
            <w:tcW w:w="910" w:type="pct"/>
            <w:vAlign w:val="center"/>
          </w:tcPr>
          <w:p w14:paraId="3F11D0D5" w14:textId="257AF64D" w:rsidR="009B64BD" w:rsidRPr="009B64BD" w:rsidRDefault="009B64BD" w:rsidP="009B64BD">
            <w:pPr>
              <w:spacing w:before="60" w:after="60" w:line="240" w:lineRule="auto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B8470F">
              <w:rPr>
                <w:rFonts w:cstheme="minorHAnsi"/>
                <w:color w:val="000000" w:themeColor="text1"/>
                <w:rtl/>
              </w:rPr>
              <w:t>مقرر</w:t>
            </w:r>
            <w:r w:rsidRPr="00B8470F">
              <w:rPr>
                <w:rFonts w:cstheme="minorHAnsi"/>
                <w:color w:val="000000" w:themeColor="text1"/>
              </w:rPr>
              <w:t> </w:t>
            </w:r>
            <w:r w:rsidRPr="00B8470F">
              <w:rPr>
                <w:rFonts w:cstheme="minorHAnsi" w:hint="cs"/>
                <w:color w:val="000000" w:themeColor="text1"/>
                <w:rtl/>
              </w:rPr>
              <w:t>اختياري</w:t>
            </w:r>
            <w:r>
              <w:rPr>
                <w:rFonts w:cstheme="minorHAnsi"/>
                <w:color w:val="000000" w:themeColor="text1"/>
              </w:rPr>
              <w:t xml:space="preserve"> (2) 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29855359" w14:textId="1FC323B3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4" w:type="pct"/>
            <w:vAlign w:val="center"/>
          </w:tcPr>
          <w:p w14:paraId="7ADB3A3F" w14:textId="3885260F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272" w:type="pct"/>
            <w:vAlign w:val="center"/>
          </w:tcPr>
          <w:p w14:paraId="47567693" w14:textId="660AEBA7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5B0FD0A0" w14:textId="073F49B5" w:rsidR="009B64BD" w:rsidRPr="009520F7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08C36132" w14:textId="3A45A604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4A747130" w14:textId="46148516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702716DA" w14:textId="18E62491" w:rsidR="009B64BD" w:rsidRPr="009520F7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26A48FED" w14:textId="73F9B215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cstheme="minorHAnsi"/>
                <w:color w:val="000000" w:themeColor="text1"/>
              </w:rPr>
              <w:t>Dept. Consent</w:t>
            </w:r>
          </w:p>
        </w:tc>
      </w:tr>
      <w:tr w:rsidR="009B64BD" w:rsidRPr="00B8470F" w14:paraId="2A55C543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25A61E24" w14:textId="3EC4B6A0" w:rsidR="009B64BD" w:rsidRPr="00B8470F" w:rsidRDefault="009B64BD" w:rsidP="009B64BD">
            <w:pPr>
              <w:bidi w:val="0"/>
              <w:spacing w:before="60" w:after="60" w:line="240" w:lineRule="auto"/>
              <w:jc w:val="center"/>
              <w:rPr>
                <w:rFonts w:cstheme="minorHAnsi"/>
                <w:color w:val="000000" w:themeColor="text1"/>
              </w:rPr>
            </w:pPr>
            <w:r w:rsidRPr="00B8470F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507" w:type="pct"/>
            <w:vAlign w:val="center"/>
          </w:tcPr>
          <w:p w14:paraId="70DF0A04" w14:textId="33B3B949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BIOEN 5xx</w:t>
            </w:r>
          </w:p>
        </w:tc>
        <w:tc>
          <w:tcPr>
            <w:tcW w:w="958" w:type="pct"/>
            <w:vAlign w:val="center"/>
          </w:tcPr>
          <w:p w14:paraId="37902B79" w14:textId="284D40AB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Elective (3)</w:t>
            </w:r>
          </w:p>
        </w:tc>
        <w:tc>
          <w:tcPr>
            <w:tcW w:w="910" w:type="pct"/>
            <w:vAlign w:val="center"/>
          </w:tcPr>
          <w:p w14:paraId="30E089B7" w14:textId="4ED24908" w:rsidR="009B64BD" w:rsidRPr="009520F7" w:rsidRDefault="009B64BD" w:rsidP="009B64BD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B8470F">
              <w:rPr>
                <w:rFonts w:cstheme="minorHAnsi"/>
                <w:color w:val="000000" w:themeColor="text1"/>
                <w:rtl/>
              </w:rPr>
              <w:t>مقرر</w:t>
            </w:r>
            <w:r w:rsidRPr="00B8470F">
              <w:rPr>
                <w:rFonts w:cstheme="minorHAnsi"/>
                <w:color w:val="000000" w:themeColor="text1"/>
              </w:rPr>
              <w:t> </w:t>
            </w:r>
            <w:r w:rsidRPr="00B8470F">
              <w:rPr>
                <w:rFonts w:cstheme="minorHAnsi" w:hint="cs"/>
                <w:color w:val="000000" w:themeColor="text1"/>
                <w:rtl/>
              </w:rPr>
              <w:t>اختياري</w:t>
            </w:r>
            <w:r>
              <w:rPr>
                <w:rFonts w:cstheme="minorHAnsi"/>
                <w:color w:val="000000" w:themeColor="text1"/>
              </w:rPr>
              <w:t xml:space="preserve"> (3) 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310FF345" w14:textId="1C3D563B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4" w:type="pct"/>
            <w:vAlign w:val="center"/>
          </w:tcPr>
          <w:p w14:paraId="4BF463F9" w14:textId="35950B8A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272" w:type="pct"/>
            <w:vAlign w:val="center"/>
          </w:tcPr>
          <w:p w14:paraId="79AC335A" w14:textId="4BFF4A72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5E3AF31D" w14:textId="21FB60B3" w:rsidR="009B64BD" w:rsidRPr="009520F7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168D7D46" w14:textId="75050382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4D0BA2D2" w14:textId="3F006217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52723B90" w14:textId="5015800E" w:rsidR="009B64BD" w:rsidRPr="009520F7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0363E506" w14:textId="0C159442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cstheme="minorHAnsi"/>
                <w:color w:val="000000" w:themeColor="text1"/>
              </w:rPr>
              <w:t>Dept. Consent</w:t>
            </w:r>
          </w:p>
        </w:tc>
      </w:tr>
      <w:tr w:rsidR="009B64BD" w:rsidRPr="00B8470F" w14:paraId="7BF4CD45" w14:textId="77777777">
        <w:trPr>
          <w:trHeight w:val="363"/>
        </w:trPr>
        <w:tc>
          <w:tcPr>
            <w:tcW w:w="175" w:type="pct"/>
            <w:shd w:val="clear" w:color="auto" w:fill="E7E6E6" w:themeFill="background2"/>
            <w:vAlign w:val="center"/>
          </w:tcPr>
          <w:p w14:paraId="5B4605E2" w14:textId="7973C4BA" w:rsidR="009B64BD" w:rsidRPr="00B8470F" w:rsidRDefault="009B64BD" w:rsidP="009B64BD">
            <w:pPr>
              <w:bidi w:val="0"/>
              <w:spacing w:before="60" w:after="60" w:line="240" w:lineRule="auto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5</w:t>
            </w:r>
          </w:p>
        </w:tc>
        <w:tc>
          <w:tcPr>
            <w:tcW w:w="507" w:type="pct"/>
            <w:vAlign w:val="center"/>
          </w:tcPr>
          <w:p w14:paraId="285C8A24" w14:textId="3D74F357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BIOEN 5xx</w:t>
            </w:r>
          </w:p>
        </w:tc>
        <w:tc>
          <w:tcPr>
            <w:tcW w:w="958" w:type="pct"/>
            <w:vAlign w:val="center"/>
          </w:tcPr>
          <w:p w14:paraId="012C5528" w14:textId="22805108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Elective (4)</w:t>
            </w:r>
          </w:p>
        </w:tc>
        <w:tc>
          <w:tcPr>
            <w:tcW w:w="910" w:type="pct"/>
            <w:vAlign w:val="center"/>
          </w:tcPr>
          <w:p w14:paraId="1CCB9D59" w14:textId="2208BBA9" w:rsidR="009B64BD" w:rsidRPr="009520F7" w:rsidRDefault="009B64BD" w:rsidP="009B64BD">
            <w:pPr>
              <w:spacing w:before="60" w:after="60" w:line="240" w:lineRule="auto"/>
              <w:rPr>
                <w:rFonts w:cstheme="minorHAnsi"/>
                <w:color w:val="000000" w:themeColor="text1"/>
                <w:rtl/>
              </w:rPr>
            </w:pPr>
            <w:r w:rsidRPr="00B8470F">
              <w:rPr>
                <w:rFonts w:cstheme="minorHAnsi"/>
                <w:color w:val="000000" w:themeColor="text1"/>
                <w:rtl/>
              </w:rPr>
              <w:t>مقرر</w:t>
            </w:r>
            <w:r w:rsidRPr="00B8470F">
              <w:rPr>
                <w:rFonts w:cstheme="minorHAnsi"/>
                <w:color w:val="000000" w:themeColor="text1"/>
              </w:rPr>
              <w:t> </w:t>
            </w:r>
            <w:r w:rsidRPr="00B8470F">
              <w:rPr>
                <w:rFonts w:cstheme="minorHAnsi" w:hint="cs"/>
                <w:color w:val="000000" w:themeColor="text1"/>
                <w:rtl/>
              </w:rPr>
              <w:t>اختياري</w:t>
            </w:r>
            <w:r>
              <w:rPr>
                <w:rFonts w:cstheme="minorHAnsi"/>
                <w:color w:val="000000" w:themeColor="text1"/>
              </w:rPr>
              <w:t xml:space="preserve"> (4) 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4A60338D" w14:textId="7821E4DB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ascii="Calibri" w:hAnsi="Calibri" w:cs="Calibri"/>
                <w:color w:val="000000" w:themeColor="text1"/>
              </w:rPr>
              <w:t>3</w:t>
            </w:r>
          </w:p>
        </w:tc>
        <w:tc>
          <w:tcPr>
            <w:tcW w:w="274" w:type="pct"/>
            <w:vAlign w:val="center"/>
          </w:tcPr>
          <w:p w14:paraId="67A693DB" w14:textId="3CB1FC9E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272" w:type="pct"/>
            <w:vAlign w:val="center"/>
          </w:tcPr>
          <w:p w14:paraId="7C8322CE" w14:textId="1BD7DD05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cstheme="minorHAnsi"/>
                <w:color w:val="000000" w:themeColor="text1"/>
              </w:rPr>
              <w:t>0</w:t>
            </w:r>
          </w:p>
        </w:tc>
        <w:tc>
          <w:tcPr>
            <w:tcW w:w="228" w:type="pct"/>
            <w:vAlign w:val="center"/>
          </w:tcPr>
          <w:p w14:paraId="4DDB2867" w14:textId="43B9727E" w:rsidR="009B64BD" w:rsidRPr="009520F7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6BA9E316" w14:textId="195AF766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6F79C3DE" w14:textId="3A676CE5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276" w:type="pct"/>
            <w:shd w:val="clear" w:color="auto" w:fill="E7E6E6" w:themeFill="background2"/>
            <w:vAlign w:val="center"/>
          </w:tcPr>
          <w:p w14:paraId="2D5C05AC" w14:textId="19F04386" w:rsidR="009B64BD" w:rsidRPr="009520F7" w:rsidRDefault="009B64BD" w:rsidP="009B64BD">
            <w:pPr>
              <w:bidi w:val="0"/>
              <w:spacing w:before="60" w:after="60" w:line="240" w:lineRule="auto"/>
              <w:rPr>
                <w:color w:val="000000" w:themeColor="text1"/>
              </w:rPr>
            </w:pPr>
            <w:r w:rsidRPr="009520F7">
              <w:rPr>
                <w:color w:val="000000" w:themeColor="text1"/>
              </w:rPr>
              <w:t>0</w:t>
            </w:r>
          </w:p>
        </w:tc>
        <w:tc>
          <w:tcPr>
            <w:tcW w:w="581" w:type="pct"/>
            <w:tcBorders>
              <w:bottom w:val="single" w:sz="4" w:space="0" w:color="767171" w:themeColor="background2" w:themeShade="80"/>
            </w:tcBorders>
            <w:vAlign w:val="center"/>
          </w:tcPr>
          <w:p w14:paraId="3E527239" w14:textId="4C175AA0" w:rsidR="009B64BD" w:rsidRPr="009520F7" w:rsidRDefault="009B64BD" w:rsidP="009B64BD">
            <w:pPr>
              <w:bidi w:val="0"/>
              <w:spacing w:before="60" w:after="60" w:line="240" w:lineRule="auto"/>
              <w:rPr>
                <w:rFonts w:cstheme="minorHAnsi"/>
                <w:color w:val="000000" w:themeColor="text1"/>
              </w:rPr>
            </w:pPr>
            <w:r w:rsidRPr="009520F7">
              <w:rPr>
                <w:rFonts w:cstheme="minorHAnsi"/>
                <w:color w:val="000000" w:themeColor="text1"/>
              </w:rPr>
              <w:t>Dept. Consent</w:t>
            </w:r>
          </w:p>
        </w:tc>
      </w:tr>
      <w:tr w:rsidR="009B64BD" w:rsidRPr="00084A95" w14:paraId="4B4276B0" w14:textId="77777777">
        <w:trPr>
          <w:trHeight w:val="363"/>
        </w:trPr>
        <w:tc>
          <w:tcPr>
            <w:tcW w:w="2550" w:type="pct"/>
            <w:gridSpan w:val="4"/>
            <w:shd w:val="clear" w:color="auto" w:fill="E7E6E6" w:themeFill="background2"/>
            <w:vAlign w:val="center"/>
          </w:tcPr>
          <w:p w14:paraId="7FBFA58B" w14:textId="62D9672C" w:rsidR="009B64BD" w:rsidRPr="00333481" w:rsidRDefault="009B64BD" w:rsidP="009B64BD">
            <w:pPr>
              <w:bidi w:val="0"/>
              <w:spacing w:after="0" w:line="192" w:lineRule="auto"/>
              <w:jc w:val="center"/>
              <w:rPr>
                <w:b/>
                <w:bCs/>
                <w:sz w:val="20"/>
                <w:szCs w:val="20"/>
              </w:rPr>
            </w:pPr>
            <w:r w:rsidRPr="00333481">
              <w:rPr>
                <w:b/>
                <w:bCs/>
              </w:rPr>
              <w:t>Total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763EC5C5" w14:textId="306D3C86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5</w:t>
            </w:r>
          </w:p>
        </w:tc>
        <w:tc>
          <w:tcPr>
            <w:tcW w:w="274" w:type="pct"/>
            <w:shd w:val="clear" w:color="auto" w:fill="E7E6E6" w:themeFill="background2"/>
            <w:vAlign w:val="center"/>
          </w:tcPr>
          <w:p w14:paraId="61361591" w14:textId="445F4152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1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72E65761" w14:textId="1559CC52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4</w:t>
            </w:r>
          </w:p>
        </w:tc>
        <w:tc>
          <w:tcPr>
            <w:tcW w:w="228" w:type="pct"/>
            <w:shd w:val="clear" w:color="auto" w:fill="E7E6E6" w:themeFill="background2"/>
            <w:vAlign w:val="center"/>
          </w:tcPr>
          <w:p w14:paraId="09B3202C" w14:textId="31001DFD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273" w:type="pct"/>
            <w:gridSpan w:val="2"/>
            <w:shd w:val="clear" w:color="auto" w:fill="E7E6E6" w:themeFill="background2"/>
            <w:vAlign w:val="center"/>
          </w:tcPr>
          <w:p w14:paraId="37E5FC3F" w14:textId="329FA661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1</w:t>
            </w:r>
          </w:p>
        </w:tc>
        <w:tc>
          <w:tcPr>
            <w:tcW w:w="272" w:type="pct"/>
            <w:shd w:val="clear" w:color="auto" w:fill="E7E6E6" w:themeFill="background2"/>
            <w:vAlign w:val="center"/>
          </w:tcPr>
          <w:p w14:paraId="0D0AC293" w14:textId="31BE96B4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8</w:t>
            </w:r>
          </w:p>
        </w:tc>
        <w:tc>
          <w:tcPr>
            <w:tcW w:w="276" w:type="pct"/>
            <w:tcBorders>
              <w:right w:val="single" w:sz="4" w:space="0" w:color="767171" w:themeColor="background2" w:themeShade="80"/>
            </w:tcBorders>
            <w:shd w:val="clear" w:color="auto" w:fill="E7E6E6" w:themeFill="background2"/>
            <w:vAlign w:val="center"/>
          </w:tcPr>
          <w:p w14:paraId="70D73207" w14:textId="77A84B75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0</w:t>
            </w:r>
          </w:p>
        </w:tc>
        <w:tc>
          <w:tcPr>
            <w:tcW w:w="581" w:type="pct"/>
            <w:vMerge w:val="restart"/>
            <w:tcBorders>
              <w:top w:val="single" w:sz="4" w:space="0" w:color="767171" w:themeColor="background2" w:themeShade="80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0AA73254" w14:textId="77777777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</w:p>
        </w:tc>
      </w:tr>
      <w:tr w:rsidR="009B64BD" w:rsidRPr="00084A95" w14:paraId="5A1547C9" w14:textId="77777777">
        <w:trPr>
          <w:trHeight w:val="363"/>
        </w:trPr>
        <w:tc>
          <w:tcPr>
            <w:tcW w:w="2824" w:type="pct"/>
            <w:gridSpan w:val="5"/>
            <w:shd w:val="clear" w:color="auto" w:fill="B4C6E7" w:themeFill="accent1" w:themeFillTint="66"/>
            <w:vAlign w:val="center"/>
          </w:tcPr>
          <w:p w14:paraId="4FD0244A" w14:textId="77777777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rPr>
                <w:b/>
                <w:bCs/>
              </w:rPr>
              <w:t>Grand Total</w:t>
            </w:r>
          </w:p>
        </w:tc>
        <w:tc>
          <w:tcPr>
            <w:tcW w:w="774" w:type="pct"/>
            <w:gridSpan w:val="3"/>
            <w:shd w:val="clear" w:color="auto" w:fill="B4C6E7" w:themeFill="accent1" w:themeFillTint="66"/>
            <w:vAlign w:val="center"/>
          </w:tcPr>
          <w:p w14:paraId="7F0D095D" w14:textId="4632FF58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5</w:t>
            </w:r>
          </w:p>
        </w:tc>
        <w:tc>
          <w:tcPr>
            <w:tcW w:w="821" w:type="pct"/>
            <w:gridSpan w:val="4"/>
            <w:tcBorders>
              <w:right w:val="single" w:sz="4" w:space="0" w:color="767171" w:themeColor="background2" w:themeShade="80"/>
            </w:tcBorders>
            <w:shd w:val="clear" w:color="auto" w:fill="B4C6E7" w:themeFill="accent1" w:themeFillTint="66"/>
            <w:vAlign w:val="center"/>
          </w:tcPr>
          <w:p w14:paraId="322D36DD" w14:textId="23CC09B2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  <w:r>
              <w:t>19</w:t>
            </w:r>
          </w:p>
        </w:tc>
        <w:tc>
          <w:tcPr>
            <w:tcW w:w="581" w:type="pct"/>
            <w:vMerge/>
            <w:tcBorders>
              <w:top w:val="nil"/>
              <w:left w:val="single" w:sz="4" w:space="0" w:color="767171" w:themeColor="background2" w:themeShade="80"/>
              <w:bottom w:val="nil"/>
              <w:right w:val="nil"/>
            </w:tcBorders>
            <w:vAlign w:val="center"/>
          </w:tcPr>
          <w:p w14:paraId="0B9E7C5A" w14:textId="77777777" w:rsidR="009B64BD" w:rsidRPr="00CF0B7E" w:rsidRDefault="009B64BD" w:rsidP="009B64BD">
            <w:pPr>
              <w:bidi w:val="0"/>
              <w:spacing w:before="60" w:after="60" w:line="240" w:lineRule="auto"/>
              <w:jc w:val="center"/>
            </w:pPr>
          </w:p>
        </w:tc>
      </w:tr>
    </w:tbl>
    <w:p w14:paraId="018BF144" w14:textId="43347D93" w:rsidR="00BD688E" w:rsidRPr="00D30BD0" w:rsidRDefault="00D30BD0" w:rsidP="00D30BD0">
      <w:pPr>
        <w:bidi w:val="0"/>
        <w:rPr>
          <w:rFonts w:ascii="Tahoma" w:hAnsi="Tahoma" w:cs="Tahoma"/>
          <w:bCs/>
          <w:color w:val="000000" w:themeColor="text1"/>
          <w:sz w:val="18"/>
          <w:szCs w:val="18"/>
        </w:rPr>
      </w:pPr>
      <w:r w:rsidRPr="007B053D">
        <w:rPr>
          <w:rFonts w:ascii="Tahoma" w:hAnsi="Tahoma" w:cs="Tahoma"/>
          <w:bCs/>
          <w:color w:val="000000" w:themeColor="text1"/>
          <w:sz w:val="18"/>
          <w:szCs w:val="18"/>
        </w:rPr>
        <w:t>* Selection of elective course should be done under the supervision of student advisor</w:t>
      </w:r>
    </w:p>
    <w:p w14:paraId="1989035D" w14:textId="77777777" w:rsidR="00F91999" w:rsidRPr="00AE0224" w:rsidRDefault="00F91999" w:rsidP="00F91999">
      <w:pPr>
        <w:pStyle w:val="ListParagraph"/>
        <w:numPr>
          <w:ilvl w:val="0"/>
          <w:numId w:val="47"/>
        </w:numPr>
        <w:bidi w:val="0"/>
        <w:spacing w:before="240" w:after="160" w:line="240" w:lineRule="auto"/>
        <w:contextualSpacing w:val="0"/>
        <w:rPr>
          <w:b/>
          <w:bCs/>
          <w:color w:val="1F4E79" w:themeColor="accent5" w:themeShade="80"/>
          <w:sz w:val="28"/>
          <w:szCs w:val="28"/>
        </w:rPr>
      </w:pPr>
      <w:r w:rsidRPr="00AE0224">
        <w:rPr>
          <w:b/>
          <w:bCs/>
          <w:color w:val="1F4E79" w:themeColor="accent5" w:themeShade="80"/>
          <w:sz w:val="28"/>
          <w:szCs w:val="28"/>
        </w:rPr>
        <w:t>Elective Courses</w:t>
      </w:r>
    </w:p>
    <w:tbl>
      <w:tblPr>
        <w:tblW w:w="5426" w:type="pct"/>
        <w:jc w:val="center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single" w:sz="4" w:space="0" w:color="767171" w:themeColor="background2" w:themeShade="80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ayout w:type="fixed"/>
        <w:tblLook w:val="04A0" w:firstRow="1" w:lastRow="0" w:firstColumn="1" w:lastColumn="0" w:noHBand="0" w:noVBand="1"/>
      </w:tblPr>
      <w:tblGrid>
        <w:gridCol w:w="522"/>
        <w:gridCol w:w="1098"/>
        <w:gridCol w:w="2067"/>
        <w:gridCol w:w="2038"/>
        <w:gridCol w:w="392"/>
        <w:gridCol w:w="483"/>
        <w:gridCol w:w="483"/>
        <w:gridCol w:w="388"/>
        <w:gridCol w:w="490"/>
        <w:gridCol w:w="520"/>
        <w:gridCol w:w="496"/>
        <w:gridCol w:w="500"/>
        <w:gridCol w:w="1354"/>
      </w:tblGrid>
      <w:tr w:rsidR="00F91999" w:rsidRPr="00851734" w14:paraId="3477CE10" w14:textId="77777777" w:rsidTr="001F59D2">
        <w:trPr>
          <w:trHeight w:val="219"/>
          <w:jc w:val="center"/>
        </w:trPr>
        <w:tc>
          <w:tcPr>
            <w:tcW w:w="241" w:type="pct"/>
            <w:vMerge w:val="restart"/>
            <w:shd w:val="clear" w:color="auto" w:fill="E7E6E6" w:themeFill="background2"/>
            <w:vAlign w:val="center"/>
            <w:hideMark/>
          </w:tcPr>
          <w:p w14:paraId="3852D529" w14:textId="77777777" w:rsidR="00F91999" w:rsidRPr="00851734" w:rsidRDefault="00F91999" w:rsidP="001F59D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51734">
              <w:rPr>
                <w:rFonts w:asciiTheme="majorBidi" w:hAnsiTheme="majorBidi" w:cstheme="majorBidi"/>
                <w:b/>
                <w:bCs/>
              </w:rPr>
              <w:t>#</w:t>
            </w:r>
          </w:p>
        </w:tc>
        <w:tc>
          <w:tcPr>
            <w:tcW w:w="507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5CC85F95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51734">
              <w:rPr>
                <w:rFonts w:asciiTheme="majorBidi" w:hAnsiTheme="majorBidi" w:cstheme="majorBidi"/>
                <w:b/>
                <w:bCs/>
              </w:rPr>
              <w:t>Course Code</w:t>
            </w:r>
          </w:p>
        </w:tc>
        <w:tc>
          <w:tcPr>
            <w:tcW w:w="954" w:type="pct"/>
            <w:vMerge w:val="restart"/>
            <w:shd w:val="clear" w:color="auto" w:fill="E7E6E6" w:themeFill="background2"/>
            <w:vAlign w:val="center"/>
            <w:hideMark/>
          </w:tcPr>
          <w:p w14:paraId="0E07C13B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51734">
              <w:rPr>
                <w:rFonts w:asciiTheme="majorBidi" w:hAnsiTheme="majorBidi" w:cstheme="majorBidi"/>
                <w:b/>
                <w:bCs/>
              </w:rPr>
              <w:t>Course Title</w:t>
            </w:r>
          </w:p>
        </w:tc>
        <w:tc>
          <w:tcPr>
            <w:tcW w:w="941" w:type="pct"/>
            <w:vMerge w:val="restart"/>
            <w:shd w:val="clear" w:color="auto" w:fill="E7E6E6" w:themeFill="background2"/>
            <w:vAlign w:val="center"/>
          </w:tcPr>
          <w:p w14:paraId="5A8CAFB3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51734">
              <w:rPr>
                <w:rFonts w:asciiTheme="majorBidi" w:hAnsiTheme="majorBidi" w:cstheme="majorBidi"/>
                <w:b/>
                <w:bCs/>
                <w:rtl/>
              </w:rPr>
              <w:t>اسم المقرر</w:t>
            </w:r>
          </w:p>
        </w:tc>
        <w:tc>
          <w:tcPr>
            <w:tcW w:w="181" w:type="pct"/>
            <w:vMerge w:val="restart"/>
            <w:shd w:val="clear" w:color="auto" w:fill="E7E6E6" w:themeFill="background2"/>
            <w:textDirection w:val="tbRl"/>
            <w:vAlign w:val="center"/>
            <w:hideMark/>
          </w:tcPr>
          <w:p w14:paraId="623D59DD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51734">
              <w:rPr>
                <w:rFonts w:asciiTheme="majorBidi" w:hAnsiTheme="majorBidi" w:cstheme="majorBidi"/>
                <w:b/>
                <w:bCs/>
              </w:rPr>
              <w:t>Credit Units</w:t>
            </w:r>
          </w:p>
        </w:tc>
        <w:tc>
          <w:tcPr>
            <w:tcW w:w="223" w:type="pct"/>
            <w:vMerge w:val="restart"/>
            <w:shd w:val="clear" w:color="auto" w:fill="E7E6E6" w:themeFill="background2"/>
            <w:textDirection w:val="tbRl"/>
            <w:vAlign w:val="center"/>
          </w:tcPr>
          <w:p w14:paraId="66AD6C71" w14:textId="77777777" w:rsidR="00F91999" w:rsidRPr="00851734" w:rsidRDefault="00F91999" w:rsidP="001F59D2">
            <w:pPr>
              <w:ind w:left="113" w:right="113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851734">
              <w:rPr>
                <w:rFonts w:asciiTheme="majorBidi" w:hAnsiTheme="majorBidi" w:cstheme="majorBidi"/>
                <w:b/>
                <w:bCs/>
              </w:rPr>
              <w:t>Semester</w:t>
            </w:r>
          </w:p>
        </w:tc>
        <w:tc>
          <w:tcPr>
            <w:tcW w:w="628" w:type="pct"/>
            <w:gridSpan w:val="3"/>
            <w:shd w:val="clear" w:color="auto" w:fill="E7E6E6" w:themeFill="background2"/>
            <w:vAlign w:val="center"/>
            <w:hideMark/>
          </w:tcPr>
          <w:p w14:paraId="2626203E" w14:textId="77777777" w:rsidR="00F91999" w:rsidRPr="0049420E" w:rsidRDefault="00F91999" w:rsidP="001F59D2">
            <w:pPr>
              <w:spacing w:before="40" w:after="40"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49420E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redit Units</w:t>
            </w:r>
          </w:p>
        </w:tc>
        <w:tc>
          <w:tcPr>
            <w:tcW w:w="700" w:type="pct"/>
            <w:gridSpan w:val="3"/>
            <w:shd w:val="clear" w:color="auto" w:fill="E7E6E6" w:themeFill="background2"/>
          </w:tcPr>
          <w:p w14:paraId="1FAFA14C" w14:textId="77777777" w:rsidR="00F91999" w:rsidRPr="0049420E" w:rsidRDefault="00F91999" w:rsidP="001F59D2">
            <w:pPr>
              <w:spacing w:before="40" w:after="40"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49420E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ontact Hours</w:t>
            </w:r>
          </w:p>
        </w:tc>
        <w:tc>
          <w:tcPr>
            <w:tcW w:w="625" w:type="pct"/>
            <w:shd w:val="clear" w:color="auto" w:fill="E7E6E6" w:themeFill="background2"/>
            <w:vAlign w:val="center"/>
          </w:tcPr>
          <w:p w14:paraId="2FCBB1FC" w14:textId="77777777" w:rsidR="00F91999" w:rsidRPr="0049420E" w:rsidRDefault="00F91999" w:rsidP="001F59D2">
            <w:pPr>
              <w:spacing w:before="40" w:after="40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49420E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Prerequisites</w:t>
            </w:r>
          </w:p>
        </w:tc>
      </w:tr>
      <w:tr w:rsidR="00F91999" w:rsidRPr="00851734" w14:paraId="296BDFDF" w14:textId="77777777" w:rsidTr="001F59D2">
        <w:trPr>
          <w:cantSplit/>
          <w:trHeight w:val="1412"/>
          <w:jc w:val="center"/>
        </w:trPr>
        <w:tc>
          <w:tcPr>
            <w:tcW w:w="241" w:type="pct"/>
            <w:vMerge/>
            <w:shd w:val="clear" w:color="auto" w:fill="E7E6E6" w:themeFill="background2"/>
            <w:vAlign w:val="center"/>
            <w:hideMark/>
          </w:tcPr>
          <w:p w14:paraId="73291A85" w14:textId="77777777" w:rsidR="00F91999" w:rsidRPr="00851734" w:rsidRDefault="00F91999" w:rsidP="001F59D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07" w:type="pct"/>
            <w:vMerge/>
            <w:shd w:val="clear" w:color="auto" w:fill="E7E6E6" w:themeFill="background2"/>
            <w:vAlign w:val="center"/>
            <w:hideMark/>
          </w:tcPr>
          <w:p w14:paraId="0AEB50F0" w14:textId="77777777" w:rsidR="00F91999" w:rsidRPr="00851734" w:rsidRDefault="00F91999" w:rsidP="001F59D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954" w:type="pct"/>
            <w:vMerge/>
            <w:shd w:val="clear" w:color="auto" w:fill="E7E6E6" w:themeFill="background2"/>
            <w:vAlign w:val="center"/>
            <w:hideMark/>
          </w:tcPr>
          <w:p w14:paraId="008CBAF8" w14:textId="77777777" w:rsidR="00F91999" w:rsidRPr="00851734" w:rsidRDefault="00F91999" w:rsidP="001F59D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941" w:type="pct"/>
            <w:vMerge/>
            <w:shd w:val="clear" w:color="auto" w:fill="E7E6E6" w:themeFill="background2"/>
          </w:tcPr>
          <w:p w14:paraId="31ED5CEA" w14:textId="77777777" w:rsidR="00F91999" w:rsidRPr="00851734" w:rsidRDefault="00F91999" w:rsidP="001F59D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81" w:type="pct"/>
            <w:vMerge/>
            <w:shd w:val="clear" w:color="auto" w:fill="E7E6E6" w:themeFill="background2"/>
            <w:vAlign w:val="center"/>
            <w:hideMark/>
          </w:tcPr>
          <w:p w14:paraId="7A1245E9" w14:textId="77777777" w:rsidR="00F91999" w:rsidRPr="00851734" w:rsidRDefault="00F91999" w:rsidP="001F59D2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3" w:type="pct"/>
            <w:vMerge/>
            <w:shd w:val="clear" w:color="auto" w:fill="E7E6E6" w:themeFill="background2"/>
            <w:textDirection w:val="tbRl"/>
          </w:tcPr>
          <w:p w14:paraId="2A10FD3C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3" w:type="pct"/>
            <w:textDirection w:val="tbRl"/>
            <w:vAlign w:val="center"/>
            <w:hideMark/>
          </w:tcPr>
          <w:p w14:paraId="68CFB326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51734">
              <w:rPr>
                <w:rFonts w:asciiTheme="majorBidi" w:hAnsiTheme="majorBidi" w:cstheme="majorBidi"/>
                <w:sz w:val="18"/>
                <w:szCs w:val="18"/>
              </w:rPr>
              <w:t>Theory</w:t>
            </w:r>
          </w:p>
        </w:tc>
        <w:tc>
          <w:tcPr>
            <w:tcW w:w="179" w:type="pct"/>
            <w:textDirection w:val="tbRl"/>
            <w:vAlign w:val="center"/>
            <w:hideMark/>
          </w:tcPr>
          <w:p w14:paraId="0318962B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51734">
              <w:rPr>
                <w:rFonts w:asciiTheme="majorBidi" w:hAnsiTheme="majorBidi" w:cstheme="majorBidi"/>
                <w:sz w:val="18"/>
                <w:szCs w:val="18"/>
              </w:rPr>
              <w:t>Lab/Practical</w:t>
            </w:r>
          </w:p>
        </w:tc>
        <w:tc>
          <w:tcPr>
            <w:tcW w:w="226" w:type="pct"/>
            <w:textDirection w:val="tbRl"/>
            <w:vAlign w:val="center"/>
          </w:tcPr>
          <w:p w14:paraId="6145AF89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51734">
              <w:rPr>
                <w:rFonts w:asciiTheme="majorBidi" w:hAnsiTheme="majorBidi" w:cstheme="majorBidi"/>
                <w:sz w:val="18"/>
                <w:szCs w:val="18"/>
              </w:rPr>
              <w:t>Clinic, Field …</w:t>
            </w:r>
          </w:p>
        </w:tc>
        <w:tc>
          <w:tcPr>
            <w:tcW w:w="240" w:type="pct"/>
            <w:shd w:val="clear" w:color="auto" w:fill="E7E6E6" w:themeFill="background2"/>
            <w:textDirection w:val="tbRl"/>
            <w:vAlign w:val="center"/>
          </w:tcPr>
          <w:p w14:paraId="496BF24A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51734">
              <w:rPr>
                <w:rFonts w:asciiTheme="majorBidi" w:hAnsiTheme="majorBidi" w:cstheme="majorBidi"/>
                <w:sz w:val="18"/>
                <w:szCs w:val="18"/>
              </w:rPr>
              <w:t>Theory</w:t>
            </w:r>
          </w:p>
        </w:tc>
        <w:tc>
          <w:tcPr>
            <w:tcW w:w="229" w:type="pct"/>
            <w:shd w:val="clear" w:color="auto" w:fill="E7E6E6" w:themeFill="background2"/>
            <w:textDirection w:val="tbRl"/>
            <w:vAlign w:val="center"/>
          </w:tcPr>
          <w:p w14:paraId="4D3AD15B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51734">
              <w:rPr>
                <w:rFonts w:asciiTheme="majorBidi" w:hAnsiTheme="majorBidi" w:cstheme="majorBidi"/>
                <w:sz w:val="18"/>
                <w:szCs w:val="18"/>
              </w:rPr>
              <w:t>Lab/Practical</w:t>
            </w:r>
          </w:p>
        </w:tc>
        <w:tc>
          <w:tcPr>
            <w:tcW w:w="231" w:type="pct"/>
            <w:shd w:val="clear" w:color="auto" w:fill="E7E6E6" w:themeFill="background2"/>
            <w:textDirection w:val="tbRl"/>
            <w:vAlign w:val="center"/>
          </w:tcPr>
          <w:p w14:paraId="647E6D0B" w14:textId="77777777" w:rsidR="00F91999" w:rsidRPr="00851734" w:rsidRDefault="00F91999" w:rsidP="001F59D2">
            <w:pPr>
              <w:spacing w:line="192" w:lineRule="auto"/>
              <w:ind w:left="115" w:right="115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51734">
              <w:rPr>
                <w:rFonts w:asciiTheme="majorBidi" w:hAnsiTheme="majorBidi" w:cstheme="majorBidi"/>
                <w:sz w:val="18"/>
                <w:szCs w:val="18"/>
              </w:rPr>
              <w:t>Clinic, Field …</w:t>
            </w:r>
          </w:p>
        </w:tc>
        <w:tc>
          <w:tcPr>
            <w:tcW w:w="625" w:type="pct"/>
            <w:vAlign w:val="center"/>
          </w:tcPr>
          <w:p w14:paraId="612A28CB" w14:textId="77777777" w:rsidR="00F91999" w:rsidRPr="00851734" w:rsidRDefault="00F91999" w:rsidP="001F59D2">
            <w:pPr>
              <w:spacing w:line="192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851734">
              <w:rPr>
                <w:rFonts w:asciiTheme="majorBidi" w:hAnsiTheme="majorBidi" w:cstheme="majorBidi"/>
                <w:b/>
                <w:bCs/>
              </w:rPr>
              <w:t>Course Code</w:t>
            </w:r>
          </w:p>
        </w:tc>
      </w:tr>
      <w:tr w:rsidR="00F91999" w:rsidRPr="00851734" w14:paraId="6E816666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  <w:hideMark/>
          </w:tcPr>
          <w:p w14:paraId="2A78259C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07" w:type="pct"/>
            <w:vAlign w:val="center"/>
          </w:tcPr>
          <w:p w14:paraId="5E47A2F8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BIOEN 5</w:t>
            </w:r>
            <w:r>
              <w:rPr>
                <w:rFonts w:asciiTheme="majorBidi" w:hAnsiTheme="majorBidi" w:cstheme="majorBidi"/>
                <w:color w:val="000000"/>
              </w:rPr>
              <w:t>13</w:t>
            </w:r>
          </w:p>
        </w:tc>
        <w:tc>
          <w:tcPr>
            <w:tcW w:w="954" w:type="pct"/>
            <w:vAlign w:val="center"/>
          </w:tcPr>
          <w:p w14:paraId="7D43E100" w14:textId="77777777" w:rsidR="00F91999" w:rsidRPr="00851734" w:rsidRDefault="00F91999" w:rsidP="001F59D2">
            <w:pPr>
              <w:spacing w:before="60" w:after="60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Biomedical Digital Signal Processing</w:t>
            </w:r>
          </w:p>
        </w:tc>
        <w:tc>
          <w:tcPr>
            <w:tcW w:w="941" w:type="pct"/>
            <w:vAlign w:val="center"/>
          </w:tcPr>
          <w:p w14:paraId="301BC632" w14:textId="77777777" w:rsidR="00F91999" w:rsidRPr="00851734" w:rsidRDefault="00F91999" w:rsidP="001F59D2">
            <w:pPr>
              <w:spacing w:before="60" w:after="60"/>
              <w:jc w:val="right"/>
              <w:rPr>
                <w:rFonts w:cstheme="minorHAnsi"/>
              </w:rPr>
            </w:pPr>
            <w:r w:rsidRPr="00851734">
              <w:rPr>
                <w:rFonts w:cstheme="minorHAnsi"/>
                <w:color w:val="000000"/>
                <w:rtl/>
              </w:rPr>
              <w:t>معالجة الإشارات الطبية الحيو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348F361F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751C0173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vAlign w:val="center"/>
          </w:tcPr>
          <w:p w14:paraId="4E708FD6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9" w:type="pct"/>
          </w:tcPr>
          <w:p w14:paraId="4F4AF6B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09E76229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0CAD81A9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7753DDCC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6770DE28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700798E4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68C63053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  <w:hideMark/>
          </w:tcPr>
          <w:p w14:paraId="754255C1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07" w:type="pct"/>
            <w:vAlign w:val="center"/>
          </w:tcPr>
          <w:p w14:paraId="0CE0D350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BIOEN 5</w:t>
            </w:r>
            <w:r>
              <w:rPr>
                <w:rFonts w:asciiTheme="majorBidi" w:hAnsiTheme="majorBidi" w:cstheme="majorBidi"/>
                <w:color w:val="000000"/>
              </w:rPr>
              <w:t>85</w:t>
            </w:r>
          </w:p>
        </w:tc>
        <w:tc>
          <w:tcPr>
            <w:tcW w:w="954" w:type="pct"/>
            <w:vAlign w:val="center"/>
          </w:tcPr>
          <w:p w14:paraId="281763D4" w14:textId="77777777" w:rsidR="00F91999" w:rsidRPr="00851734" w:rsidRDefault="00F91999" w:rsidP="001F59D2">
            <w:pPr>
              <w:spacing w:before="60" w:after="60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Medical Laser</w:t>
            </w:r>
          </w:p>
        </w:tc>
        <w:tc>
          <w:tcPr>
            <w:tcW w:w="941" w:type="pct"/>
            <w:vAlign w:val="center"/>
          </w:tcPr>
          <w:p w14:paraId="245D8599" w14:textId="77777777" w:rsidR="00F91999" w:rsidRPr="00851734" w:rsidRDefault="00F91999" w:rsidP="001F59D2">
            <w:pPr>
              <w:spacing w:before="60" w:after="60"/>
              <w:jc w:val="right"/>
              <w:rPr>
                <w:rFonts w:cstheme="minorHAnsi"/>
              </w:rPr>
            </w:pPr>
            <w:r w:rsidRPr="00851734">
              <w:rPr>
                <w:rFonts w:cstheme="minorHAnsi"/>
                <w:color w:val="000000"/>
                <w:rtl/>
              </w:rPr>
              <w:t>الليزر الطبي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32DB004C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16A7228D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vAlign w:val="center"/>
          </w:tcPr>
          <w:p w14:paraId="24E544E1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9" w:type="pct"/>
          </w:tcPr>
          <w:p w14:paraId="0A90346C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5937CE0D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4CE8B91D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1712790F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3ABB0107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33233572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5EFC1E07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  <w:hideMark/>
          </w:tcPr>
          <w:p w14:paraId="1638DF29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07" w:type="pct"/>
            <w:vAlign w:val="center"/>
          </w:tcPr>
          <w:p w14:paraId="1ED5D6CD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BIOEN 553</w:t>
            </w:r>
          </w:p>
        </w:tc>
        <w:tc>
          <w:tcPr>
            <w:tcW w:w="954" w:type="pct"/>
            <w:vAlign w:val="center"/>
          </w:tcPr>
          <w:p w14:paraId="0C9E4513" w14:textId="77777777" w:rsidR="00F91999" w:rsidRPr="00851734" w:rsidRDefault="00F91999" w:rsidP="001F59D2">
            <w:pPr>
              <w:spacing w:before="60" w:after="60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Medical Image Processing &amp; Communication</w:t>
            </w:r>
          </w:p>
        </w:tc>
        <w:tc>
          <w:tcPr>
            <w:tcW w:w="941" w:type="pct"/>
            <w:vAlign w:val="center"/>
          </w:tcPr>
          <w:p w14:paraId="2ECCB222" w14:textId="77777777" w:rsidR="00F91999" w:rsidRPr="00851734" w:rsidRDefault="00F91999" w:rsidP="001F59D2">
            <w:pPr>
              <w:spacing w:before="60" w:after="60"/>
              <w:jc w:val="right"/>
              <w:rPr>
                <w:rFonts w:cstheme="minorHAnsi"/>
              </w:rPr>
            </w:pPr>
            <w:r w:rsidRPr="00851734">
              <w:rPr>
                <w:rFonts w:cstheme="minorHAnsi"/>
                <w:color w:val="000000"/>
                <w:rtl/>
              </w:rPr>
              <w:t>الاتصالات ومعالجة الصور الطب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7DDAA01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  <w:p w14:paraId="473C4EBF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6FA5DECF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vAlign w:val="center"/>
          </w:tcPr>
          <w:p w14:paraId="49619AD8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9" w:type="pct"/>
          </w:tcPr>
          <w:p w14:paraId="407E1CD2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412481A6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308EA39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6B2662A5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3AA333C6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2206190F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20BEF35A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  <w:hideMark/>
          </w:tcPr>
          <w:p w14:paraId="0918DA9F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07" w:type="pct"/>
            <w:vAlign w:val="center"/>
          </w:tcPr>
          <w:p w14:paraId="1987C4B4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BIOEN 5</w:t>
            </w:r>
            <w:r>
              <w:rPr>
                <w:rFonts w:asciiTheme="majorBidi" w:hAnsiTheme="majorBidi" w:cstheme="majorBidi"/>
                <w:color w:val="000000"/>
              </w:rPr>
              <w:t>04</w:t>
            </w:r>
          </w:p>
        </w:tc>
        <w:tc>
          <w:tcPr>
            <w:tcW w:w="954" w:type="pct"/>
            <w:vAlign w:val="center"/>
          </w:tcPr>
          <w:p w14:paraId="0891F70D" w14:textId="77777777" w:rsidR="00F91999" w:rsidRPr="00851734" w:rsidRDefault="00F91999" w:rsidP="001F59D2">
            <w:pPr>
              <w:spacing w:before="60" w:after="60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Introduction to Biomedical Optics</w:t>
            </w:r>
          </w:p>
        </w:tc>
        <w:tc>
          <w:tcPr>
            <w:tcW w:w="941" w:type="pct"/>
            <w:vAlign w:val="center"/>
          </w:tcPr>
          <w:p w14:paraId="62BF500A" w14:textId="77777777" w:rsidR="00F91999" w:rsidRPr="00851734" w:rsidRDefault="00F91999" w:rsidP="001F59D2">
            <w:pPr>
              <w:spacing w:before="60" w:after="60"/>
              <w:jc w:val="right"/>
              <w:rPr>
                <w:rFonts w:cstheme="minorHAnsi"/>
              </w:rPr>
            </w:pPr>
            <w:r w:rsidRPr="00851734">
              <w:rPr>
                <w:rFonts w:cstheme="minorHAnsi"/>
                <w:color w:val="000000"/>
                <w:rtl/>
              </w:rPr>
              <w:t>مقدمة في علم البصريات الطب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606E70D0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07EACBF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23" w:type="pct"/>
            <w:vAlign w:val="center"/>
          </w:tcPr>
          <w:p w14:paraId="559F3B29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58AD86D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141A8BA6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596C12DB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221C3433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2F0B5DCC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621A29B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7AE695D5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588A7B11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07" w:type="pct"/>
            <w:vAlign w:val="center"/>
          </w:tcPr>
          <w:p w14:paraId="53A01DEE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BIOEN 561</w:t>
            </w:r>
          </w:p>
        </w:tc>
        <w:tc>
          <w:tcPr>
            <w:tcW w:w="954" w:type="pct"/>
            <w:vAlign w:val="center"/>
          </w:tcPr>
          <w:p w14:paraId="40A91CBC" w14:textId="77777777" w:rsidR="00F91999" w:rsidRPr="00081DBE" w:rsidRDefault="00F91999" w:rsidP="001F59D2">
            <w:pPr>
              <w:spacing w:before="60" w:after="60"/>
              <w:rPr>
                <w:rFonts w:asciiTheme="majorBidi" w:hAnsiTheme="majorBidi" w:cstheme="majorBidi"/>
                <w:color w:val="FF0000"/>
              </w:rPr>
            </w:pPr>
            <w:r w:rsidRPr="00851734">
              <w:rPr>
                <w:rFonts w:asciiTheme="majorBidi" w:hAnsiTheme="majorBidi" w:cstheme="majorBidi"/>
                <w:color w:val="000000"/>
              </w:rPr>
              <w:t>Advanced Topics in Biomedical Engineering</w:t>
            </w:r>
          </w:p>
        </w:tc>
        <w:tc>
          <w:tcPr>
            <w:tcW w:w="941" w:type="pct"/>
            <w:vAlign w:val="center"/>
          </w:tcPr>
          <w:p w14:paraId="32C03A01" w14:textId="77777777" w:rsidR="00F91999" w:rsidRPr="00081DBE" w:rsidRDefault="00F91999" w:rsidP="001F59D2">
            <w:pPr>
              <w:spacing w:before="60" w:after="60"/>
              <w:jc w:val="right"/>
              <w:rPr>
                <w:rFonts w:cstheme="minorHAnsi"/>
                <w:color w:val="FF0000"/>
              </w:rPr>
            </w:pPr>
            <w:r w:rsidRPr="00851734">
              <w:rPr>
                <w:rFonts w:cstheme="minorHAnsi"/>
                <w:color w:val="000000"/>
                <w:rtl/>
              </w:rPr>
              <w:t>موضوعات متقدمة في الهندسة الطبية الحيو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137E0CC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851734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65BE2FD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4C3F7393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3941A804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26D78496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35062DE2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491B0434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2C7D1536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55A375A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531C103F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7B0F15B8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07" w:type="pct"/>
            <w:vAlign w:val="center"/>
          </w:tcPr>
          <w:p w14:paraId="0CC1321A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344DD">
              <w:rPr>
                <w:rFonts w:cstheme="minorHAnsi"/>
                <w:color w:val="000000"/>
              </w:rPr>
              <w:t>BIOEN 5</w:t>
            </w:r>
            <w:r>
              <w:rPr>
                <w:rFonts w:cstheme="minorHAnsi"/>
                <w:color w:val="000000"/>
              </w:rPr>
              <w:t>5</w:t>
            </w:r>
            <w:r w:rsidRPr="00C344DD">
              <w:rPr>
                <w:rFonts w:cstheme="minorHAnsi"/>
                <w:color w:val="000000"/>
              </w:rPr>
              <w:t>3</w:t>
            </w:r>
          </w:p>
        </w:tc>
        <w:tc>
          <w:tcPr>
            <w:tcW w:w="954" w:type="pct"/>
            <w:vAlign w:val="center"/>
          </w:tcPr>
          <w:p w14:paraId="6AABC577" w14:textId="77777777" w:rsidR="00F91999" w:rsidRPr="00851734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cstheme="minorHAnsi"/>
                <w:color w:val="000000"/>
              </w:rPr>
              <w:t>Biomedical</w:t>
            </w:r>
            <w:r w:rsidRPr="00C344DD">
              <w:rPr>
                <w:rFonts w:cstheme="minorHAnsi"/>
                <w:color w:val="000000"/>
              </w:rPr>
              <w:t xml:space="preserve"> Imaging Systems</w:t>
            </w:r>
          </w:p>
        </w:tc>
        <w:tc>
          <w:tcPr>
            <w:tcW w:w="941" w:type="pct"/>
            <w:vAlign w:val="center"/>
          </w:tcPr>
          <w:p w14:paraId="5AC36502" w14:textId="77777777" w:rsidR="00F91999" w:rsidRPr="00851734" w:rsidRDefault="00F91999" w:rsidP="001F59D2">
            <w:pPr>
              <w:spacing w:before="60" w:after="60"/>
              <w:jc w:val="right"/>
              <w:rPr>
                <w:rFonts w:cstheme="minorHAnsi"/>
                <w:color w:val="000000"/>
                <w:rtl/>
              </w:rPr>
            </w:pPr>
            <w:r w:rsidRPr="00C344DD">
              <w:rPr>
                <w:rFonts w:cstheme="minorHAnsi"/>
                <w:color w:val="000000"/>
                <w:rtl/>
              </w:rPr>
              <w:t>أنظمة التصوير الطبية</w:t>
            </w:r>
            <w:r>
              <w:rPr>
                <w:rFonts w:cstheme="minorHAnsi"/>
                <w:color w:val="000000"/>
              </w:rPr>
              <w:t xml:space="preserve"> 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1506E475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C344DD">
              <w:rPr>
                <w:rFonts w:cstheme="minorHAnsi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4477111B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26D7FFEB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47819C4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5256568B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5542F626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04E9FFFA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200DCA14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4C0E13D8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78F5207B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76A8255D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07" w:type="pct"/>
            <w:vAlign w:val="center"/>
          </w:tcPr>
          <w:p w14:paraId="2BAE50E1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6C3C58">
              <w:rPr>
                <w:rFonts w:asciiTheme="majorBidi" w:hAnsiTheme="majorBidi" w:cstheme="majorBidi"/>
                <w:color w:val="000000" w:themeColor="text1"/>
              </w:rPr>
              <w:t>BIOEN 573</w:t>
            </w:r>
          </w:p>
        </w:tc>
        <w:tc>
          <w:tcPr>
            <w:tcW w:w="954" w:type="pct"/>
            <w:vAlign w:val="center"/>
          </w:tcPr>
          <w:p w14:paraId="59619763" w14:textId="77777777" w:rsidR="00F91999" w:rsidRPr="00851734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/>
              </w:rPr>
            </w:pPr>
            <w:r w:rsidRPr="006C3C58">
              <w:rPr>
                <w:rFonts w:asciiTheme="majorBidi" w:hAnsiTheme="majorBidi" w:cstheme="majorBidi"/>
                <w:color w:val="000000" w:themeColor="text1"/>
              </w:rPr>
              <w:t>Magnetic Resonance Imaging</w:t>
            </w:r>
          </w:p>
        </w:tc>
        <w:tc>
          <w:tcPr>
            <w:tcW w:w="941" w:type="pct"/>
            <w:vAlign w:val="center"/>
          </w:tcPr>
          <w:p w14:paraId="0FF98E07" w14:textId="77777777" w:rsidR="00F91999" w:rsidRPr="00851734" w:rsidRDefault="00F91999" w:rsidP="001F59D2">
            <w:pPr>
              <w:spacing w:before="60" w:after="60"/>
              <w:jc w:val="right"/>
              <w:rPr>
                <w:rFonts w:cstheme="minorHAnsi"/>
                <w:color w:val="000000"/>
                <w:rtl/>
              </w:rPr>
            </w:pPr>
            <w:r w:rsidRPr="006C3C58">
              <w:rPr>
                <w:rFonts w:cstheme="minorHAnsi" w:hint="cs"/>
                <w:color w:val="000000" w:themeColor="text1"/>
                <w:rtl/>
              </w:rPr>
              <w:t>التصوير بالرنين المغناطيسي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73CA6CF2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6C3C58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37C267EA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38195A58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3FABAFB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3881FAB1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6D7B3D01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2BE02E00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5251795C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1AA9A394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7B03861F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6EEC05F8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07" w:type="pct"/>
            <w:vAlign w:val="center"/>
          </w:tcPr>
          <w:p w14:paraId="6FADDB86" w14:textId="77777777" w:rsidR="00F91999" w:rsidRPr="006C3C58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E961A2">
              <w:rPr>
                <w:rFonts w:cstheme="minorHAnsi" w:hint="cs"/>
              </w:rPr>
              <w:t xml:space="preserve">BIOEN </w:t>
            </w:r>
            <w:r>
              <w:rPr>
                <w:rFonts w:cstheme="minorHAnsi"/>
              </w:rPr>
              <w:t>523</w:t>
            </w:r>
          </w:p>
        </w:tc>
        <w:tc>
          <w:tcPr>
            <w:tcW w:w="954" w:type="pct"/>
            <w:vAlign w:val="center"/>
          </w:tcPr>
          <w:p w14:paraId="7BCB9B30" w14:textId="77777777" w:rsidR="00F91999" w:rsidRPr="006C3C58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 w:themeColor="text1"/>
              </w:rPr>
            </w:pPr>
            <w:r w:rsidRPr="00E961A2">
              <w:rPr>
                <w:rFonts w:cstheme="minorHAnsi" w:hint="cs"/>
              </w:rPr>
              <w:t xml:space="preserve">Biomedical Electromagnetics </w:t>
            </w:r>
          </w:p>
        </w:tc>
        <w:tc>
          <w:tcPr>
            <w:tcW w:w="941" w:type="pct"/>
            <w:vAlign w:val="center"/>
          </w:tcPr>
          <w:p w14:paraId="4D0D75DA" w14:textId="77777777" w:rsidR="00F91999" w:rsidRPr="006C3C58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C51CCA">
              <w:rPr>
                <w:rFonts w:cstheme="minorHAnsi" w:hint="cs"/>
                <w:color w:val="000000" w:themeColor="text1"/>
                <w:rtl/>
              </w:rPr>
              <w:t>الكهرومغناطيسية</w:t>
            </w:r>
            <w:r w:rsidRPr="00E961A2">
              <w:rPr>
                <w:rFonts w:cstheme="minorHAnsi" w:hint="cs"/>
                <w:rtl/>
              </w:rPr>
              <w:t xml:space="preserve"> الطبية الحيو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186EF7F3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cstheme="minorHAnsi" w:hint="cs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742AF140" w14:textId="77777777" w:rsidR="00F91999" w:rsidRPr="006C3C58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</w:p>
        </w:tc>
        <w:tc>
          <w:tcPr>
            <w:tcW w:w="223" w:type="pct"/>
            <w:vAlign w:val="center"/>
          </w:tcPr>
          <w:p w14:paraId="2E762B7F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066F7BBC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7DEA918B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2ADE6ED1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324E225E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7A892CD6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7B8A12E3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219275A4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513D569C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lastRenderedPageBreak/>
              <w:t>8</w:t>
            </w:r>
          </w:p>
        </w:tc>
        <w:tc>
          <w:tcPr>
            <w:tcW w:w="507" w:type="pct"/>
            <w:vAlign w:val="center"/>
          </w:tcPr>
          <w:p w14:paraId="3930888C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BIOEN 563</w:t>
            </w:r>
          </w:p>
        </w:tc>
        <w:tc>
          <w:tcPr>
            <w:tcW w:w="954" w:type="pct"/>
            <w:vAlign w:val="center"/>
          </w:tcPr>
          <w:p w14:paraId="15F32F97" w14:textId="77777777" w:rsidR="00F91999" w:rsidRPr="00C51CCA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Medical Image processing and communication</w:t>
            </w:r>
          </w:p>
          <w:p w14:paraId="2D756755" w14:textId="77777777" w:rsidR="00F91999" w:rsidRPr="00C51CCA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 w:themeColor="text1"/>
                <w:rtl/>
              </w:rPr>
            </w:pPr>
          </w:p>
          <w:p w14:paraId="0C09F98E" w14:textId="77777777" w:rsidR="00F91999" w:rsidRPr="00C51CCA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Communication</w:t>
            </w:r>
          </w:p>
        </w:tc>
        <w:tc>
          <w:tcPr>
            <w:tcW w:w="941" w:type="pct"/>
            <w:vAlign w:val="center"/>
          </w:tcPr>
          <w:p w14:paraId="75B76F9C" w14:textId="77777777" w:rsidR="00F91999" w:rsidRPr="00C51CCA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  <w:rtl/>
              </w:rPr>
            </w:pPr>
            <w:r w:rsidRPr="00C51CCA">
              <w:rPr>
                <w:rFonts w:cstheme="minorHAnsi" w:hint="cs"/>
                <w:color w:val="000000" w:themeColor="text1"/>
                <w:rtl/>
              </w:rPr>
              <w:t>الاتصال ومعالجة الصور الطب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1941A843" w14:textId="77777777" w:rsidR="00F91999" w:rsidRPr="00C51CCA" w:rsidRDefault="00F91999" w:rsidP="001F59D2">
            <w:pPr>
              <w:bidi w:val="0"/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06E0DE19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7BB50AB1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6B682F8B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16F4E275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4BA058D4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617C8AF0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01EB15CC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32AFE935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412B5C41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0AB7E7D4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507" w:type="pct"/>
            <w:vAlign w:val="center"/>
          </w:tcPr>
          <w:p w14:paraId="4C455BEC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BIOEN</w:t>
            </w:r>
          </w:p>
          <w:p w14:paraId="1BE45782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583</w:t>
            </w:r>
          </w:p>
          <w:p w14:paraId="21FDE9D9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</w:tc>
        <w:tc>
          <w:tcPr>
            <w:tcW w:w="954" w:type="pct"/>
            <w:vAlign w:val="center"/>
          </w:tcPr>
          <w:p w14:paraId="2500F895" w14:textId="77777777" w:rsidR="00F91999" w:rsidRPr="00C51CCA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Ultrasound</w:t>
            </w:r>
          </w:p>
        </w:tc>
        <w:tc>
          <w:tcPr>
            <w:tcW w:w="941" w:type="pct"/>
            <w:vAlign w:val="center"/>
          </w:tcPr>
          <w:p w14:paraId="314D424C" w14:textId="77777777" w:rsidR="00F91999" w:rsidRPr="00C51CCA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C51CCA">
              <w:rPr>
                <w:rFonts w:cstheme="minorHAnsi" w:hint="cs"/>
                <w:color w:val="000000" w:themeColor="text1"/>
                <w:rtl/>
              </w:rPr>
              <w:t>التصوير بالموجات الصوتية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7BF53319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08B64FF4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5525FF82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2DC7FD16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6C450D2E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301795E6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13DE5985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541D094C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78FA9B79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050D1982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377F07A6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507" w:type="pct"/>
            <w:vAlign w:val="center"/>
          </w:tcPr>
          <w:p w14:paraId="1F554393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BIOEN 593</w:t>
            </w:r>
          </w:p>
        </w:tc>
        <w:tc>
          <w:tcPr>
            <w:tcW w:w="954" w:type="pct"/>
            <w:vAlign w:val="center"/>
          </w:tcPr>
          <w:p w14:paraId="250E10D5" w14:textId="77777777" w:rsidR="00F91999" w:rsidRPr="00C51CCA" w:rsidRDefault="00F91999" w:rsidP="001F59D2">
            <w:pPr>
              <w:spacing w:before="60" w:after="60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X-ray and CT</w:t>
            </w:r>
          </w:p>
        </w:tc>
        <w:tc>
          <w:tcPr>
            <w:tcW w:w="941" w:type="pct"/>
            <w:vAlign w:val="center"/>
          </w:tcPr>
          <w:p w14:paraId="27A87839" w14:textId="77777777" w:rsidR="00F91999" w:rsidRPr="00C51CCA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C51CCA">
              <w:rPr>
                <w:rFonts w:cstheme="minorHAnsi" w:hint="cs"/>
                <w:color w:val="000000" w:themeColor="text1"/>
                <w:rtl/>
              </w:rPr>
              <w:t>الاشعة المقطعية واشعة اكس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0518E912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27B1FA28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71D6A738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52DA159D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137C150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1A409EF1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3C1E49C2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710078E1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3A2A5509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5EE3102C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62983E88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07" w:type="pct"/>
            <w:vAlign w:val="center"/>
          </w:tcPr>
          <w:p w14:paraId="05A3CAFD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2C3BB2">
              <w:rPr>
                <w:rFonts w:asciiTheme="majorBidi" w:hAnsiTheme="majorBidi" w:cstheme="majorBidi"/>
              </w:rPr>
              <w:t>BIOEN 554</w:t>
            </w:r>
          </w:p>
        </w:tc>
        <w:tc>
          <w:tcPr>
            <w:tcW w:w="954" w:type="pct"/>
            <w:vAlign w:val="center"/>
          </w:tcPr>
          <w:p w14:paraId="77AF0EBE" w14:textId="77777777" w:rsidR="00F91999" w:rsidRPr="00081DBE" w:rsidRDefault="00F91999" w:rsidP="001F59D2">
            <w:pPr>
              <w:spacing w:before="60" w:after="60"/>
              <w:rPr>
                <w:rFonts w:asciiTheme="majorBidi" w:hAnsiTheme="majorBidi" w:cstheme="majorBidi"/>
                <w:color w:val="FF0000"/>
              </w:rPr>
            </w:pPr>
            <w:r w:rsidRPr="002C3BB2">
              <w:rPr>
                <w:rFonts w:asciiTheme="majorBidi" w:hAnsiTheme="majorBidi" w:cstheme="majorBidi"/>
              </w:rPr>
              <w:t>Software Engineeri</w:t>
            </w:r>
            <w:r>
              <w:rPr>
                <w:rFonts w:asciiTheme="majorBidi" w:hAnsiTheme="majorBidi" w:cstheme="majorBidi"/>
              </w:rPr>
              <w:t>ng</w:t>
            </w:r>
          </w:p>
        </w:tc>
        <w:tc>
          <w:tcPr>
            <w:tcW w:w="941" w:type="pct"/>
            <w:vAlign w:val="center"/>
          </w:tcPr>
          <w:p w14:paraId="11D59021" w14:textId="77777777" w:rsidR="00F91999" w:rsidRPr="00C51CCA" w:rsidRDefault="00F91999" w:rsidP="001F59D2">
            <w:pPr>
              <w:spacing w:before="60" w:after="60"/>
              <w:jc w:val="center"/>
              <w:rPr>
                <w:rFonts w:cstheme="minorHAnsi"/>
                <w:color w:val="000000" w:themeColor="text1"/>
              </w:rPr>
            </w:pPr>
            <w:r w:rsidRPr="00C51CCA">
              <w:rPr>
                <w:rFonts w:cstheme="minorHAnsi" w:hint="cs"/>
                <w:color w:val="000000" w:themeColor="text1"/>
                <w:rtl/>
              </w:rPr>
              <w:t>هندسة البرمجيات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4906F444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2AD5A9F9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61E6840E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6364FBAE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34181FF3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1C8E69AC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1E78AE66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16C73A67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74182F7F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  <w:tr w:rsidR="00F91999" w:rsidRPr="00851734" w14:paraId="3BEF0F96" w14:textId="77777777" w:rsidTr="001F59D2">
        <w:trPr>
          <w:trHeight w:val="452"/>
          <w:jc w:val="center"/>
        </w:trPr>
        <w:tc>
          <w:tcPr>
            <w:tcW w:w="241" w:type="pct"/>
            <w:shd w:val="clear" w:color="auto" w:fill="E7E6E6" w:themeFill="background2"/>
            <w:vAlign w:val="center"/>
          </w:tcPr>
          <w:p w14:paraId="47F05DB2" w14:textId="77777777" w:rsidR="00F91999" w:rsidRPr="00851734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</w:rPr>
            </w:pPr>
            <w:r w:rsidRPr="00851734"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07" w:type="pct"/>
            <w:vAlign w:val="center"/>
          </w:tcPr>
          <w:p w14:paraId="6B475D36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2C3BB2">
              <w:rPr>
                <w:rFonts w:asciiTheme="majorBidi" w:hAnsiTheme="majorBidi" w:cstheme="majorBidi"/>
              </w:rPr>
              <w:t xml:space="preserve">BIOEN 594 </w:t>
            </w:r>
          </w:p>
        </w:tc>
        <w:tc>
          <w:tcPr>
            <w:tcW w:w="954" w:type="pct"/>
            <w:vAlign w:val="center"/>
          </w:tcPr>
          <w:p w14:paraId="2BCFE1DF" w14:textId="77777777" w:rsidR="00F91999" w:rsidRPr="00081DBE" w:rsidRDefault="00F91999" w:rsidP="001F59D2">
            <w:pPr>
              <w:spacing w:before="60" w:after="60"/>
              <w:rPr>
                <w:rFonts w:asciiTheme="majorBidi" w:hAnsiTheme="majorBidi" w:cstheme="majorBidi"/>
                <w:color w:val="FF0000"/>
              </w:rPr>
            </w:pPr>
            <w:r w:rsidRPr="002C3BB2">
              <w:rPr>
                <w:rFonts w:asciiTheme="majorBidi" w:hAnsiTheme="majorBidi" w:cstheme="majorBidi"/>
              </w:rPr>
              <w:t>Introduction to Safety Engineerin</w:t>
            </w:r>
            <w:r>
              <w:rPr>
                <w:rFonts w:asciiTheme="majorBidi" w:hAnsiTheme="majorBidi" w:cstheme="majorBidi"/>
              </w:rPr>
              <w:t>g</w:t>
            </w:r>
          </w:p>
        </w:tc>
        <w:tc>
          <w:tcPr>
            <w:tcW w:w="941" w:type="pct"/>
            <w:vAlign w:val="center"/>
          </w:tcPr>
          <w:p w14:paraId="6118E839" w14:textId="77777777" w:rsidR="00F91999" w:rsidRPr="00C51CCA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C51CCA">
              <w:rPr>
                <w:rFonts w:cstheme="minorHAnsi" w:hint="cs"/>
                <w:color w:val="000000" w:themeColor="text1"/>
                <w:rtl/>
              </w:rPr>
              <w:t>مقدمة قي هندسة الامان</w:t>
            </w:r>
          </w:p>
        </w:tc>
        <w:tc>
          <w:tcPr>
            <w:tcW w:w="181" w:type="pct"/>
            <w:shd w:val="clear" w:color="auto" w:fill="E7E6E6" w:themeFill="background2"/>
            <w:vAlign w:val="center"/>
          </w:tcPr>
          <w:p w14:paraId="1391C61A" w14:textId="77777777" w:rsidR="00F91999" w:rsidRPr="00C51CCA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C51CCA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223" w:type="pct"/>
            <w:shd w:val="clear" w:color="auto" w:fill="E7E6E6" w:themeFill="background2"/>
            <w:vAlign w:val="center"/>
          </w:tcPr>
          <w:p w14:paraId="5A697C6E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</w:p>
        </w:tc>
        <w:tc>
          <w:tcPr>
            <w:tcW w:w="223" w:type="pct"/>
            <w:vAlign w:val="center"/>
          </w:tcPr>
          <w:p w14:paraId="1BD76F84" w14:textId="77777777" w:rsidR="00F91999" w:rsidRPr="007F1C77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 w:rsidRPr="007F1C77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79" w:type="pct"/>
          </w:tcPr>
          <w:p w14:paraId="32DDCF7B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26" w:type="pct"/>
          </w:tcPr>
          <w:p w14:paraId="026D61D4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C8340F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40" w:type="pct"/>
            <w:shd w:val="clear" w:color="auto" w:fill="E7E6E6" w:themeFill="background2"/>
          </w:tcPr>
          <w:p w14:paraId="394EA1B6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 w:rsidRPr="00D21640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29" w:type="pct"/>
            <w:shd w:val="clear" w:color="auto" w:fill="E7E6E6" w:themeFill="background2"/>
          </w:tcPr>
          <w:p w14:paraId="189E9698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1" w:type="pct"/>
            <w:shd w:val="clear" w:color="auto" w:fill="E7E6E6" w:themeFill="background2"/>
          </w:tcPr>
          <w:p w14:paraId="1703F6AD" w14:textId="77777777" w:rsidR="00F91999" w:rsidRPr="007F1C77" w:rsidRDefault="00F91999" w:rsidP="001F59D2">
            <w:pPr>
              <w:spacing w:before="60" w:after="60"/>
              <w:jc w:val="right"/>
              <w:rPr>
                <w:rFonts w:cstheme="minorHAnsi"/>
                <w:color w:val="000000" w:themeColor="text1"/>
              </w:rPr>
            </w:pPr>
            <w:r w:rsidRPr="00BF4564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625" w:type="pct"/>
            <w:vAlign w:val="center"/>
          </w:tcPr>
          <w:p w14:paraId="0E1AF9D5" w14:textId="77777777" w:rsidR="00F91999" w:rsidRPr="00081DBE" w:rsidRDefault="00F91999" w:rsidP="001F59D2">
            <w:pPr>
              <w:spacing w:before="60" w:after="60"/>
              <w:jc w:val="center"/>
              <w:rPr>
                <w:rFonts w:asciiTheme="majorBidi" w:hAnsiTheme="majorBidi" w:cstheme="majorBidi"/>
                <w:color w:val="FF0000"/>
              </w:rPr>
            </w:pPr>
            <w:r>
              <w:rPr>
                <w:rFonts w:asciiTheme="majorBidi" w:hAnsiTheme="majorBidi" w:cstheme="majorBidi"/>
              </w:rPr>
              <w:t>Dept. Consent</w:t>
            </w:r>
          </w:p>
        </w:tc>
      </w:tr>
    </w:tbl>
    <w:p w14:paraId="7BCFE9EA" w14:textId="77AE15C7" w:rsidR="008D11FD" w:rsidRPr="008D11FD" w:rsidRDefault="00F91999" w:rsidP="00F91999">
      <w:pPr>
        <w:bidi w:val="0"/>
      </w:pPr>
      <w:r w:rsidRPr="003C6665">
        <w:rPr>
          <w:i/>
          <w:iCs/>
          <w:sz w:val="20"/>
          <w:szCs w:val="20"/>
        </w:rPr>
        <w:t>*Include elective courses in separate table</w:t>
      </w:r>
      <w:r>
        <w:rPr>
          <w:i/>
          <w:iCs/>
          <w:sz w:val="20"/>
          <w:szCs w:val="20"/>
        </w:rPr>
        <w:t>s</w:t>
      </w:r>
      <w:r w:rsidRPr="003C6665">
        <w:rPr>
          <w:i/>
          <w:iCs/>
          <w:sz w:val="20"/>
          <w:szCs w:val="20"/>
        </w:rPr>
        <w:t xml:space="preserve"> as group</w:t>
      </w:r>
      <w:r>
        <w:rPr>
          <w:i/>
          <w:iCs/>
          <w:sz w:val="20"/>
          <w:szCs w:val="20"/>
        </w:rPr>
        <w:t>s</w:t>
      </w:r>
      <w:r w:rsidRPr="003C6665">
        <w:rPr>
          <w:i/>
          <w:iCs/>
          <w:sz w:val="20"/>
          <w:szCs w:val="20"/>
        </w:rPr>
        <w:t xml:space="preserve"> (</w:t>
      </w:r>
      <w:r>
        <w:rPr>
          <w:i/>
          <w:iCs/>
          <w:sz w:val="20"/>
          <w:szCs w:val="20"/>
        </w:rPr>
        <w:t>if needed</w:t>
      </w:r>
      <w:r w:rsidRPr="003C6665">
        <w:rPr>
          <w:i/>
          <w:iCs/>
          <w:sz w:val="20"/>
          <w:szCs w:val="20"/>
        </w:rPr>
        <w:t>)</w:t>
      </w:r>
    </w:p>
    <w:sectPr w:rsidR="008D11FD" w:rsidRPr="008D11FD" w:rsidSect="008D11FD">
      <w:headerReference w:type="default" r:id="rId9"/>
      <w:pgSz w:w="11906" w:h="16838" w:code="9"/>
      <w:pgMar w:top="2246" w:right="835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051C7" w14:textId="77777777" w:rsidR="002D5C44" w:rsidRDefault="002D5C44" w:rsidP="00C23A27">
      <w:pPr>
        <w:spacing w:after="0" w:line="240" w:lineRule="auto"/>
      </w:pPr>
      <w:r>
        <w:separator/>
      </w:r>
    </w:p>
  </w:endnote>
  <w:endnote w:type="continuationSeparator" w:id="0">
    <w:p w14:paraId="06184281" w14:textId="77777777" w:rsidR="002D5C44" w:rsidRDefault="002D5C44" w:rsidP="00C23A27">
      <w:pPr>
        <w:spacing w:after="0" w:line="240" w:lineRule="auto"/>
      </w:pPr>
      <w:r>
        <w:continuationSeparator/>
      </w:r>
    </w:p>
  </w:endnote>
  <w:endnote w:type="continuationNotice" w:id="1">
    <w:p w14:paraId="2514A7E7" w14:textId="77777777" w:rsidR="002D5C44" w:rsidRDefault="002D5C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ltan normal">
    <w:altName w:val="Arial"/>
    <w:charset w:val="B2"/>
    <w:family w:val="auto"/>
    <w:pitch w:val="variable"/>
    <w:sig w:usb0="00002001" w:usb1="00000000" w:usb2="00000000" w:usb3="00000000" w:csb0="00000040" w:csb1="00000000"/>
  </w:font>
  <w:font w:name="Harf-Fannan">
    <w:altName w:val="Arial"/>
    <w:charset w:val="00"/>
    <w:family w:val="auto"/>
    <w:pitch w:val="variable"/>
    <w:sig w:usb0="00002007" w:usb1="80000000" w:usb2="00000008" w:usb3="00000000" w:csb0="0000004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anan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Frutiger LT Arabic 45 Light">
    <w:altName w:val="Arial"/>
    <w:charset w:val="00"/>
    <w:family w:val="auto"/>
    <w:pitch w:val="variable"/>
    <w:sig w:usb0="800020AF" w:usb1="C000A04A" w:usb2="00000008" w:usb3="00000000" w:csb0="00000041" w:csb1="00000000"/>
  </w:font>
  <w:font w:name="محمد فنون متين 1">
    <w:charset w:val="B2"/>
    <w:family w:val="auto"/>
    <w:pitch w:val="variable"/>
    <w:sig w:usb0="00002001" w:usb1="00000000" w:usb2="00000000" w:usb3="00000000" w:csb0="00000040" w:csb1="00000000"/>
  </w:font>
  <w:font w:name="OGBLLA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udir MT">
    <w:charset w:val="B2"/>
    <w:family w:val="auto"/>
    <w:pitch w:val="variable"/>
    <w:sig w:usb0="00002001" w:usb1="00000000" w:usb2="00000000" w:usb3="00000000" w:csb0="0000004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29LT Bukra">
    <w:altName w:val="Times New Roman"/>
    <w:panose1 w:val="00000000000000000000"/>
    <w:charset w:val="00"/>
    <w:family w:val="swiss"/>
    <w:notTrueType/>
    <w:pitch w:val="variable"/>
    <w:sig w:usb0="80002023" w:usb1="C0002042" w:usb2="00000008" w:usb3="00000000" w:csb0="00000041" w:csb1="00000000"/>
  </w:font>
  <w:font w:name="Advertising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GESSTwoMedium-Medium">
    <w:altName w:val="Times New Roman"/>
    <w:panose1 w:val="00000000000000000000"/>
    <w:charset w:val="B2"/>
    <w:family w:val="swiss"/>
    <w:notTrueType/>
    <w:pitch w:val="default"/>
    <w:sig w:usb0="00002001" w:usb1="00000000" w:usb2="00000000" w:usb3="00000000" w:csb0="00000040" w:csb1="00000000"/>
  </w:font>
  <w:font w:name="Sakkal Majalla">
    <w:altName w:val="Sakkal Majalla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NSFont&lt;0xe0643de0dffc6adb&gt;">
    <w:panose1 w:val="00000000000000000000"/>
    <w:charset w:val="00"/>
    <w:family w:val="roman"/>
    <w:notTrueType/>
    <w:pitch w:val="default"/>
  </w:font>
  <w:font w:name="Frutiger LT Arabic 55 Roman">
    <w:altName w:val="Arial"/>
    <w:charset w:val="00"/>
    <w:family w:val="auto"/>
    <w:pitch w:val="variable"/>
    <w:sig w:usb0="800020AF" w:usb1="C000A04A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2FEAC" w14:textId="77777777" w:rsidR="002D5C44" w:rsidRDefault="002D5C44" w:rsidP="00C23A27">
      <w:pPr>
        <w:spacing w:after="0" w:line="240" w:lineRule="auto"/>
      </w:pPr>
      <w:r>
        <w:separator/>
      </w:r>
    </w:p>
  </w:footnote>
  <w:footnote w:type="continuationSeparator" w:id="0">
    <w:p w14:paraId="57B9186A" w14:textId="77777777" w:rsidR="002D5C44" w:rsidRDefault="002D5C44" w:rsidP="00C23A27">
      <w:pPr>
        <w:spacing w:after="0" w:line="240" w:lineRule="auto"/>
      </w:pPr>
      <w:r>
        <w:continuationSeparator/>
      </w:r>
    </w:p>
  </w:footnote>
  <w:footnote w:type="continuationNotice" w:id="1">
    <w:p w14:paraId="2AA047EC" w14:textId="77777777" w:rsidR="002D5C44" w:rsidRDefault="002D5C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9F2E5" w14:textId="25C5E1DE" w:rsidR="003E53C7" w:rsidRDefault="008D11FD">
    <w:pPr>
      <w:pStyle w:val="Header"/>
    </w:pPr>
    <w:r>
      <w:rPr>
        <w:noProof/>
      </w:rPr>
      <w:drawing>
        <wp:anchor distT="0" distB="0" distL="114300" distR="114300" simplePos="0" relativeHeight="251658245" behindDoc="1" locked="0" layoutInCell="1" allowOverlap="1" wp14:anchorId="39714C39" wp14:editId="17EF3924">
          <wp:simplePos x="0" y="0"/>
          <wp:positionH relativeFrom="column">
            <wp:posOffset>-663854</wp:posOffset>
          </wp:positionH>
          <wp:positionV relativeFrom="paragraph">
            <wp:posOffset>-435254</wp:posOffset>
          </wp:positionV>
          <wp:extent cx="7527340" cy="10652584"/>
          <wp:effectExtent l="0" t="0" r="0" b="0"/>
          <wp:wrapNone/>
          <wp:docPr id="477233497" name="Picture 4772334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85" cy="10662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UtaH6wrysbiRqv" int2:id="iua8egiX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7.5pt;height:7.5pt" o:bullet="t">
        <v:imagedata r:id="rId1" o:title="BD14866_"/>
      </v:shape>
    </w:pict>
  </w:numPicBullet>
  <w:abstractNum w:abstractNumId="0" w15:restartNumberingAfterBreak="0">
    <w:nsid w:val="FFFFFF89"/>
    <w:multiLevelType w:val="singleLevel"/>
    <w:tmpl w:val="171C07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469F3"/>
    <w:multiLevelType w:val="hybridMultilevel"/>
    <w:tmpl w:val="DF94C2AC"/>
    <w:lvl w:ilvl="0" w:tplc="04090001">
      <w:start w:val="1"/>
      <w:numFmt w:val="bullet"/>
      <w:lvlText w:val=""/>
      <w:lvlJc w:val="left"/>
      <w:pPr>
        <w:ind w:left="15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3" w:hanging="360"/>
      </w:pPr>
      <w:rPr>
        <w:rFonts w:ascii="Wingdings" w:hAnsi="Wingdings" w:hint="default"/>
      </w:rPr>
    </w:lvl>
  </w:abstractNum>
  <w:abstractNum w:abstractNumId="3" w15:restartNumberingAfterBreak="0">
    <w:nsid w:val="091E0044"/>
    <w:multiLevelType w:val="hybridMultilevel"/>
    <w:tmpl w:val="71D8D574"/>
    <w:lvl w:ilvl="0" w:tplc="F29C06AC">
      <w:start w:val="1"/>
      <w:numFmt w:val="arabicAbjad"/>
      <w:pStyle w:val="1-1"/>
      <w:lvlText w:val="%1-"/>
      <w:lvlJc w:val="center"/>
      <w:pPr>
        <w:ind w:left="9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70735"/>
    <w:multiLevelType w:val="hybridMultilevel"/>
    <w:tmpl w:val="70667314"/>
    <w:lvl w:ilvl="0" w:tplc="5ECC1BE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B0EF8"/>
    <w:multiLevelType w:val="hybridMultilevel"/>
    <w:tmpl w:val="4E9E63BC"/>
    <w:lvl w:ilvl="0" w:tplc="9E68718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FF1E6E"/>
    <w:multiLevelType w:val="hybridMultilevel"/>
    <w:tmpl w:val="04B28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56BAD"/>
    <w:multiLevelType w:val="hybridMultilevel"/>
    <w:tmpl w:val="7C8C9714"/>
    <w:lvl w:ilvl="0" w:tplc="3E360B62">
      <w:start w:val="1"/>
      <w:numFmt w:val="bullet"/>
      <w:pStyle w:val="2-1"/>
      <w:lvlText w:val=""/>
      <w:lvlJc w:val="left"/>
      <w:pPr>
        <w:ind w:left="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9" w15:restartNumberingAfterBreak="0">
    <w:nsid w:val="0F601440"/>
    <w:multiLevelType w:val="hybridMultilevel"/>
    <w:tmpl w:val="FD72C8D2"/>
    <w:lvl w:ilvl="0" w:tplc="E8F225CA">
      <w:start w:val="1"/>
      <w:numFmt w:val="bullet"/>
      <w:pStyle w:val="SubT2-1"/>
      <w:lvlText w:val="o"/>
      <w:lvlJc w:val="left"/>
      <w:pPr>
        <w:ind w:left="30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6" w:hanging="360"/>
      </w:pPr>
      <w:rPr>
        <w:rFonts w:ascii="Wingdings" w:hAnsi="Wingdings" w:hint="default"/>
      </w:rPr>
    </w:lvl>
  </w:abstractNum>
  <w:abstractNum w:abstractNumId="10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F564E9"/>
    <w:multiLevelType w:val="multilevel"/>
    <w:tmpl w:val="044AEA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4CB6D5F"/>
    <w:multiLevelType w:val="hybridMultilevel"/>
    <w:tmpl w:val="347CD00A"/>
    <w:lvl w:ilvl="0" w:tplc="04090001">
      <w:start w:val="1"/>
      <w:numFmt w:val="bullet"/>
      <w:lvlText w:val=""/>
      <w:lvlJc w:val="left"/>
      <w:pPr>
        <w:ind w:left="1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8" w:hanging="360"/>
      </w:pPr>
      <w:rPr>
        <w:rFonts w:ascii="Wingdings" w:hAnsi="Wingdings" w:hint="default"/>
      </w:rPr>
    </w:lvl>
  </w:abstractNum>
  <w:abstractNum w:abstractNumId="13" w15:restartNumberingAfterBreak="0">
    <w:nsid w:val="16AB536A"/>
    <w:multiLevelType w:val="hybridMultilevel"/>
    <w:tmpl w:val="3B70AB00"/>
    <w:lvl w:ilvl="0" w:tplc="1F7AD1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AF6AE7"/>
    <w:multiLevelType w:val="multilevel"/>
    <w:tmpl w:val="EC9E0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D086295"/>
    <w:multiLevelType w:val="hybridMultilevel"/>
    <w:tmpl w:val="C0E24C0A"/>
    <w:lvl w:ilvl="0" w:tplc="6EA6699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4F578B"/>
    <w:multiLevelType w:val="hybridMultilevel"/>
    <w:tmpl w:val="65A0458E"/>
    <w:lvl w:ilvl="0" w:tplc="D2FEEDE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BF8F00" w:themeColor="accent4" w:themeShade="BF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C16845"/>
    <w:multiLevelType w:val="hybridMultilevel"/>
    <w:tmpl w:val="4D0C4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853499"/>
    <w:multiLevelType w:val="hybridMultilevel"/>
    <w:tmpl w:val="2C40E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FB357F"/>
    <w:multiLevelType w:val="hybridMultilevel"/>
    <w:tmpl w:val="17A67D16"/>
    <w:lvl w:ilvl="0" w:tplc="2872097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2B422C52"/>
    <w:multiLevelType w:val="hybridMultilevel"/>
    <w:tmpl w:val="AA90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18455B"/>
    <w:multiLevelType w:val="hybridMultilevel"/>
    <w:tmpl w:val="B1661050"/>
    <w:lvl w:ilvl="0" w:tplc="1A2AFDE2">
      <w:numFmt w:val="bullet"/>
      <w:pStyle w:val="a"/>
      <w:lvlText w:val="-"/>
      <w:lvlJc w:val="left"/>
      <w:pPr>
        <w:ind w:left="1089" w:hanging="360"/>
      </w:pPr>
      <w:rPr>
        <w:rFonts w:ascii="Times New Roman" w:eastAsia="Times New Roman" w:hAnsi="Times New Roman" w:cs="Sultan normal" w:hint="default"/>
      </w:rPr>
    </w:lvl>
    <w:lvl w:ilvl="1" w:tplc="04090019" w:tentative="1">
      <w:start w:val="1"/>
      <w:numFmt w:val="lowerLetter"/>
      <w:lvlText w:val="%2."/>
      <w:lvlJc w:val="left"/>
      <w:pPr>
        <w:ind w:left="1809" w:hanging="360"/>
      </w:pPr>
    </w:lvl>
    <w:lvl w:ilvl="2" w:tplc="0409001B" w:tentative="1">
      <w:start w:val="1"/>
      <w:numFmt w:val="lowerRoman"/>
      <w:lvlText w:val="%3."/>
      <w:lvlJc w:val="right"/>
      <w:pPr>
        <w:ind w:left="2529" w:hanging="180"/>
      </w:pPr>
    </w:lvl>
    <w:lvl w:ilvl="3" w:tplc="0409000F" w:tentative="1">
      <w:start w:val="1"/>
      <w:numFmt w:val="decimal"/>
      <w:lvlText w:val="%4."/>
      <w:lvlJc w:val="left"/>
      <w:pPr>
        <w:ind w:left="3249" w:hanging="360"/>
      </w:pPr>
    </w:lvl>
    <w:lvl w:ilvl="4" w:tplc="04090019" w:tentative="1">
      <w:start w:val="1"/>
      <w:numFmt w:val="lowerLetter"/>
      <w:lvlText w:val="%5."/>
      <w:lvlJc w:val="left"/>
      <w:pPr>
        <w:ind w:left="3969" w:hanging="360"/>
      </w:pPr>
    </w:lvl>
    <w:lvl w:ilvl="5" w:tplc="0409001B" w:tentative="1">
      <w:start w:val="1"/>
      <w:numFmt w:val="lowerRoman"/>
      <w:lvlText w:val="%6."/>
      <w:lvlJc w:val="right"/>
      <w:pPr>
        <w:ind w:left="4689" w:hanging="180"/>
      </w:pPr>
    </w:lvl>
    <w:lvl w:ilvl="6" w:tplc="0409000F" w:tentative="1">
      <w:start w:val="1"/>
      <w:numFmt w:val="decimal"/>
      <w:lvlText w:val="%7."/>
      <w:lvlJc w:val="left"/>
      <w:pPr>
        <w:ind w:left="5409" w:hanging="360"/>
      </w:pPr>
    </w:lvl>
    <w:lvl w:ilvl="7" w:tplc="04090019" w:tentative="1">
      <w:start w:val="1"/>
      <w:numFmt w:val="lowerLetter"/>
      <w:lvlText w:val="%8."/>
      <w:lvlJc w:val="left"/>
      <w:pPr>
        <w:ind w:left="6129" w:hanging="360"/>
      </w:pPr>
    </w:lvl>
    <w:lvl w:ilvl="8" w:tplc="0409001B" w:tentative="1">
      <w:start w:val="1"/>
      <w:numFmt w:val="lowerRoman"/>
      <w:lvlText w:val="%9."/>
      <w:lvlJc w:val="right"/>
      <w:pPr>
        <w:ind w:left="6849" w:hanging="180"/>
      </w:pPr>
    </w:lvl>
  </w:abstractNum>
  <w:abstractNum w:abstractNumId="22" w15:restartNumberingAfterBreak="0">
    <w:nsid w:val="31E71530"/>
    <w:multiLevelType w:val="hybridMultilevel"/>
    <w:tmpl w:val="0358A1A8"/>
    <w:lvl w:ilvl="0" w:tplc="0BF4EE32">
      <w:start w:val="3"/>
      <w:numFmt w:val="bullet"/>
      <w:lvlText w:val="-"/>
      <w:lvlJc w:val="left"/>
      <w:pPr>
        <w:ind w:left="169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3" w15:restartNumberingAfterBreak="0">
    <w:nsid w:val="38525ECF"/>
    <w:multiLevelType w:val="hybridMultilevel"/>
    <w:tmpl w:val="D2B29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8C27A3"/>
    <w:multiLevelType w:val="hybridMultilevel"/>
    <w:tmpl w:val="38406F5E"/>
    <w:lvl w:ilvl="0" w:tplc="09E4E9C2">
      <w:start w:val="1"/>
      <w:numFmt w:val="bullet"/>
      <w:lvlText w:val=""/>
      <w:lvlJc w:val="left"/>
      <w:pPr>
        <w:ind w:left="-336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</w:abstractNum>
  <w:abstractNum w:abstractNumId="25" w15:restartNumberingAfterBreak="0">
    <w:nsid w:val="45D53073"/>
    <w:multiLevelType w:val="hybridMultilevel"/>
    <w:tmpl w:val="DC2401B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6" w15:restartNumberingAfterBreak="0">
    <w:nsid w:val="46AB5CDF"/>
    <w:multiLevelType w:val="hybridMultilevel"/>
    <w:tmpl w:val="0E263F2E"/>
    <w:lvl w:ilvl="0" w:tplc="9A2C3550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082941"/>
    <w:multiLevelType w:val="hybridMultilevel"/>
    <w:tmpl w:val="75B40444"/>
    <w:lvl w:ilvl="0" w:tplc="E3607F00">
      <w:start w:val="1"/>
      <w:numFmt w:val="bullet"/>
      <w:lvlText w:val=""/>
      <w:lvlJc w:val="left"/>
      <w:pPr>
        <w:ind w:left="720" w:hanging="360"/>
      </w:pPr>
      <w:rPr>
        <w:rFonts w:ascii="Wingdings" w:hAnsi="Wingdings" w:hint="default"/>
        <w:color w:val="70AD47" w:themeColor="accent6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466780"/>
    <w:multiLevelType w:val="multilevel"/>
    <w:tmpl w:val="044AEA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F4F59AE"/>
    <w:multiLevelType w:val="multilevel"/>
    <w:tmpl w:val="95D2127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ubSUB"/>
      <w:lvlText w:val="%1-%2"/>
      <w:lvlJc w:val="left"/>
      <w:pPr>
        <w:ind w:left="2139" w:hanging="43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413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6201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90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9975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168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3749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5456" w:hanging="1800"/>
      </w:pPr>
      <w:rPr>
        <w:rFonts w:hint="default"/>
      </w:rPr>
    </w:lvl>
  </w:abstractNum>
  <w:abstractNum w:abstractNumId="3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1" w15:restartNumberingAfterBreak="0">
    <w:nsid w:val="57260AE8"/>
    <w:multiLevelType w:val="hybridMultilevel"/>
    <w:tmpl w:val="2A763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0F6C82"/>
    <w:multiLevelType w:val="hybridMultilevel"/>
    <w:tmpl w:val="E7E0288A"/>
    <w:lvl w:ilvl="0" w:tplc="B1B29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E25E01"/>
    <w:multiLevelType w:val="hybridMultilevel"/>
    <w:tmpl w:val="3718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451B4"/>
    <w:multiLevelType w:val="hybridMultilevel"/>
    <w:tmpl w:val="40125FFC"/>
    <w:lvl w:ilvl="0" w:tplc="7C8217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44271C"/>
    <w:multiLevelType w:val="hybridMultilevel"/>
    <w:tmpl w:val="3D7294F8"/>
    <w:lvl w:ilvl="0" w:tplc="D4DA667C">
      <w:start w:val="1"/>
      <w:numFmt w:val="bullet"/>
      <w:lvlText w:val="-"/>
      <w:lvlJc w:val="left"/>
      <w:pPr>
        <w:ind w:left="720" w:hanging="360"/>
      </w:pPr>
      <w:rPr>
        <w:rFonts w:ascii="Harf-Fannan" w:eastAsiaTheme="minorHAnsi" w:hAnsi="Harf-Fannan" w:cs="Harf-Fann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6E3"/>
    <w:multiLevelType w:val="multilevel"/>
    <w:tmpl w:val="E8A0EE24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6BF26552"/>
    <w:multiLevelType w:val="hybridMultilevel"/>
    <w:tmpl w:val="8AF2DB82"/>
    <w:lvl w:ilvl="0" w:tplc="499C6CA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90600A"/>
        <w:sz w:val="36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60A95"/>
    <w:multiLevelType w:val="multilevel"/>
    <w:tmpl w:val="41245E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71FA6659"/>
    <w:multiLevelType w:val="hybridMultilevel"/>
    <w:tmpl w:val="5E649136"/>
    <w:lvl w:ilvl="0" w:tplc="499C6CA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90600A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5ED1"/>
    <w:multiLevelType w:val="hybridMultilevel"/>
    <w:tmpl w:val="808AA3D6"/>
    <w:lvl w:ilvl="0" w:tplc="F5240F28">
      <w:start w:val="1"/>
      <w:numFmt w:val="bullet"/>
      <w:pStyle w:val="SubT1-1"/>
      <w:lvlText w:val=""/>
      <w:lvlPicBulletId w:val="0"/>
      <w:lvlJc w:val="left"/>
      <w:pPr>
        <w:ind w:left="1796" w:hanging="360"/>
      </w:pPr>
      <w:rPr>
        <w:rFonts w:ascii="Symbol" w:hAnsi="Symbol" w:cs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6" w:hanging="360"/>
      </w:pPr>
      <w:rPr>
        <w:rFonts w:ascii="Wingdings" w:hAnsi="Wingdings" w:hint="default"/>
      </w:rPr>
    </w:lvl>
  </w:abstractNum>
  <w:abstractNum w:abstractNumId="42" w15:restartNumberingAfterBreak="0">
    <w:nsid w:val="785D5DC7"/>
    <w:multiLevelType w:val="hybridMultilevel"/>
    <w:tmpl w:val="D0D06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617522"/>
    <w:multiLevelType w:val="hybridMultilevel"/>
    <w:tmpl w:val="F112F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7131C7"/>
    <w:multiLevelType w:val="hybridMultilevel"/>
    <w:tmpl w:val="DA48B35A"/>
    <w:lvl w:ilvl="0" w:tplc="38F46440">
      <w:start w:val="1"/>
      <w:numFmt w:val="bullet"/>
      <w:lvlText w:val=""/>
      <w:lvlJc w:val="left"/>
      <w:pPr>
        <w:ind w:left="315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75" w:hanging="360"/>
      </w:pPr>
      <w:rPr>
        <w:rFonts w:ascii="Wingdings" w:hAnsi="Wingdings" w:hint="default"/>
      </w:rPr>
    </w:lvl>
  </w:abstractNum>
  <w:abstractNum w:abstractNumId="45" w15:restartNumberingAfterBreak="0">
    <w:nsid w:val="79CD0738"/>
    <w:multiLevelType w:val="hybridMultilevel"/>
    <w:tmpl w:val="C61E1E7C"/>
    <w:lvl w:ilvl="0" w:tplc="C10EA9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AD47" w:themeColor="accent6"/>
        <w:lang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E405A3"/>
    <w:multiLevelType w:val="multilevel"/>
    <w:tmpl w:val="044AEA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7" w15:restartNumberingAfterBreak="0">
    <w:nsid w:val="7E461FCC"/>
    <w:multiLevelType w:val="hybridMultilevel"/>
    <w:tmpl w:val="9304AEAA"/>
    <w:lvl w:ilvl="0" w:tplc="ABE4C7C6">
      <w:start w:val="1"/>
      <w:numFmt w:val="decimal"/>
      <w:pStyle w:val="B11"/>
      <w:lvlText w:val="%1."/>
      <w:lvlJc w:val="left"/>
      <w:pPr>
        <w:ind w:left="2651" w:hanging="360"/>
      </w:pPr>
      <w:rPr>
        <w:rFonts w:cs="Fanan" w:hint="default"/>
        <w:b w:val="0"/>
        <w:bCs/>
        <w:iCs w:val="0"/>
        <w:sz w:val="22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95650742">
    <w:abstractNumId w:val="41"/>
  </w:num>
  <w:num w:numId="2" w16cid:durableId="1203978998">
    <w:abstractNumId w:val="9"/>
  </w:num>
  <w:num w:numId="3" w16cid:durableId="1257516099">
    <w:abstractNumId w:val="8"/>
  </w:num>
  <w:num w:numId="4" w16cid:durableId="1594821585">
    <w:abstractNumId w:val="3"/>
  </w:num>
  <w:num w:numId="5" w16cid:durableId="1412923029">
    <w:abstractNumId w:val="29"/>
  </w:num>
  <w:num w:numId="6" w16cid:durableId="1396271887">
    <w:abstractNumId w:val="0"/>
  </w:num>
  <w:num w:numId="7" w16cid:durableId="1639528714">
    <w:abstractNumId w:val="47"/>
  </w:num>
  <w:num w:numId="8" w16cid:durableId="1738627712">
    <w:abstractNumId w:val="21"/>
  </w:num>
  <w:num w:numId="9" w16cid:durableId="820925231">
    <w:abstractNumId w:val="4"/>
  </w:num>
  <w:num w:numId="10" w16cid:durableId="2008558382">
    <w:abstractNumId w:val="17"/>
  </w:num>
  <w:num w:numId="11" w16cid:durableId="356091">
    <w:abstractNumId w:val="20"/>
  </w:num>
  <w:num w:numId="12" w16cid:durableId="516118700">
    <w:abstractNumId w:val="12"/>
  </w:num>
  <w:num w:numId="13" w16cid:durableId="959413096">
    <w:abstractNumId w:val="22"/>
  </w:num>
  <w:num w:numId="14" w16cid:durableId="1179584172">
    <w:abstractNumId w:val="33"/>
  </w:num>
  <w:num w:numId="15" w16cid:durableId="1326662295">
    <w:abstractNumId w:val="42"/>
  </w:num>
  <w:num w:numId="16" w16cid:durableId="1945529557">
    <w:abstractNumId w:val="15"/>
  </w:num>
  <w:num w:numId="17" w16cid:durableId="219948596">
    <w:abstractNumId w:val="13"/>
  </w:num>
  <w:num w:numId="18" w16cid:durableId="1294558121">
    <w:abstractNumId w:val="27"/>
  </w:num>
  <w:num w:numId="19" w16cid:durableId="10301647">
    <w:abstractNumId w:val="23"/>
  </w:num>
  <w:num w:numId="20" w16cid:durableId="696657718">
    <w:abstractNumId w:val="35"/>
  </w:num>
  <w:num w:numId="21" w16cid:durableId="352653846">
    <w:abstractNumId w:val="24"/>
  </w:num>
  <w:num w:numId="22" w16cid:durableId="1990133823">
    <w:abstractNumId w:val="18"/>
  </w:num>
  <w:num w:numId="23" w16cid:durableId="1143158748">
    <w:abstractNumId w:val="31"/>
  </w:num>
  <w:num w:numId="24" w16cid:durableId="1820153802">
    <w:abstractNumId w:val="26"/>
  </w:num>
  <w:num w:numId="25" w16cid:durableId="431711172">
    <w:abstractNumId w:val="44"/>
  </w:num>
  <w:num w:numId="26" w16cid:durableId="1717852774">
    <w:abstractNumId w:val="32"/>
  </w:num>
  <w:num w:numId="27" w16cid:durableId="997807154">
    <w:abstractNumId w:val="43"/>
  </w:num>
  <w:num w:numId="28" w16cid:durableId="1597980752">
    <w:abstractNumId w:val="30"/>
  </w:num>
  <w:num w:numId="29" w16cid:durableId="1563518481">
    <w:abstractNumId w:val="10"/>
  </w:num>
  <w:num w:numId="30" w16cid:durableId="426998259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 w16cid:durableId="119854870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63549362">
    <w:abstractNumId w:val="45"/>
  </w:num>
  <w:num w:numId="33" w16cid:durableId="1536430376">
    <w:abstractNumId w:val="5"/>
  </w:num>
  <w:num w:numId="34" w16cid:durableId="1240942112">
    <w:abstractNumId w:val="40"/>
  </w:num>
  <w:num w:numId="35" w16cid:durableId="350642336">
    <w:abstractNumId w:val="34"/>
  </w:num>
  <w:num w:numId="36" w16cid:durableId="1730495009">
    <w:abstractNumId w:val="2"/>
  </w:num>
  <w:num w:numId="37" w16cid:durableId="1484663128">
    <w:abstractNumId w:val="36"/>
  </w:num>
  <w:num w:numId="38" w16cid:durableId="2082873049">
    <w:abstractNumId w:val="1"/>
  </w:num>
  <w:num w:numId="39" w16cid:durableId="1382706589">
    <w:abstractNumId w:val="25"/>
  </w:num>
  <w:num w:numId="40" w16cid:durableId="506795516">
    <w:abstractNumId w:val="16"/>
  </w:num>
  <w:num w:numId="41" w16cid:durableId="1539008061">
    <w:abstractNumId w:val="19"/>
  </w:num>
  <w:num w:numId="42" w16cid:durableId="1906988724">
    <w:abstractNumId w:val="38"/>
  </w:num>
  <w:num w:numId="43" w16cid:durableId="443497567">
    <w:abstractNumId w:val="39"/>
  </w:num>
  <w:num w:numId="44" w16cid:durableId="1351450107">
    <w:abstractNumId w:val="11"/>
  </w:num>
  <w:num w:numId="45" w16cid:durableId="606352937">
    <w:abstractNumId w:val="46"/>
  </w:num>
  <w:num w:numId="46" w16cid:durableId="1869752097">
    <w:abstractNumId w:val="28"/>
  </w:num>
  <w:num w:numId="47" w16cid:durableId="1883666486">
    <w:abstractNumId w:val="6"/>
  </w:num>
  <w:num w:numId="48" w16cid:durableId="754202421">
    <w:abstractNumId w:val="37"/>
  </w:num>
  <w:num w:numId="49" w16cid:durableId="5336626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jUxszA2szAwMjRT0lEKTi0uzszPAykwMqwFAEWiz8AtAAAA"/>
  </w:docVars>
  <w:rsids>
    <w:rsidRoot w:val="00E02D8F"/>
    <w:rsid w:val="00002047"/>
    <w:rsid w:val="0000674A"/>
    <w:rsid w:val="00012801"/>
    <w:rsid w:val="00013E8D"/>
    <w:rsid w:val="00015DFF"/>
    <w:rsid w:val="00017774"/>
    <w:rsid w:val="000223A7"/>
    <w:rsid w:val="00024998"/>
    <w:rsid w:val="00024EAE"/>
    <w:rsid w:val="00025EEE"/>
    <w:rsid w:val="00027BE1"/>
    <w:rsid w:val="00031AF5"/>
    <w:rsid w:val="0003565E"/>
    <w:rsid w:val="00042315"/>
    <w:rsid w:val="00056A58"/>
    <w:rsid w:val="0005704B"/>
    <w:rsid w:val="00061BA7"/>
    <w:rsid w:val="00067884"/>
    <w:rsid w:val="00067DB2"/>
    <w:rsid w:val="000732FC"/>
    <w:rsid w:val="00073647"/>
    <w:rsid w:val="00073931"/>
    <w:rsid w:val="00081DBE"/>
    <w:rsid w:val="0008216D"/>
    <w:rsid w:val="000830B5"/>
    <w:rsid w:val="0009593D"/>
    <w:rsid w:val="000A2E84"/>
    <w:rsid w:val="000A757F"/>
    <w:rsid w:val="000A7B71"/>
    <w:rsid w:val="000B74A5"/>
    <w:rsid w:val="000C2B7E"/>
    <w:rsid w:val="000C3CAC"/>
    <w:rsid w:val="000C412B"/>
    <w:rsid w:val="000C5D7B"/>
    <w:rsid w:val="000C62D6"/>
    <w:rsid w:val="000D457B"/>
    <w:rsid w:val="000D5FE9"/>
    <w:rsid w:val="000D66B1"/>
    <w:rsid w:val="000F01B1"/>
    <w:rsid w:val="00100919"/>
    <w:rsid w:val="00105ABD"/>
    <w:rsid w:val="0010624F"/>
    <w:rsid w:val="00107C40"/>
    <w:rsid w:val="001134A7"/>
    <w:rsid w:val="00113D23"/>
    <w:rsid w:val="00120613"/>
    <w:rsid w:val="001216F5"/>
    <w:rsid w:val="00122C35"/>
    <w:rsid w:val="00124164"/>
    <w:rsid w:val="00126FD0"/>
    <w:rsid w:val="001312C4"/>
    <w:rsid w:val="0013631A"/>
    <w:rsid w:val="00142291"/>
    <w:rsid w:val="0014243F"/>
    <w:rsid w:val="001430EF"/>
    <w:rsid w:val="001441A0"/>
    <w:rsid w:val="001469DB"/>
    <w:rsid w:val="0015785D"/>
    <w:rsid w:val="001608BE"/>
    <w:rsid w:val="00171582"/>
    <w:rsid w:val="00171EE0"/>
    <w:rsid w:val="001739BD"/>
    <w:rsid w:val="00180D49"/>
    <w:rsid w:val="0018145A"/>
    <w:rsid w:val="001854AF"/>
    <w:rsid w:val="00185A73"/>
    <w:rsid w:val="00185EAA"/>
    <w:rsid w:val="001934DA"/>
    <w:rsid w:val="001935BD"/>
    <w:rsid w:val="00195CE4"/>
    <w:rsid w:val="00196731"/>
    <w:rsid w:val="00196D90"/>
    <w:rsid w:val="001A41BD"/>
    <w:rsid w:val="001A61CE"/>
    <w:rsid w:val="001A694A"/>
    <w:rsid w:val="001B0E3F"/>
    <w:rsid w:val="001B2D91"/>
    <w:rsid w:val="001B3323"/>
    <w:rsid w:val="001B3BCA"/>
    <w:rsid w:val="001B6CBC"/>
    <w:rsid w:val="001B7E55"/>
    <w:rsid w:val="001B7EEA"/>
    <w:rsid w:val="001C0A18"/>
    <w:rsid w:val="001C6203"/>
    <w:rsid w:val="001C7542"/>
    <w:rsid w:val="001C7602"/>
    <w:rsid w:val="001C7C05"/>
    <w:rsid w:val="001C7E9A"/>
    <w:rsid w:val="001D026A"/>
    <w:rsid w:val="001D3C39"/>
    <w:rsid w:val="001D5406"/>
    <w:rsid w:val="001D564A"/>
    <w:rsid w:val="001E62F4"/>
    <w:rsid w:val="001E73B9"/>
    <w:rsid w:val="001F3DFE"/>
    <w:rsid w:val="00200293"/>
    <w:rsid w:val="00210351"/>
    <w:rsid w:val="002107C8"/>
    <w:rsid w:val="00212134"/>
    <w:rsid w:val="0021393C"/>
    <w:rsid w:val="00214892"/>
    <w:rsid w:val="00217BE9"/>
    <w:rsid w:val="00222C92"/>
    <w:rsid w:val="00223647"/>
    <w:rsid w:val="00225982"/>
    <w:rsid w:val="00225BB1"/>
    <w:rsid w:val="0022747B"/>
    <w:rsid w:val="00231CD0"/>
    <w:rsid w:val="00246C1B"/>
    <w:rsid w:val="00256B53"/>
    <w:rsid w:val="00264642"/>
    <w:rsid w:val="0026545E"/>
    <w:rsid w:val="00265580"/>
    <w:rsid w:val="00267161"/>
    <w:rsid w:val="00280C4C"/>
    <w:rsid w:val="00284762"/>
    <w:rsid w:val="00285D7A"/>
    <w:rsid w:val="00287035"/>
    <w:rsid w:val="00291F8B"/>
    <w:rsid w:val="00296C92"/>
    <w:rsid w:val="00297FC5"/>
    <w:rsid w:val="002A1FDA"/>
    <w:rsid w:val="002A7383"/>
    <w:rsid w:val="002B3DA0"/>
    <w:rsid w:val="002B449E"/>
    <w:rsid w:val="002C286E"/>
    <w:rsid w:val="002C3BB2"/>
    <w:rsid w:val="002D2E83"/>
    <w:rsid w:val="002D35A9"/>
    <w:rsid w:val="002D4F6C"/>
    <w:rsid w:val="002D5C44"/>
    <w:rsid w:val="002E0AD3"/>
    <w:rsid w:val="002E0E25"/>
    <w:rsid w:val="002E5D4B"/>
    <w:rsid w:val="002E7F9C"/>
    <w:rsid w:val="002F1423"/>
    <w:rsid w:val="00301590"/>
    <w:rsid w:val="00310E31"/>
    <w:rsid w:val="00312177"/>
    <w:rsid w:val="003209EB"/>
    <w:rsid w:val="003235CB"/>
    <w:rsid w:val="00326CEB"/>
    <w:rsid w:val="00331CFE"/>
    <w:rsid w:val="00333481"/>
    <w:rsid w:val="00333FAC"/>
    <w:rsid w:val="00335880"/>
    <w:rsid w:val="00355D41"/>
    <w:rsid w:val="00357C84"/>
    <w:rsid w:val="00366E34"/>
    <w:rsid w:val="00380CB6"/>
    <w:rsid w:val="00381E59"/>
    <w:rsid w:val="0038372F"/>
    <w:rsid w:val="00383E29"/>
    <w:rsid w:val="003906C0"/>
    <w:rsid w:val="003941E1"/>
    <w:rsid w:val="003A1778"/>
    <w:rsid w:val="003A1813"/>
    <w:rsid w:val="003A3637"/>
    <w:rsid w:val="003A36BA"/>
    <w:rsid w:val="003A5698"/>
    <w:rsid w:val="003B4C07"/>
    <w:rsid w:val="003C1858"/>
    <w:rsid w:val="003C1A4D"/>
    <w:rsid w:val="003C1B02"/>
    <w:rsid w:val="003C6665"/>
    <w:rsid w:val="003C686D"/>
    <w:rsid w:val="003D32B1"/>
    <w:rsid w:val="003D5910"/>
    <w:rsid w:val="003D6119"/>
    <w:rsid w:val="003E3D58"/>
    <w:rsid w:val="003E43C4"/>
    <w:rsid w:val="003E53C7"/>
    <w:rsid w:val="003E6C8D"/>
    <w:rsid w:val="003F65D2"/>
    <w:rsid w:val="004039E1"/>
    <w:rsid w:val="00411E59"/>
    <w:rsid w:val="00416978"/>
    <w:rsid w:val="00425D7B"/>
    <w:rsid w:val="00433B5F"/>
    <w:rsid w:val="00435782"/>
    <w:rsid w:val="00443434"/>
    <w:rsid w:val="00451DEC"/>
    <w:rsid w:val="004560BE"/>
    <w:rsid w:val="00457CAB"/>
    <w:rsid w:val="00462E8E"/>
    <w:rsid w:val="00465752"/>
    <w:rsid w:val="0047094F"/>
    <w:rsid w:val="004713B0"/>
    <w:rsid w:val="00477DF3"/>
    <w:rsid w:val="00481A90"/>
    <w:rsid w:val="00483747"/>
    <w:rsid w:val="00495A55"/>
    <w:rsid w:val="004A296B"/>
    <w:rsid w:val="004A4090"/>
    <w:rsid w:val="004A67CC"/>
    <w:rsid w:val="004A70C0"/>
    <w:rsid w:val="004B177E"/>
    <w:rsid w:val="004B406B"/>
    <w:rsid w:val="004B634A"/>
    <w:rsid w:val="004C2163"/>
    <w:rsid w:val="004C3166"/>
    <w:rsid w:val="004C6FF9"/>
    <w:rsid w:val="004D4532"/>
    <w:rsid w:val="004D6117"/>
    <w:rsid w:val="004E07DD"/>
    <w:rsid w:val="004E1A5F"/>
    <w:rsid w:val="004E35DA"/>
    <w:rsid w:val="004E3E45"/>
    <w:rsid w:val="004E4220"/>
    <w:rsid w:val="004E5047"/>
    <w:rsid w:val="004F57F4"/>
    <w:rsid w:val="00501C73"/>
    <w:rsid w:val="005066FD"/>
    <w:rsid w:val="005109B8"/>
    <w:rsid w:val="005109C7"/>
    <w:rsid w:val="0051200D"/>
    <w:rsid w:val="00512F3A"/>
    <w:rsid w:val="0051476E"/>
    <w:rsid w:val="005215D3"/>
    <w:rsid w:val="00535ED5"/>
    <w:rsid w:val="00536548"/>
    <w:rsid w:val="00541F7F"/>
    <w:rsid w:val="005431E3"/>
    <w:rsid w:val="0054334D"/>
    <w:rsid w:val="00544809"/>
    <w:rsid w:val="00545A3E"/>
    <w:rsid w:val="0054645E"/>
    <w:rsid w:val="00550DFC"/>
    <w:rsid w:val="005515FA"/>
    <w:rsid w:val="00553188"/>
    <w:rsid w:val="0055359B"/>
    <w:rsid w:val="00556332"/>
    <w:rsid w:val="0055645A"/>
    <w:rsid w:val="005568A2"/>
    <w:rsid w:val="00561ECA"/>
    <w:rsid w:val="00566813"/>
    <w:rsid w:val="00567EA7"/>
    <w:rsid w:val="0057196E"/>
    <w:rsid w:val="00573D6D"/>
    <w:rsid w:val="00581A19"/>
    <w:rsid w:val="0059190F"/>
    <w:rsid w:val="00592108"/>
    <w:rsid w:val="005956D8"/>
    <w:rsid w:val="005A1B28"/>
    <w:rsid w:val="005A5163"/>
    <w:rsid w:val="005A68E7"/>
    <w:rsid w:val="005B44A7"/>
    <w:rsid w:val="005C4A0A"/>
    <w:rsid w:val="005C689B"/>
    <w:rsid w:val="005D0F9E"/>
    <w:rsid w:val="005D2426"/>
    <w:rsid w:val="005D30F0"/>
    <w:rsid w:val="005D7F6A"/>
    <w:rsid w:val="005E051F"/>
    <w:rsid w:val="005E12B5"/>
    <w:rsid w:val="005E575C"/>
    <w:rsid w:val="005E5834"/>
    <w:rsid w:val="005E72AB"/>
    <w:rsid w:val="005F4055"/>
    <w:rsid w:val="0060104D"/>
    <w:rsid w:val="00607FEF"/>
    <w:rsid w:val="00610E7F"/>
    <w:rsid w:val="00617576"/>
    <w:rsid w:val="00622969"/>
    <w:rsid w:val="00623462"/>
    <w:rsid w:val="00623859"/>
    <w:rsid w:val="00632394"/>
    <w:rsid w:val="00643937"/>
    <w:rsid w:val="00643A01"/>
    <w:rsid w:val="00644E36"/>
    <w:rsid w:val="00645355"/>
    <w:rsid w:val="0065560E"/>
    <w:rsid w:val="006606D4"/>
    <w:rsid w:val="006672E6"/>
    <w:rsid w:val="00670C73"/>
    <w:rsid w:val="006867D7"/>
    <w:rsid w:val="006868AE"/>
    <w:rsid w:val="00687BA6"/>
    <w:rsid w:val="00690EFA"/>
    <w:rsid w:val="0069133C"/>
    <w:rsid w:val="00692665"/>
    <w:rsid w:val="00696F14"/>
    <w:rsid w:val="006B261D"/>
    <w:rsid w:val="006B383D"/>
    <w:rsid w:val="006B3957"/>
    <w:rsid w:val="006B4BB2"/>
    <w:rsid w:val="006C3C58"/>
    <w:rsid w:val="006D367A"/>
    <w:rsid w:val="006D39C8"/>
    <w:rsid w:val="006D46B3"/>
    <w:rsid w:val="006D4854"/>
    <w:rsid w:val="006E3987"/>
    <w:rsid w:val="006E52F0"/>
    <w:rsid w:val="006E782B"/>
    <w:rsid w:val="006F01C7"/>
    <w:rsid w:val="00710D6E"/>
    <w:rsid w:val="0071550A"/>
    <w:rsid w:val="00716EC4"/>
    <w:rsid w:val="0072507A"/>
    <w:rsid w:val="007371ED"/>
    <w:rsid w:val="00740310"/>
    <w:rsid w:val="0074378A"/>
    <w:rsid w:val="007459E8"/>
    <w:rsid w:val="007466F6"/>
    <w:rsid w:val="00752555"/>
    <w:rsid w:val="00756BDC"/>
    <w:rsid w:val="00765BFE"/>
    <w:rsid w:val="00780D34"/>
    <w:rsid w:val="00783926"/>
    <w:rsid w:val="007846BF"/>
    <w:rsid w:val="0078652C"/>
    <w:rsid w:val="00794F31"/>
    <w:rsid w:val="007A1F2D"/>
    <w:rsid w:val="007A37D5"/>
    <w:rsid w:val="007B0A46"/>
    <w:rsid w:val="007B1414"/>
    <w:rsid w:val="007C0402"/>
    <w:rsid w:val="007D0659"/>
    <w:rsid w:val="007D2471"/>
    <w:rsid w:val="007E28A6"/>
    <w:rsid w:val="007E37A8"/>
    <w:rsid w:val="007F1C77"/>
    <w:rsid w:val="007F6934"/>
    <w:rsid w:val="00800EE1"/>
    <w:rsid w:val="008019B1"/>
    <w:rsid w:val="00803AE2"/>
    <w:rsid w:val="00807400"/>
    <w:rsid w:val="00811AAE"/>
    <w:rsid w:val="00813207"/>
    <w:rsid w:val="008137AD"/>
    <w:rsid w:val="00816F3E"/>
    <w:rsid w:val="00820021"/>
    <w:rsid w:val="008219BB"/>
    <w:rsid w:val="0082235A"/>
    <w:rsid w:val="00823204"/>
    <w:rsid w:val="00826023"/>
    <w:rsid w:val="008267A9"/>
    <w:rsid w:val="00826A6E"/>
    <w:rsid w:val="00832666"/>
    <w:rsid w:val="0083382A"/>
    <w:rsid w:val="00837123"/>
    <w:rsid w:val="00837DB5"/>
    <w:rsid w:val="00850206"/>
    <w:rsid w:val="0085026F"/>
    <w:rsid w:val="008602E5"/>
    <w:rsid w:val="00861A22"/>
    <w:rsid w:val="00864CB2"/>
    <w:rsid w:val="0086744F"/>
    <w:rsid w:val="00883686"/>
    <w:rsid w:val="0088779B"/>
    <w:rsid w:val="00890699"/>
    <w:rsid w:val="008958B3"/>
    <w:rsid w:val="008958E8"/>
    <w:rsid w:val="008968E9"/>
    <w:rsid w:val="008A138E"/>
    <w:rsid w:val="008B07C6"/>
    <w:rsid w:val="008B1988"/>
    <w:rsid w:val="008B329A"/>
    <w:rsid w:val="008B574B"/>
    <w:rsid w:val="008D11FD"/>
    <w:rsid w:val="008D20EA"/>
    <w:rsid w:val="008D7D27"/>
    <w:rsid w:val="008E0BD2"/>
    <w:rsid w:val="008E2546"/>
    <w:rsid w:val="008E25D7"/>
    <w:rsid w:val="008F07B6"/>
    <w:rsid w:val="008F370D"/>
    <w:rsid w:val="00911E70"/>
    <w:rsid w:val="009136EA"/>
    <w:rsid w:val="009327B0"/>
    <w:rsid w:val="00945F30"/>
    <w:rsid w:val="00946E54"/>
    <w:rsid w:val="00947C96"/>
    <w:rsid w:val="009520F7"/>
    <w:rsid w:val="0097269F"/>
    <w:rsid w:val="00973332"/>
    <w:rsid w:val="0098441C"/>
    <w:rsid w:val="009858CE"/>
    <w:rsid w:val="00987060"/>
    <w:rsid w:val="0099080B"/>
    <w:rsid w:val="0099342E"/>
    <w:rsid w:val="00994868"/>
    <w:rsid w:val="00994AB1"/>
    <w:rsid w:val="00997DB3"/>
    <w:rsid w:val="009A3FEA"/>
    <w:rsid w:val="009A5129"/>
    <w:rsid w:val="009B101A"/>
    <w:rsid w:val="009B64BD"/>
    <w:rsid w:val="009B7BCC"/>
    <w:rsid w:val="009D67E8"/>
    <w:rsid w:val="009E1E3D"/>
    <w:rsid w:val="009E2CA5"/>
    <w:rsid w:val="009F37AE"/>
    <w:rsid w:val="009F37F9"/>
    <w:rsid w:val="009F7727"/>
    <w:rsid w:val="00A02624"/>
    <w:rsid w:val="00A02ADB"/>
    <w:rsid w:val="00A03AD2"/>
    <w:rsid w:val="00A131BB"/>
    <w:rsid w:val="00A16FBE"/>
    <w:rsid w:val="00A201D5"/>
    <w:rsid w:val="00A20257"/>
    <w:rsid w:val="00A3170D"/>
    <w:rsid w:val="00A32C55"/>
    <w:rsid w:val="00A42AA3"/>
    <w:rsid w:val="00A46F36"/>
    <w:rsid w:val="00A536F4"/>
    <w:rsid w:val="00A54218"/>
    <w:rsid w:val="00A569FC"/>
    <w:rsid w:val="00A56C5C"/>
    <w:rsid w:val="00A61E61"/>
    <w:rsid w:val="00A6456F"/>
    <w:rsid w:val="00A64D4C"/>
    <w:rsid w:val="00A65CB3"/>
    <w:rsid w:val="00A720CC"/>
    <w:rsid w:val="00A72915"/>
    <w:rsid w:val="00A801EA"/>
    <w:rsid w:val="00A80D5A"/>
    <w:rsid w:val="00A81A9D"/>
    <w:rsid w:val="00A8410D"/>
    <w:rsid w:val="00A8626B"/>
    <w:rsid w:val="00A875DD"/>
    <w:rsid w:val="00A87DA9"/>
    <w:rsid w:val="00A935F9"/>
    <w:rsid w:val="00A95C41"/>
    <w:rsid w:val="00AA7E7D"/>
    <w:rsid w:val="00AB138E"/>
    <w:rsid w:val="00AB5E9B"/>
    <w:rsid w:val="00AC1244"/>
    <w:rsid w:val="00AD24E9"/>
    <w:rsid w:val="00AD4D00"/>
    <w:rsid w:val="00AD7906"/>
    <w:rsid w:val="00AE0224"/>
    <w:rsid w:val="00AE06AD"/>
    <w:rsid w:val="00AE3A04"/>
    <w:rsid w:val="00AE45DD"/>
    <w:rsid w:val="00AE6AFD"/>
    <w:rsid w:val="00AE7764"/>
    <w:rsid w:val="00AF4F48"/>
    <w:rsid w:val="00B05A7B"/>
    <w:rsid w:val="00B07459"/>
    <w:rsid w:val="00B22FD9"/>
    <w:rsid w:val="00B236DC"/>
    <w:rsid w:val="00B34024"/>
    <w:rsid w:val="00B354BC"/>
    <w:rsid w:val="00B3679B"/>
    <w:rsid w:val="00B404F6"/>
    <w:rsid w:val="00B4541D"/>
    <w:rsid w:val="00B50983"/>
    <w:rsid w:val="00B53858"/>
    <w:rsid w:val="00B57A6F"/>
    <w:rsid w:val="00B62590"/>
    <w:rsid w:val="00B6570A"/>
    <w:rsid w:val="00B67155"/>
    <w:rsid w:val="00B73AE1"/>
    <w:rsid w:val="00B76A08"/>
    <w:rsid w:val="00B81015"/>
    <w:rsid w:val="00B8470F"/>
    <w:rsid w:val="00B84DC1"/>
    <w:rsid w:val="00B87323"/>
    <w:rsid w:val="00B909DD"/>
    <w:rsid w:val="00B93DF8"/>
    <w:rsid w:val="00B9573F"/>
    <w:rsid w:val="00B97355"/>
    <w:rsid w:val="00BA0AA8"/>
    <w:rsid w:val="00BB1E4A"/>
    <w:rsid w:val="00BC3C1D"/>
    <w:rsid w:val="00BC6343"/>
    <w:rsid w:val="00BC7F74"/>
    <w:rsid w:val="00BD0A0F"/>
    <w:rsid w:val="00BD1E09"/>
    <w:rsid w:val="00BD5741"/>
    <w:rsid w:val="00BD6520"/>
    <w:rsid w:val="00BD688E"/>
    <w:rsid w:val="00BE201A"/>
    <w:rsid w:val="00BE2B37"/>
    <w:rsid w:val="00BE31D5"/>
    <w:rsid w:val="00BF423E"/>
    <w:rsid w:val="00BF4D7C"/>
    <w:rsid w:val="00BF7D6C"/>
    <w:rsid w:val="00C01CE1"/>
    <w:rsid w:val="00C1195E"/>
    <w:rsid w:val="00C1532F"/>
    <w:rsid w:val="00C1744F"/>
    <w:rsid w:val="00C1791B"/>
    <w:rsid w:val="00C22FD8"/>
    <w:rsid w:val="00C23A27"/>
    <w:rsid w:val="00C23D81"/>
    <w:rsid w:val="00C30D14"/>
    <w:rsid w:val="00C332B0"/>
    <w:rsid w:val="00C344DD"/>
    <w:rsid w:val="00C40837"/>
    <w:rsid w:val="00C51CCA"/>
    <w:rsid w:val="00C52F17"/>
    <w:rsid w:val="00C5313C"/>
    <w:rsid w:val="00C53582"/>
    <w:rsid w:val="00C61935"/>
    <w:rsid w:val="00C63DE7"/>
    <w:rsid w:val="00C64A51"/>
    <w:rsid w:val="00C71B79"/>
    <w:rsid w:val="00C7603C"/>
    <w:rsid w:val="00C76240"/>
    <w:rsid w:val="00C8258A"/>
    <w:rsid w:val="00C85BA8"/>
    <w:rsid w:val="00CA05E2"/>
    <w:rsid w:val="00CA0894"/>
    <w:rsid w:val="00CB37B2"/>
    <w:rsid w:val="00CB386B"/>
    <w:rsid w:val="00CB557E"/>
    <w:rsid w:val="00CB565E"/>
    <w:rsid w:val="00CB7658"/>
    <w:rsid w:val="00CC0BC4"/>
    <w:rsid w:val="00CC26F3"/>
    <w:rsid w:val="00CC5360"/>
    <w:rsid w:val="00CC61F7"/>
    <w:rsid w:val="00CD37A7"/>
    <w:rsid w:val="00CD3F5A"/>
    <w:rsid w:val="00CE0BEE"/>
    <w:rsid w:val="00CF0B7E"/>
    <w:rsid w:val="00CF1D14"/>
    <w:rsid w:val="00D16720"/>
    <w:rsid w:val="00D1680B"/>
    <w:rsid w:val="00D30BD0"/>
    <w:rsid w:val="00D32505"/>
    <w:rsid w:val="00D325CC"/>
    <w:rsid w:val="00D40BA7"/>
    <w:rsid w:val="00D4424B"/>
    <w:rsid w:val="00D45DFA"/>
    <w:rsid w:val="00D46D18"/>
    <w:rsid w:val="00D46E61"/>
    <w:rsid w:val="00D54287"/>
    <w:rsid w:val="00D57285"/>
    <w:rsid w:val="00D61714"/>
    <w:rsid w:val="00D6298E"/>
    <w:rsid w:val="00D829C5"/>
    <w:rsid w:val="00D84DEC"/>
    <w:rsid w:val="00D8689C"/>
    <w:rsid w:val="00D933A0"/>
    <w:rsid w:val="00D94EC5"/>
    <w:rsid w:val="00DA08A5"/>
    <w:rsid w:val="00DA3DC6"/>
    <w:rsid w:val="00DA3E47"/>
    <w:rsid w:val="00DA414D"/>
    <w:rsid w:val="00DA52B5"/>
    <w:rsid w:val="00DA6432"/>
    <w:rsid w:val="00DC0AC6"/>
    <w:rsid w:val="00DC1797"/>
    <w:rsid w:val="00DC2023"/>
    <w:rsid w:val="00DC2220"/>
    <w:rsid w:val="00DC4404"/>
    <w:rsid w:val="00DD2B55"/>
    <w:rsid w:val="00DD6F7F"/>
    <w:rsid w:val="00DE0BD9"/>
    <w:rsid w:val="00DF3694"/>
    <w:rsid w:val="00DF459A"/>
    <w:rsid w:val="00DF482B"/>
    <w:rsid w:val="00E018C3"/>
    <w:rsid w:val="00E02D8F"/>
    <w:rsid w:val="00E06AFD"/>
    <w:rsid w:val="00E12C76"/>
    <w:rsid w:val="00E148BF"/>
    <w:rsid w:val="00E20462"/>
    <w:rsid w:val="00E22385"/>
    <w:rsid w:val="00E249B3"/>
    <w:rsid w:val="00E27356"/>
    <w:rsid w:val="00E362D2"/>
    <w:rsid w:val="00E3742B"/>
    <w:rsid w:val="00E40CA6"/>
    <w:rsid w:val="00E4295D"/>
    <w:rsid w:val="00E477D6"/>
    <w:rsid w:val="00E47B5B"/>
    <w:rsid w:val="00E47E67"/>
    <w:rsid w:val="00E56D0F"/>
    <w:rsid w:val="00E61378"/>
    <w:rsid w:val="00E61D6B"/>
    <w:rsid w:val="00E64E31"/>
    <w:rsid w:val="00E67110"/>
    <w:rsid w:val="00E77133"/>
    <w:rsid w:val="00E80949"/>
    <w:rsid w:val="00E80BA9"/>
    <w:rsid w:val="00E85E37"/>
    <w:rsid w:val="00E938C8"/>
    <w:rsid w:val="00E961A2"/>
    <w:rsid w:val="00EA1D54"/>
    <w:rsid w:val="00EA2CC7"/>
    <w:rsid w:val="00EA3D38"/>
    <w:rsid w:val="00EA5948"/>
    <w:rsid w:val="00EB2F9A"/>
    <w:rsid w:val="00EB638E"/>
    <w:rsid w:val="00ED2ECC"/>
    <w:rsid w:val="00ED75D3"/>
    <w:rsid w:val="00EE5FBD"/>
    <w:rsid w:val="00EE66D7"/>
    <w:rsid w:val="00EF5ABD"/>
    <w:rsid w:val="00F041D3"/>
    <w:rsid w:val="00F04577"/>
    <w:rsid w:val="00F13409"/>
    <w:rsid w:val="00F14F49"/>
    <w:rsid w:val="00F21369"/>
    <w:rsid w:val="00F3298A"/>
    <w:rsid w:val="00F35E39"/>
    <w:rsid w:val="00F44360"/>
    <w:rsid w:val="00F528A8"/>
    <w:rsid w:val="00F52EBA"/>
    <w:rsid w:val="00F55119"/>
    <w:rsid w:val="00F666FA"/>
    <w:rsid w:val="00F66B2A"/>
    <w:rsid w:val="00F70BDE"/>
    <w:rsid w:val="00F74D06"/>
    <w:rsid w:val="00F76A4A"/>
    <w:rsid w:val="00F808A3"/>
    <w:rsid w:val="00F80EC3"/>
    <w:rsid w:val="00F817E1"/>
    <w:rsid w:val="00F867D6"/>
    <w:rsid w:val="00F91999"/>
    <w:rsid w:val="00F92D1A"/>
    <w:rsid w:val="00F959B4"/>
    <w:rsid w:val="00F96B7C"/>
    <w:rsid w:val="00FA2067"/>
    <w:rsid w:val="00FA2A77"/>
    <w:rsid w:val="00FA3BA0"/>
    <w:rsid w:val="00FB187B"/>
    <w:rsid w:val="00FB4903"/>
    <w:rsid w:val="00FD0164"/>
    <w:rsid w:val="00FD48B6"/>
    <w:rsid w:val="00FE166E"/>
    <w:rsid w:val="00FE315B"/>
    <w:rsid w:val="00FE3848"/>
    <w:rsid w:val="00FE59F8"/>
    <w:rsid w:val="00FF73FF"/>
    <w:rsid w:val="019182F4"/>
    <w:rsid w:val="04968333"/>
    <w:rsid w:val="067C585B"/>
    <w:rsid w:val="19F1315C"/>
    <w:rsid w:val="2BCADFAC"/>
    <w:rsid w:val="2ED5FDF5"/>
    <w:rsid w:val="3F78049A"/>
    <w:rsid w:val="594599DB"/>
    <w:rsid w:val="5BD05803"/>
    <w:rsid w:val="7EBD8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9C78CC6"/>
  <w15:chartTrackingRefBased/>
  <w15:docId w15:val="{B43A4019-B935-43A7-B01B-12D24486B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5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4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A58"/>
    <w:pPr>
      <w:bidi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rsid w:val="00E02D8F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02D8F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02D8F"/>
    <w:pPr>
      <w:bidi w:val="0"/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E02D8F"/>
    <w:pPr>
      <w:bidi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nhideWhenUsed/>
    <w:qFormat/>
    <w:rsid w:val="00E02D8F"/>
    <w:pPr>
      <w:bidi w:val="0"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nhideWhenUsed/>
    <w:qFormat/>
    <w:rsid w:val="00E02D8F"/>
    <w:pPr>
      <w:bidi w:val="0"/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nhideWhenUsed/>
    <w:qFormat/>
    <w:rsid w:val="00E02D8F"/>
    <w:pPr>
      <w:bidi w:val="0"/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E02D8F"/>
    <w:pPr>
      <w:bidi w:val="0"/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E02D8F"/>
    <w:pPr>
      <w:bidi w:val="0"/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2D8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02D8F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E02D8F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rsid w:val="00E02D8F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rsid w:val="00E02D8F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rsid w:val="00E02D8F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rsid w:val="00E02D8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rsid w:val="00E02D8F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E02D8F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02D8F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02D8F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NoSpacing">
    <w:name w:val="No Spacing"/>
    <w:basedOn w:val="Normal"/>
    <w:link w:val="NoSpacingChar"/>
    <w:uiPriority w:val="1"/>
    <w:qFormat/>
    <w:rsid w:val="00E02D8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02D8F"/>
  </w:style>
  <w:style w:type="paragraph" w:styleId="ListParagraph">
    <w:name w:val="List Paragraph"/>
    <w:basedOn w:val="Normal"/>
    <w:link w:val="ListParagraphChar"/>
    <w:uiPriority w:val="34"/>
    <w:qFormat/>
    <w:rsid w:val="00E02D8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2D8F"/>
  </w:style>
  <w:style w:type="paragraph" w:styleId="Subtitle">
    <w:name w:val="Subtitle"/>
    <w:basedOn w:val="Normal"/>
    <w:next w:val="Normal"/>
    <w:link w:val="SubtitleChar"/>
    <w:qFormat/>
    <w:rsid w:val="00E02D8F"/>
    <w:pPr>
      <w:bidi w:val="0"/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02D8F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02D8F"/>
    <w:rPr>
      <w:b/>
      <w:bCs/>
    </w:rPr>
  </w:style>
  <w:style w:type="character" w:styleId="Emphasis">
    <w:name w:val="Emphasis"/>
    <w:qFormat/>
    <w:rsid w:val="00E02D8F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E02D8F"/>
    <w:pPr>
      <w:bidi w:val="0"/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2D8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2D8F"/>
    <w:pPr>
      <w:pBdr>
        <w:bottom w:val="single" w:sz="4" w:space="1" w:color="auto"/>
      </w:pBdr>
      <w:bidi w:val="0"/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2D8F"/>
    <w:rPr>
      <w:b/>
      <w:bCs/>
      <w:i/>
      <w:iCs/>
    </w:rPr>
  </w:style>
  <w:style w:type="character" w:styleId="SubtleEmphasis">
    <w:name w:val="Subtle Emphasis"/>
    <w:uiPriority w:val="19"/>
    <w:qFormat/>
    <w:rsid w:val="00E02D8F"/>
    <w:rPr>
      <w:i/>
      <w:iCs/>
    </w:rPr>
  </w:style>
  <w:style w:type="character" w:styleId="IntenseEmphasis">
    <w:name w:val="Intense Emphasis"/>
    <w:aliases w:val="تأكيد مكثف للمقطع الفرعي"/>
    <w:uiPriority w:val="21"/>
    <w:qFormat/>
    <w:rsid w:val="00E02D8F"/>
    <w:rPr>
      <w:b/>
      <w:bCs/>
    </w:rPr>
  </w:style>
  <w:style w:type="character" w:styleId="SubtleReference">
    <w:name w:val="Subtle Reference"/>
    <w:uiPriority w:val="31"/>
    <w:qFormat/>
    <w:rsid w:val="00E02D8F"/>
    <w:rPr>
      <w:smallCaps/>
    </w:rPr>
  </w:style>
  <w:style w:type="character" w:styleId="IntenseReference">
    <w:name w:val="Intense Reference"/>
    <w:uiPriority w:val="32"/>
    <w:qFormat/>
    <w:rsid w:val="00E02D8F"/>
    <w:rPr>
      <w:smallCaps/>
      <w:spacing w:val="5"/>
      <w:u w:val="single"/>
    </w:rPr>
  </w:style>
  <w:style w:type="character" w:styleId="BookTitle">
    <w:name w:val="Book Title"/>
    <w:uiPriority w:val="33"/>
    <w:qFormat/>
    <w:rsid w:val="00E02D8F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E02D8F"/>
    <w:pPr>
      <w:bidi w:val="0"/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nhideWhenUsed/>
    <w:rsid w:val="00E02D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02D8F"/>
    <w:rPr>
      <w:rFonts w:ascii="Tahoma" w:hAnsi="Tahoma" w:cs="Tahoma"/>
      <w:sz w:val="16"/>
      <w:szCs w:val="16"/>
    </w:rPr>
  </w:style>
  <w:style w:type="paragraph" w:customStyle="1" w:styleId="0T">
    <w:name w:val="# 0 T"/>
    <w:basedOn w:val="ListParagraph"/>
    <w:link w:val="0TChar"/>
    <w:rsid w:val="00E02D8F"/>
    <w:pPr>
      <w:spacing w:before="360" w:after="0"/>
      <w:ind w:left="-625"/>
      <w:contextualSpacing w:val="0"/>
    </w:pPr>
    <w:rPr>
      <w:rFonts w:ascii="Adobe Arabic" w:hAnsi="Adobe Arabic" w:cs="Adobe Arabic"/>
      <w:b/>
      <w:bCs/>
      <w:sz w:val="40"/>
      <w:szCs w:val="40"/>
    </w:rPr>
  </w:style>
  <w:style w:type="character" w:customStyle="1" w:styleId="0TChar">
    <w:name w:val="# 0 T Char"/>
    <w:basedOn w:val="ListParagraphChar"/>
    <w:link w:val="0T"/>
    <w:rsid w:val="00E02D8F"/>
    <w:rPr>
      <w:rFonts w:ascii="Adobe Arabic" w:hAnsi="Adobe Arabic" w:cs="Adobe Arabic"/>
      <w:b/>
      <w:bCs/>
      <w:sz w:val="40"/>
      <w:szCs w:val="40"/>
    </w:rPr>
  </w:style>
  <w:style w:type="paragraph" w:customStyle="1" w:styleId="1">
    <w:name w:val="# (1)"/>
    <w:basedOn w:val="Normal"/>
    <w:link w:val="1Char"/>
    <w:rsid w:val="00E02D8F"/>
    <w:pPr>
      <w:spacing w:before="240" w:after="0" w:line="216" w:lineRule="auto"/>
      <w:ind w:left="368" w:hanging="567"/>
      <w:jc w:val="lowKashida"/>
    </w:pPr>
    <w:rPr>
      <w:rFonts w:ascii="Frutiger LT Arabic 45 Light" w:hAnsi="Frutiger LT Arabic 45 Light" w:cs="Frutiger LT Arabic 45 Light"/>
      <w:b/>
      <w:bCs/>
      <w:color w:val="2E74B5" w:themeColor="accent5" w:themeShade="BF"/>
      <w:sz w:val="32"/>
      <w:szCs w:val="32"/>
    </w:rPr>
  </w:style>
  <w:style w:type="character" w:customStyle="1" w:styleId="1Char">
    <w:name w:val="# (1) Char"/>
    <w:basedOn w:val="DefaultParagraphFont"/>
    <w:link w:val="1"/>
    <w:rsid w:val="00E02D8F"/>
    <w:rPr>
      <w:rFonts w:ascii="Frutiger LT Arabic 45 Light" w:hAnsi="Frutiger LT Arabic 45 Light" w:cs="Frutiger LT Arabic 45 Light"/>
      <w:b/>
      <w:bCs/>
      <w:color w:val="2E74B5" w:themeColor="accent5" w:themeShade="BF"/>
      <w:sz w:val="32"/>
      <w:szCs w:val="32"/>
    </w:rPr>
  </w:style>
  <w:style w:type="paragraph" w:customStyle="1" w:styleId="1-1">
    <w:name w:val="# 1-1"/>
    <w:basedOn w:val="Titel2"/>
    <w:link w:val="1-1Char"/>
    <w:rsid w:val="00E02D8F"/>
    <w:pPr>
      <w:numPr>
        <w:numId w:val="4"/>
      </w:numPr>
      <w:spacing w:before="120" w:line="204" w:lineRule="auto"/>
    </w:pPr>
    <w:rPr>
      <w:rFonts w:ascii="Frutiger LT Arabic 45 Light" w:hAnsi="Frutiger LT Arabic 45 Light" w:cs="Frutiger LT Arabic 45 Light"/>
      <w:sz w:val="28"/>
      <w:szCs w:val="28"/>
    </w:rPr>
  </w:style>
  <w:style w:type="paragraph" w:customStyle="1" w:styleId="Titel2">
    <w:name w:val="Titel (2)"/>
    <w:basedOn w:val="Normal"/>
    <w:link w:val="Titel2Char"/>
    <w:qFormat/>
    <w:rsid w:val="00E02D8F"/>
    <w:pPr>
      <w:spacing w:before="240" w:after="0"/>
      <w:ind w:firstLine="720"/>
      <w:jc w:val="lowKashida"/>
    </w:pPr>
    <w:rPr>
      <w:rFonts w:ascii="Adobe Arabic" w:hAnsi="Adobe Arabic" w:cs="Adobe Arabic"/>
      <w:sz w:val="40"/>
      <w:szCs w:val="40"/>
    </w:rPr>
  </w:style>
  <w:style w:type="character" w:customStyle="1" w:styleId="Titel2Char">
    <w:name w:val="Titel (2) Char"/>
    <w:basedOn w:val="DefaultParagraphFont"/>
    <w:link w:val="Titel2"/>
    <w:rsid w:val="00E02D8F"/>
    <w:rPr>
      <w:rFonts w:ascii="Adobe Arabic" w:hAnsi="Adobe Arabic" w:cs="Adobe Arabic"/>
      <w:sz w:val="40"/>
      <w:szCs w:val="40"/>
    </w:rPr>
  </w:style>
  <w:style w:type="character" w:customStyle="1" w:styleId="1-1Char">
    <w:name w:val="# 1-1 Char"/>
    <w:basedOn w:val="ListParagraphChar"/>
    <w:link w:val="1-1"/>
    <w:rsid w:val="00E02D8F"/>
    <w:rPr>
      <w:rFonts w:ascii="Frutiger LT Arabic 45 Light" w:hAnsi="Frutiger LT Arabic 45 Light" w:cs="Frutiger LT Arabic 45 Light"/>
      <w:sz w:val="28"/>
      <w:szCs w:val="28"/>
    </w:rPr>
  </w:style>
  <w:style w:type="paragraph" w:customStyle="1" w:styleId="SubT1-1">
    <w:name w:val="Sub T(1-1)"/>
    <w:basedOn w:val="ListParagraph"/>
    <w:link w:val="SubT1-1Char"/>
    <w:qFormat/>
    <w:rsid w:val="00E02D8F"/>
    <w:pPr>
      <w:numPr>
        <w:numId w:val="1"/>
      </w:numPr>
      <w:spacing w:before="240" w:after="0"/>
      <w:contextualSpacing w:val="0"/>
      <w:jc w:val="lowKashida"/>
    </w:pPr>
    <w:rPr>
      <w:rFonts w:ascii="Adobe Arabic" w:hAnsi="Adobe Arabic" w:cs="Adobe Arabic"/>
      <w:b/>
      <w:bCs/>
      <w:sz w:val="36"/>
      <w:szCs w:val="36"/>
    </w:rPr>
  </w:style>
  <w:style w:type="character" w:customStyle="1" w:styleId="SubT1-1Char">
    <w:name w:val="Sub T(1-1) Char"/>
    <w:basedOn w:val="ListParagraphChar"/>
    <w:link w:val="SubT1-1"/>
    <w:rsid w:val="00E02D8F"/>
    <w:rPr>
      <w:rFonts w:ascii="Adobe Arabic" w:hAnsi="Adobe Arabic" w:cs="Adobe Arabic"/>
      <w:b/>
      <w:bCs/>
      <w:sz w:val="36"/>
      <w:szCs w:val="36"/>
    </w:rPr>
  </w:style>
  <w:style w:type="paragraph" w:customStyle="1" w:styleId="MTitel">
    <w:name w:val="M Titel"/>
    <w:basedOn w:val="Normal"/>
    <w:link w:val="MTitelChar"/>
    <w:rsid w:val="00E02D8F"/>
    <w:pPr>
      <w:spacing w:before="240" w:after="480" w:line="192" w:lineRule="auto"/>
      <w:ind w:left="1219" w:right="2410" w:hanging="1134"/>
      <w:jc w:val="lowKashida"/>
    </w:pPr>
    <w:rPr>
      <w:rFonts w:ascii="Adobe Arabic" w:hAnsi="Adobe Arabic" w:cs="محمد فنون متين 1"/>
      <w:b/>
      <w:bCs/>
      <w:color w:val="70AD47" w:themeColor="accent6"/>
      <w:sz w:val="56"/>
      <w:szCs w:val="56"/>
      <w14:shadow w14:blurRad="50800" w14:dist="40005" w14:dir="5400000" w14:sx="100000" w14:sy="100000" w14:kx="0" w14:ky="0" w14:algn="tl">
        <w14:srgbClr w14:val="000000">
          <w14:alpha w14:val="67000"/>
          <w14:shade w14:val="5000"/>
          <w14:satMod w14:val="120000"/>
        </w14:srgbClr>
      </w14:shadow>
      <w14:textOutline w14:w="15773" w14:cap="flat" w14:cmpd="sng" w14:algn="ctr">
        <w14:gradFill>
          <w14:gsLst>
            <w14:gs w14:pos="70000">
              <w14:schemeClr w14:val="accent6">
                <w14:shade w14:val="50000"/>
                <w14:satMod w14:val="190000"/>
              </w14:schemeClr>
            </w14:gs>
            <w14:gs w14:pos="0">
              <w14:schemeClr w14:val="accent6">
                <w14:tint w14:val="77000"/>
                <w14:satMod w14:val="180000"/>
              </w14:schemeClr>
            </w14:gs>
          </w14:gsLst>
          <w14:lin w14:ang="5400000" w14:scaled="0"/>
        </w14:gradFill>
        <w14:prstDash w14:val="solid"/>
        <w14:round/>
      </w14:textOutline>
      <w14:textFill>
        <w14:solidFill>
          <w14:schemeClr w14:val="accent6">
            <w14:tint w14:val="15000"/>
            <w14:satMod w14:val="200000"/>
          </w14:schemeClr>
        </w14:solidFill>
      </w14:textFill>
    </w:rPr>
  </w:style>
  <w:style w:type="character" w:customStyle="1" w:styleId="MTitelChar">
    <w:name w:val="M Titel Char"/>
    <w:basedOn w:val="DefaultParagraphFont"/>
    <w:link w:val="MTitel"/>
    <w:rsid w:val="00E02D8F"/>
    <w:rPr>
      <w:rFonts w:ascii="Adobe Arabic" w:hAnsi="Adobe Arabic" w:cs="محمد فنون متين 1"/>
      <w:b/>
      <w:bCs/>
      <w:color w:val="70AD47" w:themeColor="accent6"/>
      <w:sz w:val="56"/>
      <w:szCs w:val="56"/>
      <w14:shadow w14:blurRad="50800" w14:dist="40005" w14:dir="5400000" w14:sx="100000" w14:sy="100000" w14:kx="0" w14:ky="0" w14:algn="tl">
        <w14:srgbClr w14:val="000000">
          <w14:alpha w14:val="67000"/>
          <w14:shade w14:val="5000"/>
          <w14:satMod w14:val="120000"/>
        </w14:srgbClr>
      </w14:shadow>
      <w14:textOutline w14:w="15773" w14:cap="flat" w14:cmpd="sng" w14:algn="ctr">
        <w14:gradFill>
          <w14:gsLst>
            <w14:gs w14:pos="70000">
              <w14:schemeClr w14:val="accent6">
                <w14:shade w14:val="50000"/>
                <w14:satMod w14:val="190000"/>
              </w14:schemeClr>
            </w14:gs>
            <w14:gs w14:pos="0">
              <w14:schemeClr w14:val="accent6">
                <w14:tint w14:val="77000"/>
                <w14:satMod w14:val="180000"/>
              </w14:schemeClr>
            </w14:gs>
          </w14:gsLst>
          <w14:lin w14:ang="5400000" w14:scaled="0"/>
        </w14:gradFill>
        <w14:prstDash w14:val="solid"/>
        <w14:round/>
      </w14:textOutline>
      <w14:textFill>
        <w14:solidFill>
          <w14:schemeClr w14:val="accent6">
            <w14:tint w14:val="15000"/>
            <w14:satMod w14:val="200000"/>
          </w14:schemeClr>
        </w14:solidFill>
      </w14:textFill>
    </w:rPr>
  </w:style>
  <w:style w:type="paragraph" w:styleId="Header">
    <w:name w:val="header"/>
    <w:basedOn w:val="Normal"/>
    <w:link w:val="HeaderChar"/>
    <w:uiPriority w:val="99"/>
    <w:unhideWhenUsed/>
    <w:rsid w:val="00E02D8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D8F"/>
  </w:style>
  <w:style w:type="paragraph" w:styleId="Footer">
    <w:name w:val="footer"/>
    <w:basedOn w:val="Normal"/>
    <w:link w:val="FooterChar"/>
    <w:uiPriority w:val="99"/>
    <w:unhideWhenUsed/>
    <w:rsid w:val="00E02D8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D8F"/>
  </w:style>
  <w:style w:type="table" w:styleId="TableGrid">
    <w:name w:val="Table Grid"/>
    <w:basedOn w:val="TableNormal"/>
    <w:uiPriority w:val="59"/>
    <w:rsid w:val="00E02D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T2-1">
    <w:name w:val="Sub T 2-1"/>
    <w:basedOn w:val="1-1"/>
    <w:link w:val="SubT2-1Char"/>
    <w:qFormat/>
    <w:rsid w:val="00E02D8F"/>
    <w:pPr>
      <w:numPr>
        <w:numId w:val="2"/>
      </w:numPr>
      <w:spacing w:before="0"/>
    </w:pPr>
  </w:style>
  <w:style w:type="character" w:customStyle="1" w:styleId="SubT2-1Char">
    <w:name w:val="Sub T 2-1 Char"/>
    <w:basedOn w:val="1-1Char"/>
    <w:link w:val="SubT2-1"/>
    <w:rsid w:val="00E02D8F"/>
    <w:rPr>
      <w:rFonts w:ascii="Frutiger LT Arabic 45 Light" w:hAnsi="Frutiger LT Arabic 45 Light" w:cs="Frutiger LT Arabic 45 Light"/>
      <w:sz w:val="28"/>
      <w:szCs w:val="28"/>
    </w:rPr>
  </w:style>
  <w:style w:type="paragraph" w:customStyle="1" w:styleId="No">
    <w:name w:val="# No"/>
    <w:basedOn w:val="Titel20"/>
    <w:link w:val="NoChar"/>
    <w:rsid w:val="00E02D8F"/>
    <w:pPr>
      <w:ind w:left="-58"/>
      <w:jc w:val="center"/>
    </w:pPr>
  </w:style>
  <w:style w:type="paragraph" w:customStyle="1" w:styleId="Titel20">
    <w:name w:val="Titel(2)"/>
    <w:basedOn w:val="0T"/>
    <w:link w:val="Titel2Char0"/>
    <w:qFormat/>
    <w:rsid w:val="00E02D8F"/>
  </w:style>
  <w:style w:type="character" w:customStyle="1" w:styleId="Titel2Char0">
    <w:name w:val="Titel(2) Char"/>
    <w:basedOn w:val="0TChar"/>
    <w:link w:val="Titel20"/>
    <w:rsid w:val="00E02D8F"/>
    <w:rPr>
      <w:rFonts w:ascii="Adobe Arabic" w:hAnsi="Adobe Arabic" w:cs="Adobe Arabic"/>
      <w:b/>
      <w:bCs/>
      <w:sz w:val="40"/>
      <w:szCs w:val="40"/>
    </w:rPr>
  </w:style>
  <w:style w:type="character" w:customStyle="1" w:styleId="NoChar">
    <w:name w:val="# No Char"/>
    <w:basedOn w:val="0TChar"/>
    <w:link w:val="No"/>
    <w:rsid w:val="00E02D8F"/>
    <w:rPr>
      <w:rFonts w:ascii="Adobe Arabic" w:hAnsi="Adobe Arabic" w:cs="Adobe Arabic"/>
      <w:b/>
      <w:bCs/>
      <w:sz w:val="40"/>
      <w:szCs w:val="40"/>
    </w:rPr>
  </w:style>
  <w:style w:type="paragraph" w:customStyle="1" w:styleId="MT">
    <w:name w:val="M T"/>
    <w:basedOn w:val="0T"/>
    <w:link w:val="MTChar"/>
    <w:qFormat/>
    <w:rsid w:val="00E02D8F"/>
    <w:pPr>
      <w:spacing w:before="120" w:after="120" w:line="240" w:lineRule="auto"/>
      <w:ind w:left="85"/>
      <w:jc w:val="center"/>
    </w:pPr>
    <w:rPr>
      <w:rFonts w:ascii="Frutiger LT Arabic 45 Light" w:hAnsi="Frutiger LT Arabic 45 Light" w:cs="Frutiger LT Arabic 45 Light"/>
      <w:color w:val="00B050"/>
      <w:sz w:val="38"/>
      <w:szCs w:val="38"/>
    </w:rPr>
  </w:style>
  <w:style w:type="character" w:customStyle="1" w:styleId="MTChar">
    <w:name w:val="M T Char"/>
    <w:basedOn w:val="0TChar"/>
    <w:link w:val="MT"/>
    <w:rsid w:val="00E02D8F"/>
    <w:rPr>
      <w:rFonts w:ascii="Frutiger LT Arabic 45 Light" w:hAnsi="Frutiger LT Arabic 45 Light" w:cs="Frutiger LT Arabic 45 Light"/>
      <w:b/>
      <w:bCs/>
      <w:color w:val="00B050"/>
      <w:sz w:val="38"/>
      <w:szCs w:val="38"/>
    </w:rPr>
  </w:style>
  <w:style w:type="paragraph" w:customStyle="1" w:styleId="2-1">
    <w:name w:val="2-1"/>
    <w:basedOn w:val="1-1"/>
    <w:link w:val="2-1Char"/>
    <w:rsid w:val="00E02D8F"/>
    <w:pPr>
      <w:numPr>
        <w:numId w:val="3"/>
      </w:numPr>
      <w:spacing w:before="0" w:line="240" w:lineRule="auto"/>
    </w:pPr>
    <w:rPr>
      <w:sz w:val="34"/>
      <w:szCs w:val="34"/>
    </w:rPr>
  </w:style>
  <w:style w:type="character" w:customStyle="1" w:styleId="2-1Char">
    <w:name w:val="2-1 Char"/>
    <w:basedOn w:val="1-1Char"/>
    <w:link w:val="2-1"/>
    <w:rsid w:val="00E02D8F"/>
    <w:rPr>
      <w:rFonts w:ascii="Frutiger LT Arabic 45 Light" w:hAnsi="Frutiger LT Arabic 45 Light" w:cs="Frutiger LT Arabic 45 Light"/>
      <w:sz w:val="34"/>
      <w:szCs w:val="34"/>
    </w:rPr>
  </w:style>
  <w:style w:type="character" w:styleId="LineNumber">
    <w:name w:val="line number"/>
    <w:basedOn w:val="DefaultParagraphFont"/>
    <w:uiPriority w:val="99"/>
    <w:semiHidden/>
    <w:unhideWhenUsed/>
    <w:rsid w:val="00E02D8F"/>
  </w:style>
  <w:style w:type="character" w:styleId="Hyperlink">
    <w:name w:val="Hyperlink"/>
    <w:basedOn w:val="DefaultParagraphFont"/>
    <w:uiPriority w:val="99"/>
    <w:unhideWhenUsed/>
    <w:rsid w:val="00E02D8F"/>
    <w:rPr>
      <w:strike w:val="0"/>
      <w:dstrike w:val="0"/>
      <w:color w:val="0044BB"/>
      <w:u w:val="none"/>
      <w:effect w:val="none"/>
      <w:shd w:val="clear" w:color="auto" w:fill="auto"/>
    </w:rPr>
  </w:style>
  <w:style w:type="paragraph" w:customStyle="1" w:styleId="SubSUB">
    <w:name w:val="SubSUB"/>
    <w:basedOn w:val="1-1"/>
    <w:link w:val="SubSUBChar"/>
    <w:qFormat/>
    <w:rsid w:val="00E02D8F"/>
    <w:pPr>
      <w:numPr>
        <w:ilvl w:val="1"/>
        <w:numId w:val="5"/>
      </w:numPr>
      <w:spacing w:before="60" w:after="60"/>
    </w:pPr>
    <w:rPr>
      <w:color w:val="8496B0" w:themeColor="text2" w:themeTint="99"/>
      <w:sz w:val="24"/>
      <w:szCs w:val="24"/>
    </w:rPr>
  </w:style>
  <w:style w:type="character" w:customStyle="1" w:styleId="SubSUBChar">
    <w:name w:val="SubSUB Char"/>
    <w:basedOn w:val="1-1Char"/>
    <w:link w:val="SubSUB"/>
    <w:rsid w:val="00E02D8F"/>
    <w:rPr>
      <w:rFonts w:ascii="Frutiger LT Arabic 45 Light" w:hAnsi="Frutiger LT Arabic 45 Light" w:cs="Frutiger LT Arabic 45 Light"/>
      <w:color w:val="8496B0" w:themeColor="text2" w:themeTint="99"/>
      <w:sz w:val="24"/>
      <w:szCs w:val="24"/>
    </w:rPr>
  </w:style>
  <w:style w:type="table" w:customStyle="1" w:styleId="10">
    <w:name w:val="النمط1"/>
    <w:basedOn w:val="TableNormal"/>
    <w:uiPriority w:val="99"/>
    <w:rsid w:val="00E02D8F"/>
    <w:pPr>
      <w:bidi/>
      <w:spacing w:after="0" w:line="240" w:lineRule="auto"/>
    </w:pPr>
    <w:tblPr/>
    <w:tblStylePr w:type="firstRow">
      <w:rPr>
        <w:rFonts w:ascii="Adobe Arabic" w:hAnsi="Adobe Arabic" w:cs="Adobe Arabic"/>
        <w:b/>
        <w:bCs/>
        <w:sz w:val="36"/>
        <w:szCs w:val="36"/>
      </w:rPr>
    </w:tblStylePr>
  </w:style>
  <w:style w:type="paragraph" w:styleId="Caption">
    <w:name w:val="caption"/>
    <w:basedOn w:val="Normal"/>
    <w:next w:val="Normal"/>
    <w:unhideWhenUsed/>
    <w:qFormat/>
    <w:rsid w:val="00E02D8F"/>
    <w:pPr>
      <w:spacing w:after="160" w:line="240" w:lineRule="auto"/>
    </w:pPr>
    <w:rPr>
      <w:rFonts w:eastAsiaTheme="minorEastAsia"/>
      <w:b/>
      <w:bCs/>
      <w:smallCaps/>
      <w:color w:val="44546A" w:themeColor="text2"/>
      <w:spacing w:val="6"/>
      <w:sz w:val="20"/>
      <w:szCs w:val="20"/>
    </w:rPr>
  </w:style>
  <w:style w:type="character" w:styleId="PlaceholderText">
    <w:name w:val="Placeholder Text"/>
    <w:basedOn w:val="DefaultParagraphFont"/>
    <w:uiPriority w:val="99"/>
    <w:rsid w:val="00E02D8F"/>
    <w:rPr>
      <w:color w:val="808080"/>
    </w:rPr>
  </w:style>
  <w:style w:type="paragraph" w:customStyle="1" w:styleId="a0">
    <w:name w:val="عنوان المقطع"/>
    <w:basedOn w:val="Heading1"/>
    <w:next w:val="Normal"/>
    <w:qFormat/>
    <w:rsid w:val="00E02D8F"/>
    <w:pPr>
      <w:keepNext/>
      <w:keepLines/>
      <w:spacing w:before="360" w:line="240" w:lineRule="auto"/>
      <w:contextualSpacing w:val="0"/>
    </w:pPr>
    <w:rPr>
      <w:color w:val="44546A" w:themeColor="text2"/>
      <w:sz w:val="24"/>
      <w:szCs w:val="24"/>
      <w14:numForm w14:val="oldStyle"/>
    </w:rPr>
  </w:style>
  <w:style w:type="paragraph" w:customStyle="1" w:styleId="a1">
    <w:name w:val="مقطع فرعي"/>
    <w:basedOn w:val="Heading2"/>
    <w:qFormat/>
    <w:rsid w:val="00E02D8F"/>
    <w:pPr>
      <w:keepNext/>
      <w:keepLines/>
      <w:spacing w:before="0" w:line="240" w:lineRule="auto"/>
    </w:pPr>
    <w:rPr>
      <w:b w:val="0"/>
      <w:color w:val="4472C4" w:themeColor="accent1"/>
      <w:sz w:val="21"/>
      <w:szCs w:val="21"/>
    </w:rPr>
  </w:style>
  <w:style w:type="paragraph" w:customStyle="1" w:styleId="a2">
    <w:name w:val="الاسم الشخصي"/>
    <w:basedOn w:val="Title"/>
    <w:qFormat/>
    <w:rsid w:val="00E02D8F"/>
    <w:pPr>
      <w:pBdr>
        <w:bottom w:val="none" w:sz="0" w:space="0" w:color="auto"/>
      </w:pBdr>
      <w:spacing w:after="0"/>
    </w:pPr>
    <w:rPr>
      <w:b/>
      <w:bCs/>
      <w:color w:val="44546A" w:themeColor="text2"/>
      <w:spacing w:val="0"/>
      <w:kern w:val="28"/>
      <w:sz w:val="28"/>
      <w:szCs w:val="28"/>
      <w14:ligatures w14:val="standard"/>
      <w14:numForm w14:val="oldStyle"/>
    </w:rPr>
  </w:style>
  <w:style w:type="paragraph" w:customStyle="1" w:styleId="a3">
    <w:name w:val="تاريخ المقطع الفرعي"/>
    <w:basedOn w:val="Normal"/>
    <w:qFormat/>
    <w:rsid w:val="00E02D8F"/>
    <w:pPr>
      <w:spacing w:after="160" w:line="264" w:lineRule="auto"/>
    </w:pPr>
    <w:rPr>
      <w:sz w:val="21"/>
      <w:szCs w:val="21"/>
    </w:rPr>
  </w:style>
  <w:style w:type="paragraph" w:customStyle="1" w:styleId="a4">
    <w:name w:val="الهاتف"/>
    <w:basedOn w:val="NoSpacing"/>
    <w:qFormat/>
    <w:rsid w:val="00E02D8F"/>
    <w:rPr>
      <w:sz w:val="24"/>
      <w:szCs w:val="24"/>
    </w:rPr>
  </w:style>
  <w:style w:type="paragraph" w:customStyle="1" w:styleId="a5">
    <w:name w:val="عنوان المرسل"/>
    <w:basedOn w:val="NoSpacing"/>
    <w:qFormat/>
    <w:rsid w:val="00E02D8F"/>
    <w:pPr>
      <w:spacing w:line="274" w:lineRule="auto"/>
    </w:pPr>
    <w:rPr>
      <w:sz w:val="21"/>
      <w:szCs w:val="21"/>
    </w:rPr>
  </w:style>
  <w:style w:type="paragraph" w:customStyle="1" w:styleId="a6">
    <w:name w:val="نص المقطع الفرعي"/>
    <w:basedOn w:val="ListBullet"/>
    <w:qFormat/>
    <w:rsid w:val="00E02D8F"/>
    <w:pPr>
      <w:numPr>
        <w:numId w:val="0"/>
      </w:numPr>
      <w:spacing w:line="276" w:lineRule="auto"/>
      <w:ind w:left="360" w:hanging="360"/>
      <w:contextualSpacing w:val="0"/>
    </w:pPr>
    <w:rPr>
      <w:sz w:val="22"/>
      <w:szCs w:val="22"/>
    </w:rPr>
  </w:style>
  <w:style w:type="paragraph" w:styleId="ListBullet">
    <w:name w:val="List Bullet"/>
    <w:basedOn w:val="Normal"/>
    <w:unhideWhenUsed/>
    <w:rsid w:val="00E02D8F"/>
    <w:pPr>
      <w:numPr>
        <w:numId w:val="6"/>
      </w:numPr>
      <w:spacing w:after="160" w:line="264" w:lineRule="auto"/>
      <w:contextualSpacing/>
    </w:pPr>
    <w:rPr>
      <w:sz w:val="21"/>
      <w:szCs w:val="21"/>
    </w:rPr>
  </w:style>
  <w:style w:type="paragraph" w:styleId="Closing">
    <w:name w:val="Closing"/>
    <w:basedOn w:val="Normal"/>
    <w:link w:val="ClosingChar"/>
    <w:uiPriority w:val="5"/>
    <w:unhideWhenUsed/>
    <w:rsid w:val="00E02D8F"/>
    <w:pPr>
      <w:spacing w:before="480" w:after="960" w:line="264" w:lineRule="auto"/>
      <w:contextualSpacing/>
    </w:pPr>
    <w:rPr>
      <w:b/>
      <w:bCs/>
      <w:color w:val="44546A" w:themeColor="text2"/>
      <w:sz w:val="21"/>
      <w:szCs w:val="21"/>
    </w:rPr>
  </w:style>
  <w:style w:type="character" w:customStyle="1" w:styleId="ClosingChar">
    <w:name w:val="Closing Char"/>
    <w:basedOn w:val="DefaultParagraphFont"/>
    <w:link w:val="Closing"/>
    <w:uiPriority w:val="5"/>
    <w:rsid w:val="00E02D8F"/>
    <w:rPr>
      <w:b/>
      <w:bCs/>
      <w:color w:val="44546A" w:themeColor="text2"/>
      <w:sz w:val="21"/>
      <w:szCs w:val="21"/>
    </w:rPr>
  </w:style>
  <w:style w:type="paragraph" w:customStyle="1" w:styleId="a7">
    <w:name w:val="عنوان المستلم"/>
    <w:basedOn w:val="NoSpacing"/>
    <w:uiPriority w:val="3"/>
    <w:qFormat/>
    <w:rsid w:val="00E02D8F"/>
    <w:pPr>
      <w:spacing w:after="360"/>
      <w:contextualSpacing/>
    </w:pPr>
    <w:rPr>
      <w:color w:val="44546A" w:themeColor="text2"/>
      <w:sz w:val="21"/>
      <w:szCs w:val="21"/>
    </w:rPr>
  </w:style>
  <w:style w:type="paragraph" w:styleId="Salutation">
    <w:name w:val="Salutation"/>
    <w:basedOn w:val="NoSpacing"/>
    <w:next w:val="Normal"/>
    <w:link w:val="SalutationChar"/>
    <w:uiPriority w:val="4"/>
    <w:unhideWhenUsed/>
    <w:rsid w:val="00E02D8F"/>
    <w:pPr>
      <w:spacing w:before="480" w:after="320"/>
      <w:contextualSpacing/>
    </w:pPr>
    <w:rPr>
      <w:b/>
      <w:bCs/>
      <w:color w:val="44546A" w:themeColor="text2"/>
      <w:sz w:val="21"/>
      <w:szCs w:val="21"/>
    </w:rPr>
  </w:style>
  <w:style w:type="character" w:customStyle="1" w:styleId="SalutationChar">
    <w:name w:val="Salutation Char"/>
    <w:basedOn w:val="DefaultParagraphFont"/>
    <w:link w:val="Salutation"/>
    <w:uiPriority w:val="4"/>
    <w:rsid w:val="00E02D8F"/>
    <w:rPr>
      <w:b/>
      <w:bCs/>
      <w:color w:val="44546A" w:themeColor="text2"/>
      <w:sz w:val="21"/>
      <w:szCs w:val="21"/>
    </w:rPr>
  </w:style>
  <w:style w:type="paragraph" w:styleId="Signature">
    <w:name w:val="Signature"/>
    <w:basedOn w:val="Normal"/>
    <w:link w:val="SignatureChar"/>
    <w:uiPriority w:val="99"/>
    <w:unhideWhenUsed/>
    <w:rsid w:val="00E02D8F"/>
    <w:pPr>
      <w:spacing w:after="160" w:line="264" w:lineRule="auto"/>
      <w:contextualSpacing/>
    </w:pPr>
    <w:rPr>
      <w:sz w:val="21"/>
      <w:szCs w:val="21"/>
    </w:rPr>
  </w:style>
  <w:style w:type="character" w:customStyle="1" w:styleId="SignatureChar">
    <w:name w:val="Signature Char"/>
    <w:basedOn w:val="DefaultParagraphFont"/>
    <w:link w:val="Signature"/>
    <w:uiPriority w:val="99"/>
    <w:rsid w:val="00E02D8F"/>
    <w:rPr>
      <w:sz w:val="21"/>
      <w:szCs w:val="21"/>
    </w:rPr>
  </w:style>
  <w:style w:type="paragraph" w:styleId="NormalWeb">
    <w:name w:val="Normal (Web)"/>
    <w:basedOn w:val="Normal"/>
    <w:uiPriority w:val="99"/>
    <w:unhideWhenUsed/>
    <w:rsid w:val="00E02D8F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ColorfulGrid-Accent1">
    <w:name w:val="Colorful Grid Accent 1"/>
    <w:basedOn w:val="TableNormal"/>
    <w:uiPriority w:val="73"/>
    <w:rsid w:val="00E02D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LightGrid-Accent1">
    <w:name w:val="Light Grid Accent 1"/>
    <w:basedOn w:val="TableNormal"/>
    <w:uiPriority w:val="62"/>
    <w:rsid w:val="00E02D8F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E02D8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apple-converted-space">
    <w:name w:val="apple-converted-space"/>
    <w:basedOn w:val="DefaultParagraphFont"/>
    <w:rsid w:val="00E02D8F"/>
  </w:style>
  <w:style w:type="table" w:styleId="LightList-Accent1">
    <w:name w:val="Light List Accent 1"/>
    <w:basedOn w:val="TableNormal"/>
    <w:uiPriority w:val="61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MediumShading2-Accent2">
    <w:name w:val="Medium Shading 2 Accent 2"/>
    <w:basedOn w:val="TableNormal"/>
    <w:uiPriority w:val="64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paragraph" w:customStyle="1" w:styleId="Default">
    <w:name w:val="Default"/>
    <w:rsid w:val="00E02D8F"/>
    <w:pPr>
      <w:autoSpaceDE w:val="0"/>
      <w:autoSpaceDN w:val="0"/>
      <w:adjustRightInd w:val="0"/>
      <w:spacing w:after="0" w:line="240" w:lineRule="auto"/>
    </w:pPr>
    <w:rPr>
      <w:rFonts w:ascii="OGBLLA+TimesNewRoman" w:hAnsi="OGBLLA+TimesNewRoman" w:cs="OGBLLA+TimesNewRoman"/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E02D8F"/>
    <w:rPr>
      <w:i/>
      <w:iCs/>
    </w:rPr>
  </w:style>
  <w:style w:type="paragraph" w:styleId="FootnoteText">
    <w:name w:val="footnote text"/>
    <w:basedOn w:val="Normal"/>
    <w:link w:val="FootnoteTextChar"/>
    <w:rsid w:val="00E02D8F"/>
    <w:pPr>
      <w:bidi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02D8F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nhideWhenUsed/>
    <w:rsid w:val="00E02D8F"/>
    <w:pPr>
      <w:spacing w:after="120" w:line="480" w:lineRule="auto"/>
    </w:pPr>
    <w:rPr>
      <w:rFonts w:ascii="Calibri" w:eastAsia="Calibri" w:hAnsi="Calibri" w:cs="Arial"/>
    </w:rPr>
  </w:style>
  <w:style w:type="character" w:customStyle="1" w:styleId="BodyText2Char">
    <w:name w:val="Body Text 2 Char"/>
    <w:basedOn w:val="DefaultParagraphFont"/>
    <w:link w:val="BodyText2"/>
    <w:rsid w:val="00E02D8F"/>
    <w:rPr>
      <w:rFonts w:ascii="Calibri" w:eastAsia="Calibri" w:hAnsi="Calibri" w:cs="Arial"/>
    </w:rPr>
  </w:style>
  <w:style w:type="paragraph" w:styleId="BodyTextIndent2">
    <w:name w:val="Body Text Indent 2"/>
    <w:basedOn w:val="Normal"/>
    <w:link w:val="BodyTextIndent2Char"/>
    <w:unhideWhenUsed/>
    <w:rsid w:val="00E02D8F"/>
    <w:pPr>
      <w:spacing w:after="120" w:line="480" w:lineRule="auto"/>
      <w:ind w:left="283"/>
    </w:pPr>
    <w:rPr>
      <w:rFonts w:ascii="Calibri" w:eastAsia="Calibri" w:hAnsi="Calibri" w:cs="Arial"/>
    </w:rPr>
  </w:style>
  <w:style w:type="character" w:customStyle="1" w:styleId="BodyTextIndent2Char">
    <w:name w:val="Body Text Indent 2 Char"/>
    <w:basedOn w:val="DefaultParagraphFont"/>
    <w:link w:val="BodyTextIndent2"/>
    <w:rsid w:val="00E02D8F"/>
    <w:rPr>
      <w:rFonts w:ascii="Calibri" w:eastAsia="Calibri" w:hAnsi="Calibri" w:cs="Arial"/>
    </w:rPr>
  </w:style>
  <w:style w:type="table" w:styleId="MediumGrid3-Accent1">
    <w:name w:val="Medium Grid 3 Accent 1"/>
    <w:basedOn w:val="TableNormal"/>
    <w:uiPriority w:val="69"/>
    <w:rsid w:val="00E02D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paragraph" w:styleId="BodyText3">
    <w:name w:val="Body Text 3"/>
    <w:basedOn w:val="Normal"/>
    <w:link w:val="BodyText3Char"/>
    <w:unhideWhenUsed/>
    <w:rsid w:val="00E02D8F"/>
    <w:pPr>
      <w:spacing w:after="120"/>
    </w:pPr>
    <w:rPr>
      <w:rFonts w:ascii="Calibri" w:eastAsia="Calibri" w:hAnsi="Calibri"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E02D8F"/>
    <w:rPr>
      <w:rFonts w:ascii="Calibri" w:eastAsia="Calibri" w:hAnsi="Calibri" w:cs="Arial"/>
      <w:sz w:val="16"/>
      <w:szCs w:val="16"/>
    </w:rPr>
  </w:style>
  <w:style w:type="table" w:styleId="LightShading-Accent1">
    <w:name w:val="Light Shading Accent 1"/>
    <w:basedOn w:val="TableNormal"/>
    <w:uiPriority w:val="60"/>
    <w:rsid w:val="00E02D8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02D8F"/>
    <w:pPr>
      <w:bidi/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a8">
    <w:name w:val="نمط عادي +"/>
    <w:basedOn w:val="Normal"/>
    <w:rsid w:val="00E02D8F"/>
    <w:pPr>
      <w:spacing w:after="0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E02D8F"/>
    <w:pPr>
      <w:spacing w:after="0" w:line="240" w:lineRule="auto"/>
      <w:ind w:firstLine="720"/>
      <w:jc w:val="lowKashida"/>
    </w:pPr>
    <w:rPr>
      <w:rFonts w:ascii="Times New Roman" w:eastAsia="Times New Roman" w:hAnsi="Times New Roman" w:cs="Mudir MT"/>
      <w:sz w:val="26"/>
      <w:szCs w:val="26"/>
    </w:rPr>
  </w:style>
  <w:style w:type="character" w:customStyle="1" w:styleId="BodyTextIndentChar">
    <w:name w:val="Body Text Indent Char"/>
    <w:basedOn w:val="DefaultParagraphFont"/>
    <w:link w:val="BodyTextIndent"/>
    <w:rsid w:val="00E02D8F"/>
    <w:rPr>
      <w:rFonts w:ascii="Times New Roman" w:eastAsia="Times New Roman" w:hAnsi="Times New Roman" w:cs="Mudir MT"/>
      <w:sz w:val="26"/>
      <w:szCs w:val="26"/>
    </w:rPr>
  </w:style>
  <w:style w:type="paragraph" w:styleId="BodyTextIndent3">
    <w:name w:val="Body Text Indent 3"/>
    <w:basedOn w:val="Normal"/>
    <w:link w:val="BodyTextIndent3Char"/>
    <w:rsid w:val="00E02D8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E02D8F"/>
    <w:rPr>
      <w:rFonts w:ascii="Times New Roman" w:eastAsia="Times New Roman" w:hAnsi="Times New Roman" w:cs="Times New Roman"/>
      <w:sz w:val="16"/>
      <w:szCs w:val="16"/>
    </w:rPr>
  </w:style>
  <w:style w:type="paragraph" w:styleId="BodyText">
    <w:name w:val="Body Text"/>
    <w:basedOn w:val="Normal"/>
    <w:link w:val="BodyTextChar"/>
    <w:rsid w:val="00E02D8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02D8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ageNumber">
    <w:name w:val="page number"/>
    <w:basedOn w:val="DefaultParagraphFont"/>
    <w:rsid w:val="00E02D8F"/>
  </w:style>
  <w:style w:type="character" w:styleId="FollowedHyperlink">
    <w:name w:val="FollowedHyperlink"/>
    <w:basedOn w:val="DefaultParagraphFont"/>
    <w:uiPriority w:val="99"/>
    <w:rsid w:val="00E02D8F"/>
    <w:rPr>
      <w:color w:val="800080"/>
      <w:u w:val="single"/>
    </w:rPr>
  </w:style>
  <w:style w:type="character" w:customStyle="1" w:styleId="booksectionlistauthor">
    <w:name w:val="booksection_listauthor"/>
    <w:basedOn w:val="DefaultParagraphFont"/>
    <w:rsid w:val="00E02D8F"/>
  </w:style>
  <w:style w:type="character" w:customStyle="1" w:styleId="booktitle0">
    <w:name w:val="book_title"/>
    <w:basedOn w:val="DefaultParagraphFont"/>
    <w:rsid w:val="00E02D8F"/>
  </w:style>
  <w:style w:type="character" w:customStyle="1" w:styleId="booktitle1">
    <w:name w:val="booktitle1"/>
    <w:basedOn w:val="DefaultParagraphFont"/>
    <w:rsid w:val="00E02D8F"/>
    <w:rPr>
      <w:rFonts w:ascii="Verdana" w:hAnsi="Verdana" w:hint="default"/>
      <w:b/>
      <w:bCs/>
      <w:i/>
      <w:iCs/>
      <w:color w:val="666666"/>
      <w:sz w:val="27"/>
      <w:szCs w:val="27"/>
    </w:rPr>
  </w:style>
  <w:style w:type="character" w:customStyle="1" w:styleId="booksubtitle1">
    <w:name w:val="booksubtitle1"/>
    <w:basedOn w:val="DefaultParagraphFont"/>
    <w:rsid w:val="00E02D8F"/>
    <w:rPr>
      <w:rFonts w:ascii="Verdana" w:hAnsi="Verdana" w:hint="default"/>
      <w:b/>
      <w:bCs/>
      <w:color w:val="E37F3D"/>
      <w:sz w:val="20"/>
      <w:szCs w:val="20"/>
    </w:rPr>
  </w:style>
  <w:style w:type="paragraph" w:styleId="BlockText">
    <w:name w:val="Block Text"/>
    <w:basedOn w:val="Normal"/>
    <w:rsid w:val="00E02D8F"/>
    <w:pPr>
      <w:bidi w:val="0"/>
      <w:spacing w:after="0" w:line="240" w:lineRule="auto"/>
      <w:ind w:left="360" w:right="360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customStyle="1" w:styleId="bodycopy1">
    <w:name w:val="bodycopy1"/>
    <w:basedOn w:val="DefaultParagraphFont"/>
    <w:rsid w:val="00E02D8F"/>
    <w:rPr>
      <w:rFonts w:ascii="Verdana" w:hAnsi="Verdana" w:hint="default"/>
      <w:b w:val="0"/>
      <w:bCs w:val="0"/>
      <w:color w:val="000000"/>
      <w:sz w:val="18"/>
      <w:szCs w:val="18"/>
    </w:rPr>
  </w:style>
  <w:style w:type="character" w:customStyle="1" w:styleId="small1">
    <w:name w:val="small1"/>
    <w:basedOn w:val="DefaultParagraphFont"/>
    <w:rsid w:val="00E02D8F"/>
    <w:rPr>
      <w:rFonts w:ascii="Verdana" w:hAnsi="Verdana" w:hint="default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2D8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rsid w:val="00E02D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E02D8F"/>
    <w:rPr>
      <w:sz w:val="20"/>
      <w:szCs w:val="20"/>
    </w:rPr>
  </w:style>
  <w:style w:type="paragraph" w:customStyle="1" w:styleId="a9">
    <w:name w:val="فقرات"/>
    <w:basedOn w:val="Normal"/>
    <w:rsid w:val="00E02D8F"/>
    <w:pPr>
      <w:spacing w:after="0" w:line="192" w:lineRule="auto"/>
      <w:ind w:right="720"/>
      <w:jc w:val="lowKashida"/>
    </w:pPr>
    <w:rPr>
      <w:rFonts w:ascii="Times New Roman" w:eastAsia="Times New Roman" w:hAnsi="Times New Roman" w:cs="Arabic Transparent"/>
      <w:sz w:val="24"/>
      <w:szCs w:val="24"/>
    </w:rPr>
  </w:style>
  <w:style w:type="character" w:styleId="FootnoteReference">
    <w:name w:val="footnote reference"/>
    <w:basedOn w:val="DefaultParagraphFont"/>
    <w:unhideWhenUsed/>
    <w:rsid w:val="00E02D8F"/>
    <w:rPr>
      <w:vertAlign w:val="superscript"/>
    </w:rPr>
  </w:style>
  <w:style w:type="paragraph" w:customStyle="1" w:styleId="1-21">
    <w:name w:val="شبكة متوسطة 1 - تمييز 21"/>
    <w:basedOn w:val="Normal"/>
    <w:uiPriority w:val="34"/>
    <w:qFormat/>
    <w:rsid w:val="00E02D8F"/>
    <w:pPr>
      <w:bidi w:val="0"/>
      <w:ind w:left="720"/>
      <w:contextualSpacing/>
    </w:pPr>
    <w:rPr>
      <w:rFonts w:ascii="Calibri" w:eastAsia="Calibri" w:hAnsi="Calibri" w:cs="Arial"/>
    </w:rPr>
  </w:style>
  <w:style w:type="paragraph" w:customStyle="1" w:styleId="LightGrid-Accent31">
    <w:name w:val="Light Grid - Accent 31"/>
    <w:basedOn w:val="Normal"/>
    <w:uiPriority w:val="99"/>
    <w:qFormat/>
    <w:rsid w:val="00E02D8F"/>
    <w:pPr>
      <w:ind w:left="720"/>
      <w:contextualSpacing/>
    </w:pPr>
    <w:rPr>
      <w:rFonts w:ascii="Calibri" w:eastAsia="Calibri" w:hAnsi="Calibri" w:cs="Arial"/>
    </w:rPr>
  </w:style>
  <w:style w:type="character" w:customStyle="1" w:styleId="Char">
    <w:name w:val="رأس صفحة Char"/>
    <w:locked/>
    <w:rsid w:val="00E02D8F"/>
    <w:rPr>
      <w:rFonts w:ascii="Calibri" w:eastAsia="Times New Roman" w:hAnsi="Calibri" w:cs="Arial"/>
    </w:rPr>
  </w:style>
  <w:style w:type="paragraph" w:customStyle="1" w:styleId="T1">
    <w:name w:val="T1"/>
    <w:basedOn w:val="Normal"/>
    <w:link w:val="T1Char"/>
    <w:qFormat/>
    <w:rsid w:val="00E02D8F"/>
    <w:pPr>
      <w:tabs>
        <w:tab w:val="left" w:pos="84"/>
        <w:tab w:val="left" w:pos="509"/>
      </w:tabs>
      <w:spacing w:before="240" w:line="360" w:lineRule="auto"/>
      <w:ind w:left="84" w:hanging="7"/>
      <w:jc w:val="center"/>
    </w:pPr>
    <w:rPr>
      <w:rFonts w:ascii="29LT Bukra" w:hAnsi="29LT Bukra" w:cs="AdvertisingBold"/>
      <w:b/>
      <w:bCs/>
      <w:color w:val="1F4E79" w:themeColor="accent5" w:themeShade="80"/>
      <w:sz w:val="32"/>
      <w:szCs w:val="32"/>
    </w:rPr>
  </w:style>
  <w:style w:type="character" w:customStyle="1" w:styleId="T1Char">
    <w:name w:val="T1 Char"/>
    <w:basedOn w:val="DefaultParagraphFont"/>
    <w:link w:val="T1"/>
    <w:rsid w:val="00E02D8F"/>
    <w:rPr>
      <w:rFonts w:ascii="29LT Bukra" w:hAnsi="29LT Bukra" w:cs="AdvertisingBold"/>
      <w:b/>
      <w:bCs/>
      <w:color w:val="1F4E79" w:themeColor="accent5" w:themeShade="80"/>
      <w:sz w:val="32"/>
      <w:szCs w:val="32"/>
    </w:rPr>
  </w:style>
  <w:style w:type="paragraph" w:customStyle="1" w:styleId="A-Prag">
    <w:name w:val="A-Prag"/>
    <w:basedOn w:val="Normal"/>
    <w:link w:val="A-PragChar"/>
    <w:qFormat/>
    <w:rsid w:val="00E02D8F"/>
    <w:pPr>
      <w:tabs>
        <w:tab w:val="left" w:pos="84"/>
      </w:tabs>
      <w:spacing w:before="240" w:after="120"/>
      <w:ind w:left="85" w:hanging="6"/>
      <w:jc w:val="lowKashida"/>
    </w:pPr>
    <w:rPr>
      <w:rFonts w:asciiTheme="majorHAnsi" w:hAnsiTheme="majorHAnsi" w:cs="Fanan"/>
      <w:color w:val="000000" w:themeColor="text1"/>
      <w:sz w:val="32"/>
      <w:szCs w:val="32"/>
    </w:rPr>
  </w:style>
  <w:style w:type="character" w:customStyle="1" w:styleId="A-PragChar">
    <w:name w:val="A-Prag Char"/>
    <w:basedOn w:val="DefaultParagraphFont"/>
    <w:link w:val="A-Prag"/>
    <w:rsid w:val="00E02D8F"/>
    <w:rPr>
      <w:rFonts w:asciiTheme="majorHAnsi" w:hAnsiTheme="majorHAnsi" w:cs="Fanan"/>
      <w:color w:val="000000" w:themeColor="text1"/>
      <w:sz w:val="32"/>
      <w:szCs w:val="32"/>
    </w:rPr>
  </w:style>
  <w:style w:type="paragraph" w:customStyle="1" w:styleId="a">
    <w:name w:val="نقطي"/>
    <w:basedOn w:val="ListParagraph"/>
    <w:link w:val="Char0"/>
    <w:qFormat/>
    <w:rsid w:val="00E02D8F"/>
    <w:pPr>
      <w:numPr>
        <w:numId w:val="8"/>
      </w:numPr>
      <w:tabs>
        <w:tab w:val="left" w:pos="793"/>
      </w:tabs>
      <w:autoSpaceDE w:val="0"/>
      <w:autoSpaceDN w:val="0"/>
      <w:adjustRightInd w:val="0"/>
      <w:spacing w:before="120" w:after="120" w:line="240" w:lineRule="auto"/>
      <w:contextualSpacing w:val="0"/>
      <w:jc w:val="lowKashida"/>
    </w:pPr>
    <w:rPr>
      <w:rFonts w:ascii="GESSTwoMedium-Medium" w:cs="Fanan"/>
      <w:sz w:val="30"/>
      <w:szCs w:val="32"/>
    </w:rPr>
  </w:style>
  <w:style w:type="character" w:customStyle="1" w:styleId="Char0">
    <w:name w:val="نقطي Char"/>
    <w:basedOn w:val="ListParagraphChar"/>
    <w:link w:val="a"/>
    <w:rsid w:val="00E02D8F"/>
    <w:rPr>
      <w:rFonts w:ascii="GESSTwoMedium-Medium" w:cs="Fanan"/>
      <w:sz w:val="30"/>
      <w:szCs w:val="32"/>
    </w:rPr>
  </w:style>
  <w:style w:type="paragraph" w:customStyle="1" w:styleId="A-T">
    <w:name w:val="A -T"/>
    <w:basedOn w:val="T1"/>
    <w:link w:val="A-TChar"/>
    <w:qFormat/>
    <w:rsid w:val="00E02D8F"/>
    <w:pPr>
      <w:spacing w:line="276" w:lineRule="auto"/>
    </w:pPr>
    <w:rPr>
      <w:color w:val="385623" w:themeColor="accent6" w:themeShade="80"/>
      <w:sz w:val="30"/>
      <w:szCs w:val="30"/>
    </w:rPr>
  </w:style>
  <w:style w:type="character" w:customStyle="1" w:styleId="A-TChar">
    <w:name w:val="A -T Char"/>
    <w:basedOn w:val="T1Char"/>
    <w:link w:val="A-T"/>
    <w:rsid w:val="00E02D8F"/>
    <w:rPr>
      <w:rFonts w:ascii="29LT Bukra" w:hAnsi="29LT Bukra" w:cs="AdvertisingBold"/>
      <w:b/>
      <w:bCs/>
      <w:color w:val="385623" w:themeColor="accent6" w:themeShade="80"/>
      <w:sz w:val="30"/>
      <w:szCs w:val="30"/>
    </w:rPr>
  </w:style>
  <w:style w:type="paragraph" w:customStyle="1" w:styleId="B-00">
    <w:name w:val="B- 00"/>
    <w:basedOn w:val="a"/>
    <w:link w:val="B-00Char"/>
    <w:qFormat/>
    <w:rsid w:val="00E02D8F"/>
    <w:pPr>
      <w:tabs>
        <w:tab w:val="clear" w:pos="793"/>
        <w:tab w:val="left" w:pos="1110"/>
      </w:tabs>
    </w:pPr>
  </w:style>
  <w:style w:type="character" w:customStyle="1" w:styleId="B-00Char">
    <w:name w:val="B- 00 Char"/>
    <w:basedOn w:val="Char0"/>
    <w:link w:val="B-00"/>
    <w:rsid w:val="00E02D8F"/>
    <w:rPr>
      <w:rFonts w:ascii="GESSTwoMedium-Medium" w:cs="Fanan"/>
      <w:sz w:val="30"/>
      <w:szCs w:val="32"/>
    </w:rPr>
  </w:style>
  <w:style w:type="paragraph" w:customStyle="1" w:styleId="B11">
    <w:name w:val="B_ 11"/>
    <w:basedOn w:val="ListParagraph"/>
    <w:link w:val="B11Char"/>
    <w:qFormat/>
    <w:rsid w:val="00E02D8F"/>
    <w:pPr>
      <w:numPr>
        <w:numId w:val="7"/>
      </w:numPr>
      <w:tabs>
        <w:tab w:val="left" w:pos="1076"/>
        <w:tab w:val="left" w:pos="9496"/>
      </w:tabs>
      <w:spacing w:before="120" w:after="120"/>
      <w:contextualSpacing w:val="0"/>
      <w:jc w:val="lowKashida"/>
    </w:pPr>
    <w:rPr>
      <w:rFonts w:ascii="Sakkal Majalla" w:hAnsi="Sakkal Majalla" w:cs="Fanan"/>
      <w:color w:val="000000" w:themeColor="text1"/>
      <w:sz w:val="32"/>
      <w:szCs w:val="32"/>
    </w:rPr>
  </w:style>
  <w:style w:type="character" w:customStyle="1" w:styleId="B11Char">
    <w:name w:val="B_ 11 Char"/>
    <w:basedOn w:val="ListParagraphChar"/>
    <w:link w:val="B11"/>
    <w:rsid w:val="00E02D8F"/>
    <w:rPr>
      <w:rFonts w:ascii="Sakkal Majalla" w:hAnsi="Sakkal Majalla" w:cs="Fanan"/>
      <w:color w:val="000000" w:themeColor="text1"/>
      <w:sz w:val="32"/>
      <w:szCs w:val="32"/>
    </w:rPr>
  </w:style>
  <w:style w:type="paragraph" w:customStyle="1" w:styleId="A-T-Sub">
    <w:name w:val="A- T- Sub"/>
    <w:basedOn w:val="Normal"/>
    <w:link w:val="A-T-SubChar"/>
    <w:qFormat/>
    <w:rsid w:val="00E02D8F"/>
    <w:pPr>
      <w:tabs>
        <w:tab w:val="left" w:pos="84"/>
      </w:tabs>
      <w:spacing w:before="480" w:after="240"/>
      <w:ind w:left="85" w:right="-426"/>
      <w:jc w:val="lowKashida"/>
    </w:pPr>
    <w:rPr>
      <w:rFonts w:cs="Fanan"/>
      <w:b/>
      <w:bCs/>
      <w:color w:val="385623" w:themeColor="accent6" w:themeShade="80"/>
      <w:sz w:val="36"/>
      <w:szCs w:val="36"/>
    </w:rPr>
  </w:style>
  <w:style w:type="character" w:customStyle="1" w:styleId="A-T-SubChar">
    <w:name w:val="A- T- Sub Char"/>
    <w:basedOn w:val="DefaultParagraphFont"/>
    <w:link w:val="A-T-Sub"/>
    <w:rsid w:val="00E02D8F"/>
    <w:rPr>
      <w:rFonts w:cs="Fanan"/>
      <w:b/>
      <w:bCs/>
      <w:color w:val="385623" w:themeColor="accent6" w:themeShade="80"/>
      <w:sz w:val="36"/>
      <w:szCs w:val="36"/>
    </w:rPr>
  </w:style>
  <w:style w:type="paragraph" w:customStyle="1" w:styleId="A-TSub-Sub">
    <w:name w:val="A -T_ Sub- Sub"/>
    <w:basedOn w:val="Normal"/>
    <w:link w:val="A-TSub-SubChar"/>
    <w:qFormat/>
    <w:rsid w:val="00E02D8F"/>
    <w:pPr>
      <w:tabs>
        <w:tab w:val="left" w:pos="84"/>
        <w:tab w:val="left" w:pos="509"/>
      </w:tabs>
      <w:spacing w:before="360" w:after="120"/>
      <w:ind w:left="85" w:hanging="6"/>
      <w:jc w:val="lowKashida"/>
    </w:pPr>
    <w:rPr>
      <w:rFonts w:ascii="Sakkal Majalla" w:hAnsi="Sakkal Majalla" w:cs="Fanan"/>
      <w:b/>
      <w:bCs/>
      <w:sz w:val="32"/>
      <w:szCs w:val="32"/>
    </w:rPr>
  </w:style>
  <w:style w:type="character" w:customStyle="1" w:styleId="A-TSub-SubChar">
    <w:name w:val="A -T_ Sub- Sub Char"/>
    <w:basedOn w:val="DefaultParagraphFont"/>
    <w:link w:val="A-TSub-Sub"/>
    <w:rsid w:val="00E02D8F"/>
    <w:rPr>
      <w:rFonts w:ascii="Sakkal Majalla" w:hAnsi="Sakkal Majalla" w:cs="Fanan"/>
      <w:b/>
      <w:bCs/>
      <w:sz w:val="32"/>
      <w:szCs w:val="32"/>
    </w:rPr>
  </w:style>
  <w:style w:type="paragraph" w:customStyle="1" w:styleId="-1">
    <w:name w:val="حمو- 1"/>
    <w:basedOn w:val="Normal"/>
    <w:link w:val="-1Char"/>
    <w:qFormat/>
    <w:rsid w:val="00E02D8F"/>
    <w:pPr>
      <w:autoSpaceDE w:val="0"/>
      <w:autoSpaceDN w:val="0"/>
      <w:adjustRightInd w:val="0"/>
      <w:spacing w:before="240" w:after="240" w:line="312" w:lineRule="auto"/>
      <w:ind w:left="91" w:firstLine="720"/>
      <w:jc w:val="lowKashida"/>
    </w:pPr>
    <w:rPr>
      <w:rFonts w:ascii="Adobe Arabic" w:eastAsia="Segoe UI Semilight" w:hAnsi="Adobe Arabic" w:cs="Sultan normal"/>
      <w:b/>
      <w:color w:val="0D0D0D" w:themeColor="text1" w:themeTint="F2"/>
      <w:sz w:val="28"/>
      <w:szCs w:val="28"/>
      <w:lang w:bidi="ar-YE"/>
    </w:rPr>
  </w:style>
  <w:style w:type="character" w:customStyle="1" w:styleId="-1Char">
    <w:name w:val="حمو- 1 Char"/>
    <w:basedOn w:val="DefaultParagraphFont"/>
    <w:link w:val="-1"/>
    <w:rsid w:val="00E02D8F"/>
    <w:rPr>
      <w:rFonts w:ascii="Adobe Arabic" w:eastAsia="Segoe UI Semilight" w:hAnsi="Adobe Arabic" w:cs="Sultan normal"/>
      <w:b/>
      <w:color w:val="0D0D0D" w:themeColor="text1" w:themeTint="F2"/>
      <w:sz w:val="28"/>
      <w:szCs w:val="28"/>
      <w:lang w:bidi="ar-YE"/>
    </w:rPr>
  </w:style>
  <w:style w:type="paragraph" w:customStyle="1" w:styleId="11">
    <w:name w:val="سرد الفقرات1"/>
    <w:basedOn w:val="Normal"/>
    <w:uiPriority w:val="34"/>
    <w:qFormat/>
    <w:rsid w:val="00E02D8F"/>
    <w:pPr>
      <w:ind w:left="720"/>
      <w:contextualSpacing/>
    </w:pPr>
    <w:rPr>
      <w:rFonts w:ascii="Calibri" w:eastAsia="Calibri" w:hAnsi="Calibri" w:cs="Arial"/>
    </w:rPr>
  </w:style>
  <w:style w:type="character" w:customStyle="1" w:styleId="google-src-text1">
    <w:name w:val="google-src-text1"/>
    <w:rsid w:val="00E02D8F"/>
    <w:rPr>
      <w:vanish/>
      <w:webHidden w:val="0"/>
      <w:specVanish w:val="0"/>
    </w:rPr>
  </w:style>
  <w:style w:type="character" w:styleId="CommentReference">
    <w:name w:val="annotation reference"/>
    <w:uiPriority w:val="99"/>
    <w:unhideWhenUsed/>
    <w:rsid w:val="00E02D8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E02D8F"/>
    <w:pPr>
      <w:bidi w:val="0"/>
    </w:pPr>
    <w:rPr>
      <w:b/>
      <w:bCs/>
      <w:lang w:val="en-AU"/>
    </w:rPr>
  </w:style>
  <w:style w:type="character" w:customStyle="1" w:styleId="CommentSubjectChar">
    <w:name w:val="Comment Subject Char"/>
    <w:basedOn w:val="CommentTextChar1"/>
    <w:link w:val="CommentSubject"/>
    <w:uiPriority w:val="99"/>
    <w:rsid w:val="00E02D8F"/>
    <w:rPr>
      <w:rFonts w:ascii="Times New Roman" w:eastAsia="Times New Roman" w:hAnsi="Times New Roman" w:cs="Times New Roman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E02D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NoSpacing1">
    <w:name w:val="No Spacing1"/>
    <w:uiPriority w:val="1"/>
    <w:qFormat/>
    <w:rsid w:val="00E02D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rsid w:val="00E02D8F"/>
    <w:pPr>
      <w:shd w:val="clear" w:color="auto" w:fill="000080"/>
      <w:bidi w:val="0"/>
      <w:spacing w:after="0" w:line="240" w:lineRule="auto"/>
    </w:pPr>
    <w:rPr>
      <w:rFonts w:ascii="Tahoma" w:eastAsia="Times New Roman" w:hAnsi="Tahoma" w:cs="Times New Roman"/>
      <w:sz w:val="20"/>
      <w:szCs w:val="20"/>
      <w:lang w:val="en-AU"/>
    </w:rPr>
  </w:style>
  <w:style w:type="character" w:customStyle="1" w:styleId="DocumentMapChar">
    <w:name w:val="Document Map Char"/>
    <w:basedOn w:val="DefaultParagraphFont"/>
    <w:link w:val="DocumentMap"/>
    <w:rsid w:val="00E02D8F"/>
    <w:rPr>
      <w:rFonts w:ascii="Tahoma" w:eastAsia="Times New Roman" w:hAnsi="Tahoma" w:cs="Times New Roman"/>
      <w:sz w:val="20"/>
      <w:szCs w:val="20"/>
      <w:shd w:val="clear" w:color="auto" w:fill="000080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E02D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02D8F"/>
    <w:pPr>
      <w:bidi w:val="0"/>
      <w:spacing w:after="100" w:line="240" w:lineRule="auto"/>
      <w:ind w:left="240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02D8F"/>
    <w:pPr>
      <w:bidi w:val="0"/>
      <w:spacing w:after="100" w:line="240" w:lineRule="auto"/>
      <w:ind w:left="48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2125367492msonormal">
    <w:name w:val="yiv2125367492msonormal"/>
    <w:basedOn w:val="Normal"/>
    <w:rsid w:val="00E02D8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E02D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E02D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E02D8F"/>
    <w:pPr>
      <w:bidi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2D8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02D8F"/>
    <w:rPr>
      <w:vertAlign w:val="superscript"/>
    </w:rPr>
  </w:style>
  <w:style w:type="table" w:styleId="GridTable1Light">
    <w:name w:val="Grid Table 1 Light"/>
    <w:basedOn w:val="TableNormal"/>
    <w:uiPriority w:val="46"/>
    <w:rsid w:val="00E02D8F"/>
    <w:pPr>
      <w:bidi/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f0">
    <w:name w:val="pf0"/>
    <w:basedOn w:val="Normal"/>
    <w:rsid w:val="002B449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2B449E"/>
    <w:rPr>
      <w:rFonts w:ascii="Segoe UI" w:hAnsi="Segoe UI" w:cs="Segoe UI" w:hint="default"/>
      <w:sz w:val="18"/>
      <w:szCs w:val="18"/>
    </w:rPr>
  </w:style>
  <w:style w:type="character" w:customStyle="1" w:styleId="xs3">
    <w:name w:val="x_s3"/>
    <w:basedOn w:val="DefaultParagraphFont"/>
    <w:rsid w:val="00D46D18"/>
  </w:style>
  <w:style w:type="character" w:customStyle="1" w:styleId="xapple-converted-space">
    <w:name w:val="x_apple-converted-space"/>
    <w:basedOn w:val="DefaultParagraphFont"/>
    <w:rsid w:val="00D46D18"/>
  </w:style>
  <w:style w:type="character" w:customStyle="1" w:styleId="s2">
    <w:name w:val="s2"/>
    <w:basedOn w:val="DefaultParagraphFont"/>
    <w:rsid w:val="0098441C"/>
    <w:rPr>
      <w:rFonts w:ascii="Helvetica" w:hAnsi="Helvetica" w:hint="default"/>
      <w:b w:val="0"/>
      <w:bCs w:val="0"/>
      <w:i w:val="0"/>
      <w:iCs w:val="0"/>
      <w:color w:val="000000"/>
      <w:sz w:val="10"/>
      <w:szCs w:val="10"/>
    </w:rPr>
  </w:style>
  <w:style w:type="character" w:customStyle="1" w:styleId="s5">
    <w:name w:val="s5"/>
    <w:basedOn w:val="DefaultParagraphFont"/>
    <w:rsid w:val="0098441C"/>
    <w:rPr>
      <w:rFonts w:ascii="NSFont&lt;0xe0643de0dffc6adb&gt;" w:hAnsi="NSFont&lt;0xe0643de0dffc6adb&gt;" w:hint="default"/>
      <w:b w:val="0"/>
      <w:bCs w:val="0"/>
      <w:i w:val="0"/>
      <w:iCs w:val="0"/>
      <w:color w:val="000000"/>
      <w:sz w:val="10"/>
      <w:szCs w:val="10"/>
    </w:rPr>
  </w:style>
  <w:style w:type="character" w:customStyle="1" w:styleId="s4">
    <w:name w:val="s4"/>
    <w:basedOn w:val="DefaultParagraphFont"/>
    <w:rsid w:val="0098441C"/>
    <w:rPr>
      <w:rFonts w:ascii="NSFont&lt;0xe0643de0dffc6adb&gt;" w:hAnsi="NSFont&lt;0xe0643de0dffc6adb&gt;" w:hint="default"/>
      <w:b w:val="0"/>
      <w:bCs w:val="0"/>
      <w:i w:val="0"/>
      <w:iCs w:val="0"/>
      <w:color w:val="000000"/>
      <w:sz w:val="10"/>
      <w:szCs w:val="10"/>
    </w:rPr>
  </w:style>
  <w:style w:type="character" w:styleId="UnresolvedMention">
    <w:name w:val="Unresolved Mention"/>
    <w:basedOn w:val="DefaultParagraphFont"/>
    <w:uiPriority w:val="99"/>
    <w:semiHidden/>
    <w:unhideWhenUsed/>
    <w:rsid w:val="00E204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au.edu.sa/en/colleges/college-of-engineering/programs/bachelor-of-science-in-biomedical-enginee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20/10/relationships/intelligence" Target="intelligence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74B3B-9093-4CEA-9EC1-4E11294EA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9</Pages>
  <Words>1342</Words>
  <Characters>765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Kamal Afify</dc:creator>
  <cp:keywords/>
  <dc:description/>
  <cp:lastModifiedBy>Omer AGA</cp:lastModifiedBy>
  <cp:revision>71</cp:revision>
  <cp:lastPrinted>2022-10-03T19:25:00Z</cp:lastPrinted>
  <dcterms:created xsi:type="dcterms:W3CDTF">2023-07-08T18:49:00Z</dcterms:created>
  <dcterms:modified xsi:type="dcterms:W3CDTF">2023-07-27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2a7cb237d32843da52fd78740025d50da07950bb1f3e48dc8810721dbdef3a</vt:lpwstr>
  </property>
</Properties>
</file>